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232" w:rsidRDefault="001B3232" w:rsidP="006A2DC7"/>
    <w:sdt>
      <w:sdtPr>
        <w:rPr>
          <w:rFonts w:asciiTheme="minorHAnsi" w:eastAsiaTheme="minorHAnsi" w:hAnsiTheme="minorHAnsi" w:cstheme="minorBidi"/>
          <w:b w:val="0"/>
          <w:bCs w:val="0"/>
          <w:color w:val="auto"/>
          <w:sz w:val="22"/>
          <w:szCs w:val="22"/>
          <w:lang w:val="en-CA"/>
        </w:rPr>
        <w:id w:val="221129672"/>
        <w:docPartObj>
          <w:docPartGallery w:val="Table of Contents"/>
          <w:docPartUnique/>
        </w:docPartObj>
      </w:sdtPr>
      <w:sdtEndPr/>
      <w:sdtContent>
        <w:p w:rsidR="001B3232" w:rsidRDefault="001B3232">
          <w:pPr>
            <w:pStyle w:val="TOCHeading"/>
          </w:pPr>
          <w:r>
            <w:t>Contents</w:t>
          </w:r>
        </w:p>
        <w:p w:rsidR="00E4137E" w:rsidRDefault="00BD4B65">
          <w:pPr>
            <w:pStyle w:val="TOC1"/>
            <w:tabs>
              <w:tab w:val="left" w:pos="440"/>
              <w:tab w:val="right" w:leader="dot" w:pos="9656"/>
            </w:tabs>
            <w:rPr>
              <w:rFonts w:eastAsiaTheme="minorEastAsia"/>
              <w:noProof/>
              <w:lang w:val="en-US"/>
            </w:rPr>
          </w:pPr>
          <w:r>
            <w:fldChar w:fldCharType="begin"/>
          </w:r>
          <w:r w:rsidR="001B3232">
            <w:instrText xml:space="preserve"> TOC \o "1-3" \h \z \u </w:instrText>
          </w:r>
          <w:r>
            <w:fldChar w:fldCharType="separate"/>
          </w:r>
          <w:hyperlink w:anchor="_Toc526502809" w:history="1">
            <w:r w:rsidR="00E4137E" w:rsidRPr="006E2F71">
              <w:rPr>
                <w:rStyle w:val="Hyperlink"/>
                <w:noProof/>
              </w:rPr>
              <w:t>1</w:t>
            </w:r>
            <w:r w:rsidR="00E4137E">
              <w:rPr>
                <w:rFonts w:eastAsiaTheme="minorEastAsia"/>
                <w:noProof/>
                <w:lang w:val="en-US"/>
              </w:rPr>
              <w:tab/>
            </w:r>
            <w:r w:rsidR="00E4137E" w:rsidRPr="006E2F71">
              <w:rPr>
                <w:rStyle w:val="Hyperlink"/>
                <w:noProof/>
              </w:rPr>
              <w:t>Purpose</w:t>
            </w:r>
            <w:r w:rsidR="00E4137E">
              <w:rPr>
                <w:noProof/>
                <w:webHidden/>
              </w:rPr>
              <w:tab/>
            </w:r>
            <w:r w:rsidR="00E4137E">
              <w:rPr>
                <w:noProof/>
                <w:webHidden/>
              </w:rPr>
              <w:fldChar w:fldCharType="begin"/>
            </w:r>
            <w:r w:rsidR="00E4137E">
              <w:rPr>
                <w:noProof/>
                <w:webHidden/>
              </w:rPr>
              <w:instrText xml:space="preserve"> PAGEREF _Toc526502809 \h </w:instrText>
            </w:r>
            <w:r w:rsidR="00E4137E">
              <w:rPr>
                <w:noProof/>
                <w:webHidden/>
              </w:rPr>
            </w:r>
            <w:r w:rsidR="00E4137E">
              <w:rPr>
                <w:noProof/>
                <w:webHidden/>
              </w:rPr>
              <w:fldChar w:fldCharType="separate"/>
            </w:r>
            <w:r w:rsidR="00E4137E">
              <w:rPr>
                <w:noProof/>
                <w:webHidden/>
              </w:rPr>
              <w:t>3</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0" w:history="1">
            <w:r w:rsidR="00E4137E" w:rsidRPr="006E2F71">
              <w:rPr>
                <w:rStyle w:val="Hyperlink"/>
                <w:noProof/>
              </w:rPr>
              <w:t>2</w:t>
            </w:r>
            <w:r w:rsidR="00E4137E">
              <w:rPr>
                <w:rFonts w:eastAsiaTheme="minorEastAsia"/>
                <w:noProof/>
                <w:lang w:val="en-US"/>
              </w:rPr>
              <w:tab/>
            </w:r>
            <w:r w:rsidR="00E4137E" w:rsidRPr="006E2F71">
              <w:rPr>
                <w:rStyle w:val="Hyperlink"/>
                <w:noProof/>
              </w:rPr>
              <w:t>Requirements</w:t>
            </w:r>
            <w:r w:rsidR="00E4137E">
              <w:rPr>
                <w:noProof/>
                <w:webHidden/>
              </w:rPr>
              <w:tab/>
            </w:r>
            <w:r w:rsidR="00E4137E">
              <w:rPr>
                <w:noProof/>
                <w:webHidden/>
              </w:rPr>
              <w:fldChar w:fldCharType="begin"/>
            </w:r>
            <w:r w:rsidR="00E4137E">
              <w:rPr>
                <w:noProof/>
                <w:webHidden/>
              </w:rPr>
              <w:instrText xml:space="preserve"> PAGEREF _Toc526502810 \h </w:instrText>
            </w:r>
            <w:r w:rsidR="00E4137E">
              <w:rPr>
                <w:noProof/>
                <w:webHidden/>
              </w:rPr>
            </w:r>
            <w:r w:rsidR="00E4137E">
              <w:rPr>
                <w:noProof/>
                <w:webHidden/>
              </w:rPr>
              <w:fldChar w:fldCharType="separate"/>
            </w:r>
            <w:r w:rsidR="00E4137E">
              <w:rPr>
                <w:noProof/>
                <w:webHidden/>
              </w:rPr>
              <w:t>3</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11" w:history="1">
            <w:r w:rsidR="00E4137E" w:rsidRPr="006E2F71">
              <w:rPr>
                <w:rStyle w:val="Hyperlink"/>
                <w:noProof/>
              </w:rPr>
              <w:t>2.1</w:t>
            </w:r>
            <w:r w:rsidR="00E4137E">
              <w:rPr>
                <w:rFonts w:eastAsiaTheme="minorEastAsia"/>
                <w:noProof/>
                <w:lang w:val="en-US"/>
              </w:rPr>
              <w:tab/>
            </w:r>
            <w:r w:rsidR="00E4137E" w:rsidRPr="006E2F71">
              <w:rPr>
                <w:rStyle w:val="Hyperlink"/>
                <w:noProof/>
              </w:rPr>
              <w:t>Required “Seed” Volumes</w:t>
            </w:r>
            <w:r w:rsidR="00E4137E">
              <w:rPr>
                <w:noProof/>
                <w:webHidden/>
              </w:rPr>
              <w:tab/>
            </w:r>
            <w:r w:rsidR="00E4137E">
              <w:rPr>
                <w:noProof/>
                <w:webHidden/>
              </w:rPr>
              <w:fldChar w:fldCharType="begin"/>
            </w:r>
            <w:r w:rsidR="00E4137E">
              <w:rPr>
                <w:noProof/>
                <w:webHidden/>
              </w:rPr>
              <w:instrText xml:space="preserve"> PAGEREF _Toc526502811 \h </w:instrText>
            </w:r>
            <w:r w:rsidR="00E4137E">
              <w:rPr>
                <w:noProof/>
                <w:webHidden/>
              </w:rPr>
            </w:r>
            <w:r w:rsidR="00E4137E">
              <w:rPr>
                <w:noProof/>
                <w:webHidden/>
              </w:rPr>
              <w:fldChar w:fldCharType="separate"/>
            </w:r>
            <w:r w:rsidR="00E4137E">
              <w:rPr>
                <w:noProof/>
                <w:webHidden/>
              </w:rPr>
              <w:t>3</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12" w:history="1">
            <w:r w:rsidR="00E4137E" w:rsidRPr="006E2F71">
              <w:rPr>
                <w:rStyle w:val="Hyperlink"/>
                <w:noProof/>
              </w:rPr>
              <w:t>2.2</w:t>
            </w:r>
            <w:r w:rsidR="00E4137E">
              <w:rPr>
                <w:rFonts w:eastAsiaTheme="minorEastAsia"/>
                <w:noProof/>
                <w:lang w:val="en-US"/>
              </w:rPr>
              <w:tab/>
            </w:r>
            <w:r w:rsidR="00E4137E" w:rsidRPr="006E2F71">
              <w:rPr>
                <w:rStyle w:val="Hyperlink"/>
                <w:noProof/>
              </w:rPr>
              <w:t>Required Final Volumes</w:t>
            </w:r>
            <w:r w:rsidR="00E4137E">
              <w:rPr>
                <w:noProof/>
                <w:webHidden/>
              </w:rPr>
              <w:tab/>
            </w:r>
            <w:r w:rsidR="00E4137E">
              <w:rPr>
                <w:noProof/>
                <w:webHidden/>
              </w:rPr>
              <w:fldChar w:fldCharType="begin"/>
            </w:r>
            <w:r w:rsidR="00E4137E">
              <w:rPr>
                <w:noProof/>
                <w:webHidden/>
              </w:rPr>
              <w:instrText xml:space="preserve"> PAGEREF _Toc526502812 \h </w:instrText>
            </w:r>
            <w:r w:rsidR="00E4137E">
              <w:rPr>
                <w:noProof/>
                <w:webHidden/>
              </w:rPr>
            </w:r>
            <w:r w:rsidR="00E4137E">
              <w:rPr>
                <w:noProof/>
                <w:webHidden/>
              </w:rPr>
              <w:fldChar w:fldCharType="separate"/>
            </w:r>
            <w:r w:rsidR="00E4137E">
              <w:rPr>
                <w:noProof/>
                <w:webHidden/>
              </w:rPr>
              <w:t>4</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3" w:history="1">
            <w:r w:rsidR="00E4137E" w:rsidRPr="006E2F71">
              <w:rPr>
                <w:rStyle w:val="Hyperlink"/>
                <w:noProof/>
              </w:rPr>
              <w:t>3</w:t>
            </w:r>
            <w:r w:rsidR="00E4137E">
              <w:rPr>
                <w:rFonts w:eastAsiaTheme="minorEastAsia"/>
                <w:noProof/>
                <w:lang w:val="en-US"/>
              </w:rPr>
              <w:tab/>
            </w:r>
            <w:r w:rsidR="00E4137E" w:rsidRPr="006E2F71">
              <w:rPr>
                <w:rStyle w:val="Hyperlink"/>
                <w:noProof/>
              </w:rPr>
              <w:t>Primary Tables</w:t>
            </w:r>
            <w:r w:rsidR="00E4137E">
              <w:rPr>
                <w:noProof/>
                <w:webHidden/>
              </w:rPr>
              <w:tab/>
            </w:r>
            <w:r w:rsidR="00E4137E">
              <w:rPr>
                <w:noProof/>
                <w:webHidden/>
              </w:rPr>
              <w:fldChar w:fldCharType="begin"/>
            </w:r>
            <w:r w:rsidR="00E4137E">
              <w:rPr>
                <w:noProof/>
                <w:webHidden/>
              </w:rPr>
              <w:instrText xml:space="preserve"> PAGEREF _Toc526502813 \h </w:instrText>
            </w:r>
            <w:r w:rsidR="00E4137E">
              <w:rPr>
                <w:noProof/>
                <w:webHidden/>
              </w:rPr>
            </w:r>
            <w:r w:rsidR="00E4137E">
              <w:rPr>
                <w:noProof/>
                <w:webHidden/>
              </w:rPr>
              <w:fldChar w:fldCharType="separate"/>
            </w:r>
            <w:r w:rsidR="00E4137E">
              <w:rPr>
                <w:noProof/>
                <w:webHidden/>
              </w:rPr>
              <w:t>4</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4" w:history="1">
            <w:r w:rsidR="00E4137E" w:rsidRPr="006E2F71">
              <w:rPr>
                <w:rStyle w:val="Hyperlink"/>
                <w:noProof/>
              </w:rPr>
              <w:t>4</w:t>
            </w:r>
            <w:r w:rsidR="00E4137E">
              <w:rPr>
                <w:rFonts w:eastAsiaTheme="minorEastAsia"/>
                <w:noProof/>
                <w:lang w:val="en-US"/>
              </w:rPr>
              <w:tab/>
            </w:r>
            <w:r w:rsidR="00E4137E" w:rsidRPr="006E2F71">
              <w:rPr>
                <w:rStyle w:val="Hyperlink"/>
                <w:noProof/>
              </w:rPr>
              <w:t>Secondary Tables</w:t>
            </w:r>
            <w:r w:rsidR="00E4137E">
              <w:rPr>
                <w:noProof/>
                <w:webHidden/>
              </w:rPr>
              <w:tab/>
            </w:r>
            <w:r w:rsidR="00E4137E">
              <w:rPr>
                <w:noProof/>
                <w:webHidden/>
              </w:rPr>
              <w:fldChar w:fldCharType="begin"/>
            </w:r>
            <w:r w:rsidR="00E4137E">
              <w:rPr>
                <w:noProof/>
                <w:webHidden/>
              </w:rPr>
              <w:instrText xml:space="preserve"> PAGEREF _Toc526502814 \h </w:instrText>
            </w:r>
            <w:r w:rsidR="00E4137E">
              <w:rPr>
                <w:noProof/>
                <w:webHidden/>
              </w:rPr>
            </w:r>
            <w:r w:rsidR="00E4137E">
              <w:rPr>
                <w:noProof/>
                <w:webHidden/>
              </w:rPr>
              <w:fldChar w:fldCharType="separate"/>
            </w:r>
            <w:r w:rsidR="00E4137E">
              <w:rPr>
                <w:noProof/>
                <w:webHidden/>
              </w:rPr>
              <w:t>4</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15" w:history="1">
            <w:r w:rsidR="00E4137E" w:rsidRPr="006E2F71">
              <w:rPr>
                <w:rStyle w:val="Hyperlink"/>
                <w:noProof/>
              </w:rPr>
              <w:t>4.1</w:t>
            </w:r>
            <w:r w:rsidR="00E4137E">
              <w:rPr>
                <w:rFonts w:eastAsiaTheme="minorEastAsia"/>
                <w:noProof/>
                <w:lang w:val="en-US"/>
              </w:rPr>
              <w:tab/>
            </w:r>
            <w:r w:rsidR="00E4137E" w:rsidRPr="006E2F71">
              <w:rPr>
                <w:rStyle w:val="Hyperlink"/>
                <w:noProof/>
              </w:rPr>
              <w:t>Example</w:t>
            </w:r>
            <w:r w:rsidR="00E4137E">
              <w:rPr>
                <w:noProof/>
                <w:webHidden/>
              </w:rPr>
              <w:tab/>
            </w:r>
            <w:r w:rsidR="00E4137E">
              <w:rPr>
                <w:noProof/>
                <w:webHidden/>
              </w:rPr>
              <w:fldChar w:fldCharType="begin"/>
            </w:r>
            <w:r w:rsidR="00E4137E">
              <w:rPr>
                <w:noProof/>
                <w:webHidden/>
              </w:rPr>
              <w:instrText xml:space="preserve"> PAGEREF _Toc526502815 \h </w:instrText>
            </w:r>
            <w:r w:rsidR="00E4137E">
              <w:rPr>
                <w:noProof/>
                <w:webHidden/>
              </w:rPr>
            </w:r>
            <w:r w:rsidR="00E4137E">
              <w:rPr>
                <w:noProof/>
                <w:webHidden/>
              </w:rPr>
              <w:fldChar w:fldCharType="separate"/>
            </w:r>
            <w:r w:rsidR="00E4137E">
              <w:rPr>
                <w:noProof/>
                <w:webHidden/>
              </w:rPr>
              <w:t>5</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6" w:history="1">
            <w:r w:rsidR="00E4137E" w:rsidRPr="006E2F71">
              <w:rPr>
                <w:rStyle w:val="Hyperlink"/>
                <w:noProof/>
              </w:rPr>
              <w:t>5</w:t>
            </w:r>
            <w:r w:rsidR="00E4137E">
              <w:rPr>
                <w:rFonts w:eastAsiaTheme="minorEastAsia"/>
                <w:noProof/>
                <w:lang w:val="en-US"/>
              </w:rPr>
              <w:tab/>
            </w:r>
            <w:r w:rsidR="00E4137E" w:rsidRPr="006E2F71">
              <w:rPr>
                <w:rStyle w:val="Hyperlink"/>
                <w:noProof/>
              </w:rPr>
              <w:t>Table Classification</w:t>
            </w:r>
            <w:r w:rsidR="00E4137E">
              <w:rPr>
                <w:noProof/>
                <w:webHidden/>
              </w:rPr>
              <w:tab/>
            </w:r>
            <w:r w:rsidR="00E4137E">
              <w:rPr>
                <w:noProof/>
                <w:webHidden/>
              </w:rPr>
              <w:fldChar w:fldCharType="begin"/>
            </w:r>
            <w:r w:rsidR="00E4137E">
              <w:rPr>
                <w:noProof/>
                <w:webHidden/>
              </w:rPr>
              <w:instrText xml:space="preserve"> PAGEREF _Toc526502816 \h </w:instrText>
            </w:r>
            <w:r w:rsidR="00E4137E">
              <w:rPr>
                <w:noProof/>
                <w:webHidden/>
              </w:rPr>
            </w:r>
            <w:r w:rsidR="00E4137E">
              <w:rPr>
                <w:noProof/>
                <w:webHidden/>
              </w:rPr>
              <w:fldChar w:fldCharType="separate"/>
            </w:r>
            <w:r w:rsidR="00E4137E">
              <w:rPr>
                <w:noProof/>
                <w:webHidden/>
              </w:rPr>
              <w:t>6</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7" w:history="1">
            <w:r w:rsidR="00E4137E" w:rsidRPr="006E2F71">
              <w:rPr>
                <w:rStyle w:val="Hyperlink"/>
                <w:noProof/>
              </w:rPr>
              <w:t>6</w:t>
            </w:r>
            <w:r w:rsidR="00E4137E">
              <w:rPr>
                <w:rFonts w:eastAsiaTheme="minorEastAsia"/>
                <w:noProof/>
                <w:lang w:val="en-US"/>
              </w:rPr>
              <w:tab/>
            </w:r>
            <w:r w:rsidR="00E4137E" w:rsidRPr="006E2F71">
              <w:rPr>
                <w:rStyle w:val="Hyperlink"/>
                <w:noProof/>
              </w:rPr>
              <w:t>Design Guidelines</w:t>
            </w:r>
            <w:r w:rsidR="00E4137E">
              <w:rPr>
                <w:noProof/>
                <w:webHidden/>
              </w:rPr>
              <w:tab/>
            </w:r>
            <w:r w:rsidR="00E4137E">
              <w:rPr>
                <w:noProof/>
                <w:webHidden/>
              </w:rPr>
              <w:fldChar w:fldCharType="begin"/>
            </w:r>
            <w:r w:rsidR="00E4137E">
              <w:rPr>
                <w:noProof/>
                <w:webHidden/>
              </w:rPr>
              <w:instrText xml:space="preserve"> PAGEREF _Toc526502817 \h </w:instrText>
            </w:r>
            <w:r w:rsidR="00E4137E">
              <w:rPr>
                <w:noProof/>
                <w:webHidden/>
              </w:rPr>
            </w:r>
            <w:r w:rsidR="00E4137E">
              <w:rPr>
                <w:noProof/>
                <w:webHidden/>
              </w:rPr>
              <w:fldChar w:fldCharType="separate"/>
            </w:r>
            <w:r w:rsidR="00E4137E">
              <w:rPr>
                <w:noProof/>
                <w:webHidden/>
              </w:rPr>
              <w:t>8</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18" w:history="1">
            <w:r w:rsidR="00E4137E" w:rsidRPr="006E2F71">
              <w:rPr>
                <w:rStyle w:val="Hyperlink"/>
                <w:noProof/>
              </w:rPr>
              <w:t>7</w:t>
            </w:r>
            <w:r w:rsidR="00E4137E">
              <w:rPr>
                <w:rFonts w:eastAsiaTheme="minorEastAsia"/>
                <w:noProof/>
                <w:lang w:val="en-US"/>
              </w:rPr>
              <w:tab/>
            </w:r>
            <w:r w:rsidR="00E4137E" w:rsidRPr="006E2F71">
              <w:rPr>
                <w:rStyle w:val="Hyperlink"/>
                <w:noProof/>
              </w:rPr>
              <w:t>Types of Data Loads</w:t>
            </w:r>
            <w:r w:rsidR="00E4137E">
              <w:rPr>
                <w:noProof/>
                <w:webHidden/>
              </w:rPr>
              <w:tab/>
            </w:r>
            <w:r w:rsidR="00E4137E">
              <w:rPr>
                <w:noProof/>
                <w:webHidden/>
              </w:rPr>
              <w:fldChar w:fldCharType="begin"/>
            </w:r>
            <w:r w:rsidR="00E4137E">
              <w:rPr>
                <w:noProof/>
                <w:webHidden/>
              </w:rPr>
              <w:instrText xml:space="preserve"> PAGEREF _Toc526502818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19" w:history="1">
            <w:r w:rsidR="00E4137E" w:rsidRPr="006E2F71">
              <w:rPr>
                <w:rStyle w:val="Hyperlink"/>
                <w:noProof/>
              </w:rPr>
              <w:t>7.1</w:t>
            </w:r>
            <w:r w:rsidR="00E4137E">
              <w:rPr>
                <w:rFonts w:eastAsiaTheme="minorEastAsia"/>
                <w:noProof/>
                <w:lang w:val="en-US"/>
              </w:rPr>
              <w:tab/>
            </w:r>
            <w:r w:rsidR="00E4137E" w:rsidRPr="006E2F71">
              <w:rPr>
                <w:rStyle w:val="Hyperlink"/>
                <w:noProof/>
              </w:rPr>
              <w:t>Initial Data</w:t>
            </w:r>
            <w:r w:rsidR="00E4137E">
              <w:rPr>
                <w:noProof/>
                <w:webHidden/>
              </w:rPr>
              <w:tab/>
            </w:r>
            <w:r w:rsidR="00E4137E">
              <w:rPr>
                <w:noProof/>
                <w:webHidden/>
              </w:rPr>
              <w:fldChar w:fldCharType="begin"/>
            </w:r>
            <w:r w:rsidR="00E4137E">
              <w:rPr>
                <w:noProof/>
                <w:webHidden/>
              </w:rPr>
              <w:instrText xml:space="preserve"> PAGEREF _Toc526502819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20" w:history="1">
            <w:r w:rsidR="00E4137E" w:rsidRPr="006E2F71">
              <w:rPr>
                <w:rStyle w:val="Hyperlink"/>
                <w:noProof/>
              </w:rPr>
              <w:t>7.2</w:t>
            </w:r>
            <w:r w:rsidR="00E4137E">
              <w:rPr>
                <w:rFonts w:eastAsiaTheme="minorEastAsia"/>
                <w:noProof/>
                <w:lang w:val="en-US"/>
              </w:rPr>
              <w:tab/>
            </w:r>
            <w:r w:rsidR="00E4137E" w:rsidRPr="006E2F71">
              <w:rPr>
                <w:rStyle w:val="Hyperlink"/>
                <w:noProof/>
              </w:rPr>
              <w:t>Demo Data.</w:t>
            </w:r>
            <w:r w:rsidR="00E4137E">
              <w:rPr>
                <w:noProof/>
                <w:webHidden/>
              </w:rPr>
              <w:tab/>
            </w:r>
            <w:r w:rsidR="00E4137E">
              <w:rPr>
                <w:noProof/>
                <w:webHidden/>
              </w:rPr>
              <w:fldChar w:fldCharType="begin"/>
            </w:r>
            <w:r w:rsidR="00E4137E">
              <w:rPr>
                <w:noProof/>
                <w:webHidden/>
              </w:rPr>
              <w:instrText xml:space="preserve"> PAGEREF _Toc526502820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21" w:history="1">
            <w:r w:rsidR="00E4137E" w:rsidRPr="006E2F71">
              <w:rPr>
                <w:rStyle w:val="Hyperlink"/>
                <w:noProof/>
              </w:rPr>
              <w:t>7.3</w:t>
            </w:r>
            <w:r w:rsidR="00E4137E">
              <w:rPr>
                <w:rFonts w:eastAsiaTheme="minorEastAsia"/>
                <w:noProof/>
                <w:lang w:val="en-US"/>
              </w:rPr>
              <w:tab/>
            </w:r>
            <w:r w:rsidR="00E4137E" w:rsidRPr="006E2F71">
              <w:rPr>
                <w:rStyle w:val="Hyperlink"/>
                <w:noProof/>
              </w:rPr>
              <w:t>Test Data</w:t>
            </w:r>
            <w:r w:rsidR="00E4137E">
              <w:rPr>
                <w:noProof/>
                <w:webHidden/>
              </w:rPr>
              <w:tab/>
            </w:r>
            <w:r w:rsidR="00E4137E">
              <w:rPr>
                <w:noProof/>
                <w:webHidden/>
              </w:rPr>
              <w:fldChar w:fldCharType="begin"/>
            </w:r>
            <w:r w:rsidR="00E4137E">
              <w:rPr>
                <w:noProof/>
                <w:webHidden/>
              </w:rPr>
              <w:instrText xml:space="preserve"> PAGEREF _Toc526502821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22" w:history="1">
            <w:r w:rsidR="00E4137E" w:rsidRPr="006E2F71">
              <w:rPr>
                <w:rStyle w:val="Hyperlink"/>
                <w:noProof/>
              </w:rPr>
              <w:t>7.3.1</w:t>
            </w:r>
            <w:r w:rsidR="00E4137E">
              <w:rPr>
                <w:rFonts w:eastAsiaTheme="minorEastAsia"/>
                <w:noProof/>
                <w:lang w:val="en-US"/>
              </w:rPr>
              <w:tab/>
            </w:r>
            <w:r w:rsidR="00E4137E" w:rsidRPr="006E2F71">
              <w:rPr>
                <w:rStyle w:val="Hyperlink"/>
                <w:noProof/>
              </w:rPr>
              <w:t>Functional Test</w:t>
            </w:r>
            <w:r w:rsidR="00E4137E">
              <w:rPr>
                <w:noProof/>
                <w:webHidden/>
              </w:rPr>
              <w:tab/>
            </w:r>
            <w:r w:rsidR="00E4137E">
              <w:rPr>
                <w:noProof/>
                <w:webHidden/>
              </w:rPr>
              <w:fldChar w:fldCharType="begin"/>
            </w:r>
            <w:r w:rsidR="00E4137E">
              <w:rPr>
                <w:noProof/>
                <w:webHidden/>
              </w:rPr>
              <w:instrText xml:space="preserve"> PAGEREF _Toc526502822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23" w:history="1">
            <w:r w:rsidR="00E4137E" w:rsidRPr="006E2F71">
              <w:rPr>
                <w:rStyle w:val="Hyperlink"/>
                <w:noProof/>
              </w:rPr>
              <w:t>7.3.2</w:t>
            </w:r>
            <w:r w:rsidR="00E4137E">
              <w:rPr>
                <w:rFonts w:eastAsiaTheme="minorEastAsia"/>
                <w:noProof/>
                <w:lang w:val="en-US"/>
              </w:rPr>
              <w:tab/>
            </w:r>
            <w:r w:rsidR="00E4137E" w:rsidRPr="006E2F71">
              <w:rPr>
                <w:rStyle w:val="Hyperlink"/>
                <w:noProof/>
              </w:rPr>
              <w:t>Performance Test Data</w:t>
            </w:r>
            <w:r w:rsidR="00E4137E">
              <w:rPr>
                <w:noProof/>
                <w:webHidden/>
              </w:rPr>
              <w:tab/>
            </w:r>
            <w:r w:rsidR="00E4137E">
              <w:rPr>
                <w:noProof/>
                <w:webHidden/>
              </w:rPr>
              <w:fldChar w:fldCharType="begin"/>
            </w:r>
            <w:r w:rsidR="00E4137E">
              <w:rPr>
                <w:noProof/>
                <w:webHidden/>
              </w:rPr>
              <w:instrText xml:space="preserve"> PAGEREF _Toc526502823 \h </w:instrText>
            </w:r>
            <w:r w:rsidR="00E4137E">
              <w:rPr>
                <w:noProof/>
                <w:webHidden/>
              </w:rPr>
            </w:r>
            <w:r w:rsidR="00E4137E">
              <w:rPr>
                <w:noProof/>
                <w:webHidden/>
              </w:rPr>
              <w:fldChar w:fldCharType="separate"/>
            </w:r>
            <w:r w:rsidR="00E4137E">
              <w:rPr>
                <w:noProof/>
                <w:webHidden/>
              </w:rPr>
              <w:t>9</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24" w:history="1">
            <w:r w:rsidR="00E4137E" w:rsidRPr="006E2F71">
              <w:rPr>
                <w:rStyle w:val="Hyperlink"/>
                <w:noProof/>
              </w:rPr>
              <w:t>7.4</w:t>
            </w:r>
            <w:r w:rsidR="00E4137E">
              <w:rPr>
                <w:rFonts w:eastAsiaTheme="minorEastAsia"/>
                <w:noProof/>
                <w:lang w:val="en-US"/>
              </w:rPr>
              <w:tab/>
            </w:r>
            <w:r w:rsidR="00E4137E" w:rsidRPr="006E2F71">
              <w:rPr>
                <w:rStyle w:val="Hyperlink"/>
                <w:noProof/>
              </w:rPr>
              <w:t>Client Data</w:t>
            </w:r>
            <w:r w:rsidR="00E4137E">
              <w:rPr>
                <w:noProof/>
                <w:webHidden/>
              </w:rPr>
              <w:tab/>
            </w:r>
            <w:r w:rsidR="00E4137E">
              <w:rPr>
                <w:noProof/>
                <w:webHidden/>
              </w:rPr>
              <w:fldChar w:fldCharType="begin"/>
            </w:r>
            <w:r w:rsidR="00E4137E">
              <w:rPr>
                <w:noProof/>
                <w:webHidden/>
              </w:rPr>
              <w:instrText xml:space="preserve"> PAGEREF _Toc526502824 \h </w:instrText>
            </w:r>
            <w:r w:rsidR="00E4137E">
              <w:rPr>
                <w:noProof/>
                <w:webHidden/>
              </w:rPr>
            </w:r>
            <w:r w:rsidR="00E4137E">
              <w:rPr>
                <w:noProof/>
                <w:webHidden/>
              </w:rPr>
              <w:fldChar w:fldCharType="separate"/>
            </w:r>
            <w:r w:rsidR="00E4137E">
              <w:rPr>
                <w:noProof/>
                <w:webHidden/>
              </w:rPr>
              <w:t>11</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25" w:history="1">
            <w:r w:rsidR="00E4137E" w:rsidRPr="006E2F71">
              <w:rPr>
                <w:rStyle w:val="Hyperlink"/>
                <w:noProof/>
              </w:rPr>
              <w:t>8</w:t>
            </w:r>
            <w:r w:rsidR="00E4137E">
              <w:rPr>
                <w:rFonts w:eastAsiaTheme="minorEastAsia"/>
                <w:noProof/>
                <w:lang w:val="en-US"/>
              </w:rPr>
              <w:tab/>
            </w:r>
            <w:r w:rsidR="00E4137E" w:rsidRPr="006E2F71">
              <w:rPr>
                <w:rStyle w:val="Hyperlink"/>
                <w:noProof/>
              </w:rPr>
              <w:t>Procedure for data import</w:t>
            </w:r>
            <w:r w:rsidR="00E4137E">
              <w:rPr>
                <w:noProof/>
                <w:webHidden/>
              </w:rPr>
              <w:tab/>
            </w:r>
            <w:r w:rsidR="00E4137E">
              <w:rPr>
                <w:noProof/>
                <w:webHidden/>
              </w:rPr>
              <w:fldChar w:fldCharType="begin"/>
            </w:r>
            <w:r w:rsidR="00E4137E">
              <w:rPr>
                <w:noProof/>
                <w:webHidden/>
              </w:rPr>
              <w:instrText xml:space="preserve"> PAGEREF _Toc526502825 \h </w:instrText>
            </w:r>
            <w:r w:rsidR="00E4137E">
              <w:rPr>
                <w:noProof/>
                <w:webHidden/>
              </w:rPr>
            </w:r>
            <w:r w:rsidR="00E4137E">
              <w:rPr>
                <w:noProof/>
                <w:webHidden/>
              </w:rPr>
              <w:fldChar w:fldCharType="separate"/>
            </w:r>
            <w:r w:rsidR="00E4137E">
              <w:rPr>
                <w:noProof/>
                <w:webHidden/>
              </w:rPr>
              <w:t>11</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26" w:history="1">
            <w:r w:rsidR="00E4137E" w:rsidRPr="006E2F71">
              <w:rPr>
                <w:rStyle w:val="Hyperlink"/>
                <w:noProof/>
              </w:rPr>
              <w:t>8.1</w:t>
            </w:r>
            <w:r w:rsidR="00E4137E">
              <w:rPr>
                <w:rFonts w:eastAsiaTheme="minorEastAsia"/>
                <w:noProof/>
                <w:lang w:val="en-US"/>
              </w:rPr>
              <w:tab/>
            </w:r>
            <w:r w:rsidR="00E4137E" w:rsidRPr="006E2F71">
              <w:rPr>
                <w:rStyle w:val="Hyperlink"/>
                <w:noProof/>
              </w:rPr>
              <w:t>GetCertified data import</w:t>
            </w:r>
            <w:r w:rsidR="00E4137E">
              <w:rPr>
                <w:noProof/>
                <w:webHidden/>
              </w:rPr>
              <w:tab/>
            </w:r>
            <w:r w:rsidR="00E4137E">
              <w:rPr>
                <w:noProof/>
                <w:webHidden/>
              </w:rPr>
              <w:fldChar w:fldCharType="begin"/>
            </w:r>
            <w:r w:rsidR="00E4137E">
              <w:rPr>
                <w:noProof/>
                <w:webHidden/>
              </w:rPr>
              <w:instrText xml:space="preserve"> PAGEREF _Toc526502826 \h </w:instrText>
            </w:r>
            <w:r w:rsidR="00E4137E">
              <w:rPr>
                <w:noProof/>
                <w:webHidden/>
              </w:rPr>
            </w:r>
            <w:r w:rsidR="00E4137E">
              <w:rPr>
                <w:noProof/>
                <w:webHidden/>
              </w:rPr>
              <w:fldChar w:fldCharType="separate"/>
            </w:r>
            <w:r w:rsidR="00E4137E">
              <w:rPr>
                <w:noProof/>
                <w:webHidden/>
              </w:rPr>
              <w:t>11</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27" w:history="1">
            <w:r w:rsidR="00E4137E" w:rsidRPr="006E2F71">
              <w:rPr>
                <w:rStyle w:val="Hyperlink"/>
                <w:noProof/>
              </w:rPr>
              <w:t>8.1.1</w:t>
            </w:r>
            <w:r w:rsidR="00E4137E">
              <w:rPr>
                <w:rFonts w:eastAsiaTheme="minorEastAsia"/>
                <w:noProof/>
                <w:lang w:val="en-US"/>
              </w:rPr>
              <w:tab/>
            </w:r>
            <w:r w:rsidR="00E4137E" w:rsidRPr="006E2F71">
              <w:rPr>
                <w:rStyle w:val="Hyperlink"/>
                <w:noProof/>
              </w:rPr>
              <w:t>Importing project into eclipse</w:t>
            </w:r>
            <w:r w:rsidR="00E4137E">
              <w:rPr>
                <w:noProof/>
                <w:webHidden/>
              </w:rPr>
              <w:tab/>
            </w:r>
            <w:r w:rsidR="00E4137E">
              <w:rPr>
                <w:noProof/>
                <w:webHidden/>
              </w:rPr>
              <w:fldChar w:fldCharType="begin"/>
            </w:r>
            <w:r w:rsidR="00E4137E">
              <w:rPr>
                <w:noProof/>
                <w:webHidden/>
              </w:rPr>
              <w:instrText xml:space="preserve"> PAGEREF _Toc526502827 \h </w:instrText>
            </w:r>
            <w:r w:rsidR="00E4137E">
              <w:rPr>
                <w:noProof/>
                <w:webHidden/>
              </w:rPr>
            </w:r>
            <w:r w:rsidR="00E4137E">
              <w:rPr>
                <w:noProof/>
                <w:webHidden/>
              </w:rPr>
              <w:fldChar w:fldCharType="separate"/>
            </w:r>
            <w:r w:rsidR="00E4137E">
              <w:rPr>
                <w:noProof/>
                <w:webHidden/>
              </w:rPr>
              <w:t>11</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28" w:history="1">
            <w:r w:rsidR="00E4137E" w:rsidRPr="006E2F71">
              <w:rPr>
                <w:rStyle w:val="Hyperlink"/>
                <w:noProof/>
              </w:rPr>
              <w:t>8.1.2</w:t>
            </w:r>
            <w:r w:rsidR="00E4137E">
              <w:rPr>
                <w:rFonts w:eastAsiaTheme="minorEastAsia"/>
                <w:noProof/>
                <w:lang w:val="en-US"/>
              </w:rPr>
              <w:tab/>
            </w:r>
            <w:r w:rsidR="00E4137E" w:rsidRPr="006E2F71">
              <w:rPr>
                <w:rStyle w:val="Hyperlink"/>
                <w:noProof/>
              </w:rPr>
              <w:t>Import via Eclipse</w:t>
            </w:r>
            <w:r w:rsidR="00E4137E">
              <w:rPr>
                <w:noProof/>
                <w:webHidden/>
              </w:rPr>
              <w:tab/>
            </w:r>
            <w:r w:rsidR="00E4137E">
              <w:rPr>
                <w:noProof/>
                <w:webHidden/>
              </w:rPr>
              <w:fldChar w:fldCharType="begin"/>
            </w:r>
            <w:r w:rsidR="00E4137E">
              <w:rPr>
                <w:noProof/>
                <w:webHidden/>
              </w:rPr>
              <w:instrText xml:space="preserve"> PAGEREF _Toc526502828 \h </w:instrText>
            </w:r>
            <w:r w:rsidR="00E4137E">
              <w:rPr>
                <w:noProof/>
                <w:webHidden/>
              </w:rPr>
            </w:r>
            <w:r w:rsidR="00E4137E">
              <w:rPr>
                <w:noProof/>
                <w:webHidden/>
              </w:rPr>
              <w:fldChar w:fldCharType="separate"/>
            </w:r>
            <w:r w:rsidR="00E4137E">
              <w:rPr>
                <w:noProof/>
                <w:webHidden/>
              </w:rPr>
              <w:t>15</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29" w:history="1">
            <w:r w:rsidR="00E4137E" w:rsidRPr="006E2F71">
              <w:rPr>
                <w:rStyle w:val="Hyperlink"/>
                <w:noProof/>
                <w:lang w:val="en-US"/>
              </w:rPr>
              <w:t>8.2</w:t>
            </w:r>
            <w:r w:rsidR="00E4137E">
              <w:rPr>
                <w:rFonts w:eastAsiaTheme="minorEastAsia"/>
                <w:noProof/>
                <w:lang w:val="en-US"/>
              </w:rPr>
              <w:tab/>
            </w:r>
            <w:r w:rsidR="00E4137E" w:rsidRPr="006E2F71">
              <w:rPr>
                <w:rStyle w:val="Hyperlink"/>
                <w:noProof/>
                <w:lang w:val="en-US"/>
              </w:rPr>
              <w:t>Loading data – setting up arguments and environment</w:t>
            </w:r>
            <w:r w:rsidR="00E4137E">
              <w:rPr>
                <w:noProof/>
                <w:webHidden/>
              </w:rPr>
              <w:tab/>
            </w:r>
            <w:r w:rsidR="00E4137E">
              <w:rPr>
                <w:noProof/>
                <w:webHidden/>
              </w:rPr>
              <w:fldChar w:fldCharType="begin"/>
            </w:r>
            <w:r w:rsidR="00E4137E">
              <w:rPr>
                <w:noProof/>
                <w:webHidden/>
              </w:rPr>
              <w:instrText xml:space="preserve"> PAGEREF _Toc526502829 \h </w:instrText>
            </w:r>
            <w:r w:rsidR="00E4137E">
              <w:rPr>
                <w:noProof/>
                <w:webHidden/>
              </w:rPr>
            </w:r>
            <w:r w:rsidR="00E4137E">
              <w:rPr>
                <w:noProof/>
                <w:webHidden/>
              </w:rPr>
              <w:fldChar w:fldCharType="separate"/>
            </w:r>
            <w:r w:rsidR="00E4137E">
              <w:rPr>
                <w:noProof/>
                <w:webHidden/>
              </w:rPr>
              <w:t>18</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30" w:history="1">
            <w:r w:rsidR="00E4137E" w:rsidRPr="006E2F71">
              <w:rPr>
                <w:rStyle w:val="Hyperlink"/>
                <w:noProof/>
              </w:rPr>
              <w:t>8.2.2</w:t>
            </w:r>
            <w:r w:rsidR="00E4137E">
              <w:rPr>
                <w:rFonts w:eastAsiaTheme="minorEastAsia"/>
                <w:noProof/>
                <w:lang w:val="en-US"/>
              </w:rPr>
              <w:tab/>
            </w:r>
            <w:r w:rsidR="00E4137E" w:rsidRPr="006E2F71">
              <w:rPr>
                <w:rStyle w:val="Hyperlink"/>
                <w:noProof/>
              </w:rPr>
              <w:t>Import via batch script</w:t>
            </w:r>
            <w:r w:rsidR="00E4137E">
              <w:rPr>
                <w:noProof/>
                <w:webHidden/>
              </w:rPr>
              <w:tab/>
            </w:r>
            <w:r w:rsidR="00E4137E">
              <w:rPr>
                <w:noProof/>
                <w:webHidden/>
              </w:rPr>
              <w:fldChar w:fldCharType="begin"/>
            </w:r>
            <w:r w:rsidR="00E4137E">
              <w:rPr>
                <w:noProof/>
                <w:webHidden/>
              </w:rPr>
              <w:instrText xml:space="preserve"> PAGEREF _Toc526502830 \h </w:instrText>
            </w:r>
            <w:r w:rsidR="00E4137E">
              <w:rPr>
                <w:noProof/>
                <w:webHidden/>
              </w:rPr>
            </w:r>
            <w:r w:rsidR="00E4137E">
              <w:rPr>
                <w:noProof/>
                <w:webHidden/>
              </w:rPr>
              <w:fldChar w:fldCharType="separate"/>
            </w:r>
            <w:r w:rsidR="00E4137E">
              <w:rPr>
                <w:noProof/>
                <w:webHidden/>
              </w:rPr>
              <w:t>23</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31" w:history="1">
            <w:r w:rsidR="00E4137E" w:rsidRPr="006E2F71">
              <w:rPr>
                <w:rStyle w:val="Hyperlink"/>
                <w:noProof/>
              </w:rPr>
              <w:t>8.3</w:t>
            </w:r>
            <w:r w:rsidR="00E4137E">
              <w:rPr>
                <w:rFonts w:eastAsiaTheme="minorEastAsia"/>
                <w:noProof/>
                <w:lang w:val="en-US"/>
              </w:rPr>
              <w:tab/>
            </w:r>
            <w:r w:rsidR="00E4137E" w:rsidRPr="006E2F71">
              <w:rPr>
                <w:rStyle w:val="Hyperlink"/>
                <w:noProof/>
              </w:rPr>
              <w:t>Classroom2020 data</w:t>
            </w:r>
            <w:r w:rsidR="00E4137E">
              <w:rPr>
                <w:noProof/>
                <w:webHidden/>
              </w:rPr>
              <w:tab/>
            </w:r>
            <w:r w:rsidR="00E4137E">
              <w:rPr>
                <w:noProof/>
                <w:webHidden/>
              </w:rPr>
              <w:fldChar w:fldCharType="begin"/>
            </w:r>
            <w:r w:rsidR="00E4137E">
              <w:rPr>
                <w:noProof/>
                <w:webHidden/>
              </w:rPr>
              <w:instrText xml:space="preserve"> PAGEREF _Toc526502831 \h </w:instrText>
            </w:r>
            <w:r w:rsidR="00E4137E">
              <w:rPr>
                <w:noProof/>
                <w:webHidden/>
              </w:rPr>
            </w:r>
            <w:r w:rsidR="00E4137E">
              <w:rPr>
                <w:noProof/>
                <w:webHidden/>
              </w:rPr>
              <w:fldChar w:fldCharType="separate"/>
            </w:r>
            <w:r w:rsidR="00E4137E">
              <w:rPr>
                <w:noProof/>
                <w:webHidden/>
              </w:rPr>
              <w:t>25</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32" w:history="1">
            <w:r w:rsidR="00E4137E" w:rsidRPr="006E2F71">
              <w:rPr>
                <w:rStyle w:val="Hyperlink"/>
                <w:noProof/>
              </w:rPr>
              <w:t>8.4</w:t>
            </w:r>
            <w:r w:rsidR="00E4137E">
              <w:rPr>
                <w:rFonts w:eastAsiaTheme="minorEastAsia"/>
                <w:noProof/>
                <w:lang w:val="en-US"/>
              </w:rPr>
              <w:tab/>
            </w:r>
            <w:r w:rsidR="00E4137E" w:rsidRPr="006E2F71">
              <w:rPr>
                <w:rStyle w:val="Hyperlink"/>
                <w:noProof/>
              </w:rPr>
              <w:t>GetCertified data</w:t>
            </w:r>
            <w:r w:rsidR="00E4137E">
              <w:rPr>
                <w:noProof/>
                <w:webHidden/>
              </w:rPr>
              <w:tab/>
            </w:r>
            <w:r w:rsidR="00E4137E">
              <w:rPr>
                <w:noProof/>
                <w:webHidden/>
              </w:rPr>
              <w:fldChar w:fldCharType="begin"/>
            </w:r>
            <w:r w:rsidR="00E4137E">
              <w:rPr>
                <w:noProof/>
                <w:webHidden/>
              </w:rPr>
              <w:instrText xml:space="preserve"> PAGEREF _Toc526502832 \h </w:instrText>
            </w:r>
            <w:r w:rsidR="00E4137E">
              <w:rPr>
                <w:noProof/>
                <w:webHidden/>
              </w:rPr>
            </w:r>
            <w:r w:rsidR="00E4137E">
              <w:rPr>
                <w:noProof/>
                <w:webHidden/>
              </w:rPr>
              <w:fldChar w:fldCharType="separate"/>
            </w:r>
            <w:r w:rsidR="00E4137E">
              <w:rPr>
                <w:noProof/>
                <w:webHidden/>
              </w:rPr>
              <w:t>25</w:t>
            </w:r>
            <w:r w:rsidR="00E4137E">
              <w:rPr>
                <w:noProof/>
                <w:webHidden/>
              </w:rPr>
              <w:fldChar w:fldCharType="end"/>
            </w:r>
          </w:hyperlink>
        </w:p>
        <w:p w:rsidR="00E4137E" w:rsidRDefault="00EC5320">
          <w:pPr>
            <w:pStyle w:val="TOC1"/>
            <w:tabs>
              <w:tab w:val="left" w:pos="440"/>
              <w:tab w:val="right" w:leader="dot" w:pos="9656"/>
            </w:tabs>
            <w:rPr>
              <w:rFonts w:eastAsiaTheme="minorEastAsia"/>
              <w:noProof/>
              <w:lang w:val="en-US"/>
            </w:rPr>
          </w:pPr>
          <w:hyperlink w:anchor="_Toc526502833" w:history="1">
            <w:r w:rsidR="00E4137E" w:rsidRPr="006E2F71">
              <w:rPr>
                <w:rStyle w:val="Hyperlink"/>
                <w:noProof/>
              </w:rPr>
              <w:t>9</w:t>
            </w:r>
            <w:r w:rsidR="00E4137E">
              <w:rPr>
                <w:rFonts w:eastAsiaTheme="minorEastAsia"/>
                <w:noProof/>
                <w:lang w:val="en-US"/>
              </w:rPr>
              <w:tab/>
            </w:r>
            <w:r w:rsidR="00E4137E" w:rsidRPr="006E2F71">
              <w:rPr>
                <w:rStyle w:val="Hyperlink"/>
                <w:noProof/>
              </w:rPr>
              <w:t>Business Rules</w:t>
            </w:r>
            <w:r w:rsidR="00E4137E">
              <w:rPr>
                <w:noProof/>
                <w:webHidden/>
              </w:rPr>
              <w:tab/>
            </w:r>
            <w:r w:rsidR="00E4137E">
              <w:rPr>
                <w:noProof/>
                <w:webHidden/>
              </w:rPr>
              <w:fldChar w:fldCharType="begin"/>
            </w:r>
            <w:r w:rsidR="00E4137E">
              <w:rPr>
                <w:noProof/>
                <w:webHidden/>
              </w:rPr>
              <w:instrText xml:space="preserve"> PAGEREF _Toc526502833 \h </w:instrText>
            </w:r>
            <w:r w:rsidR="00E4137E">
              <w:rPr>
                <w:noProof/>
                <w:webHidden/>
              </w:rPr>
            </w:r>
            <w:r w:rsidR="00E4137E">
              <w:rPr>
                <w:noProof/>
                <w:webHidden/>
              </w:rPr>
              <w:fldChar w:fldCharType="separate"/>
            </w:r>
            <w:r w:rsidR="00E4137E">
              <w:rPr>
                <w:noProof/>
                <w:webHidden/>
              </w:rPr>
              <w:t>26</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34" w:history="1">
            <w:r w:rsidR="00E4137E" w:rsidRPr="006E2F71">
              <w:rPr>
                <w:rStyle w:val="Hyperlink"/>
                <w:noProof/>
              </w:rPr>
              <w:t>9.1</w:t>
            </w:r>
            <w:r w:rsidR="00E4137E">
              <w:rPr>
                <w:rFonts w:eastAsiaTheme="minorEastAsia"/>
                <w:noProof/>
                <w:lang w:val="en-US"/>
              </w:rPr>
              <w:tab/>
            </w:r>
            <w:r w:rsidR="00E4137E" w:rsidRPr="006E2F71">
              <w:rPr>
                <w:rStyle w:val="Hyperlink"/>
                <w:noProof/>
              </w:rPr>
              <w:t>Quiz Definition – Unique Quiz – Quiz Instance – Quiz Question - Question</w:t>
            </w:r>
            <w:r w:rsidR="00E4137E">
              <w:rPr>
                <w:noProof/>
                <w:webHidden/>
              </w:rPr>
              <w:tab/>
            </w:r>
            <w:r w:rsidR="00E4137E">
              <w:rPr>
                <w:noProof/>
                <w:webHidden/>
              </w:rPr>
              <w:fldChar w:fldCharType="begin"/>
            </w:r>
            <w:r w:rsidR="00E4137E">
              <w:rPr>
                <w:noProof/>
                <w:webHidden/>
              </w:rPr>
              <w:instrText xml:space="preserve"> PAGEREF _Toc526502834 \h </w:instrText>
            </w:r>
            <w:r w:rsidR="00E4137E">
              <w:rPr>
                <w:noProof/>
                <w:webHidden/>
              </w:rPr>
            </w:r>
            <w:r w:rsidR="00E4137E">
              <w:rPr>
                <w:noProof/>
                <w:webHidden/>
              </w:rPr>
              <w:fldChar w:fldCharType="separate"/>
            </w:r>
            <w:r w:rsidR="00E4137E">
              <w:rPr>
                <w:noProof/>
                <w:webHidden/>
              </w:rPr>
              <w:t>26</w:t>
            </w:r>
            <w:r w:rsidR="00E4137E">
              <w:rPr>
                <w:noProof/>
                <w:webHidden/>
              </w:rPr>
              <w:fldChar w:fldCharType="end"/>
            </w:r>
          </w:hyperlink>
        </w:p>
        <w:p w:rsidR="00E4137E" w:rsidRDefault="00EC5320">
          <w:pPr>
            <w:pStyle w:val="TOC2"/>
            <w:tabs>
              <w:tab w:val="left" w:pos="880"/>
              <w:tab w:val="right" w:leader="dot" w:pos="9656"/>
            </w:tabs>
            <w:rPr>
              <w:rFonts w:eastAsiaTheme="minorEastAsia"/>
              <w:noProof/>
              <w:lang w:val="en-US"/>
            </w:rPr>
          </w:pPr>
          <w:hyperlink w:anchor="_Toc526502835" w:history="1">
            <w:r w:rsidR="00E4137E" w:rsidRPr="006E2F71">
              <w:rPr>
                <w:rStyle w:val="Hyperlink"/>
                <w:noProof/>
              </w:rPr>
              <w:t>9.2</w:t>
            </w:r>
            <w:r w:rsidR="00E4137E">
              <w:rPr>
                <w:rFonts w:eastAsiaTheme="minorEastAsia"/>
                <w:noProof/>
                <w:lang w:val="en-US"/>
              </w:rPr>
              <w:tab/>
            </w:r>
            <w:r w:rsidR="00E4137E" w:rsidRPr="006E2F71">
              <w:rPr>
                <w:rStyle w:val="Hyperlink"/>
                <w:noProof/>
              </w:rPr>
              <w:t>Question Types</w:t>
            </w:r>
            <w:r w:rsidR="00E4137E">
              <w:rPr>
                <w:noProof/>
                <w:webHidden/>
              </w:rPr>
              <w:tab/>
            </w:r>
            <w:r w:rsidR="00E4137E">
              <w:rPr>
                <w:noProof/>
                <w:webHidden/>
              </w:rPr>
              <w:fldChar w:fldCharType="begin"/>
            </w:r>
            <w:r w:rsidR="00E4137E">
              <w:rPr>
                <w:noProof/>
                <w:webHidden/>
              </w:rPr>
              <w:instrText xml:space="preserve"> PAGEREF _Toc526502835 \h </w:instrText>
            </w:r>
            <w:r w:rsidR="00E4137E">
              <w:rPr>
                <w:noProof/>
                <w:webHidden/>
              </w:rPr>
            </w:r>
            <w:r w:rsidR="00E4137E">
              <w:rPr>
                <w:noProof/>
                <w:webHidden/>
              </w:rPr>
              <w:fldChar w:fldCharType="separate"/>
            </w:r>
            <w:r w:rsidR="00E4137E">
              <w:rPr>
                <w:noProof/>
                <w:webHidden/>
              </w:rPr>
              <w:t>27</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36" w:history="1">
            <w:r w:rsidR="00E4137E" w:rsidRPr="006E2F71">
              <w:rPr>
                <w:rStyle w:val="Hyperlink"/>
                <w:noProof/>
              </w:rPr>
              <w:t>9.2.1</w:t>
            </w:r>
            <w:r w:rsidR="00E4137E">
              <w:rPr>
                <w:rFonts w:eastAsiaTheme="minorEastAsia"/>
                <w:noProof/>
                <w:lang w:val="en-US"/>
              </w:rPr>
              <w:tab/>
            </w:r>
            <w:r w:rsidR="00E4137E" w:rsidRPr="006E2F71">
              <w:rPr>
                <w:rStyle w:val="Hyperlink"/>
                <w:noProof/>
              </w:rPr>
              <w:t>Single choice question</w:t>
            </w:r>
            <w:r w:rsidR="00E4137E">
              <w:rPr>
                <w:noProof/>
                <w:webHidden/>
              </w:rPr>
              <w:tab/>
            </w:r>
            <w:r w:rsidR="00E4137E">
              <w:rPr>
                <w:noProof/>
                <w:webHidden/>
              </w:rPr>
              <w:fldChar w:fldCharType="begin"/>
            </w:r>
            <w:r w:rsidR="00E4137E">
              <w:rPr>
                <w:noProof/>
                <w:webHidden/>
              </w:rPr>
              <w:instrText xml:space="preserve"> PAGEREF _Toc526502836 \h </w:instrText>
            </w:r>
            <w:r w:rsidR="00E4137E">
              <w:rPr>
                <w:noProof/>
                <w:webHidden/>
              </w:rPr>
            </w:r>
            <w:r w:rsidR="00E4137E">
              <w:rPr>
                <w:noProof/>
                <w:webHidden/>
              </w:rPr>
              <w:fldChar w:fldCharType="separate"/>
            </w:r>
            <w:r w:rsidR="00E4137E">
              <w:rPr>
                <w:noProof/>
                <w:webHidden/>
              </w:rPr>
              <w:t>28</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37" w:history="1">
            <w:r w:rsidR="00E4137E" w:rsidRPr="006E2F71">
              <w:rPr>
                <w:rStyle w:val="Hyperlink"/>
                <w:noProof/>
              </w:rPr>
              <w:t>9.2.2</w:t>
            </w:r>
            <w:r w:rsidR="00E4137E">
              <w:rPr>
                <w:rFonts w:eastAsiaTheme="minorEastAsia"/>
                <w:noProof/>
                <w:lang w:val="en-US"/>
              </w:rPr>
              <w:tab/>
            </w:r>
            <w:r w:rsidR="00E4137E" w:rsidRPr="006E2F71">
              <w:rPr>
                <w:rStyle w:val="Hyperlink"/>
                <w:noProof/>
              </w:rPr>
              <w:t>Multiple choice question</w:t>
            </w:r>
            <w:r w:rsidR="00E4137E">
              <w:rPr>
                <w:noProof/>
                <w:webHidden/>
              </w:rPr>
              <w:tab/>
            </w:r>
            <w:r w:rsidR="00E4137E">
              <w:rPr>
                <w:noProof/>
                <w:webHidden/>
              </w:rPr>
              <w:fldChar w:fldCharType="begin"/>
            </w:r>
            <w:r w:rsidR="00E4137E">
              <w:rPr>
                <w:noProof/>
                <w:webHidden/>
              </w:rPr>
              <w:instrText xml:space="preserve"> PAGEREF _Toc526502837 \h </w:instrText>
            </w:r>
            <w:r w:rsidR="00E4137E">
              <w:rPr>
                <w:noProof/>
                <w:webHidden/>
              </w:rPr>
            </w:r>
            <w:r w:rsidR="00E4137E">
              <w:rPr>
                <w:noProof/>
                <w:webHidden/>
              </w:rPr>
              <w:fldChar w:fldCharType="separate"/>
            </w:r>
            <w:r w:rsidR="00E4137E">
              <w:rPr>
                <w:noProof/>
                <w:webHidden/>
              </w:rPr>
              <w:t>28</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38" w:history="1">
            <w:r w:rsidR="00E4137E" w:rsidRPr="006E2F71">
              <w:rPr>
                <w:rStyle w:val="Hyperlink"/>
                <w:noProof/>
              </w:rPr>
              <w:t>9.2.3</w:t>
            </w:r>
            <w:r w:rsidR="00E4137E">
              <w:rPr>
                <w:rFonts w:eastAsiaTheme="minorEastAsia"/>
                <w:noProof/>
                <w:lang w:val="en-US"/>
              </w:rPr>
              <w:tab/>
            </w:r>
            <w:r w:rsidR="00E4137E" w:rsidRPr="006E2F71">
              <w:rPr>
                <w:rStyle w:val="Hyperlink"/>
                <w:noProof/>
              </w:rPr>
              <w:t>Essay</w:t>
            </w:r>
            <w:r w:rsidR="00E4137E">
              <w:rPr>
                <w:noProof/>
                <w:webHidden/>
              </w:rPr>
              <w:tab/>
            </w:r>
            <w:r w:rsidR="00E4137E">
              <w:rPr>
                <w:noProof/>
                <w:webHidden/>
              </w:rPr>
              <w:fldChar w:fldCharType="begin"/>
            </w:r>
            <w:r w:rsidR="00E4137E">
              <w:rPr>
                <w:noProof/>
                <w:webHidden/>
              </w:rPr>
              <w:instrText xml:space="preserve"> PAGEREF _Toc526502838 \h </w:instrText>
            </w:r>
            <w:r w:rsidR="00E4137E">
              <w:rPr>
                <w:noProof/>
                <w:webHidden/>
              </w:rPr>
            </w:r>
            <w:r w:rsidR="00E4137E">
              <w:rPr>
                <w:noProof/>
                <w:webHidden/>
              </w:rPr>
              <w:fldChar w:fldCharType="separate"/>
            </w:r>
            <w:r w:rsidR="00E4137E">
              <w:rPr>
                <w:noProof/>
                <w:webHidden/>
              </w:rPr>
              <w:t>28</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39" w:history="1">
            <w:r w:rsidR="00E4137E" w:rsidRPr="006E2F71">
              <w:rPr>
                <w:rStyle w:val="Hyperlink"/>
                <w:noProof/>
              </w:rPr>
              <w:t>9.2.4</w:t>
            </w:r>
            <w:r w:rsidR="00E4137E">
              <w:rPr>
                <w:rFonts w:eastAsiaTheme="minorEastAsia"/>
                <w:noProof/>
                <w:lang w:val="en-US"/>
              </w:rPr>
              <w:tab/>
            </w:r>
            <w:r w:rsidR="00E4137E" w:rsidRPr="006E2F71">
              <w:rPr>
                <w:rStyle w:val="Hyperlink"/>
                <w:noProof/>
              </w:rPr>
              <w:t>Ordering</w:t>
            </w:r>
            <w:r w:rsidR="00E4137E">
              <w:rPr>
                <w:noProof/>
                <w:webHidden/>
              </w:rPr>
              <w:tab/>
            </w:r>
            <w:r w:rsidR="00E4137E">
              <w:rPr>
                <w:noProof/>
                <w:webHidden/>
              </w:rPr>
              <w:fldChar w:fldCharType="begin"/>
            </w:r>
            <w:r w:rsidR="00E4137E">
              <w:rPr>
                <w:noProof/>
                <w:webHidden/>
              </w:rPr>
              <w:instrText xml:space="preserve"> PAGEREF _Toc526502839 \h </w:instrText>
            </w:r>
            <w:r w:rsidR="00E4137E">
              <w:rPr>
                <w:noProof/>
                <w:webHidden/>
              </w:rPr>
            </w:r>
            <w:r w:rsidR="00E4137E">
              <w:rPr>
                <w:noProof/>
                <w:webHidden/>
              </w:rPr>
              <w:fldChar w:fldCharType="separate"/>
            </w:r>
            <w:r w:rsidR="00E4137E">
              <w:rPr>
                <w:noProof/>
                <w:webHidden/>
              </w:rPr>
              <w:t>29</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40" w:history="1">
            <w:r w:rsidR="00E4137E" w:rsidRPr="006E2F71">
              <w:rPr>
                <w:rStyle w:val="Hyperlink"/>
                <w:noProof/>
              </w:rPr>
              <w:t>9.2.5</w:t>
            </w:r>
            <w:r w:rsidR="00E4137E">
              <w:rPr>
                <w:rFonts w:eastAsiaTheme="minorEastAsia"/>
                <w:noProof/>
                <w:lang w:val="en-US"/>
              </w:rPr>
              <w:tab/>
            </w:r>
            <w:r w:rsidR="00E4137E" w:rsidRPr="006E2F71">
              <w:rPr>
                <w:rStyle w:val="Hyperlink"/>
                <w:noProof/>
              </w:rPr>
              <w:t>Fill in the blanks</w:t>
            </w:r>
            <w:r w:rsidR="00E4137E">
              <w:rPr>
                <w:noProof/>
                <w:webHidden/>
              </w:rPr>
              <w:tab/>
            </w:r>
            <w:r w:rsidR="00E4137E">
              <w:rPr>
                <w:noProof/>
                <w:webHidden/>
              </w:rPr>
              <w:fldChar w:fldCharType="begin"/>
            </w:r>
            <w:r w:rsidR="00E4137E">
              <w:rPr>
                <w:noProof/>
                <w:webHidden/>
              </w:rPr>
              <w:instrText xml:space="preserve"> PAGEREF _Toc526502840 \h </w:instrText>
            </w:r>
            <w:r w:rsidR="00E4137E">
              <w:rPr>
                <w:noProof/>
                <w:webHidden/>
              </w:rPr>
            </w:r>
            <w:r w:rsidR="00E4137E">
              <w:rPr>
                <w:noProof/>
                <w:webHidden/>
              </w:rPr>
              <w:fldChar w:fldCharType="separate"/>
            </w:r>
            <w:r w:rsidR="00E4137E">
              <w:rPr>
                <w:noProof/>
                <w:webHidden/>
              </w:rPr>
              <w:t>29</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41" w:history="1">
            <w:r w:rsidR="00E4137E" w:rsidRPr="006E2F71">
              <w:rPr>
                <w:rStyle w:val="Hyperlink"/>
                <w:noProof/>
              </w:rPr>
              <w:t>9.2.6</w:t>
            </w:r>
            <w:r w:rsidR="00E4137E">
              <w:rPr>
                <w:rFonts w:eastAsiaTheme="minorEastAsia"/>
                <w:noProof/>
                <w:lang w:val="en-US"/>
              </w:rPr>
              <w:tab/>
            </w:r>
            <w:r w:rsidR="00E4137E" w:rsidRPr="006E2F71">
              <w:rPr>
                <w:rStyle w:val="Hyperlink"/>
                <w:noProof/>
              </w:rPr>
              <w:t>True False</w:t>
            </w:r>
            <w:r w:rsidR="00E4137E">
              <w:rPr>
                <w:noProof/>
                <w:webHidden/>
              </w:rPr>
              <w:tab/>
            </w:r>
            <w:r w:rsidR="00E4137E">
              <w:rPr>
                <w:noProof/>
                <w:webHidden/>
              </w:rPr>
              <w:fldChar w:fldCharType="begin"/>
            </w:r>
            <w:r w:rsidR="00E4137E">
              <w:rPr>
                <w:noProof/>
                <w:webHidden/>
              </w:rPr>
              <w:instrText xml:space="preserve"> PAGEREF _Toc526502841 \h </w:instrText>
            </w:r>
            <w:r w:rsidR="00E4137E">
              <w:rPr>
                <w:noProof/>
                <w:webHidden/>
              </w:rPr>
            </w:r>
            <w:r w:rsidR="00E4137E">
              <w:rPr>
                <w:noProof/>
                <w:webHidden/>
              </w:rPr>
              <w:fldChar w:fldCharType="separate"/>
            </w:r>
            <w:r w:rsidR="00E4137E">
              <w:rPr>
                <w:noProof/>
                <w:webHidden/>
              </w:rPr>
              <w:t>30</w:t>
            </w:r>
            <w:r w:rsidR="00E4137E">
              <w:rPr>
                <w:noProof/>
                <w:webHidden/>
              </w:rPr>
              <w:fldChar w:fldCharType="end"/>
            </w:r>
          </w:hyperlink>
        </w:p>
        <w:p w:rsidR="00E4137E" w:rsidRDefault="00EC5320">
          <w:pPr>
            <w:pStyle w:val="TOC3"/>
            <w:tabs>
              <w:tab w:val="left" w:pos="1320"/>
              <w:tab w:val="right" w:leader="dot" w:pos="9656"/>
            </w:tabs>
            <w:rPr>
              <w:rFonts w:eastAsiaTheme="minorEastAsia"/>
              <w:noProof/>
              <w:lang w:val="en-US"/>
            </w:rPr>
          </w:pPr>
          <w:hyperlink w:anchor="_Toc526502842" w:history="1">
            <w:r w:rsidR="00E4137E" w:rsidRPr="006E2F71">
              <w:rPr>
                <w:rStyle w:val="Hyperlink"/>
                <w:noProof/>
              </w:rPr>
              <w:t>9.2.7</w:t>
            </w:r>
            <w:r w:rsidR="00E4137E">
              <w:rPr>
                <w:rFonts w:eastAsiaTheme="minorEastAsia"/>
                <w:noProof/>
                <w:lang w:val="en-US"/>
              </w:rPr>
              <w:tab/>
            </w:r>
            <w:r w:rsidR="00E4137E" w:rsidRPr="006E2F71">
              <w:rPr>
                <w:rStyle w:val="Hyperlink"/>
                <w:noProof/>
              </w:rPr>
              <w:t>Matching</w:t>
            </w:r>
            <w:r w:rsidR="00E4137E">
              <w:rPr>
                <w:noProof/>
                <w:webHidden/>
              </w:rPr>
              <w:tab/>
            </w:r>
            <w:r w:rsidR="00E4137E">
              <w:rPr>
                <w:noProof/>
                <w:webHidden/>
              </w:rPr>
              <w:fldChar w:fldCharType="begin"/>
            </w:r>
            <w:r w:rsidR="00E4137E">
              <w:rPr>
                <w:noProof/>
                <w:webHidden/>
              </w:rPr>
              <w:instrText xml:space="preserve"> PAGEREF _Toc526502842 \h </w:instrText>
            </w:r>
            <w:r w:rsidR="00E4137E">
              <w:rPr>
                <w:noProof/>
                <w:webHidden/>
              </w:rPr>
            </w:r>
            <w:r w:rsidR="00E4137E">
              <w:rPr>
                <w:noProof/>
                <w:webHidden/>
              </w:rPr>
              <w:fldChar w:fldCharType="separate"/>
            </w:r>
            <w:r w:rsidR="00E4137E">
              <w:rPr>
                <w:noProof/>
                <w:webHidden/>
              </w:rPr>
              <w:t>30</w:t>
            </w:r>
            <w:r w:rsidR="00E4137E">
              <w:rPr>
                <w:noProof/>
                <w:webHidden/>
              </w:rPr>
              <w:fldChar w:fldCharType="end"/>
            </w:r>
          </w:hyperlink>
        </w:p>
        <w:p w:rsidR="00E4137E" w:rsidRDefault="00EC5320">
          <w:pPr>
            <w:pStyle w:val="TOC1"/>
            <w:tabs>
              <w:tab w:val="left" w:pos="660"/>
              <w:tab w:val="right" w:leader="dot" w:pos="9656"/>
            </w:tabs>
            <w:rPr>
              <w:rFonts w:eastAsiaTheme="minorEastAsia"/>
              <w:noProof/>
              <w:lang w:val="en-US"/>
            </w:rPr>
          </w:pPr>
          <w:hyperlink w:anchor="_Toc526502843" w:history="1">
            <w:r w:rsidR="00E4137E" w:rsidRPr="006E2F71">
              <w:rPr>
                <w:rStyle w:val="Hyperlink"/>
                <w:noProof/>
              </w:rPr>
              <w:t>10</w:t>
            </w:r>
            <w:r w:rsidR="00E4137E">
              <w:rPr>
                <w:rFonts w:eastAsiaTheme="minorEastAsia"/>
                <w:noProof/>
                <w:lang w:val="en-US"/>
              </w:rPr>
              <w:tab/>
            </w:r>
            <w:r w:rsidR="00E4137E" w:rsidRPr="006E2F71">
              <w:rPr>
                <w:rStyle w:val="Hyperlink"/>
                <w:noProof/>
              </w:rPr>
              <w:t>Verifying created data</w:t>
            </w:r>
            <w:r w:rsidR="00E4137E">
              <w:rPr>
                <w:noProof/>
                <w:webHidden/>
              </w:rPr>
              <w:tab/>
            </w:r>
            <w:r w:rsidR="00E4137E">
              <w:rPr>
                <w:noProof/>
                <w:webHidden/>
              </w:rPr>
              <w:fldChar w:fldCharType="begin"/>
            </w:r>
            <w:r w:rsidR="00E4137E">
              <w:rPr>
                <w:noProof/>
                <w:webHidden/>
              </w:rPr>
              <w:instrText xml:space="preserve"> PAGEREF _Toc526502843 \h </w:instrText>
            </w:r>
            <w:r w:rsidR="00E4137E">
              <w:rPr>
                <w:noProof/>
                <w:webHidden/>
              </w:rPr>
            </w:r>
            <w:r w:rsidR="00E4137E">
              <w:rPr>
                <w:noProof/>
                <w:webHidden/>
              </w:rPr>
              <w:fldChar w:fldCharType="separate"/>
            </w:r>
            <w:r w:rsidR="00E4137E">
              <w:rPr>
                <w:noProof/>
                <w:webHidden/>
              </w:rPr>
              <w:t>30</w:t>
            </w:r>
            <w:r w:rsidR="00E4137E">
              <w:rPr>
                <w:noProof/>
                <w:webHidden/>
              </w:rPr>
              <w:fldChar w:fldCharType="end"/>
            </w:r>
          </w:hyperlink>
        </w:p>
        <w:p w:rsidR="00E4137E" w:rsidRDefault="00EC5320">
          <w:pPr>
            <w:pStyle w:val="TOC1"/>
            <w:tabs>
              <w:tab w:val="left" w:pos="660"/>
              <w:tab w:val="right" w:leader="dot" w:pos="9656"/>
            </w:tabs>
            <w:rPr>
              <w:rFonts w:eastAsiaTheme="minorEastAsia"/>
              <w:noProof/>
              <w:lang w:val="en-US"/>
            </w:rPr>
          </w:pPr>
          <w:hyperlink w:anchor="_Toc526502844" w:history="1">
            <w:r w:rsidR="00E4137E" w:rsidRPr="006E2F71">
              <w:rPr>
                <w:rStyle w:val="Hyperlink"/>
                <w:noProof/>
              </w:rPr>
              <w:t>11</w:t>
            </w:r>
            <w:r w:rsidR="00E4137E">
              <w:rPr>
                <w:rFonts w:eastAsiaTheme="minorEastAsia"/>
                <w:noProof/>
                <w:lang w:val="en-US"/>
              </w:rPr>
              <w:tab/>
            </w:r>
            <w:r w:rsidR="00E4137E" w:rsidRPr="006E2F71">
              <w:rPr>
                <w:rStyle w:val="Hyperlink"/>
                <w:noProof/>
              </w:rPr>
              <w:t>List of Excel files that can be loaded into GC &amp; CL2020</w:t>
            </w:r>
            <w:r w:rsidR="00E4137E">
              <w:rPr>
                <w:noProof/>
                <w:webHidden/>
              </w:rPr>
              <w:tab/>
            </w:r>
            <w:r w:rsidR="00E4137E">
              <w:rPr>
                <w:noProof/>
                <w:webHidden/>
              </w:rPr>
              <w:fldChar w:fldCharType="begin"/>
            </w:r>
            <w:r w:rsidR="00E4137E">
              <w:rPr>
                <w:noProof/>
                <w:webHidden/>
              </w:rPr>
              <w:instrText xml:space="preserve"> PAGEREF _Toc526502844 \h </w:instrText>
            </w:r>
            <w:r w:rsidR="00E4137E">
              <w:rPr>
                <w:noProof/>
                <w:webHidden/>
              </w:rPr>
            </w:r>
            <w:r w:rsidR="00E4137E">
              <w:rPr>
                <w:noProof/>
                <w:webHidden/>
              </w:rPr>
              <w:fldChar w:fldCharType="separate"/>
            </w:r>
            <w:r w:rsidR="00E4137E">
              <w:rPr>
                <w:noProof/>
                <w:webHidden/>
              </w:rPr>
              <w:t>31</w:t>
            </w:r>
            <w:r w:rsidR="00E4137E">
              <w:rPr>
                <w:noProof/>
                <w:webHidden/>
              </w:rPr>
              <w:fldChar w:fldCharType="end"/>
            </w:r>
          </w:hyperlink>
        </w:p>
        <w:p w:rsidR="001B3232" w:rsidRDefault="00BD4B65">
          <w:r>
            <w:fldChar w:fldCharType="end"/>
          </w:r>
        </w:p>
      </w:sdtContent>
    </w:sdt>
    <w:p w:rsidR="001B3232" w:rsidRDefault="001B3232" w:rsidP="006A2DC7"/>
    <w:p w:rsidR="008A7D5F" w:rsidRDefault="008A7D5F">
      <w:pPr>
        <w:spacing w:after="200"/>
      </w:pPr>
      <w:r>
        <w:br w:type="page"/>
      </w:r>
    </w:p>
    <w:p w:rsidR="001B3232" w:rsidRDefault="001B3232" w:rsidP="008A7D5F">
      <w:pPr>
        <w:pStyle w:val="Heading1"/>
        <w:spacing w:after="120"/>
      </w:pPr>
      <w:bookmarkStart w:id="0" w:name="_Toc526502809"/>
      <w:r>
        <w:lastRenderedPageBreak/>
        <w:t>Purpose</w:t>
      </w:r>
      <w:bookmarkEnd w:id="0"/>
    </w:p>
    <w:p w:rsidR="001B3232" w:rsidRDefault="001B3232" w:rsidP="006A2DC7">
      <w:r>
        <w:t>Purpose of the test data is to have a comprehensive set of data for:</w:t>
      </w:r>
    </w:p>
    <w:p w:rsidR="001B3232" w:rsidRDefault="00E63DE5" w:rsidP="003837E8">
      <w:pPr>
        <w:pStyle w:val="ListParagraph"/>
        <w:numPr>
          <w:ilvl w:val="0"/>
          <w:numId w:val="3"/>
        </w:numPr>
      </w:pPr>
      <w:r>
        <w:t>U</w:t>
      </w:r>
      <w:r w:rsidR="001B3232">
        <w:t>nit and integration tests</w:t>
      </w:r>
      <w:r w:rsidR="00E01612">
        <w:t xml:space="preserve"> (to verify functionalities of the system)</w:t>
      </w:r>
    </w:p>
    <w:p w:rsidR="00C15F29" w:rsidRDefault="00C15F29" w:rsidP="003837E8">
      <w:pPr>
        <w:pStyle w:val="ListParagraph"/>
        <w:numPr>
          <w:ilvl w:val="0"/>
          <w:numId w:val="3"/>
        </w:numPr>
      </w:pPr>
      <w:r>
        <w:t>Load and Stress testing</w:t>
      </w:r>
      <w:r w:rsidR="00E01612">
        <w:t xml:space="preserve"> (to determine capacity and limits of the system)</w:t>
      </w:r>
    </w:p>
    <w:p w:rsidR="001B3232" w:rsidRDefault="00E63DE5" w:rsidP="003837E8">
      <w:pPr>
        <w:pStyle w:val="ListParagraph"/>
        <w:numPr>
          <w:ilvl w:val="0"/>
          <w:numId w:val="3"/>
        </w:numPr>
      </w:pPr>
      <w:r>
        <w:t>A</w:t>
      </w:r>
      <w:r w:rsidR="001B3232">
        <w:t>pplication demo</w:t>
      </w:r>
      <w:r w:rsidR="00E01612">
        <w:t>s</w:t>
      </w:r>
    </w:p>
    <w:p w:rsidR="00982CBC" w:rsidRDefault="00982CBC" w:rsidP="00982CBC"/>
    <w:p w:rsidR="00982CBC" w:rsidRDefault="00982CBC" w:rsidP="00982CBC">
      <w:r>
        <w:t>Development and testing without good quality data is either impossible or extremely inefficient and.</w:t>
      </w:r>
      <w:r w:rsidR="0047451F">
        <w:t xml:space="preserve"> </w:t>
      </w:r>
      <w:r>
        <w:t xml:space="preserve">For that reason neither activity </w:t>
      </w:r>
      <w:r w:rsidR="00BA3957">
        <w:t xml:space="preserve">should be performed on any level other than design </w:t>
      </w:r>
      <w:r>
        <w:t xml:space="preserve">before procedure for data </w:t>
      </w:r>
      <w:r w:rsidR="0047451F">
        <w:t>load</w:t>
      </w:r>
      <w:r>
        <w:t xml:space="preserve"> is established.</w:t>
      </w:r>
    </w:p>
    <w:p w:rsidR="001B3232" w:rsidRDefault="001B3232" w:rsidP="00EC6ECC">
      <w:pPr>
        <w:pStyle w:val="Heading1"/>
      </w:pPr>
      <w:bookmarkStart w:id="1" w:name="_Toc526502810"/>
      <w:r>
        <w:t>Requirements</w:t>
      </w:r>
      <w:bookmarkEnd w:id="1"/>
    </w:p>
    <w:p w:rsidR="00A31014" w:rsidRDefault="00A31014" w:rsidP="003837E8">
      <w:pPr>
        <w:pStyle w:val="ListParagraph"/>
        <w:numPr>
          <w:ilvl w:val="0"/>
          <w:numId w:val="4"/>
        </w:numPr>
      </w:pPr>
      <w:r>
        <w:t>Test data has to cover all functional scenarios</w:t>
      </w:r>
    </w:p>
    <w:p w:rsidR="00A31014" w:rsidRDefault="00A31014" w:rsidP="003837E8">
      <w:pPr>
        <w:pStyle w:val="ListParagraph"/>
        <w:numPr>
          <w:ilvl w:val="0"/>
          <w:numId w:val="4"/>
        </w:numPr>
      </w:pPr>
      <w:r>
        <w:t>Volume of test data should be realistic, for example it should have a number of students, tests, etc. One of criteria of test data quality is resemblance of the realistic situation.</w:t>
      </w:r>
    </w:p>
    <w:p w:rsidR="001B3232" w:rsidRDefault="001B3232" w:rsidP="003837E8">
      <w:pPr>
        <w:pStyle w:val="ListParagraph"/>
        <w:numPr>
          <w:ilvl w:val="0"/>
          <w:numId w:val="4"/>
        </w:numPr>
      </w:pPr>
      <w:r>
        <w:t xml:space="preserve">Procedure has to be </w:t>
      </w:r>
    </w:p>
    <w:p w:rsidR="001B3232" w:rsidRDefault="001B3232" w:rsidP="003837E8">
      <w:pPr>
        <w:pStyle w:val="ListParagraph"/>
        <w:numPr>
          <w:ilvl w:val="1"/>
          <w:numId w:val="4"/>
        </w:numPr>
      </w:pPr>
      <w:r>
        <w:t>automated</w:t>
      </w:r>
    </w:p>
    <w:p w:rsidR="00BA3957" w:rsidRDefault="00BA3957" w:rsidP="003837E8">
      <w:pPr>
        <w:pStyle w:val="ListParagraph"/>
        <w:numPr>
          <w:ilvl w:val="1"/>
          <w:numId w:val="4"/>
        </w:numPr>
      </w:pPr>
      <w:r>
        <w:t>simple to use</w:t>
      </w:r>
    </w:p>
    <w:p w:rsidR="001B3232" w:rsidRDefault="001B3232" w:rsidP="003837E8">
      <w:pPr>
        <w:pStyle w:val="ListParagraph"/>
        <w:numPr>
          <w:ilvl w:val="1"/>
          <w:numId w:val="4"/>
        </w:numPr>
      </w:pPr>
      <w:r>
        <w:t>repeatable</w:t>
      </w:r>
    </w:p>
    <w:p w:rsidR="001B3232" w:rsidRDefault="001B3232" w:rsidP="003837E8">
      <w:pPr>
        <w:pStyle w:val="ListParagraph"/>
        <w:numPr>
          <w:ilvl w:val="1"/>
          <w:numId w:val="4"/>
        </w:numPr>
      </w:pPr>
      <w:r>
        <w:t>documented</w:t>
      </w:r>
    </w:p>
    <w:p w:rsidR="001B3232" w:rsidRDefault="001B3232" w:rsidP="003837E8">
      <w:pPr>
        <w:pStyle w:val="ListParagraph"/>
        <w:numPr>
          <w:ilvl w:val="0"/>
          <w:numId w:val="4"/>
        </w:numPr>
      </w:pPr>
      <w:r>
        <w:t>All code and data required to create test data should be checked into SVN</w:t>
      </w:r>
    </w:p>
    <w:p w:rsidR="00856BD9" w:rsidRDefault="00856BD9" w:rsidP="003837E8">
      <w:pPr>
        <w:pStyle w:val="ListParagraph"/>
        <w:numPr>
          <w:ilvl w:val="0"/>
          <w:numId w:val="4"/>
        </w:numPr>
      </w:pPr>
      <w:r>
        <w:t>Data load program has to ensure that the target database is empty (or clean) before data load commences.</w:t>
      </w:r>
    </w:p>
    <w:p w:rsidR="007E410E" w:rsidRDefault="00795053" w:rsidP="002B6399">
      <w:pPr>
        <w:pStyle w:val="Heading2"/>
      </w:pPr>
      <w:bookmarkStart w:id="2" w:name="_Toc526502811"/>
      <w:r>
        <w:t>R</w:t>
      </w:r>
      <w:r w:rsidR="007E410E">
        <w:t xml:space="preserve">equired </w:t>
      </w:r>
      <w:r>
        <w:t>“</w:t>
      </w:r>
      <w:r w:rsidR="007E410E">
        <w:t>Seed</w:t>
      </w:r>
      <w:r>
        <w:t>”</w:t>
      </w:r>
      <w:r w:rsidR="007E410E">
        <w:t xml:space="preserve"> Volumes</w:t>
      </w:r>
      <w:bookmarkEnd w:id="2"/>
    </w:p>
    <w:p w:rsidR="00FF4933" w:rsidRDefault="00353115" w:rsidP="00FF4933">
      <w:r>
        <w:t xml:space="preserve">Seed data </w:t>
      </w:r>
      <w:r w:rsidR="0096037F">
        <w:t xml:space="preserve">is </w:t>
      </w:r>
      <w:r>
        <w:t>loaded from Excel spreadsheets</w:t>
      </w:r>
      <w:r w:rsidR="0096037F">
        <w:t xml:space="preserve"> and later used to generate large volume of additional data using various algorithms (example will be given below in this document)</w:t>
      </w:r>
      <w:r>
        <w:t xml:space="preserve">. </w:t>
      </w:r>
    </w:p>
    <w:tbl>
      <w:tblPr>
        <w:tblStyle w:val="TableGrid"/>
        <w:tblW w:w="9925" w:type="dxa"/>
        <w:tblCellMar>
          <w:top w:w="29" w:type="dxa"/>
          <w:left w:w="115" w:type="dxa"/>
          <w:bottom w:w="29" w:type="dxa"/>
          <w:right w:w="115" w:type="dxa"/>
        </w:tblCellMar>
        <w:tblLook w:val="04A0" w:firstRow="1" w:lastRow="0" w:firstColumn="1" w:lastColumn="0" w:noHBand="0" w:noVBand="1"/>
      </w:tblPr>
      <w:tblGrid>
        <w:gridCol w:w="600"/>
        <w:gridCol w:w="2124"/>
        <w:gridCol w:w="1981"/>
        <w:gridCol w:w="5220"/>
      </w:tblGrid>
      <w:tr w:rsidR="00FF4933" w:rsidRPr="003E5B1C" w:rsidTr="00FF4933">
        <w:trPr>
          <w:cantSplit/>
          <w:tblHeader/>
        </w:trPr>
        <w:tc>
          <w:tcPr>
            <w:tcW w:w="600" w:type="dxa"/>
            <w:shd w:val="clear" w:color="auto" w:fill="D9D9D9" w:themeFill="background1" w:themeFillShade="D9"/>
            <w:vAlign w:val="center"/>
          </w:tcPr>
          <w:p w:rsidR="00FF4933" w:rsidRPr="003E5B1C" w:rsidRDefault="00FF4933" w:rsidP="00C33940">
            <w:pPr>
              <w:jc w:val="center"/>
              <w:rPr>
                <w:b/>
              </w:rPr>
            </w:pPr>
            <w:r>
              <w:rPr>
                <w:b/>
              </w:rPr>
              <w:t>#</w:t>
            </w:r>
          </w:p>
        </w:tc>
        <w:tc>
          <w:tcPr>
            <w:tcW w:w="2124" w:type="dxa"/>
            <w:shd w:val="clear" w:color="auto" w:fill="D9D9D9" w:themeFill="background1" w:themeFillShade="D9"/>
            <w:vAlign w:val="center"/>
          </w:tcPr>
          <w:p w:rsidR="00FF4933" w:rsidRPr="003E5B1C" w:rsidRDefault="00FF4933" w:rsidP="00C33940">
            <w:pPr>
              <w:jc w:val="center"/>
              <w:rPr>
                <w:b/>
              </w:rPr>
            </w:pPr>
            <w:r>
              <w:rPr>
                <w:b/>
              </w:rPr>
              <w:t>Data</w:t>
            </w:r>
          </w:p>
        </w:tc>
        <w:tc>
          <w:tcPr>
            <w:tcW w:w="1981" w:type="dxa"/>
            <w:shd w:val="clear" w:color="auto" w:fill="D9D9D9" w:themeFill="background1" w:themeFillShade="D9"/>
            <w:vAlign w:val="center"/>
          </w:tcPr>
          <w:p w:rsidR="00FF4933" w:rsidRPr="003E5B1C" w:rsidRDefault="00FF4933" w:rsidP="00C33940">
            <w:pPr>
              <w:jc w:val="center"/>
              <w:rPr>
                <w:b/>
              </w:rPr>
            </w:pPr>
            <w:r>
              <w:rPr>
                <w:b/>
              </w:rPr>
              <w:t>Minimal</w:t>
            </w:r>
          </w:p>
        </w:tc>
        <w:tc>
          <w:tcPr>
            <w:tcW w:w="5220" w:type="dxa"/>
            <w:shd w:val="clear" w:color="auto" w:fill="D9D9D9" w:themeFill="background1" w:themeFillShade="D9"/>
          </w:tcPr>
          <w:p w:rsidR="00FF4933" w:rsidRDefault="00FF4933" w:rsidP="00507FD0">
            <w:pPr>
              <w:jc w:val="center"/>
              <w:rPr>
                <w:b/>
              </w:rPr>
            </w:pPr>
            <w:r>
              <w:rPr>
                <w:b/>
              </w:rPr>
              <w:t>Comm</w:t>
            </w:r>
            <w:r w:rsidR="00507FD0">
              <w:rPr>
                <w:b/>
              </w:rPr>
              <w:t>e</w:t>
            </w:r>
            <w:r>
              <w:rPr>
                <w:b/>
              </w:rPr>
              <w:t>nt</w:t>
            </w:r>
          </w:p>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Users</w:t>
            </w:r>
          </w:p>
        </w:tc>
        <w:tc>
          <w:tcPr>
            <w:tcW w:w="1981" w:type="dxa"/>
            <w:vAlign w:val="center"/>
          </w:tcPr>
          <w:p w:rsidR="00FF4933" w:rsidRDefault="00FF4933" w:rsidP="00C33940">
            <w:pPr>
              <w:jc w:val="right"/>
            </w:pPr>
            <w:r>
              <w:t>1,000</w:t>
            </w:r>
          </w:p>
        </w:tc>
        <w:tc>
          <w:tcPr>
            <w:tcW w:w="5220" w:type="dxa"/>
          </w:tcPr>
          <w:p w:rsidR="00FF4933" w:rsidRDefault="00FF4933" w:rsidP="00F804EF"/>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Tests</w:t>
            </w:r>
          </w:p>
        </w:tc>
        <w:tc>
          <w:tcPr>
            <w:tcW w:w="1981" w:type="dxa"/>
            <w:vAlign w:val="center"/>
          </w:tcPr>
          <w:p w:rsidR="00FF4933" w:rsidRDefault="00FF4933" w:rsidP="00FF4933">
            <w:pPr>
              <w:jc w:val="right"/>
            </w:pPr>
            <w:r>
              <w:t>0</w:t>
            </w:r>
          </w:p>
        </w:tc>
        <w:tc>
          <w:tcPr>
            <w:tcW w:w="5220" w:type="dxa"/>
          </w:tcPr>
          <w:p w:rsidR="00FF4933" w:rsidRDefault="00F804EF" w:rsidP="00F804EF">
            <w:r>
              <w:t>Will be created manually</w:t>
            </w:r>
            <w:r w:rsidR="00E10BD1">
              <w:t xml:space="preserve"> (several Quiz Definitions)</w:t>
            </w:r>
          </w:p>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Test Instances</w:t>
            </w:r>
          </w:p>
        </w:tc>
        <w:tc>
          <w:tcPr>
            <w:tcW w:w="1981" w:type="dxa"/>
            <w:vAlign w:val="center"/>
          </w:tcPr>
          <w:p w:rsidR="00FF4933" w:rsidRDefault="00FF4933" w:rsidP="00C33940">
            <w:pPr>
              <w:jc w:val="right"/>
            </w:pPr>
            <w:r>
              <w:t>0</w:t>
            </w:r>
          </w:p>
        </w:tc>
        <w:tc>
          <w:tcPr>
            <w:tcW w:w="5220" w:type="dxa"/>
          </w:tcPr>
          <w:p w:rsidR="00FF4933" w:rsidRDefault="00F804EF" w:rsidP="00F804EF">
            <w:r>
              <w:t xml:space="preserve">Will be created using Quiz </w:t>
            </w:r>
            <w:r w:rsidR="00E10BD1">
              <w:t>Generator using predefined Quiz Definitions</w:t>
            </w:r>
          </w:p>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Questions</w:t>
            </w:r>
          </w:p>
        </w:tc>
        <w:tc>
          <w:tcPr>
            <w:tcW w:w="1981" w:type="dxa"/>
            <w:vAlign w:val="center"/>
          </w:tcPr>
          <w:p w:rsidR="00FF4933" w:rsidRDefault="00FF4933" w:rsidP="00FF4933">
            <w:pPr>
              <w:jc w:val="right"/>
            </w:pPr>
            <w:r>
              <w:t>10,000</w:t>
            </w:r>
          </w:p>
        </w:tc>
        <w:tc>
          <w:tcPr>
            <w:tcW w:w="5220" w:type="dxa"/>
          </w:tcPr>
          <w:p w:rsidR="00FF4933" w:rsidRDefault="00FF4933" w:rsidP="00F804EF"/>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Question pools</w:t>
            </w:r>
          </w:p>
        </w:tc>
        <w:tc>
          <w:tcPr>
            <w:tcW w:w="1981" w:type="dxa"/>
            <w:vAlign w:val="center"/>
          </w:tcPr>
          <w:p w:rsidR="00FF4933" w:rsidRDefault="00FF4933" w:rsidP="00C33940">
            <w:pPr>
              <w:jc w:val="right"/>
            </w:pPr>
            <w:r>
              <w:t>100</w:t>
            </w:r>
          </w:p>
        </w:tc>
        <w:tc>
          <w:tcPr>
            <w:tcW w:w="5220" w:type="dxa"/>
          </w:tcPr>
          <w:p w:rsidR="00FF4933" w:rsidRDefault="00FF4933" w:rsidP="00F804EF"/>
        </w:tc>
      </w:tr>
      <w:tr w:rsidR="00FF4933" w:rsidTr="00FF4933">
        <w:trPr>
          <w:cantSplit/>
          <w:tblHeader/>
        </w:trPr>
        <w:tc>
          <w:tcPr>
            <w:tcW w:w="600" w:type="dxa"/>
            <w:vAlign w:val="center"/>
          </w:tcPr>
          <w:p w:rsidR="00FF4933" w:rsidRDefault="00FF4933" w:rsidP="003837E8">
            <w:pPr>
              <w:pStyle w:val="ListParagraph"/>
              <w:numPr>
                <w:ilvl w:val="0"/>
                <w:numId w:val="12"/>
              </w:numPr>
              <w:jc w:val="center"/>
            </w:pPr>
          </w:p>
        </w:tc>
        <w:tc>
          <w:tcPr>
            <w:tcW w:w="2124" w:type="dxa"/>
            <w:vAlign w:val="center"/>
          </w:tcPr>
          <w:p w:rsidR="00FF4933" w:rsidRDefault="00FF4933" w:rsidP="00C33940">
            <w:r>
              <w:t>Answers</w:t>
            </w:r>
          </w:p>
        </w:tc>
        <w:tc>
          <w:tcPr>
            <w:tcW w:w="1981" w:type="dxa"/>
            <w:vAlign w:val="center"/>
          </w:tcPr>
          <w:p w:rsidR="00FF4933" w:rsidRDefault="00014D23" w:rsidP="00014D23">
            <w:pPr>
              <w:jc w:val="right"/>
            </w:pPr>
            <w:r>
              <w:t>30</w:t>
            </w:r>
            <w:r w:rsidR="00FF4933">
              <w:t>,000</w:t>
            </w:r>
          </w:p>
        </w:tc>
        <w:tc>
          <w:tcPr>
            <w:tcW w:w="5220" w:type="dxa"/>
          </w:tcPr>
          <w:p w:rsidR="00FF4933" w:rsidRDefault="00FF4933" w:rsidP="00F804EF"/>
        </w:tc>
      </w:tr>
    </w:tbl>
    <w:p w:rsidR="00FF4933" w:rsidRDefault="00FF4933" w:rsidP="00FF4933"/>
    <w:p w:rsidR="00FF4933" w:rsidRPr="00FF4933" w:rsidRDefault="00FF4933" w:rsidP="00FF4933"/>
    <w:p w:rsidR="002B6399" w:rsidRDefault="002B6399" w:rsidP="002B6399">
      <w:pPr>
        <w:pStyle w:val="Heading2"/>
      </w:pPr>
      <w:bookmarkStart w:id="3" w:name="_Toc526502812"/>
      <w:r>
        <w:t xml:space="preserve">Required </w:t>
      </w:r>
      <w:r w:rsidR="007E410E">
        <w:t xml:space="preserve">Final </w:t>
      </w:r>
      <w:r>
        <w:t>Volumes</w:t>
      </w:r>
      <w:bookmarkEnd w:id="3"/>
    </w:p>
    <w:p w:rsidR="00251FE3" w:rsidRPr="00251FE3" w:rsidRDefault="00251FE3" w:rsidP="00251FE3">
      <w:r>
        <w:t>Final data is created by multiplying seed data. Multiplication should be done using SQL and/or  PL/SQL (could be executed from Java or shell scripts).</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600"/>
        <w:gridCol w:w="2124"/>
        <w:gridCol w:w="1981"/>
        <w:gridCol w:w="2587"/>
        <w:gridCol w:w="2604"/>
      </w:tblGrid>
      <w:tr w:rsidR="0096138D" w:rsidRPr="003E5B1C" w:rsidTr="007E410E">
        <w:trPr>
          <w:cantSplit/>
          <w:tblHeader/>
        </w:trPr>
        <w:tc>
          <w:tcPr>
            <w:tcW w:w="600" w:type="dxa"/>
            <w:shd w:val="clear" w:color="auto" w:fill="D9D9D9" w:themeFill="background1" w:themeFillShade="D9"/>
            <w:vAlign w:val="center"/>
          </w:tcPr>
          <w:p w:rsidR="0096138D" w:rsidRPr="003E5B1C" w:rsidRDefault="0096138D" w:rsidP="007E410E">
            <w:pPr>
              <w:jc w:val="center"/>
              <w:rPr>
                <w:b/>
              </w:rPr>
            </w:pPr>
            <w:r>
              <w:rPr>
                <w:b/>
              </w:rPr>
              <w:t>#</w:t>
            </w:r>
          </w:p>
        </w:tc>
        <w:tc>
          <w:tcPr>
            <w:tcW w:w="2124" w:type="dxa"/>
            <w:shd w:val="clear" w:color="auto" w:fill="D9D9D9" w:themeFill="background1" w:themeFillShade="D9"/>
            <w:vAlign w:val="center"/>
          </w:tcPr>
          <w:p w:rsidR="0096138D" w:rsidRPr="003E5B1C" w:rsidRDefault="0096138D" w:rsidP="007E410E">
            <w:pPr>
              <w:jc w:val="center"/>
              <w:rPr>
                <w:b/>
              </w:rPr>
            </w:pPr>
            <w:r>
              <w:rPr>
                <w:b/>
              </w:rPr>
              <w:t>Data</w:t>
            </w:r>
          </w:p>
        </w:tc>
        <w:tc>
          <w:tcPr>
            <w:tcW w:w="1981" w:type="dxa"/>
            <w:shd w:val="clear" w:color="auto" w:fill="D9D9D9" w:themeFill="background1" w:themeFillShade="D9"/>
            <w:vAlign w:val="center"/>
          </w:tcPr>
          <w:p w:rsidR="0096138D" w:rsidRPr="003E5B1C" w:rsidRDefault="0096138D" w:rsidP="007E410E">
            <w:pPr>
              <w:jc w:val="center"/>
              <w:rPr>
                <w:b/>
              </w:rPr>
            </w:pPr>
            <w:r>
              <w:rPr>
                <w:b/>
              </w:rPr>
              <w:t>Minimal</w:t>
            </w:r>
          </w:p>
        </w:tc>
        <w:tc>
          <w:tcPr>
            <w:tcW w:w="2587" w:type="dxa"/>
            <w:shd w:val="clear" w:color="auto" w:fill="D9D9D9" w:themeFill="background1" w:themeFillShade="D9"/>
          </w:tcPr>
          <w:p w:rsidR="0096138D" w:rsidRPr="003E5B1C" w:rsidRDefault="0096138D" w:rsidP="007E410E">
            <w:pPr>
              <w:jc w:val="center"/>
              <w:rPr>
                <w:b/>
              </w:rPr>
            </w:pPr>
            <w:r>
              <w:rPr>
                <w:b/>
              </w:rPr>
              <w:t>Max</w:t>
            </w:r>
          </w:p>
        </w:tc>
        <w:tc>
          <w:tcPr>
            <w:tcW w:w="2604" w:type="dxa"/>
            <w:shd w:val="clear" w:color="auto" w:fill="D9D9D9" w:themeFill="background1" w:themeFillShade="D9"/>
          </w:tcPr>
          <w:p w:rsidR="0096138D" w:rsidRDefault="0096138D" w:rsidP="00507FD0">
            <w:pPr>
              <w:jc w:val="center"/>
              <w:rPr>
                <w:b/>
              </w:rPr>
            </w:pPr>
            <w:r>
              <w:rPr>
                <w:b/>
              </w:rPr>
              <w:t>Comm</w:t>
            </w:r>
            <w:r w:rsidR="00507FD0">
              <w:rPr>
                <w:b/>
              </w:rPr>
              <w:t>e</w:t>
            </w:r>
            <w:r>
              <w:rPr>
                <w:b/>
              </w:rPr>
              <w:t>nt</w:t>
            </w:r>
          </w:p>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Users</w:t>
            </w:r>
          </w:p>
        </w:tc>
        <w:tc>
          <w:tcPr>
            <w:tcW w:w="1981" w:type="dxa"/>
            <w:vAlign w:val="center"/>
          </w:tcPr>
          <w:p w:rsidR="0096138D" w:rsidRDefault="0096138D" w:rsidP="00A22944">
            <w:pPr>
              <w:jc w:val="right"/>
            </w:pPr>
            <w:r>
              <w:t>1,000</w:t>
            </w:r>
          </w:p>
        </w:tc>
        <w:tc>
          <w:tcPr>
            <w:tcW w:w="2587" w:type="dxa"/>
          </w:tcPr>
          <w:p w:rsidR="0096138D" w:rsidRDefault="0096138D" w:rsidP="00A22944">
            <w:pPr>
              <w:jc w:val="right"/>
            </w:pPr>
            <w:r>
              <w:t>100,000,000</w:t>
            </w:r>
          </w:p>
        </w:tc>
        <w:tc>
          <w:tcPr>
            <w:tcW w:w="2604" w:type="dxa"/>
          </w:tcPr>
          <w:p w:rsidR="0096138D" w:rsidRDefault="0096138D" w:rsidP="00002469"/>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Tests</w:t>
            </w:r>
          </w:p>
        </w:tc>
        <w:tc>
          <w:tcPr>
            <w:tcW w:w="1981" w:type="dxa"/>
            <w:vAlign w:val="center"/>
          </w:tcPr>
          <w:p w:rsidR="0096138D" w:rsidRDefault="0096138D" w:rsidP="00A22944">
            <w:pPr>
              <w:jc w:val="right"/>
            </w:pPr>
            <w:r>
              <w:t>1,000</w:t>
            </w:r>
          </w:p>
        </w:tc>
        <w:tc>
          <w:tcPr>
            <w:tcW w:w="2587" w:type="dxa"/>
          </w:tcPr>
          <w:p w:rsidR="0096138D" w:rsidRDefault="0096138D" w:rsidP="00A22944">
            <w:pPr>
              <w:jc w:val="right"/>
            </w:pPr>
            <w:r>
              <w:t>100,000</w:t>
            </w:r>
          </w:p>
        </w:tc>
        <w:tc>
          <w:tcPr>
            <w:tcW w:w="2604" w:type="dxa"/>
          </w:tcPr>
          <w:p w:rsidR="0096138D" w:rsidRDefault="0096138D" w:rsidP="00002469"/>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Test Instances</w:t>
            </w:r>
          </w:p>
        </w:tc>
        <w:tc>
          <w:tcPr>
            <w:tcW w:w="1981" w:type="dxa"/>
            <w:vAlign w:val="center"/>
          </w:tcPr>
          <w:p w:rsidR="0096138D" w:rsidRDefault="0096138D" w:rsidP="00A22944">
            <w:pPr>
              <w:jc w:val="right"/>
            </w:pPr>
            <w:r>
              <w:t>100,000</w:t>
            </w:r>
          </w:p>
        </w:tc>
        <w:tc>
          <w:tcPr>
            <w:tcW w:w="2587" w:type="dxa"/>
          </w:tcPr>
          <w:p w:rsidR="0096138D" w:rsidRDefault="0096138D" w:rsidP="00A22944">
            <w:pPr>
              <w:jc w:val="right"/>
            </w:pPr>
            <w:r>
              <w:t>500,000,000</w:t>
            </w:r>
          </w:p>
        </w:tc>
        <w:tc>
          <w:tcPr>
            <w:tcW w:w="2604" w:type="dxa"/>
          </w:tcPr>
          <w:p w:rsidR="0096138D" w:rsidRDefault="0096138D" w:rsidP="00002469"/>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Questions</w:t>
            </w:r>
          </w:p>
        </w:tc>
        <w:tc>
          <w:tcPr>
            <w:tcW w:w="1981" w:type="dxa"/>
            <w:vAlign w:val="center"/>
          </w:tcPr>
          <w:p w:rsidR="0096138D" w:rsidRDefault="0096138D" w:rsidP="00A22944">
            <w:pPr>
              <w:jc w:val="right"/>
            </w:pPr>
            <w:r>
              <w:t>100,000</w:t>
            </w:r>
          </w:p>
        </w:tc>
        <w:tc>
          <w:tcPr>
            <w:tcW w:w="2587" w:type="dxa"/>
          </w:tcPr>
          <w:p w:rsidR="0096138D" w:rsidRDefault="0096138D" w:rsidP="00A22944">
            <w:pPr>
              <w:jc w:val="right"/>
            </w:pPr>
            <w:r>
              <w:t>10,000,000</w:t>
            </w:r>
          </w:p>
        </w:tc>
        <w:tc>
          <w:tcPr>
            <w:tcW w:w="2604" w:type="dxa"/>
          </w:tcPr>
          <w:p w:rsidR="0096138D" w:rsidRDefault="0096138D" w:rsidP="00002469"/>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Question pools</w:t>
            </w:r>
          </w:p>
        </w:tc>
        <w:tc>
          <w:tcPr>
            <w:tcW w:w="1981" w:type="dxa"/>
            <w:vAlign w:val="center"/>
          </w:tcPr>
          <w:p w:rsidR="0096138D" w:rsidRDefault="0096138D" w:rsidP="00A22944">
            <w:pPr>
              <w:jc w:val="right"/>
            </w:pPr>
            <w:r>
              <w:t>1,000</w:t>
            </w:r>
          </w:p>
        </w:tc>
        <w:tc>
          <w:tcPr>
            <w:tcW w:w="2587" w:type="dxa"/>
          </w:tcPr>
          <w:p w:rsidR="0096138D" w:rsidRDefault="0096138D" w:rsidP="00A22944">
            <w:pPr>
              <w:jc w:val="right"/>
            </w:pPr>
            <w:r>
              <w:t>100,000</w:t>
            </w:r>
          </w:p>
        </w:tc>
        <w:tc>
          <w:tcPr>
            <w:tcW w:w="2604" w:type="dxa"/>
          </w:tcPr>
          <w:p w:rsidR="0096138D" w:rsidRDefault="0096138D" w:rsidP="00002469"/>
        </w:tc>
      </w:tr>
      <w:tr w:rsidR="0096138D" w:rsidTr="007E410E">
        <w:trPr>
          <w:cantSplit/>
          <w:tblHeader/>
        </w:trPr>
        <w:tc>
          <w:tcPr>
            <w:tcW w:w="600" w:type="dxa"/>
            <w:vAlign w:val="center"/>
          </w:tcPr>
          <w:p w:rsidR="0096138D" w:rsidRDefault="0096138D" w:rsidP="007C5C82">
            <w:pPr>
              <w:pStyle w:val="ListParagraph"/>
              <w:numPr>
                <w:ilvl w:val="0"/>
                <w:numId w:val="22"/>
              </w:numPr>
              <w:jc w:val="center"/>
            </w:pPr>
          </w:p>
        </w:tc>
        <w:tc>
          <w:tcPr>
            <w:tcW w:w="2124" w:type="dxa"/>
            <w:vAlign w:val="center"/>
          </w:tcPr>
          <w:p w:rsidR="0096138D" w:rsidRDefault="0096138D" w:rsidP="007E410E">
            <w:r>
              <w:t>Answers</w:t>
            </w:r>
          </w:p>
        </w:tc>
        <w:tc>
          <w:tcPr>
            <w:tcW w:w="1981" w:type="dxa"/>
            <w:vAlign w:val="center"/>
          </w:tcPr>
          <w:p w:rsidR="0096138D" w:rsidRDefault="0096138D" w:rsidP="00A22944">
            <w:pPr>
              <w:jc w:val="right"/>
            </w:pPr>
            <w:r>
              <w:t>600,000</w:t>
            </w:r>
          </w:p>
        </w:tc>
        <w:tc>
          <w:tcPr>
            <w:tcW w:w="2587" w:type="dxa"/>
          </w:tcPr>
          <w:p w:rsidR="0096138D" w:rsidRDefault="0096138D" w:rsidP="00A22944">
            <w:pPr>
              <w:jc w:val="right"/>
            </w:pPr>
            <w:r>
              <w:t>10,000,000</w:t>
            </w:r>
          </w:p>
        </w:tc>
        <w:tc>
          <w:tcPr>
            <w:tcW w:w="2604" w:type="dxa"/>
          </w:tcPr>
          <w:p w:rsidR="0096138D" w:rsidRDefault="0096138D" w:rsidP="00002469"/>
        </w:tc>
      </w:tr>
      <w:tr w:rsidR="006F1CF6" w:rsidTr="007E410E">
        <w:trPr>
          <w:cantSplit/>
          <w:tblHeader/>
        </w:trPr>
        <w:tc>
          <w:tcPr>
            <w:tcW w:w="600" w:type="dxa"/>
            <w:vAlign w:val="center"/>
          </w:tcPr>
          <w:p w:rsidR="006F1CF6" w:rsidRDefault="006F1CF6" w:rsidP="007C5C82">
            <w:pPr>
              <w:pStyle w:val="ListParagraph"/>
              <w:numPr>
                <w:ilvl w:val="0"/>
                <w:numId w:val="22"/>
              </w:numPr>
              <w:jc w:val="center"/>
            </w:pPr>
          </w:p>
        </w:tc>
        <w:tc>
          <w:tcPr>
            <w:tcW w:w="2124" w:type="dxa"/>
            <w:vAlign w:val="center"/>
          </w:tcPr>
          <w:p w:rsidR="006F1CF6" w:rsidRDefault="007C5C82" w:rsidP="007E410E">
            <w:r>
              <w:t>Paper</w:t>
            </w:r>
            <w:r w:rsidR="006F1CF6">
              <w:t xml:space="preserve"> based tests</w:t>
            </w:r>
            <w:r>
              <w:t xml:space="preserve"> (PDF files)</w:t>
            </w:r>
          </w:p>
        </w:tc>
        <w:tc>
          <w:tcPr>
            <w:tcW w:w="1981" w:type="dxa"/>
            <w:vAlign w:val="center"/>
          </w:tcPr>
          <w:p w:rsidR="006F1CF6" w:rsidRDefault="006F1CF6" w:rsidP="00A22944">
            <w:pPr>
              <w:jc w:val="right"/>
            </w:pPr>
            <w:r>
              <w:t>100,000</w:t>
            </w:r>
          </w:p>
        </w:tc>
        <w:tc>
          <w:tcPr>
            <w:tcW w:w="2587" w:type="dxa"/>
          </w:tcPr>
          <w:p w:rsidR="006F1CF6" w:rsidRDefault="006F1CF6" w:rsidP="00A22944">
            <w:pPr>
              <w:jc w:val="right"/>
            </w:pPr>
          </w:p>
        </w:tc>
        <w:tc>
          <w:tcPr>
            <w:tcW w:w="2604" w:type="dxa"/>
          </w:tcPr>
          <w:p w:rsidR="006F1CF6" w:rsidRDefault="006F1CF6" w:rsidP="00002469"/>
        </w:tc>
      </w:tr>
    </w:tbl>
    <w:p w:rsidR="002B6399" w:rsidRDefault="002B6399" w:rsidP="002B6399"/>
    <w:p w:rsidR="00796120" w:rsidRDefault="00796120" w:rsidP="00796120">
      <w:pPr>
        <w:pStyle w:val="Heading1"/>
      </w:pPr>
      <w:bookmarkStart w:id="4" w:name="_Toc526502813"/>
      <w:r>
        <w:t>Primary Tables</w:t>
      </w:r>
      <w:bookmarkEnd w:id="4"/>
    </w:p>
    <w:p w:rsidR="00796120" w:rsidRDefault="00796120" w:rsidP="00796120">
      <w:r>
        <w:t xml:space="preserve">Data in Primary tables have to be loaded from spreadsheets. This data has to be realistic and high quality since it will be used as a “seed” for generating </w:t>
      </w:r>
      <w:r w:rsidR="00D16F8F">
        <w:t xml:space="preserve">additional data in Primary tables and all data </w:t>
      </w:r>
      <w:r>
        <w:t xml:space="preserve">in Secondary tables. </w:t>
      </w:r>
    </w:p>
    <w:p w:rsidR="00796120" w:rsidRDefault="00796120" w:rsidP="00796120">
      <w:r>
        <w:t>It is desirable that as much data as possible is created by loading from spreadsheets. Ideally we should try to move as many tables to this group.</w:t>
      </w:r>
    </w:p>
    <w:p w:rsidR="00796120" w:rsidRDefault="00796120" w:rsidP="00796120">
      <w:pPr>
        <w:pStyle w:val="Heading1"/>
      </w:pPr>
      <w:bookmarkStart w:id="5" w:name="_Toc526502814"/>
      <w:r>
        <w:t>Secondary Tables</w:t>
      </w:r>
      <w:bookmarkEnd w:id="5"/>
    </w:p>
    <w:p w:rsidR="00796120" w:rsidRDefault="00796120" w:rsidP="00796120">
      <w:r>
        <w:t xml:space="preserve">Values in Secondary tables could be generated using values from Primary tables and certain algorithm. </w:t>
      </w:r>
    </w:p>
    <w:p w:rsidR="00796120" w:rsidRDefault="00796120" w:rsidP="00796120">
      <w:r>
        <w:t xml:space="preserve">For example: </w:t>
      </w:r>
    </w:p>
    <w:p w:rsidR="00796120" w:rsidRDefault="00796120" w:rsidP="00796120">
      <w:r>
        <w:t xml:space="preserve">Primary tables USER and CLASS are loaded from the </w:t>
      </w:r>
      <w:r w:rsidRPr="009E7AE1">
        <w:rPr>
          <w:lang w:val="en-US"/>
        </w:rPr>
        <w:t>spreadsheets</w:t>
      </w:r>
      <w:r>
        <w:t>.</w:t>
      </w:r>
    </w:p>
    <w:p w:rsidR="00796120" w:rsidRDefault="00796120" w:rsidP="00796120">
      <w:r>
        <w:t xml:space="preserve">Data in Secondary table “USER_CLASS” could be generated by using data in Primary tables. The simplest scenario is: “link all users with all classes”. </w:t>
      </w:r>
    </w:p>
    <w:p w:rsidR="00796120" w:rsidRDefault="00796120" w:rsidP="00796120">
      <w:r>
        <w:t>Various techniques such as random code generator could be used to enroll certain users in certain classes so test data is more realistic.</w:t>
      </w:r>
    </w:p>
    <w:p w:rsidR="00796120" w:rsidRDefault="00796120" w:rsidP="00796120">
      <w:r>
        <w:t>Typically we use PL/SQL to generated data in Secondary tables.</w:t>
      </w:r>
    </w:p>
    <w:p w:rsidR="00796120" w:rsidRDefault="00796120" w:rsidP="00796120">
      <w:r>
        <w:lastRenderedPageBreak/>
        <w:t xml:space="preserve">One such program is: </w:t>
      </w:r>
    </w:p>
    <w:p w:rsidR="00796120" w:rsidRPr="005D0917" w:rsidRDefault="00796120" w:rsidP="00796120">
      <w:pPr>
        <w:rPr>
          <w:rFonts w:ascii="Courier New" w:hAnsi="Courier New" w:cs="Courier New"/>
          <w:sz w:val="20"/>
          <w:szCs w:val="20"/>
        </w:rPr>
      </w:pPr>
      <w:r>
        <w:rPr>
          <w:rFonts w:ascii="Courier New" w:hAnsi="Courier New" w:cs="Courier New"/>
          <w:sz w:val="20"/>
          <w:szCs w:val="20"/>
        </w:rPr>
        <w:t>\</w:t>
      </w:r>
      <w:r w:rsidRPr="005D0917">
        <w:rPr>
          <w:rFonts w:ascii="Courier New" w:hAnsi="Courier New" w:cs="Courier New"/>
          <w:sz w:val="20"/>
          <w:szCs w:val="20"/>
        </w:rPr>
        <w:t>youtestme\db\scripts\test_data_load\pkg_test_data_load.sql</w:t>
      </w:r>
    </w:p>
    <w:p w:rsidR="00796120" w:rsidRDefault="00796120" w:rsidP="00796120"/>
    <w:p w:rsidR="00796120" w:rsidRDefault="00796120" w:rsidP="00796120">
      <w:pPr>
        <w:pStyle w:val="Heading2"/>
      </w:pPr>
      <w:bookmarkStart w:id="6" w:name="_Toc526502815"/>
      <w:r>
        <w:t>Example</w:t>
      </w:r>
      <w:bookmarkEnd w:id="6"/>
    </w:p>
    <w:p w:rsidR="00796120" w:rsidRDefault="00796120" w:rsidP="00796120">
      <w:r>
        <w:t>Data in Secondary table “</w:t>
      </w:r>
      <w:r w:rsidRPr="0025363B">
        <w:t>QUIZ</w:t>
      </w:r>
      <w:r>
        <w:t xml:space="preserve">_INSTANCE” could be generated using insert statement: </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QUIZ_INSTANCE</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insert into quiz_instance (quiz_instance_id, unique_quiz_id, user_id_tested, </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quiz_instance_status, activation_datetime, </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enabled_from, enabled_to, course_id, class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resolve_type)</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select s_quiz_instance.nextval</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uq.unique_quiz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us.user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decode(mod(uq.unique_quiz_id, 6)</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0 , 'ATN'</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1 , 'ATR'</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2 , 'EXP'</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3 , 'NAT'</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4 , 'QSS'</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5 , 'QDL'</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NAT' )</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to_date('2014-01-23', 'YYYY-MM-D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to_date('2014-01-16', 'YYYY-MM-D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to_date('2017-12-31', 'YYYY-MM-D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1 -- course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1 -- class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qd.resolve_type</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from   unique_quiz       uq</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quiz_definition   q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 xml:space="preserve">      ,users             us</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where uq.quiz_definition_id = qd.quiz_definition_id</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and    mod(us.user_id, 30) + mod(uq.unique_quiz_id, 30) between 8 and 16</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and   (mod(us.user_id, 4)  + mod(uq.unique_quiz_id, 5)) between 1 and 5</w:t>
      </w:r>
    </w:p>
    <w:p w:rsidR="00796120" w:rsidRPr="007C67C8" w:rsidRDefault="00796120" w:rsidP="00796120">
      <w:pPr>
        <w:spacing w:after="0"/>
        <w:rPr>
          <w:rFonts w:ascii="Courier New" w:hAnsi="Courier New" w:cs="Courier New"/>
          <w:sz w:val="16"/>
          <w:szCs w:val="16"/>
        </w:rPr>
      </w:pPr>
      <w:r w:rsidRPr="007C67C8">
        <w:rPr>
          <w:rFonts w:ascii="Courier New" w:hAnsi="Courier New" w:cs="Courier New"/>
          <w:sz w:val="16"/>
          <w:szCs w:val="16"/>
        </w:rPr>
        <w:t>and    us.user_id &lt;= 100 -- affect only first 100 users</w:t>
      </w:r>
    </w:p>
    <w:p w:rsidR="00796120" w:rsidRDefault="00796120" w:rsidP="00796120">
      <w:pPr>
        <w:spacing w:after="0"/>
        <w:rPr>
          <w:rFonts w:ascii="Courier New" w:hAnsi="Courier New" w:cs="Courier New"/>
          <w:sz w:val="16"/>
          <w:szCs w:val="16"/>
        </w:rPr>
      </w:pPr>
      <w:r w:rsidRPr="007C67C8">
        <w:rPr>
          <w:rFonts w:ascii="Courier New" w:hAnsi="Courier New" w:cs="Courier New"/>
          <w:sz w:val="16"/>
          <w:szCs w:val="16"/>
        </w:rPr>
        <w:t>;</w:t>
      </w:r>
    </w:p>
    <w:p w:rsidR="00796120" w:rsidRDefault="00796120" w:rsidP="00796120"/>
    <w:p w:rsidR="00796120" w:rsidRDefault="00796120" w:rsidP="00796120">
      <w:r>
        <w:t>Insert Statement Coding Guidelines:</w:t>
      </w:r>
    </w:p>
    <w:p w:rsidR="00796120" w:rsidRDefault="00796120" w:rsidP="00796120">
      <w:pPr>
        <w:pStyle w:val="ListParagraph"/>
        <w:numPr>
          <w:ilvl w:val="0"/>
          <w:numId w:val="8"/>
        </w:numPr>
      </w:pPr>
      <w:r>
        <w:t>Query has to join and use key information from parent tables where foreign key is mandatory (mandatory parent).</w:t>
      </w:r>
    </w:p>
    <w:p w:rsidR="00796120" w:rsidRDefault="00796120" w:rsidP="00796120">
      <w:pPr>
        <w:pStyle w:val="ListParagraph"/>
        <w:numPr>
          <w:ilvl w:val="0"/>
          <w:numId w:val="8"/>
        </w:numPr>
      </w:pPr>
      <w:r>
        <w:t>It is desirable to join and use data from tables where parent is optional.</w:t>
      </w:r>
    </w:p>
    <w:p w:rsidR="00796120" w:rsidRPr="007C67C8" w:rsidRDefault="00796120" w:rsidP="00796120">
      <w:pPr>
        <w:pStyle w:val="ListParagraph"/>
        <w:numPr>
          <w:ilvl w:val="0"/>
          <w:numId w:val="8"/>
        </w:numPr>
      </w:pPr>
      <w:r>
        <w:t>In this query we are generating data based on pre-defined business rules. For more information see paragraph “Business Rules”.</w:t>
      </w:r>
    </w:p>
    <w:p w:rsidR="00796120" w:rsidRDefault="00796120" w:rsidP="00796120">
      <w:pPr>
        <w:spacing w:after="200"/>
        <w:rPr>
          <w:rFonts w:asciiTheme="majorHAnsi" w:eastAsiaTheme="majorEastAsia" w:hAnsiTheme="majorHAnsi" w:cstheme="majorBidi"/>
          <w:b/>
          <w:bCs/>
          <w:color w:val="365F91" w:themeColor="accent1" w:themeShade="BF"/>
          <w:sz w:val="28"/>
          <w:szCs w:val="28"/>
        </w:rPr>
      </w:pPr>
      <w:r>
        <w:br w:type="page"/>
      </w:r>
    </w:p>
    <w:p w:rsidR="00796120" w:rsidRDefault="00796120" w:rsidP="00796120">
      <w:pPr>
        <w:pStyle w:val="Heading1"/>
      </w:pPr>
      <w:bookmarkStart w:id="7" w:name="_Toc526502816"/>
      <w:r>
        <w:lastRenderedPageBreak/>
        <w:t>Table Classification</w:t>
      </w:r>
      <w:bookmarkEnd w:id="7"/>
    </w:p>
    <w:tbl>
      <w:tblPr>
        <w:tblStyle w:val="TableGrid"/>
        <w:tblW w:w="0" w:type="auto"/>
        <w:tblLook w:val="04A0" w:firstRow="1" w:lastRow="0" w:firstColumn="1" w:lastColumn="0" w:noHBand="0" w:noVBand="1"/>
      </w:tblPr>
      <w:tblGrid>
        <w:gridCol w:w="734"/>
        <w:gridCol w:w="2974"/>
        <w:gridCol w:w="1170"/>
        <w:gridCol w:w="900"/>
        <w:gridCol w:w="4104"/>
      </w:tblGrid>
      <w:tr w:rsidR="00796120" w:rsidRPr="00C623D4" w:rsidTr="00A0200E">
        <w:trPr>
          <w:tblHeader/>
        </w:trPr>
        <w:tc>
          <w:tcPr>
            <w:tcW w:w="734" w:type="dxa"/>
            <w:shd w:val="clear" w:color="auto" w:fill="D9D9D9" w:themeFill="background1" w:themeFillShade="D9"/>
          </w:tcPr>
          <w:p w:rsidR="00796120" w:rsidRPr="00C623D4" w:rsidRDefault="00796120" w:rsidP="00A0200E">
            <w:pPr>
              <w:jc w:val="center"/>
            </w:pPr>
            <w:r>
              <w:t>#</w:t>
            </w:r>
          </w:p>
        </w:tc>
        <w:tc>
          <w:tcPr>
            <w:tcW w:w="2974" w:type="dxa"/>
            <w:shd w:val="clear" w:color="auto" w:fill="D9D9D9" w:themeFill="background1" w:themeFillShade="D9"/>
          </w:tcPr>
          <w:p w:rsidR="00796120" w:rsidRPr="00C623D4" w:rsidRDefault="00796120" w:rsidP="00A0200E">
            <w:pPr>
              <w:jc w:val="center"/>
            </w:pPr>
            <w:r>
              <w:t>TABLE NAME</w:t>
            </w:r>
          </w:p>
        </w:tc>
        <w:tc>
          <w:tcPr>
            <w:tcW w:w="1170" w:type="dxa"/>
            <w:shd w:val="clear" w:color="auto" w:fill="D9D9D9" w:themeFill="background1" w:themeFillShade="D9"/>
          </w:tcPr>
          <w:p w:rsidR="00796120" w:rsidRPr="00C623D4" w:rsidRDefault="00796120" w:rsidP="00A0200E">
            <w:pPr>
              <w:jc w:val="center"/>
            </w:pPr>
            <w:r>
              <w:t>Primary or Secondary</w:t>
            </w:r>
          </w:p>
        </w:tc>
        <w:tc>
          <w:tcPr>
            <w:tcW w:w="900" w:type="dxa"/>
            <w:shd w:val="clear" w:color="auto" w:fill="D9D9D9" w:themeFill="background1" w:themeFillShade="D9"/>
          </w:tcPr>
          <w:p w:rsidR="00796120" w:rsidRDefault="00796120" w:rsidP="00A0200E">
            <w:pPr>
              <w:jc w:val="center"/>
            </w:pPr>
            <w:r>
              <w:t>Initial Load</w:t>
            </w:r>
          </w:p>
        </w:tc>
        <w:tc>
          <w:tcPr>
            <w:tcW w:w="4104" w:type="dxa"/>
            <w:shd w:val="clear" w:color="auto" w:fill="D9D9D9" w:themeFill="background1" w:themeFillShade="D9"/>
          </w:tcPr>
          <w:p w:rsidR="00796120" w:rsidRDefault="00796120" w:rsidP="00A0200E">
            <w:pPr>
              <w:jc w:val="center"/>
            </w:pPr>
            <w:r>
              <w:t>Comment</w:t>
            </w:r>
          </w:p>
        </w:tc>
      </w:tr>
      <w:tr w:rsidR="00796120" w:rsidRPr="00C623D4" w:rsidTr="00A0200E">
        <w:tc>
          <w:tcPr>
            <w:tcW w:w="734" w:type="dxa"/>
          </w:tcPr>
          <w:p w:rsidR="00796120" w:rsidRPr="00C623D4" w:rsidRDefault="00796120" w:rsidP="00A0200E">
            <w:r w:rsidRPr="00C623D4">
              <w:t xml:space="preserve">1. </w:t>
            </w:r>
          </w:p>
        </w:tc>
        <w:tc>
          <w:tcPr>
            <w:tcW w:w="2974" w:type="dxa"/>
          </w:tcPr>
          <w:p w:rsidR="00796120" w:rsidRPr="00C623D4" w:rsidRDefault="00796120" w:rsidP="00A0200E">
            <w:r w:rsidRPr="00C623D4">
              <w:t xml:space="preserve">ADDRESS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2. </w:t>
            </w:r>
          </w:p>
        </w:tc>
        <w:tc>
          <w:tcPr>
            <w:tcW w:w="2974" w:type="dxa"/>
          </w:tcPr>
          <w:p w:rsidR="00796120" w:rsidRPr="00C623D4" w:rsidRDefault="00796120" w:rsidP="00A0200E">
            <w:r w:rsidRPr="00C623D4">
              <w:t xml:space="preserve">ANSWER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3. </w:t>
            </w:r>
          </w:p>
        </w:tc>
        <w:tc>
          <w:tcPr>
            <w:tcW w:w="2974" w:type="dxa"/>
          </w:tcPr>
          <w:p w:rsidR="00796120" w:rsidRPr="00C623D4" w:rsidRDefault="00796120" w:rsidP="00A0200E">
            <w:r w:rsidRPr="00C623D4">
              <w:t xml:space="preserve">CLASS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4. </w:t>
            </w:r>
          </w:p>
        </w:tc>
        <w:tc>
          <w:tcPr>
            <w:tcW w:w="2974" w:type="dxa"/>
          </w:tcPr>
          <w:p w:rsidR="00796120" w:rsidRPr="00C623D4" w:rsidRDefault="00796120" w:rsidP="00A0200E">
            <w:r w:rsidRPr="00C623D4">
              <w:t xml:space="preserve">CLASS_COURSE </w:t>
            </w:r>
          </w:p>
        </w:tc>
        <w:tc>
          <w:tcPr>
            <w:tcW w:w="1170" w:type="dxa"/>
          </w:tcPr>
          <w:p w:rsidR="00796120" w:rsidRPr="00C623D4" w:rsidRDefault="00796120" w:rsidP="00A0200E">
            <w:pPr>
              <w:jc w:val="center"/>
            </w:pPr>
            <w:r>
              <w:t>S</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5. </w:t>
            </w:r>
          </w:p>
        </w:tc>
        <w:tc>
          <w:tcPr>
            <w:tcW w:w="2974" w:type="dxa"/>
          </w:tcPr>
          <w:p w:rsidR="00796120" w:rsidRPr="00C623D4" w:rsidRDefault="00796120" w:rsidP="00A0200E">
            <w:r w:rsidRPr="00C623D4">
              <w:t xml:space="preserve">COD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6. </w:t>
            </w:r>
          </w:p>
        </w:tc>
        <w:tc>
          <w:tcPr>
            <w:tcW w:w="2974" w:type="dxa"/>
          </w:tcPr>
          <w:p w:rsidR="00796120" w:rsidRPr="00C623D4" w:rsidRDefault="00796120" w:rsidP="00A0200E">
            <w:r w:rsidRPr="00C623D4">
              <w:t xml:space="preserve">CODE_TYP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7. </w:t>
            </w:r>
          </w:p>
        </w:tc>
        <w:tc>
          <w:tcPr>
            <w:tcW w:w="2974" w:type="dxa"/>
          </w:tcPr>
          <w:p w:rsidR="00796120" w:rsidRPr="00C623D4" w:rsidRDefault="00796120" w:rsidP="00A0200E">
            <w:r w:rsidRPr="00C623D4">
              <w:t xml:space="preserve">COURS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8. </w:t>
            </w:r>
          </w:p>
        </w:tc>
        <w:tc>
          <w:tcPr>
            <w:tcW w:w="2974" w:type="dxa"/>
          </w:tcPr>
          <w:p w:rsidR="00796120" w:rsidRPr="00C623D4" w:rsidRDefault="00796120" w:rsidP="00A0200E">
            <w:r w:rsidRPr="00C623D4">
              <w:t xml:space="preserve">DOCUMENT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9. </w:t>
            </w:r>
          </w:p>
        </w:tc>
        <w:tc>
          <w:tcPr>
            <w:tcW w:w="2974" w:type="dxa"/>
          </w:tcPr>
          <w:p w:rsidR="00796120" w:rsidRPr="00C623D4" w:rsidRDefault="00796120" w:rsidP="00A0200E">
            <w:r w:rsidRPr="00C623D4">
              <w:t xml:space="preserve">EMAIL_SENT </w:t>
            </w:r>
          </w:p>
        </w:tc>
        <w:tc>
          <w:tcPr>
            <w:tcW w:w="1170" w:type="dxa"/>
          </w:tcPr>
          <w:p w:rsidR="00796120" w:rsidRPr="00C623D4" w:rsidRDefault="00796120" w:rsidP="00A0200E">
            <w:pPr>
              <w:jc w:val="center"/>
            </w:pPr>
            <w:r>
              <w:t>S</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0. </w:t>
            </w:r>
          </w:p>
        </w:tc>
        <w:tc>
          <w:tcPr>
            <w:tcW w:w="2974" w:type="dxa"/>
          </w:tcPr>
          <w:p w:rsidR="00796120" w:rsidRPr="00C623D4" w:rsidRDefault="00796120" w:rsidP="00A0200E">
            <w:r w:rsidRPr="00C623D4">
              <w:t xml:space="preserve">EMAIL_TEMPLAT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1. </w:t>
            </w:r>
          </w:p>
        </w:tc>
        <w:tc>
          <w:tcPr>
            <w:tcW w:w="2974" w:type="dxa"/>
          </w:tcPr>
          <w:p w:rsidR="00796120" w:rsidRPr="00C623D4" w:rsidRDefault="00796120" w:rsidP="00A0200E">
            <w:r w:rsidRPr="00C623D4">
              <w:t xml:space="preserve">FUNCTION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2. </w:t>
            </w:r>
          </w:p>
        </w:tc>
        <w:tc>
          <w:tcPr>
            <w:tcW w:w="2974" w:type="dxa"/>
          </w:tcPr>
          <w:p w:rsidR="00796120" w:rsidRPr="00C623D4" w:rsidRDefault="00796120" w:rsidP="00A0200E">
            <w:r w:rsidRPr="00C623D4">
              <w:t xml:space="preserve">GRADING_SYSTEM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3. </w:t>
            </w:r>
          </w:p>
        </w:tc>
        <w:tc>
          <w:tcPr>
            <w:tcW w:w="2974" w:type="dxa"/>
          </w:tcPr>
          <w:p w:rsidR="00796120" w:rsidRPr="00C623D4" w:rsidRDefault="00796120" w:rsidP="00A0200E">
            <w:r w:rsidRPr="00C623D4">
              <w:t xml:space="preserve">GRADING_SYSTEM_LABEL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4. </w:t>
            </w:r>
          </w:p>
        </w:tc>
        <w:tc>
          <w:tcPr>
            <w:tcW w:w="2974" w:type="dxa"/>
          </w:tcPr>
          <w:p w:rsidR="00796120" w:rsidRPr="00C623D4" w:rsidRDefault="00796120" w:rsidP="00A0200E">
            <w:r w:rsidRPr="00C623D4">
              <w:t xml:space="preserve">LANGUAG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5. </w:t>
            </w:r>
          </w:p>
        </w:tc>
        <w:tc>
          <w:tcPr>
            <w:tcW w:w="2974" w:type="dxa"/>
          </w:tcPr>
          <w:p w:rsidR="00796120" w:rsidRPr="00C623D4" w:rsidRDefault="00796120" w:rsidP="00A0200E">
            <w:r w:rsidRPr="00C623D4">
              <w:t xml:space="preserve">ORGANIZATION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6. </w:t>
            </w:r>
          </w:p>
        </w:tc>
        <w:tc>
          <w:tcPr>
            <w:tcW w:w="2974" w:type="dxa"/>
          </w:tcPr>
          <w:p w:rsidR="00796120" w:rsidRPr="00C623D4" w:rsidRDefault="00796120" w:rsidP="00A0200E">
            <w:r w:rsidRPr="00C623D4">
              <w:t xml:space="preserve">POOL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7. </w:t>
            </w:r>
          </w:p>
        </w:tc>
        <w:tc>
          <w:tcPr>
            <w:tcW w:w="2974" w:type="dxa"/>
          </w:tcPr>
          <w:p w:rsidR="00796120" w:rsidRPr="00C623D4" w:rsidRDefault="00796120" w:rsidP="00A0200E">
            <w:r w:rsidRPr="00C623D4">
              <w:t xml:space="preserve">POOL_QUESTION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18. </w:t>
            </w:r>
          </w:p>
        </w:tc>
        <w:tc>
          <w:tcPr>
            <w:tcW w:w="2974" w:type="dxa"/>
          </w:tcPr>
          <w:p w:rsidR="00796120" w:rsidRPr="00C623D4" w:rsidRDefault="00796120" w:rsidP="00A0200E">
            <w:r w:rsidRPr="00C623D4">
              <w:t xml:space="preserve">QUESTION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19. </w:t>
            </w:r>
          </w:p>
        </w:tc>
        <w:tc>
          <w:tcPr>
            <w:tcW w:w="2974" w:type="dxa"/>
          </w:tcPr>
          <w:p w:rsidR="00796120" w:rsidRPr="00C623D4" w:rsidRDefault="00796120" w:rsidP="00A0200E">
            <w:r w:rsidRPr="00C623D4">
              <w:t xml:space="preserve">QUIZ_CATEGORY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20. </w:t>
            </w:r>
          </w:p>
        </w:tc>
        <w:tc>
          <w:tcPr>
            <w:tcW w:w="2974" w:type="dxa"/>
          </w:tcPr>
          <w:p w:rsidR="00796120" w:rsidRPr="00C623D4" w:rsidRDefault="00796120" w:rsidP="00A0200E">
            <w:r w:rsidRPr="00C623D4">
              <w:t xml:space="preserve">QUIZ_DEFINITION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21. </w:t>
            </w:r>
          </w:p>
        </w:tc>
        <w:tc>
          <w:tcPr>
            <w:tcW w:w="2974" w:type="dxa"/>
          </w:tcPr>
          <w:p w:rsidR="00796120" w:rsidRPr="00C623D4" w:rsidRDefault="00796120" w:rsidP="00A0200E">
            <w:r w:rsidRPr="00C623D4">
              <w:t xml:space="preserve">QUIZ_DEFINITION_POOL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2. </w:t>
            </w:r>
          </w:p>
        </w:tc>
        <w:tc>
          <w:tcPr>
            <w:tcW w:w="2974" w:type="dxa"/>
          </w:tcPr>
          <w:p w:rsidR="00796120" w:rsidRPr="00C623D4" w:rsidRDefault="00796120" w:rsidP="00A0200E">
            <w:r w:rsidRPr="00C623D4">
              <w:t xml:space="preserve">QUIZ_DEFINITION_QUESTION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3. </w:t>
            </w:r>
          </w:p>
        </w:tc>
        <w:tc>
          <w:tcPr>
            <w:tcW w:w="2974" w:type="dxa"/>
          </w:tcPr>
          <w:p w:rsidR="00796120" w:rsidRPr="00C623D4" w:rsidRDefault="00796120" w:rsidP="00A0200E">
            <w:r w:rsidRPr="00C623D4">
              <w:t xml:space="preserve">QUIZ_EMAIL_ACTION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4. </w:t>
            </w:r>
          </w:p>
        </w:tc>
        <w:tc>
          <w:tcPr>
            <w:tcW w:w="2974" w:type="dxa"/>
          </w:tcPr>
          <w:p w:rsidR="00796120" w:rsidRPr="00C623D4" w:rsidRDefault="00796120" w:rsidP="00A0200E">
            <w:r w:rsidRPr="00C623D4">
              <w:t xml:space="preserve">QUIZ_INSTANCE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5. </w:t>
            </w:r>
          </w:p>
        </w:tc>
        <w:tc>
          <w:tcPr>
            <w:tcW w:w="2974" w:type="dxa"/>
          </w:tcPr>
          <w:p w:rsidR="00796120" w:rsidRPr="00C623D4" w:rsidRDefault="00796120" w:rsidP="00A0200E">
            <w:r w:rsidRPr="00C623D4">
              <w:t xml:space="preserve">QUIZ_QUESTION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6. </w:t>
            </w:r>
          </w:p>
        </w:tc>
        <w:tc>
          <w:tcPr>
            <w:tcW w:w="2974" w:type="dxa"/>
          </w:tcPr>
          <w:p w:rsidR="00796120" w:rsidRPr="00C623D4" w:rsidRDefault="00796120" w:rsidP="00A0200E">
            <w:r w:rsidRPr="00C623D4">
              <w:t xml:space="preserve">QUIZ_RESULT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7. </w:t>
            </w:r>
          </w:p>
        </w:tc>
        <w:tc>
          <w:tcPr>
            <w:tcW w:w="2974" w:type="dxa"/>
          </w:tcPr>
          <w:p w:rsidR="00796120" w:rsidRPr="00C623D4" w:rsidRDefault="00796120" w:rsidP="00A0200E">
            <w:r w:rsidRPr="00C623D4">
              <w:t xml:space="preserve">QUIZ_RESULT_ANSWER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28. </w:t>
            </w:r>
          </w:p>
        </w:tc>
        <w:tc>
          <w:tcPr>
            <w:tcW w:w="2974" w:type="dxa"/>
          </w:tcPr>
          <w:p w:rsidR="00796120" w:rsidRPr="00C623D4" w:rsidRDefault="00796120" w:rsidP="00A0200E">
            <w:r w:rsidRPr="00C623D4">
              <w:t xml:space="preserve">QUIZ_TEMPLAT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29. </w:t>
            </w:r>
          </w:p>
        </w:tc>
        <w:tc>
          <w:tcPr>
            <w:tcW w:w="2974" w:type="dxa"/>
          </w:tcPr>
          <w:p w:rsidR="00796120" w:rsidRPr="00C623D4" w:rsidRDefault="00796120" w:rsidP="00A0200E">
            <w:r w:rsidRPr="00C623D4">
              <w:t xml:space="preserve">QUIZ_TEMPLATE_POOL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lastRenderedPageBreak/>
              <w:t xml:space="preserve">30. </w:t>
            </w:r>
          </w:p>
        </w:tc>
        <w:tc>
          <w:tcPr>
            <w:tcW w:w="2974" w:type="dxa"/>
          </w:tcPr>
          <w:p w:rsidR="00796120" w:rsidRPr="00C623D4" w:rsidRDefault="00796120" w:rsidP="00A0200E">
            <w:r w:rsidRPr="00C623D4">
              <w:t xml:space="preserve">REPORT_DEFINITION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31. </w:t>
            </w:r>
          </w:p>
        </w:tc>
        <w:tc>
          <w:tcPr>
            <w:tcW w:w="2974" w:type="dxa"/>
          </w:tcPr>
          <w:p w:rsidR="00796120" w:rsidRPr="00C623D4" w:rsidRDefault="00796120" w:rsidP="00A0200E">
            <w:r w:rsidRPr="00C623D4">
              <w:t xml:space="preserve">REPORT_INSTANCE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2. </w:t>
            </w:r>
          </w:p>
        </w:tc>
        <w:tc>
          <w:tcPr>
            <w:tcW w:w="2974" w:type="dxa"/>
          </w:tcPr>
          <w:p w:rsidR="00796120" w:rsidRPr="00C623D4" w:rsidRDefault="00796120" w:rsidP="00A0200E">
            <w:r w:rsidRPr="00C623D4">
              <w:t xml:space="preserve">ROLE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33. </w:t>
            </w:r>
          </w:p>
        </w:tc>
        <w:tc>
          <w:tcPr>
            <w:tcW w:w="2974" w:type="dxa"/>
          </w:tcPr>
          <w:p w:rsidR="00796120" w:rsidRPr="00C623D4" w:rsidRDefault="00796120" w:rsidP="00A0200E">
            <w:r w:rsidRPr="00C623D4">
              <w:t xml:space="preserve">ROLE_FUNCTION </w:t>
            </w:r>
          </w:p>
        </w:tc>
        <w:tc>
          <w:tcPr>
            <w:tcW w:w="1170" w:type="dxa"/>
          </w:tcPr>
          <w:p w:rsidR="00796120" w:rsidRPr="00C623D4" w:rsidRDefault="00796120" w:rsidP="00A0200E">
            <w:pPr>
              <w:jc w:val="center"/>
            </w:pPr>
            <w:r>
              <w:t>P</w:t>
            </w:r>
          </w:p>
        </w:tc>
        <w:tc>
          <w:tcPr>
            <w:tcW w:w="900" w:type="dxa"/>
          </w:tcPr>
          <w:p w:rsidR="00796120" w:rsidRPr="00C623D4" w:rsidRDefault="00796120" w:rsidP="00A0200E">
            <w:pPr>
              <w:jc w:val="center"/>
            </w:pPr>
            <w:r>
              <w:t>Y</w:t>
            </w: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4. </w:t>
            </w:r>
          </w:p>
        </w:tc>
        <w:tc>
          <w:tcPr>
            <w:tcW w:w="2974" w:type="dxa"/>
          </w:tcPr>
          <w:p w:rsidR="00796120" w:rsidRPr="00C623D4" w:rsidRDefault="00796120" w:rsidP="00A0200E">
            <w:r w:rsidRPr="00C623D4">
              <w:t xml:space="preserve">ST_ANSWER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5. </w:t>
            </w:r>
          </w:p>
        </w:tc>
        <w:tc>
          <w:tcPr>
            <w:tcW w:w="2974" w:type="dxa"/>
          </w:tcPr>
          <w:p w:rsidR="00796120" w:rsidRPr="00C623D4" w:rsidRDefault="00796120" w:rsidP="00A0200E">
            <w:r w:rsidRPr="00C623D4">
              <w:t xml:space="preserve">ST_COURSE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6. </w:t>
            </w:r>
          </w:p>
        </w:tc>
        <w:tc>
          <w:tcPr>
            <w:tcW w:w="2974" w:type="dxa"/>
          </w:tcPr>
          <w:p w:rsidR="00796120" w:rsidRPr="00C623D4" w:rsidRDefault="00796120" w:rsidP="00A0200E">
            <w:r w:rsidRPr="00C623D4">
              <w:t xml:space="preserve">ST_QUESTION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7. </w:t>
            </w:r>
          </w:p>
        </w:tc>
        <w:tc>
          <w:tcPr>
            <w:tcW w:w="2974" w:type="dxa"/>
          </w:tcPr>
          <w:p w:rsidR="00796120" w:rsidRPr="00C623D4" w:rsidRDefault="00796120" w:rsidP="00A0200E">
            <w:r w:rsidRPr="00C623D4">
              <w:t xml:space="preserve">ST_QUIZ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8. </w:t>
            </w:r>
          </w:p>
        </w:tc>
        <w:tc>
          <w:tcPr>
            <w:tcW w:w="2974" w:type="dxa"/>
          </w:tcPr>
          <w:p w:rsidR="00796120" w:rsidRPr="00C623D4" w:rsidRDefault="00796120" w:rsidP="00A0200E">
            <w:r w:rsidRPr="00C623D4">
              <w:t xml:space="preserve">ST_QUIZ_CATEGORY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39. </w:t>
            </w:r>
          </w:p>
        </w:tc>
        <w:tc>
          <w:tcPr>
            <w:tcW w:w="2974" w:type="dxa"/>
          </w:tcPr>
          <w:p w:rsidR="00796120" w:rsidRPr="00C623D4" w:rsidRDefault="00796120" w:rsidP="00A0200E">
            <w:r w:rsidRPr="00C623D4">
              <w:t xml:space="preserve">SURVEY_DEFINITION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0. </w:t>
            </w:r>
          </w:p>
        </w:tc>
        <w:tc>
          <w:tcPr>
            <w:tcW w:w="2974" w:type="dxa"/>
          </w:tcPr>
          <w:p w:rsidR="00796120" w:rsidRPr="00C623D4" w:rsidRDefault="00796120" w:rsidP="00A0200E">
            <w:r w:rsidRPr="00C623D4">
              <w:t xml:space="preserve">SURVEY_INSTANCE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1. </w:t>
            </w:r>
          </w:p>
        </w:tc>
        <w:tc>
          <w:tcPr>
            <w:tcW w:w="2974" w:type="dxa"/>
          </w:tcPr>
          <w:p w:rsidR="00796120" w:rsidRPr="00C623D4" w:rsidRDefault="00796120" w:rsidP="00A0200E">
            <w:r w:rsidRPr="00C623D4">
              <w:t xml:space="preserve">SURVEY_QUESTION </w:t>
            </w:r>
          </w:p>
        </w:tc>
        <w:tc>
          <w:tcPr>
            <w:tcW w:w="1170" w:type="dxa"/>
          </w:tcPr>
          <w:p w:rsidR="00796120" w:rsidRPr="00C623D4" w:rsidRDefault="00796120" w:rsidP="00A0200E">
            <w:pPr>
              <w:jc w:val="center"/>
            </w:pPr>
            <w:r>
              <w:t>N/A</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2. </w:t>
            </w:r>
          </w:p>
        </w:tc>
        <w:tc>
          <w:tcPr>
            <w:tcW w:w="2974" w:type="dxa"/>
          </w:tcPr>
          <w:p w:rsidR="00796120" w:rsidRPr="00C623D4" w:rsidRDefault="00796120" w:rsidP="00A0200E">
            <w:r w:rsidRPr="00C623D4">
              <w:t xml:space="preserve">SYSTEM_PARAMETERS </w:t>
            </w:r>
          </w:p>
        </w:tc>
        <w:tc>
          <w:tcPr>
            <w:tcW w:w="1170" w:type="dxa"/>
          </w:tcPr>
          <w:p w:rsidR="00796120" w:rsidRPr="00C623D4" w:rsidRDefault="00796120" w:rsidP="00A0200E">
            <w:pPr>
              <w:jc w:val="center"/>
            </w:pPr>
            <w:r>
              <w:t>P</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3. </w:t>
            </w:r>
          </w:p>
        </w:tc>
        <w:tc>
          <w:tcPr>
            <w:tcW w:w="2974" w:type="dxa"/>
          </w:tcPr>
          <w:p w:rsidR="00796120" w:rsidRPr="00C623D4" w:rsidRDefault="00796120" w:rsidP="00A0200E">
            <w:r w:rsidRPr="00C623D4">
              <w:t xml:space="preserve">TIME_ZONE </w:t>
            </w:r>
          </w:p>
        </w:tc>
        <w:tc>
          <w:tcPr>
            <w:tcW w:w="1170" w:type="dxa"/>
          </w:tcPr>
          <w:p w:rsidR="00796120" w:rsidRPr="00C623D4" w:rsidRDefault="00796120" w:rsidP="00A0200E">
            <w:pPr>
              <w:jc w:val="center"/>
            </w:pPr>
            <w:r>
              <w:t>P</w:t>
            </w:r>
          </w:p>
        </w:tc>
        <w:tc>
          <w:tcPr>
            <w:tcW w:w="900" w:type="dxa"/>
          </w:tcPr>
          <w:p w:rsidR="00796120" w:rsidRPr="00C623D4" w:rsidRDefault="00796120" w:rsidP="00A0200E">
            <w:pPr>
              <w:jc w:val="center"/>
            </w:pPr>
            <w:r>
              <w:t>Y</w:t>
            </w: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4. </w:t>
            </w:r>
          </w:p>
        </w:tc>
        <w:tc>
          <w:tcPr>
            <w:tcW w:w="2974" w:type="dxa"/>
          </w:tcPr>
          <w:p w:rsidR="00796120" w:rsidRPr="00C623D4" w:rsidRDefault="00796120" w:rsidP="00A0200E">
            <w:r w:rsidRPr="00C623D4">
              <w:t xml:space="preserve">UNIQUE_QUIZ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5. </w:t>
            </w:r>
          </w:p>
        </w:tc>
        <w:tc>
          <w:tcPr>
            <w:tcW w:w="2974" w:type="dxa"/>
          </w:tcPr>
          <w:p w:rsidR="00796120" w:rsidRPr="00C623D4" w:rsidRDefault="00796120" w:rsidP="00A0200E">
            <w:r w:rsidRPr="00C623D4">
              <w:t xml:space="preserve">USERS </w:t>
            </w:r>
          </w:p>
        </w:tc>
        <w:tc>
          <w:tcPr>
            <w:tcW w:w="1170" w:type="dxa"/>
          </w:tcPr>
          <w:p w:rsidR="00796120" w:rsidRPr="00C623D4" w:rsidRDefault="00796120" w:rsidP="00A0200E">
            <w:pPr>
              <w:jc w:val="center"/>
            </w:pPr>
            <w:r>
              <w:t>P</w:t>
            </w:r>
          </w:p>
        </w:tc>
        <w:tc>
          <w:tcPr>
            <w:tcW w:w="900" w:type="dxa"/>
          </w:tcPr>
          <w:p w:rsidR="00796120" w:rsidRDefault="00796120" w:rsidP="00A0200E">
            <w:pPr>
              <w:jc w:val="center"/>
            </w:pPr>
            <w:r>
              <w:t>Y</w:t>
            </w:r>
          </w:p>
        </w:tc>
        <w:tc>
          <w:tcPr>
            <w:tcW w:w="4104" w:type="dxa"/>
          </w:tcPr>
          <w:p w:rsidR="00796120" w:rsidRDefault="00796120" w:rsidP="00A0200E">
            <w:pPr>
              <w:jc w:val="center"/>
            </w:pPr>
          </w:p>
        </w:tc>
      </w:tr>
      <w:tr w:rsidR="00796120" w:rsidRPr="00C623D4" w:rsidTr="00A0200E">
        <w:tc>
          <w:tcPr>
            <w:tcW w:w="734" w:type="dxa"/>
          </w:tcPr>
          <w:p w:rsidR="00796120" w:rsidRPr="00C623D4" w:rsidRDefault="00796120" w:rsidP="00A0200E">
            <w:r w:rsidRPr="00C623D4">
              <w:t xml:space="preserve">46. </w:t>
            </w:r>
          </w:p>
        </w:tc>
        <w:tc>
          <w:tcPr>
            <w:tcW w:w="2974" w:type="dxa"/>
          </w:tcPr>
          <w:p w:rsidR="00796120" w:rsidRPr="00C623D4" w:rsidRDefault="00796120" w:rsidP="00A0200E">
            <w:r w:rsidRPr="00C623D4">
              <w:t xml:space="preserve">USERS_CLASS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7. </w:t>
            </w:r>
          </w:p>
        </w:tc>
        <w:tc>
          <w:tcPr>
            <w:tcW w:w="2974" w:type="dxa"/>
          </w:tcPr>
          <w:p w:rsidR="00796120" w:rsidRPr="00C623D4" w:rsidRDefault="00796120" w:rsidP="00A0200E">
            <w:r w:rsidRPr="00C623D4">
              <w:t xml:space="preserve">USERS_POOLS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8. </w:t>
            </w:r>
          </w:p>
        </w:tc>
        <w:tc>
          <w:tcPr>
            <w:tcW w:w="2974" w:type="dxa"/>
          </w:tcPr>
          <w:p w:rsidR="00796120" w:rsidRPr="00C623D4" w:rsidRDefault="00796120" w:rsidP="00A0200E">
            <w:r w:rsidRPr="00C623D4">
              <w:t xml:space="preserve">USER_ACTION_LOG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49. </w:t>
            </w:r>
          </w:p>
        </w:tc>
        <w:tc>
          <w:tcPr>
            <w:tcW w:w="2974" w:type="dxa"/>
          </w:tcPr>
          <w:p w:rsidR="00796120" w:rsidRPr="00C623D4" w:rsidRDefault="00796120" w:rsidP="00A0200E">
            <w:r w:rsidRPr="00C623D4">
              <w:t xml:space="preserve">USER_COURSE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50. </w:t>
            </w:r>
          </w:p>
        </w:tc>
        <w:tc>
          <w:tcPr>
            <w:tcW w:w="2974" w:type="dxa"/>
          </w:tcPr>
          <w:p w:rsidR="00796120" w:rsidRPr="00C623D4" w:rsidRDefault="00796120" w:rsidP="00A0200E">
            <w:r w:rsidRPr="00C623D4">
              <w:t xml:space="preserve">USER_PREFERENCES </w:t>
            </w:r>
          </w:p>
        </w:tc>
        <w:tc>
          <w:tcPr>
            <w:tcW w:w="1170" w:type="dxa"/>
          </w:tcPr>
          <w:p w:rsidR="00796120" w:rsidRPr="00C623D4" w:rsidRDefault="00796120" w:rsidP="00A0200E">
            <w:pPr>
              <w:jc w:val="center"/>
            </w:pPr>
            <w:r>
              <w:t>P</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51. </w:t>
            </w:r>
          </w:p>
        </w:tc>
        <w:tc>
          <w:tcPr>
            <w:tcW w:w="2974" w:type="dxa"/>
          </w:tcPr>
          <w:p w:rsidR="00796120" w:rsidRPr="00C623D4" w:rsidRDefault="00796120" w:rsidP="00A0200E">
            <w:r w:rsidRPr="00C623D4">
              <w:t xml:space="preserve">USER_QUIZ </w:t>
            </w:r>
          </w:p>
        </w:tc>
        <w:tc>
          <w:tcPr>
            <w:tcW w:w="1170" w:type="dxa"/>
          </w:tcPr>
          <w:p w:rsidR="00796120" w:rsidRPr="00C623D4" w:rsidRDefault="00796120" w:rsidP="00A0200E">
            <w:pPr>
              <w:jc w:val="center"/>
            </w:pPr>
            <w:r>
              <w:t>S</w:t>
            </w:r>
          </w:p>
        </w:tc>
        <w:tc>
          <w:tcPr>
            <w:tcW w:w="900" w:type="dxa"/>
          </w:tcPr>
          <w:p w:rsidR="00796120" w:rsidRPr="00C623D4" w:rsidRDefault="00796120" w:rsidP="00A0200E">
            <w:pPr>
              <w:jc w:val="center"/>
            </w:pPr>
          </w:p>
        </w:tc>
        <w:tc>
          <w:tcPr>
            <w:tcW w:w="4104" w:type="dxa"/>
          </w:tcPr>
          <w:p w:rsidR="00796120" w:rsidRPr="00C623D4" w:rsidRDefault="00796120" w:rsidP="00A0200E">
            <w:pPr>
              <w:jc w:val="center"/>
            </w:pPr>
          </w:p>
        </w:tc>
      </w:tr>
      <w:tr w:rsidR="00796120" w:rsidRPr="00C623D4" w:rsidTr="00A0200E">
        <w:tc>
          <w:tcPr>
            <w:tcW w:w="734" w:type="dxa"/>
          </w:tcPr>
          <w:p w:rsidR="00796120" w:rsidRPr="00C623D4" w:rsidRDefault="00796120" w:rsidP="00A0200E">
            <w:r w:rsidRPr="00C623D4">
              <w:t xml:space="preserve">52. </w:t>
            </w:r>
          </w:p>
        </w:tc>
        <w:tc>
          <w:tcPr>
            <w:tcW w:w="2974" w:type="dxa"/>
          </w:tcPr>
          <w:p w:rsidR="00796120" w:rsidRPr="00C623D4" w:rsidRDefault="00796120" w:rsidP="00A0200E">
            <w:r w:rsidRPr="00C623D4">
              <w:t xml:space="preserve">USER_ROLE </w:t>
            </w:r>
          </w:p>
        </w:tc>
        <w:tc>
          <w:tcPr>
            <w:tcW w:w="1170" w:type="dxa"/>
          </w:tcPr>
          <w:p w:rsidR="00796120" w:rsidRPr="00C623D4" w:rsidRDefault="00796120" w:rsidP="00A0200E">
            <w:pPr>
              <w:jc w:val="center"/>
            </w:pPr>
            <w:r>
              <w:t>P</w:t>
            </w:r>
          </w:p>
        </w:tc>
        <w:tc>
          <w:tcPr>
            <w:tcW w:w="900" w:type="dxa"/>
          </w:tcPr>
          <w:p w:rsidR="00796120" w:rsidRPr="00C623D4" w:rsidRDefault="00796120" w:rsidP="00A0200E">
            <w:pPr>
              <w:jc w:val="center"/>
            </w:pPr>
            <w:r>
              <w:t>Y</w:t>
            </w:r>
          </w:p>
        </w:tc>
        <w:tc>
          <w:tcPr>
            <w:tcW w:w="4104" w:type="dxa"/>
          </w:tcPr>
          <w:p w:rsidR="00796120" w:rsidRPr="00C623D4" w:rsidRDefault="00796120" w:rsidP="00A0200E">
            <w:pPr>
              <w:jc w:val="center"/>
            </w:pPr>
          </w:p>
        </w:tc>
      </w:tr>
    </w:tbl>
    <w:p w:rsidR="00796120" w:rsidRDefault="00796120" w:rsidP="00796120"/>
    <w:p w:rsidR="002B6399" w:rsidRDefault="002B6399" w:rsidP="002B6399"/>
    <w:p w:rsidR="002B6399" w:rsidRDefault="002B6399" w:rsidP="002B6399"/>
    <w:p w:rsidR="00EC58D9" w:rsidRDefault="00EC58D9">
      <w:pPr>
        <w:spacing w:after="200"/>
        <w:rPr>
          <w:rFonts w:asciiTheme="majorHAnsi" w:eastAsiaTheme="majorEastAsia" w:hAnsiTheme="majorHAnsi" w:cstheme="majorBidi"/>
          <w:b/>
          <w:bCs/>
          <w:color w:val="365F91" w:themeColor="accent1" w:themeShade="BF"/>
          <w:sz w:val="28"/>
          <w:szCs w:val="28"/>
        </w:rPr>
      </w:pPr>
      <w:r>
        <w:br w:type="page"/>
      </w:r>
    </w:p>
    <w:p w:rsidR="00EC58D9" w:rsidRDefault="00EC58D9" w:rsidP="0037041B">
      <w:pPr>
        <w:pStyle w:val="Heading1"/>
      </w:pPr>
      <w:bookmarkStart w:id="8" w:name="_Toc526502817"/>
      <w:r>
        <w:lastRenderedPageBreak/>
        <w:t>Design Guidelines</w:t>
      </w:r>
      <w:bookmarkEnd w:id="8"/>
    </w:p>
    <w:p w:rsidR="00EC58D9" w:rsidRDefault="00EC58D9" w:rsidP="00EC58D9">
      <w:r>
        <w:t>Trebalo bi prevesti na engleski ...</w:t>
      </w:r>
    </w:p>
    <w:p w:rsidR="00EC58D9" w:rsidRDefault="00EC58D9" w:rsidP="00EC58D9">
      <w:pPr>
        <w:rPr>
          <w:rFonts w:ascii="Calibri" w:hAnsi="Calibri"/>
          <w:color w:val="1F497D"/>
        </w:rPr>
      </w:pPr>
      <w:r>
        <w:rPr>
          <w:rFonts w:ascii="Calibri" w:hAnsi="Calibri"/>
          <w:color w:val="1F497D"/>
        </w:rPr>
        <w:t xml:space="preserve">Ovako bi bi bilo najbolje da se uradi: </w:t>
      </w:r>
    </w:p>
    <w:p w:rsidR="00EC58D9" w:rsidRDefault="00EC58D9" w:rsidP="00EC58D9">
      <w:pPr>
        <w:pStyle w:val="ListParagraph"/>
        <w:numPr>
          <w:ilvl w:val="0"/>
          <w:numId w:val="24"/>
        </w:numPr>
        <w:spacing w:after="0" w:line="240" w:lineRule="auto"/>
        <w:contextualSpacing w:val="0"/>
        <w:rPr>
          <w:rFonts w:ascii="Calibri" w:hAnsi="Calibri"/>
          <w:color w:val="1F497D"/>
        </w:rPr>
      </w:pPr>
      <w:r>
        <w:rPr>
          <w:rFonts w:ascii="Calibri" w:hAnsi="Calibri"/>
          <w:color w:val="1F497D"/>
        </w:rPr>
        <w:t xml:space="preserve">Loader treba da postoji samo jedan. </w:t>
      </w:r>
    </w:p>
    <w:p w:rsidR="00EC58D9" w:rsidRDefault="00EC58D9" w:rsidP="00EC58D9">
      <w:pPr>
        <w:pStyle w:val="ListParagraph"/>
        <w:numPr>
          <w:ilvl w:val="0"/>
          <w:numId w:val="24"/>
        </w:numPr>
        <w:spacing w:after="0" w:line="240" w:lineRule="auto"/>
        <w:contextualSpacing w:val="0"/>
        <w:rPr>
          <w:rFonts w:ascii="Calibri" w:hAnsi="Calibri"/>
          <w:color w:val="1F497D"/>
        </w:rPr>
      </w:pPr>
      <w:r>
        <w:rPr>
          <w:rFonts w:ascii="Calibri" w:hAnsi="Calibri"/>
          <w:color w:val="1F497D"/>
        </w:rPr>
        <w:t xml:space="preserve">Prametar treba da postoji samo jedan (konfig/property  file kao sto je originalno napravljeno). </w:t>
      </w:r>
    </w:p>
    <w:p w:rsidR="00EC58D9" w:rsidRDefault="00EC58D9" w:rsidP="00EC58D9">
      <w:pPr>
        <w:pStyle w:val="ListParagraph"/>
        <w:numPr>
          <w:ilvl w:val="0"/>
          <w:numId w:val="24"/>
        </w:numPr>
        <w:spacing w:after="0" w:line="240" w:lineRule="auto"/>
        <w:contextualSpacing w:val="0"/>
        <w:rPr>
          <w:rFonts w:ascii="Calibri" w:hAnsi="Calibri"/>
          <w:color w:val="1F497D"/>
        </w:rPr>
      </w:pPr>
      <w:r>
        <w:rPr>
          <w:rFonts w:ascii="Calibri" w:hAnsi="Calibri"/>
          <w:color w:val="1F497D"/>
        </w:rPr>
        <w:t xml:space="preserve">Moze da ima vise Java wrapper-a, skripti i konfiguracionih fajlova. Oni omogucajaju da se izvrsi nekoliko stvari u logicnom redosledu. Na primer load SMTSA pitanja, pa onda load dodatnih pitanja da "obogate" podatke sa onim sto nema u SMTSA podacima pa na kraju multiplikaor podataka koji ce od recimo 10,000 pitanja napraviti 1Milion (konacan broj treba takodje da bude parametar u konfiguracionom file-u) </w:t>
      </w:r>
    </w:p>
    <w:p w:rsidR="00EC58D9" w:rsidRDefault="00EC58D9" w:rsidP="00EC58D9">
      <w:pPr>
        <w:rPr>
          <w:rFonts w:ascii="Calibri" w:hAnsi="Calibri"/>
          <w:color w:val="1F497D"/>
        </w:rPr>
      </w:pPr>
    </w:p>
    <w:p w:rsidR="00EC58D9" w:rsidRDefault="00EC58D9" w:rsidP="00EC58D9">
      <w:pPr>
        <w:rPr>
          <w:rFonts w:ascii="Calibri" w:hAnsi="Calibri"/>
          <w:color w:val="1F497D"/>
        </w:rPr>
      </w:pPr>
      <w:r>
        <w:rPr>
          <w:rFonts w:ascii="Calibri" w:hAnsi="Calibri"/>
          <w:color w:val="1F497D"/>
        </w:rPr>
        <w:t xml:space="preserve">Na primer: </w:t>
      </w:r>
    </w:p>
    <w:p w:rsidR="00EC58D9" w:rsidRDefault="00EC58D9" w:rsidP="00EC58D9">
      <w:pPr>
        <w:pStyle w:val="ListParagraph"/>
        <w:numPr>
          <w:ilvl w:val="0"/>
          <w:numId w:val="25"/>
        </w:numPr>
        <w:spacing w:after="0" w:line="240" w:lineRule="auto"/>
        <w:contextualSpacing w:val="0"/>
        <w:rPr>
          <w:rFonts w:ascii="Calibri" w:hAnsi="Calibri"/>
          <w:color w:val="1F497D"/>
        </w:rPr>
      </w:pPr>
      <w:r>
        <w:rPr>
          <w:rFonts w:ascii="Calibri" w:hAnsi="Calibri"/>
          <w:color w:val="1F497D"/>
        </w:rPr>
        <w:t>skripta "load_smtsa.bat" bi zvala loader sa parametrom za SMTSA podatke</w:t>
      </w:r>
    </w:p>
    <w:p w:rsidR="00EC58D9" w:rsidRDefault="00EC58D9" w:rsidP="00EC58D9">
      <w:pPr>
        <w:pStyle w:val="ListParagraph"/>
        <w:numPr>
          <w:ilvl w:val="0"/>
          <w:numId w:val="25"/>
        </w:numPr>
        <w:spacing w:after="0" w:line="240" w:lineRule="auto"/>
        <w:contextualSpacing w:val="0"/>
        <w:rPr>
          <w:rFonts w:ascii="Calibri" w:hAnsi="Calibri"/>
          <w:color w:val="1F497D"/>
        </w:rPr>
      </w:pPr>
      <w:r>
        <w:rPr>
          <w:rFonts w:ascii="Calibri" w:hAnsi="Calibri"/>
          <w:color w:val="1F497D"/>
        </w:rPr>
        <w:t>skripta "load_smtsa_perf_data.bat" moze da zove Java wrapper koji zove loader za SMTSA  (isto kao pod #1) pa onda multiplikator podataka</w:t>
      </w:r>
    </w:p>
    <w:p w:rsidR="00EC58D9" w:rsidRDefault="00EC58D9" w:rsidP="00EC58D9">
      <w:pPr>
        <w:rPr>
          <w:rFonts w:ascii="Calibri" w:hAnsi="Calibri"/>
          <w:color w:val="1F497D"/>
        </w:rPr>
      </w:pPr>
    </w:p>
    <w:p w:rsidR="00EC58D9" w:rsidRDefault="00EC58D9" w:rsidP="00EC58D9">
      <w:pPr>
        <w:rPr>
          <w:rFonts w:ascii="Calibri" w:hAnsi="Calibri"/>
          <w:color w:val="1F497D"/>
        </w:rPr>
      </w:pPr>
      <w:r>
        <w:rPr>
          <w:rFonts w:ascii="Calibri" w:hAnsi="Calibri"/>
          <w:color w:val="1F497D"/>
        </w:rPr>
        <w:t xml:space="preserve">Ovih "bat" skripti mozemo da imamo koliko hoces, takodje i konfiguracionih fileova. Cak ljudi koji ih cesto koriste mogu da stave svoje ime u ime fajla da se zna da su specifino njihovi (loaduju podatke koje njima trebaju u njihove baze). Na primer: </w:t>
      </w:r>
    </w:p>
    <w:p w:rsidR="00EC58D9" w:rsidRPr="00EC58D9" w:rsidRDefault="00EC58D9" w:rsidP="00EC58D9">
      <w:pPr>
        <w:pStyle w:val="ListParagraph"/>
        <w:numPr>
          <w:ilvl w:val="0"/>
          <w:numId w:val="28"/>
        </w:numPr>
        <w:rPr>
          <w:rFonts w:ascii="Calibri" w:hAnsi="Calibri"/>
          <w:color w:val="1F497D"/>
        </w:rPr>
      </w:pPr>
      <w:r w:rsidRPr="00EC58D9">
        <w:rPr>
          <w:rFonts w:ascii="Calibri" w:hAnsi="Calibri"/>
          <w:color w:val="1F497D"/>
        </w:rPr>
        <w:t>"load_smtsa_perf_danilo_1.bat"</w:t>
      </w:r>
    </w:p>
    <w:p w:rsidR="00EC58D9" w:rsidRPr="00EC58D9" w:rsidRDefault="00EC58D9" w:rsidP="00EC58D9">
      <w:pPr>
        <w:pStyle w:val="ListParagraph"/>
        <w:numPr>
          <w:ilvl w:val="0"/>
          <w:numId w:val="28"/>
        </w:numPr>
        <w:rPr>
          <w:rFonts w:ascii="Calibri" w:hAnsi="Calibri"/>
          <w:color w:val="1F497D"/>
        </w:rPr>
      </w:pPr>
      <w:r w:rsidRPr="00EC58D9">
        <w:rPr>
          <w:rFonts w:ascii="Calibri" w:hAnsi="Calibri"/>
          <w:color w:val="1F497D"/>
        </w:rPr>
        <w:t>"load_smtsa_perf_milos_3.bat"</w:t>
      </w:r>
    </w:p>
    <w:p w:rsidR="00EC58D9" w:rsidRDefault="00EC58D9" w:rsidP="00EC58D9">
      <w:pPr>
        <w:pStyle w:val="ListParagraph"/>
        <w:numPr>
          <w:ilvl w:val="0"/>
          <w:numId w:val="28"/>
        </w:numPr>
        <w:rPr>
          <w:rFonts w:ascii="Calibri" w:hAnsi="Calibri"/>
          <w:color w:val="1F497D"/>
        </w:rPr>
      </w:pPr>
      <w:r w:rsidRPr="00EC58D9">
        <w:rPr>
          <w:rFonts w:ascii="Calibri" w:hAnsi="Calibri"/>
          <w:color w:val="1F497D"/>
        </w:rPr>
        <w:t>itd.</w:t>
      </w:r>
    </w:p>
    <w:p w:rsidR="00EC58D9" w:rsidRPr="00EC58D9" w:rsidRDefault="00EC58D9" w:rsidP="00EC58D9">
      <w:pPr>
        <w:pStyle w:val="ListParagraph"/>
        <w:numPr>
          <w:ilvl w:val="0"/>
          <w:numId w:val="28"/>
        </w:numPr>
        <w:rPr>
          <w:rFonts w:ascii="Calibri" w:hAnsi="Calibri"/>
          <w:color w:val="1F497D"/>
        </w:rPr>
      </w:pPr>
    </w:p>
    <w:p w:rsidR="00EC58D9" w:rsidRDefault="00EC58D9" w:rsidP="00EC58D9">
      <w:pPr>
        <w:rPr>
          <w:rFonts w:ascii="Calibri" w:hAnsi="Calibri"/>
          <w:color w:val="1F497D"/>
        </w:rPr>
      </w:pPr>
      <w:r>
        <w:rPr>
          <w:rFonts w:ascii="Calibri" w:hAnsi="Calibri"/>
          <w:color w:val="1F497D"/>
        </w:rPr>
        <w:t xml:space="preserve">Slicno i za konfiguracione fajlove. Java loader treba da bude samo jedan osim ako ne postoji specifican razlog zasto mora dva ili vise (ja ne vidim trenutno ni jedan jer su Spreadheetovi standardnog formata). Jedini razlog bi mogao da bude nova verzija koja nije kompatibilna sa starim formatima Excel spreadsheetova. </w:t>
      </w:r>
    </w:p>
    <w:p w:rsidR="00EC58D9" w:rsidRDefault="00EC58D9" w:rsidP="00EC58D9">
      <w:pPr>
        <w:rPr>
          <w:rFonts w:ascii="Calibri" w:hAnsi="Calibri"/>
          <w:color w:val="1F497D"/>
        </w:rPr>
      </w:pPr>
      <w:r>
        <w:rPr>
          <w:rFonts w:ascii="Calibri" w:hAnsi="Calibri"/>
          <w:color w:val="1F497D"/>
        </w:rPr>
        <w:t xml:space="preserve">U svakom slucaju nikako ne smemo da dupliciramo code, to ce samo dovesti do totalne konfuzije i na kraju kad vise niko ne bude mogao da pohvata gde je sta, pocecemo da pisemo sve ispocetka. </w:t>
      </w:r>
    </w:p>
    <w:p w:rsidR="00EC58D9" w:rsidRDefault="00EC58D9" w:rsidP="00EC58D9">
      <w:pPr>
        <w:rPr>
          <w:rFonts w:ascii="Calibri" w:hAnsi="Calibri"/>
          <w:color w:val="1F497D"/>
        </w:rPr>
      </w:pPr>
      <w:r>
        <w:rPr>
          <w:rFonts w:ascii="Calibri" w:hAnsi="Calibri"/>
          <w:color w:val="1F497D"/>
        </w:rPr>
        <w:t xml:space="preserve">Primer kako ne treba raditi je to odvajanje srpskog od engleskog loader-a. </w:t>
      </w:r>
    </w:p>
    <w:p w:rsidR="00EC58D9" w:rsidRPr="00EC58D9" w:rsidRDefault="00EC58D9" w:rsidP="00EC58D9"/>
    <w:p w:rsidR="00EC58D9" w:rsidRDefault="00EC58D9">
      <w:pPr>
        <w:spacing w:after="200"/>
        <w:rPr>
          <w:rFonts w:asciiTheme="majorHAnsi" w:eastAsiaTheme="majorEastAsia" w:hAnsiTheme="majorHAnsi" w:cstheme="majorBidi"/>
          <w:b/>
          <w:bCs/>
          <w:color w:val="365F91" w:themeColor="accent1" w:themeShade="BF"/>
          <w:sz w:val="28"/>
          <w:szCs w:val="28"/>
        </w:rPr>
      </w:pPr>
      <w:r>
        <w:br w:type="page"/>
      </w:r>
    </w:p>
    <w:p w:rsidR="0037041B" w:rsidRDefault="0037041B" w:rsidP="0037041B">
      <w:pPr>
        <w:pStyle w:val="Heading1"/>
      </w:pPr>
      <w:bookmarkStart w:id="9" w:name="_Toc526502818"/>
      <w:r>
        <w:lastRenderedPageBreak/>
        <w:t>Types of Data Loads</w:t>
      </w:r>
      <w:bookmarkEnd w:id="9"/>
    </w:p>
    <w:p w:rsidR="00996BC1" w:rsidRDefault="0037041B" w:rsidP="00996BC1">
      <w:pPr>
        <w:pStyle w:val="Heading2"/>
      </w:pPr>
      <w:bookmarkStart w:id="10" w:name="_Toc526502819"/>
      <w:r>
        <w:t xml:space="preserve">Initial </w:t>
      </w:r>
      <w:r w:rsidR="001677F0">
        <w:t>D</w:t>
      </w:r>
      <w:r>
        <w:t>ata</w:t>
      </w:r>
      <w:bookmarkEnd w:id="10"/>
    </w:p>
    <w:p w:rsidR="00996BC1" w:rsidRDefault="0037041B" w:rsidP="00996BC1">
      <w:r>
        <w:t>This data is loaded into the empty database to be distributed to the clients</w:t>
      </w:r>
    </w:p>
    <w:p w:rsidR="0037041B" w:rsidRDefault="004F128F" w:rsidP="00996BC1">
      <w:r>
        <w:t>Initial data will always have only Primary tables meaning that data is never generated.</w:t>
      </w:r>
    </w:p>
    <w:p w:rsidR="00996BC1" w:rsidRDefault="0037041B" w:rsidP="00996BC1">
      <w:pPr>
        <w:pStyle w:val="Heading2"/>
      </w:pPr>
      <w:bookmarkStart w:id="11" w:name="_Toc526502820"/>
      <w:r>
        <w:t>Demo Data</w:t>
      </w:r>
      <w:r w:rsidR="00220312">
        <w:t>.</w:t>
      </w:r>
      <w:bookmarkEnd w:id="11"/>
    </w:p>
    <w:p w:rsidR="0037041B" w:rsidRDefault="0037041B" w:rsidP="00996BC1">
      <w:r>
        <w:t>This data is used to perform demos on application</w:t>
      </w:r>
    </w:p>
    <w:p w:rsidR="0037041B" w:rsidRDefault="0037041B" w:rsidP="00996BC1">
      <w:pPr>
        <w:pStyle w:val="Heading2"/>
      </w:pPr>
      <w:bookmarkStart w:id="12" w:name="_Toc526502821"/>
      <w:r>
        <w:t>Test Data</w:t>
      </w:r>
      <w:bookmarkEnd w:id="12"/>
    </w:p>
    <w:p w:rsidR="00002F36" w:rsidRDefault="00002F36" w:rsidP="00002F36">
      <w:r>
        <w:t>Test</w:t>
      </w:r>
      <w:r w:rsidR="00CD274C">
        <w:t xml:space="preserve"> data is </w:t>
      </w:r>
      <w:r>
        <w:t xml:space="preserve">used for: </w:t>
      </w:r>
    </w:p>
    <w:p w:rsidR="00002F36" w:rsidRDefault="00002F36" w:rsidP="003837E8">
      <w:pPr>
        <w:pStyle w:val="ListParagraph"/>
        <w:numPr>
          <w:ilvl w:val="0"/>
          <w:numId w:val="7"/>
        </w:numPr>
      </w:pPr>
      <w:r>
        <w:t>Functional tests</w:t>
      </w:r>
    </w:p>
    <w:p w:rsidR="00002F36" w:rsidRDefault="00002F36" w:rsidP="003837E8">
      <w:pPr>
        <w:pStyle w:val="ListParagraph"/>
        <w:numPr>
          <w:ilvl w:val="0"/>
          <w:numId w:val="7"/>
        </w:numPr>
      </w:pPr>
      <w:r>
        <w:t>Load (Performance) tests</w:t>
      </w:r>
    </w:p>
    <w:p w:rsidR="00996BC1" w:rsidRDefault="0037041B" w:rsidP="00EC6ECC">
      <w:pPr>
        <w:pStyle w:val="Heading3"/>
        <w:spacing w:after="120"/>
      </w:pPr>
      <w:bookmarkStart w:id="13" w:name="_Toc526502822"/>
      <w:r>
        <w:t>Functional Test</w:t>
      </w:r>
      <w:bookmarkEnd w:id="13"/>
    </w:p>
    <w:p w:rsidR="0037041B" w:rsidRDefault="0037041B" w:rsidP="00996BC1">
      <w:r>
        <w:t>Data used for functional testing</w:t>
      </w:r>
      <w:r w:rsidR="0028442E">
        <w:t>. Demo data and functional test data could be same or very similar.</w:t>
      </w:r>
    </w:p>
    <w:p w:rsidR="00996BC1" w:rsidRDefault="00A30F7C" w:rsidP="001F048E">
      <w:pPr>
        <w:pStyle w:val="Heading3"/>
        <w:spacing w:after="240"/>
      </w:pPr>
      <w:bookmarkStart w:id="14" w:name="_Toc526502823"/>
      <w:r>
        <w:t>Performance</w:t>
      </w:r>
      <w:r w:rsidR="0047451F">
        <w:t xml:space="preserve"> </w:t>
      </w:r>
      <w:r w:rsidR="00A379F4">
        <w:t>T</w:t>
      </w:r>
      <w:r w:rsidR="0037041B">
        <w:t>est Data</w:t>
      </w:r>
      <w:bookmarkEnd w:id="14"/>
    </w:p>
    <w:p w:rsidR="001677F0" w:rsidRDefault="00A379F4" w:rsidP="003837E8">
      <w:pPr>
        <w:pStyle w:val="ListParagraph"/>
        <w:numPr>
          <w:ilvl w:val="0"/>
          <w:numId w:val="6"/>
        </w:numPr>
      </w:pPr>
      <w:r>
        <w:t>Load Test data consists of l</w:t>
      </w:r>
      <w:r w:rsidR="0037041B">
        <w:t>arge amount of test data used for performance testing</w:t>
      </w:r>
      <w:r w:rsidR="0028442E">
        <w:t>.</w:t>
      </w:r>
    </w:p>
    <w:p w:rsidR="0037041B" w:rsidRDefault="004F128F" w:rsidP="003837E8">
      <w:pPr>
        <w:pStyle w:val="ListParagraph"/>
        <w:numPr>
          <w:ilvl w:val="0"/>
          <w:numId w:val="6"/>
        </w:numPr>
      </w:pPr>
      <w:r>
        <w:t>Most of the data is generated. Number of records is some tables are in millions.</w:t>
      </w:r>
    </w:p>
    <w:p w:rsidR="00A30F7C" w:rsidRDefault="00A30F7C" w:rsidP="00A30F7C"/>
    <w:p w:rsidR="00A30F7C" w:rsidRDefault="00A30F7C" w:rsidP="00A30F7C">
      <w:r>
        <w:t xml:space="preserve">Scripts that generate large amount of data is located here:  </w:t>
      </w:r>
    </w:p>
    <w:p w:rsidR="00A30F7C" w:rsidRDefault="00A30F7C" w:rsidP="00A30F7C">
      <w:r w:rsidRPr="00A30F7C">
        <w:t>\Development\youtestme\db\scripts\test_data_load\performance_test_data\</w:t>
      </w:r>
    </w:p>
    <w:p w:rsidR="00AF466B" w:rsidRDefault="00AF466B" w:rsidP="00A30F7C"/>
    <w:p w:rsidR="002B6399" w:rsidRDefault="002B6399" w:rsidP="00A30F7C">
      <w:pPr>
        <w:sectPr w:rsidR="002B6399" w:rsidSect="001574C0">
          <w:headerReference w:type="default" r:id="rId8"/>
          <w:footerReference w:type="default" r:id="rId9"/>
          <w:pgSz w:w="12240" w:h="15840"/>
          <w:pgMar w:top="1170" w:right="1440" w:bottom="1440" w:left="1134" w:header="510" w:footer="785" w:gutter="0"/>
          <w:cols w:space="708"/>
          <w:docGrid w:linePitch="360"/>
        </w:sectPr>
      </w:pPr>
    </w:p>
    <w:p w:rsidR="00A30F7C" w:rsidRDefault="00A30F7C" w:rsidP="00A30F7C"/>
    <w:p w:rsidR="00A30F7C" w:rsidRDefault="00A30F7C" w:rsidP="00A30F7C"/>
    <w:tbl>
      <w:tblPr>
        <w:tblStyle w:val="TableGrid"/>
        <w:tblW w:w="0" w:type="auto"/>
        <w:tblCellMar>
          <w:top w:w="29" w:type="dxa"/>
          <w:left w:w="115" w:type="dxa"/>
          <w:bottom w:w="29" w:type="dxa"/>
          <w:right w:w="115" w:type="dxa"/>
        </w:tblCellMar>
        <w:tblLook w:val="04A0" w:firstRow="1" w:lastRow="0" w:firstColumn="1" w:lastColumn="0" w:noHBand="0" w:noVBand="1"/>
      </w:tblPr>
      <w:tblGrid>
        <w:gridCol w:w="738"/>
        <w:gridCol w:w="8917"/>
        <w:gridCol w:w="3805"/>
      </w:tblGrid>
      <w:tr w:rsidR="00CC4991" w:rsidRPr="003E5B1C" w:rsidTr="00EF258A">
        <w:trPr>
          <w:cantSplit/>
          <w:tblHeader/>
        </w:trPr>
        <w:tc>
          <w:tcPr>
            <w:tcW w:w="1162" w:type="dxa"/>
            <w:shd w:val="clear" w:color="auto" w:fill="D9D9D9" w:themeFill="background1" w:themeFillShade="D9"/>
            <w:vAlign w:val="center"/>
          </w:tcPr>
          <w:p w:rsidR="0017212A" w:rsidRPr="003E5B1C" w:rsidRDefault="00950DDA" w:rsidP="00A60A69">
            <w:pPr>
              <w:jc w:val="center"/>
              <w:rPr>
                <w:b/>
              </w:rPr>
            </w:pPr>
            <w:r>
              <w:rPr>
                <w:b/>
              </w:rPr>
              <w:t>#</w:t>
            </w:r>
          </w:p>
        </w:tc>
        <w:tc>
          <w:tcPr>
            <w:tcW w:w="2250" w:type="dxa"/>
            <w:shd w:val="clear" w:color="auto" w:fill="D9D9D9" w:themeFill="background1" w:themeFillShade="D9"/>
            <w:vAlign w:val="center"/>
          </w:tcPr>
          <w:p w:rsidR="0017212A" w:rsidRPr="003E5B1C" w:rsidRDefault="00A60A69" w:rsidP="00A60A69">
            <w:pPr>
              <w:jc w:val="center"/>
              <w:rPr>
                <w:b/>
              </w:rPr>
            </w:pPr>
            <w:r>
              <w:rPr>
                <w:b/>
              </w:rPr>
              <w:t>File name and location</w:t>
            </w:r>
          </w:p>
        </w:tc>
        <w:tc>
          <w:tcPr>
            <w:tcW w:w="6470" w:type="dxa"/>
            <w:shd w:val="clear" w:color="auto" w:fill="D9D9D9" w:themeFill="background1" w:themeFillShade="D9"/>
            <w:vAlign w:val="center"/>
          </w:tcPr>
          <w:p w:rsidR="0017212A" w:rsidRPr="003E5B1C" w:rsidRDefault="00A60A69" w:rsidP="00A60A69">
            <w:pPr>
              <w:jc w:val="center"/>
              <w:rPr>
                <w:b/>
              </w:rPr>
            </w:pPr>
            <w:r>
              <w:rPr>
                <w:b/>
              </w:rPr>
              <w:t>Description</w:t>
            </w:r>
          </w:p>
        </w:tc>
      </w:tr>
      <w:tr w:rsidR="00CC4991" w:rsidTr="00EF258A">
        <w:trPr>
          <w:cantSplit/>
          <w:tblHeader/>
        </w:trPr>
        <w:tc>
          <w:tcPr>
            <w:tcW w:w="1162" w:type="dxa"/>
            <w:vAlign w:val="center"/>
          </w:tcPr>
          <w:p w:rsidR="0017212A" w:rsidRDefault="0017212A" w:rsidP="007C5C82">
            <w:pPr>
              <w:pStyle w:val="ListParagraph"/>
              <w:numPr>
                <w:ilvl w:val="0"/>
                <w:numId w:val="22"/>
              </w:numPr>
              <w:jc w:val="center"/>
            </w:pPr>
          </w:p>
        </w:tc>
        <w:tc>
          <w:tcPr>
            <w:tcW w:w="2250" w:type="dxa"/>
            <w:vAlign w:val="center"/>
          </w:tcPr>
          <w:p w:rsidR="0017212A" w:rsidRDefault="00EF258A" w:rsidP="00950DDA">
            <w:r>
              <w:t>\</w:t>
            </w:r>
            <w:r w:rsidRPr="00A30F7C">
              <w:t xml:space="preserve">youtestme </w:t>
            </w:r>
            <w:r w:rsidR="00CC4991" w:rsidRPr="00A30F7C">
              <w:t>\db\scripts\test_data_load\performance_test_data\</w:t>
            </w:r>
            <w:r w:rsidR="00950DDA" w:rsidRPr="00950DDA">
              <w:t>run_cr_database.bat</w:t>
            </w:r>
          </w:p>
        </w:tc>
        <w:tc>
          <w:tcPr>
            <w:tcW w:w="6470" w:type="dxa"/>
            <w:vAlign w:val="center"/>
          </w:tcPr>
          <w:p w:rsidR="0017212A" w:rsidRDefault="00950DDA" w:rsidP="00950DDA">
            <w:r>
              <w:t xml:space="preserve">Implements database model. All tables are empty after this script is executed. </w:t>
            </w:r>
          </w:p>
        </w:tc>
      </w:tr>
      <w:tr w:rsidR="00CC4991" w:rsidTr="00EF258A">
        <w:trPr>
          <w:cantSplit/>
          <w:tblHeader/>
        </w:trPr>
        <w:tc>
          <w:tcPr>
            <w:tcW w:w="1162" w:type="dxa"/>
            <w:vAlign w:val="center"/>
          </w:tcPr>
          <w:p w:rsidR="0017212A" w:rsidRDefault="0017212A" w:rsidP="007C5C82">
            <w:pPr>
              <w:pStyle w:val="ListParagraph"/>
              <w:numPr>
                <w:ilvl w:val="0"/>
                <w:numId w:val="22"/>
              </w:numPr>
              <w:jc w:val="center"/>
            </w:pPr>
          </w:p>
        </w:tc>
        <w:tc>
          <w:tcPr>
            <w:tcW w:w="2250" w:type="dxa"/>
            <w:vAlign w:val="center"/>
          </w:tcPr>
          <w:p w:rsidR="0017212A" w:rsidRDefault="00EF258A" w:rsidP="00950DDA">
            <w:r>
              <w:t>\</w:t>
            </w:r>
            <w:r w:rsidR="009C09AF" w:rsidRPr="009C09AF">
              <w:t>youtestme</w:t>
            </w:r>
            <w:r>
              <w:t>\batch_source\scripts\data_load\</w:t>
            </w:r>
            <w:r w:rsidR="009C09AF" w:rsidRPr="009C09AF">
              <w:t>LoadPerformanceTestData.bat</w:t>
            </w:r>
          </w:p>
        </w:tc>
        <w:tc>
          <w:tcPr>
            <w:tcW w:w="6470" w:type="dxa"/>
            <w:vAlign w:val="center"/>
          </w:tcPr>
          <w:p w:rsidR="0017212A" w:rsidRDefault="0017212A" w:rsidP="00950DDA"/>
        </w:tc>
      </w:tr>
      <w:tr w:rsidR="00CC4991" w:rsidTr="00EF258A">
        <w:trPr>
          <w:cantSplit/>
          <w:tblHeader/>
        </w:trPr>
        <w:tc>
          <w:tcPr>
            <w:tcW w:w="1162" w:type="dxa"/>
            <w:vAlign w:val="center"/>
          </w:tcPr>
          <w:p w:rsidR="0017212A" w:rsidRDefault="0017212A" w:rsidP="007C5C82">
            <w:pPr>
              <w:pStyle w:val="ListParagraph"/>
              <w:numPr>
                <w:ilvl w:val="0"/>
                <w:numId w:val="22"/>
              </w:numPr>
              <w:jc w:val="center"/>
            </w:pPr>
          </w:p>
        </w:tc>
        <w:tc>
          <w:tcPr>
            <w:tcW w:w="2250" w:type="dxa"/>
            <w:vAlign w:val="center"/>
          </w:tcPr>
          <w:p w:rsidR="0017212A" w:rsidRDefault="00CC4991" w:rsidP="00950DDA">
            <w:r w:rsidRPr="00CC4991">
              <w:t>\youtestme\db\scripts\test_data_load\performance_test_data\run_create_vlume_data_sp.bat</w:t>
            </w:r>
          </w:p>
        </w:tc>
        <w:tc>
          <w:tcPr>
            <w:tcW w:w="6470" w:type="dxa"/>
            <w:vAlign w:val="center"/>
          </w:tcPr>
          <w:p w:rsidR="0017212A" w:rsidRDefault="0017212A" w:rsidP="00950DDA"/>
        </w:tc>
      </w:tr>
      <w:tr w:rsidR="002B6399" w:rsidTr="00EF258A">
        <w:trPr>
          <w:cantSplit/>
          <w:tblHeader/>
        </w:trPr>
        <w:tc>
          <w:tcPr>
            <w:tcW w:w="1162" w:type="dxa"/>
            <w:vAlign w:val="center"/>
          </w:tcPr>
          <w:p w:rsidR="002B6399" w:rsidRDefault="002B6399" w:rsidP="007C5C82">
            <w:pPr>
              <w:pStyle w:val="ListParagraph"/>
              <w:numPr>
                <w:ilvl w:val="0"/>
                <w:numId w:val="22"/>
              </w:numPr>
              <w:jc w:val="center"/>
            </w:pPr>
          </w:p>
        </w:tc>
        <w:tc>
          <w:tcPr>
            <w:tcW w:w="2250" w:type="dxa"/>
            <w:vAlign w:val="center"/>
          </w:tcPr>
          <w:p w:rsidR="002B6399" w:rsidRDefault="002B6399" w:rsidP="002B6399">
            <w:r>
              <w:t>\youtestme\db\scripts\test_data_load\performance_test_data\run_create_volume_data_sp.bat</w:t>
            </w:r>
          </w:p>
          <w:p w:rsidR="002B6399" w:rsidRDefault="002B6399" w:rsidP="00950DDA"/>
        </w:tc>
        <w:tc>
          <w:tcPr>
            <w:tcW w:w="6470" w:type="dxa"/>
            <w:vAlign w:val="center"/>
          </w:tcPr>
          <w:p w:rsidR="002B6399" w:rsidRDefault="002B6399" w:rsidP="00950DDA"/>
        </w:tc>
      </w:tr>
      <w:tr w:rsidR="002B6399" w:rsidTr="00EF258A">
        <w:trPr>
          <w:cantSplit/>
          <w:tblHeader/>
        </w:trPr>
        <w:tc>
          <w:tcPr>
            <w:tcW w:w="1162" w:type="dxa"/>
            <w:vAlign w:val="center"/>
          </w:tcPr>
          <w:p w:rsidR="002B6399" w:rsidRDefault="002B6399" w:rsidP="007C5C82">
            <w:pPr>
              <w:pStyle w:val="ListParagraph"/>
              <w:numPr>
                <w:ilvl w:val="0"/>
                <w:numId w:val="22"/>
              </w:numPr>
              <w:jc w:val="center"/>
            </w:pPr>
          </w:p>
        </w:tc>
        <w:tc>
          <w:tcPr>
            <w:tcW w:w="2250" w:type="dxa"/>
            <w:vAlign w:val="center"/>
          </w:tcPr>
          <w:p w:rsidR="002B6399" w:rsidRDefault="002B6399" w:rsidP="00950DDA">
            <w:r>
              <w:t>\youtestme\db\scripts\test_data_load\performance_test_data\execute_sp.sql</w:t>
            </w:r>
          </w:p>
        </w:tc>
        <w:tc>
          <w:tcPr>
            <w:tcW w:w="6470" w:type="dxa"/>
            <w:vAlign w:val="center"/>
          </w:tcPr>
          <w:p w:rsidR="002B6399" w:rsidRDefault="002B6399" w:rsidP="00950DDA"/>
        </w:tc>
      </w:tr>
      <w:tr w:rsidR="00CC4991" w:rsidTr="00EF258A">
        <w:trPr>
          <w:cantSplit/>
          <w:tblHeader/>
        </w:trPr>
        <w:tc>
          <w:tcPr>
            <w:tcW w:w="1162" w:type="dxa"/>
            <w:vAlign w:val="center"/>
          </w:tcPr>
          <w:p w:rsidR="0017212A" w:rsidRDefault="0017212A" w:rsidP="007C5C82">
            <w:pPr>
              <w:pStyle w:val="ListParagraph"/>
              <w:numPr>
                <w:ilvl w:val="0"/>
                <w:numId w:val="22"/>
              </w:numPr>
              <w:jc w:val="center"/>
            </w:pPr>
          </w:p>
        </w:tc>
        <w:tc>
          <w:tcPr>
            <w:tcW w:w="2250" w:type="dxa"/>
            <w:vAlign w:val="center"/>
          </w:tcPr>
          <w:p w:rsidR="0017212A" w:rsidRDefault="002B6399" w:rsidP="00950DDA">
            <w:r>
              <w:t>\youtestme\db\dbmodel\packages\pkg_perf_test_data.sql</w:t>
            </w:r>
          </w:p>
        </w:tc>
        <w:tc>
          <w:tcPr>
            <w:tcW w:w="6470" w:type="dxa"/>
            <w:vAlign w:val="center"/>
          </w:tcPr>
          <w:p w:rsidR="0017212A" w:rsidRDefault="0017212A" w:rsidP="00950DDA"/>
        </w:tc>
      </w:tr>
    </w:tbl>
    <w:p w:rsidR="00A30F7C" w:rsidRDefault="00A30F7C" w:rsidP="00A30F7C"/>
    <w:p w:rsidR="00A30F7C" w:rsidRDefault="00A30F7C" w:rsidP="00A30F7C"/>
    <w:p w:rsidR="002B6399" w:rsidRDefault="002B6399" w:rsidP="002B6399">
      <w:pPr>
        <w:rPr>
          <w:rFonts w:ascii="Calibri" w:hAnsi="Calibri"/>
          <w:color w:val="1F497D"/>
        </w:rPr>
      </w:pPr>
    </w:p>
    <w:p w:rsidR="002B6399" w:rsidRDefault="002B6399" w:rsidP="00A30F7C">
      <w:pPr>
        <w:sectPr w:rsidR="002B6399" w:rsidSect="002B6399">
          <w:pgSz w:w="15840" w:h="12240" w:orient="landscape"/>
          <w:pgMar w:top="1134" w:right="1170" w:bottom="1440" w:left="1440" w:header="510" w:footer="785" w:gutter="0"/>
          <w:cols w:space="708"/>
          <w:docGrid w:linePitch="360"/>
        </w:sectPr>
      </w:pPr>
    </w:p>
    <w:p w:rsidR="00A30F7C" w:rsidRDefault="00A30F7C" w:rsidP="00A30F7C"/>
    <w:p w:rsidR="0037041B" w:rsidRDefault="00AF1704" w:rsidP="00CD260F">
      <w:pPr>
        <w:pStyle w:val="Heading2"/>
      </w:pPr>
      <w:bookmarkStart w:id="15" w:name="_Toc526502824"/>
      <w:r>
        <w:t>Client Data</w:t>
      </w:r>
      <w:bookmarkEnd w:id="15"/>
    </w:p>
    <w:p w:rsidR="00AF1704" w:rsidRDefault="00AF1704" w:rsidP="003837E8">
      <w:pPr>
        <w:pStyle w:val="ListParagraph"/>
        <w:numPr>
          <w:ilvl w:val="0"/>
          <w:numId w:val="5"/>
        </w:numPr>
      </w:pPr>
      <w:r>
        <w:t xml:space="preserve">This is data provided by particular client. </w:t>
      </w:r>
    </w:p>
    <w:p w:rsidR="00AF1704" w:rsidRDefault="00AF1704" w:rsidP="003837E8">
      <w:pPr>
        <w:pStyle w:val="ListParagraph"/>
        <w:numPr>
          <w:ilvl w:val="0"/>
          <w:numId w:val="5"/>
        </w:numPr>
      </w:pPr>
      <w:r>
        <w:t xml:space="preserve">It is always sources from the files or other databases. </w:t>
      </w:r>
    </w:p>
    <w:p w:rsidR="00AF1704" w:rsidRDefault="00AF1704" w:rsidP="003837E8">
      <w:pPr>
        <w:pStyle w:val="ListParagraph"/>
        <w:numPr>
          <w:ilvl w:val="0"/>
          <w:numId w:val="5"/>
        </w:numPr>
      </w:pPr>
      <w:r>
        <w:t>It is never generated.</w:t>
      </w:r>
    </w:p>
    <w:p w:rsidR="00AF1704" w:rsidRDefault="00AF1704" w:rsidP="003837E8">
      <w:pPr>
        <w:pStyle w:val="ListParagraph"/>
        <w:numPr>
          <w:ilvl w:val="0"/>
          <w:numId w:val="5"/>
        </w:numPr>
      </w:pPr>
      <w:r>
        <w:t>Programs for this load could be unique for every client.</w:t>
      </w:r>
    </w:p>
    <w:p w:rsidR="003A46F8" w:rsidRDefault="00F92E0A" w:rsidP="003837E8">
      <w:pPr>
        <w:pStyle w:val="ListParagraph"/>
        <w:numPr>
          <w:ilvl w:val="0"/>
          <w:numId w:val="5"/>
        </w:numPr>
      </w:pPr>
      <w:r>
        <w:t>Client data cannot be used for demos or testing outside client’s project unless approved by the client.</w:t>
      </w:r>
    </w:p>
    <w:p w:rsidR="004E7F57" w:rsidRPr="004E7F57" w:rsidRDefault="00C33940" w:rsidP="003837E8">
      <w:pPr>
        <w:pStyle w:val="ListParagraph"/>
        <w:numPr>
          <w:ilvl w:val="0"/>
          <w:numId w:val="5"/>
        </w:numPr>
      </w:pPr>
      <w:r>
        <w:t xml:space="preserve">Import specific data </w:t>
      </w:r>
      <w:r w:rsidR="00C74A36">
        <w:t>types</w:t>
      </w:r>
    </w:p>
    <w:p w:rsidR="00951D93" w:rsidRDefault="004E7F57" w:rsidP="00682B31">
      <w:pPr>
        <w:pStyle w:val="Heading1"/>
      </w:pPr>
      <w:bookmarkStart w:id="16" w:name="_Toc526502825"/>
      <w:r>
        <w:t>Procedure for data import</w:t>
      </w:r>
      <w:bookmarkEnd w:id="16"/>
    </w:p>
    <w:p w:rsidR="00682B31" w:rsidRPr="00682B31" w:rsidRDefault="008822AD" w:rsidP="00682B31">
      <w:pPr>
        <w:pStyle w:val="Heading2"/>
      </w:pPr>
      <w:bookmarkStart w:id="17" w:name="_Toc526502826"/>
      <w:r>
        <w:t>GetCertified</w:t>
      </w:r>
      <w:r w:rsidR="00682B31">
        <w:t xml:space="preserve"> </w:t>
      </w:r>
      <w:r w:rsidR="00771867">
        <w:t>data import</w:t>
      </w:r>
      <w:bookmarkEnd w:id="17"/>
    </w:p>
    <w:p w:rsidR="00EE54CE" w:rsidRDefault="003837E8" w:rsidP="00B67351">
      <w:pPr>
        <w:pStyle w:val="Heading3"/>
      </w:pPr>
      <w:bookmarkStart w:id="18" w:name="_Toc526502827"/>
      <w:r w:rsidRPr="003837E8">
        <w:t>Importing project into eclips</w:t>
      </w:r>
      <w:r>
        <w:t>e</w:t>
      </w:r>
      <w:bookmarkEnd w:id="18"/>
    </w:p>
    <w:p w:rsidR="006704FA" w:rsidRDefault="006704FA" w:rsidP="006704FA"/>
    <w:p w:rsidR="006704FA" w:rsidRDefault="006704FA" w:rsidP="006704FA">
      <w:r>
        <w:t>During that process Eclipse will automatically create "bin" directory with compiled java classes required to run loader program.</w:t>
      </w:r>
    </w:p>
    <w:p w:rsidR="006704FA" w:rsidRPr="006704FA" w:rsidRDefault="006704FA" w:rsidP="006704FA"/>
    <w:p w:rsidR="004F765D" w:rsidRPr="006C58EC" w:rsidRDefault="006C58EC" w:rsidP="006C58EC">
      <w:r>
        <w:t xml:space="preserve">Before Importing, make sure that you updated </w:t>
      </w:r>
      <w:r w:rsidR="004724C4">
        <w:t>trunk folder.</w:t>
      </w:r>
    </w:p>
    <w:p w:rsidR="00023C67" w:rsidRDefault="00023C67" w:rsidP="00023C67">
      <w:r>
        <w:t>In order to import batch project, do the following:</w:t>
      </w:r>
    </w:p>
    <w:p w:rsidR="00376466" w:rsidRPr="00376466" w:rsidRDefault="00023C67" w:rsidP="00376466">
      <w:pPr>
        <w:pStyle w:val="ListParagraph"/>
        <w:numPr>
          <w:ilvl w:val="0"/>
          <w:numId w:val="13"/>
        </w:numPr>
      </w:pPr>
      <w:r>
        <w:t xml:space="preserve">Open Eclipse , set workspace to: </w:t>
      </w:r>
      <w:r w:rsidRPr="00023C67">
        <w:rPr>
          <w:b/>
        </w:rPr>
        <w:t>*</w:t>
      </w:r>
      <w:r w:rsidR="007310AF">
        <w:rPr>
          <w:b/>
        </w:rPr>
        <w:t>getcertified</w:t>
      </w:r>
      <w:r w:rsidRPr="00023C67">
        <w:rPr>
          <w:b/>
        </w:rPr>
        <w:t>_repository_path*/</w:t>
      </w:r>
      <w:r w:rsidR="007310AF">
        <w:rPr>
          <w:b/>
        </w:rPr>
        <w:t>getcertified</w:t>
      </w:r>
      <w:r w:rsidRPr="00023C67">
        <w:rPr>
          <w:b/>
        </w:rPr>
        <w:t>/trunk</w:t>
      </w:r>
    </w:p>
    <w:p w:rsidR="00023C67" w:rsidRDefault="003A46F8" w:rsidP="00376466">
      <w:pPr>
        <w:pStyle w:val="ListParagraph"/>
        <w:numPr>
          <w:ilvl w:val="0"/>
          <w:numId w:val="13"/>
        </w:numPr>
      </w:pPr>
      <w:r>
        <w:lastRenderedPageBreak/>
        <w:t xml:space="preserve">Import project </w:t>
      </w:r>
      <w:r w:rsidR="00023C67">
        <w:t xml:space="preserve">– click File/Import/General/Existing Projects into Workspace, then click </w:t>
      </w:r>
      <w:r w:rsidR="00023C67" w:rsidRPr="00376466">
        <w:rPr>
          <w:b/>
        </w:rPr>
        <w:t>Next</w:t>
      </w:r>
      <w:r>
        <w:rPr>
          <w:noProof/>
          <w:lang w:val="en-US"/>
        </w:rPr>
        <w:drawing>
          <wp:inline distT="0" distB="0" distL="0" distR="0">
            <wp:extent cx="2136227" cy="3428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2148946" cy="3448440"/>
                    </a:xfrm>
                    <a:prstGeom prst="rect">
                      <a:avLst/>
                    </a:prstGeom>
                  </pic:spPr>
                </pic:pic>
              </a:graphicData>
            </a:graphic>
          </wp:inline>
        </w:drawing>
      </w:r>
      <w:r>
        <w:rPr>
          <w:noProof/>
          <w:lang w:val="en-US"/>
        </w:rPr>
        <w:drawing>
          <wp:inline distT="0" distB="0" distL="0" distR="0">
            <wp:extent cx="2843903" cy="30286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2854290" cy="3039708"/>
                    </a:xfrm>
                    <a:prstGeom prst="rect">
                      <a:avLst/>
                    </a:prstGeom>
                  </pic:spPr>
                </pic:pic>
              </a:graphicData>
            </a:graphic>
          </wp:inline>
        </w:drawing>
      </w:r>
    </w:p>
    <w:p w:rsidR="003A46F8" w:rsidRDefault="003A46F8" w:rsidP="003A46F8">
      <w:pPr>
        <w:pStyle w:val="ListParagraph"/>
        <w:jc w:val="center"/>
      </w:pPr>
    </w:p>
    <w:p w:rsidR="00EE54CE" w:rsidRDefault="00EE54CE">
      <w:pPr>
        <w:spacing w:after="200"/>
      </w:pPr>
      <w:r>
        <w:br w:type="page"/>
      </w:r>
    </w:p>
    <w:p w:rsidR="00C71FE4" w:rsidRDefault="00C71FE4" w:rsidP="00C71FE4">
      <w:pPr>
        <w:pStyle w:val="ListParagraph"/>
      </w:pPr>
    </w:p>
    <w:p w:rsidR="003A46F8" w:rsidRDefault="003A46F8" w:rsidP="003837E8">
      <w:pPr>
        <w:pStyle w:val="ListParagraph"/>
        <w:numPr>
          <w:ilvl w:val="0"/>
          <w:numId w:val="13"/>
        </w:numPr>
      </w:pPr>
      <w:r>
        <w:t xml:space="preserve">Click browse and set root folder to be the same as workspace folder, press </w:t>
      </w:r>
      <w:r w:rsidRPr="00023C67">
        <w:rPr>
          <w:b/>
        </w:rPr>
        <w:t>Ok</w:t>
      </w:r>
      <w:r>
        <w:t>.</w:t>
      </w:r>
    </w:p>
    <w:p w:rsidR="00C71FE4" w:rsidRDefault="00C71FE4" w:rsidP="00C71FE4">
      <w:pPr>
        <w:pStyle w:val="ListParagraph"/>
      </w:pPr>
    </w:p>
    <w:p w:rsidR="00376466" w:rsidRDefault="00376466" w:rsidP="00376466">
      <w:pPr>
        <w:pStyle w:val="ListParagraph"/>
      </w:pPr>
    </w:p>
    <w:p w:rsidR="00376466" w:rsidRDefault="00C71FE4" w:rsidP="00376466">
      <w:pPr>
        <w:pStyle w:val="ListParagraph"/>
        <w:jc w:val="center"/>
      </w:pPr>
      <w:r>
        <w:rPr>
          <w:noProof/>
          <w:lang w:val="en-US"/>
        </w:rPr>
        <w:drawing>
          <wp:inline distT="0" distB="0" distL="0" distR="0">
            <wp:extent cx="2798953" cy="3093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798953" cy="3093720"/>
                    </a:xfrm>
                    <a:prstGeom prst="rect">
                      <a:avLst/>
                    </a:prstGeom>
                  </pic:spPr>
                </pic:pic>
              </a:graphicData>
            </a:graphic>
          </wp:inline>
        </w:drawing>
      </w:r>
    </w:p>
    <w:p w:rsidR="00376466" w:rsidRDefault="00376466" w:rsidP="00376466">
      <w:pPr>
        <w:pStyle w:val="ListParagraph"/>
        <w:jc w:val="center"/>
      </w:pPr>
    </w:p>
    <w:p w:rsidR="00C71FE4" w:rsidRDefault="007310AF" w:rsidP="003A46F8">
      <w:pPr>
        <w:pStyle w:val="ListParagraph"/>
        <w:jc w:val="center"/>
      </w:pPr>
      <w:r>
        <w:rPr>
          <w:noProof/>
          <w:lang w:val="en-US"/>
        </w:rPr>
        <w:drawing>
          <wp:inline distT="0" distB="0" distL="0" distR="0">
            <wp:extent cx="2801239" cy="324116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PNG"/>
                    <pic:cNvPicPr/>
                  </pic:nvPicPr>
                  <pic:blipFill>
                    <a:blip r:embed="rId13">
                      <a:extLst>
                        <a:ext uri="{28A0092B-C50C-407E-A947-70E740481C1C}">
                          <a14:useLocalDpi xmlns:a14="http://schemas.microsoft.com/office/drawing/2010/main" val="0"/>
                        </a:ext>
                      </a:extLst>
                    </a:blip>
                    <a:stretch>
                      <a:fillRect/>
                    </a:stretch>
                  </pic:blipFill>
                  <pic:spPr>
                    <a:xfrm>
                      <a:off x="0" y="0"/>
                      <a:ext cx="2828880" cy="3273149"/>
                    </a:xfrm>
                    <a:prstGeom prst="rect">
                      <a:avLst/>
                    </a:prstGeom>
                  </pic:spPr>
                </pic:pic>
              </a:graphicData>
            </a:graphic>
          </wp:inline>
        </w:drawing>
      </w:r>
    </w:p>
    <w:p w:rsidR="00023C67" w:rsidRDefault="00C71FE4" w:rsidP="00376466">
      <w:pPr>
        <w:pStyle w:val="ListParagraph"/>
        <w:numPr>
          <w:ilvl w:val="0"/>
          <w:numId w:val="13"/>
        </w:numPr>
        <w:spacing w:after="200"/>
      </w:pPr>
      <w:r>
        <w:br w:type="page"/>
      </w:r>
      <w:r w:rsidR="00D333A9">
        <w:lastRenderedPageBreak/>
        <w:t xml:space="preserve">All projects from trunk folder will appear, deselect all and check </w:t>
      </w:r>
      <w:r w:rsidR="00D333A9" w:rsidRPr="00376466">
        <w:rPr>
          <w:b/>
        </w:rPr>
        <w:t>batch_source</w:t>
      </w:r>
      <w:r w:rsidR="00D333A9">
        <w:t xml:space="preserve">. Click </w:t>
      </w:r>
      <w:r w:rsidR="00D333A9" w:rsidRPr="00376466">
        <w:rPr>
          <w:b/>
        </w:rPr>
        <w:t>Finish</w:t>
      </w:r>
      <w:r w:rsidR="00D333A9">
        <w:t>.</w:t>
      </w:r>
    </w:p>
    <w:p w:rsidR="00A553A5" w:rsidRDefault="007310AF" w:rsidP="003837E8">
      <w:pPr>
        <w:pStyle w:val="ListParagraph"/>
        <w:numPr>
          <w:ilvl w:val="0"/>
          <w:numId w:val="13"/>
        </w:numPr>
      </w:pPr>
      <w:r>
        <w:rPr>
          <w:noProof/>
          <w:lang w:val="en-US"/>
        </w:rPr>
        <w:drawing>
          <wp:inline distT="0" distB="0" distL="0" distR="0">
            <wp:extent cx="4896533" cy="65350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PNG"/>
                    <pic:cNvPicPr/>
                  </pic:nvPicPr>
                  <pic:blipFill>
                    <a:blip r:embed="rId14">
                      <a:extLst>
                        <a:ext uri="{28A0092B-C50C-407E-A947-70E740481C1C}">
                          <a14:useLocalDpi xmlns:a14="http://schemas.microsoft.com/office/drawing/2010/main" val="0"/>
                        </a:ext>
                      </a:extLst>
                    </a:blip>
                    <a:stretch>
                      <a:fillRect/>
                    </a:stretch>
                  </pic:blipFill>
                  <pic:spPr>
                    <a:xfrm>
                      <a:off x="0" y="0"/>
                      <a:ext cx="4896533" cy="6535062"/>
                    </a:xfrm>
                    <a:prstGeom prst="rect">
                      <a:avLst/>
                    </a:prstGeom>
                  </pic:spPr>
                </pic:pic>
              </a:graphicData>
            </a:graphic>
          </wp:inline>
        </w:drawing>
      </w:r>
    </w:p>
    <w:p w:rsidR="003D04A7" w:rsidRDefault="00A553A5" w:rsidP="00376466">
      <w:pPr>
        <w:spacing w:after="200"/>
      </w:pPr>
      <w:r>
        <w:br w:type="page"/>
      </w:r>
    </w:p>
    <w:p w:rsidR="00D333A9" w:rsidRDefault="00A553A5" w:rsidP="00A553A5">
      <w:pPr>
        <w:pStyle w:val="Heading3"/>
      </w:pPr>
      <w:bookmarkStart w:id="19" w:name="_Toc526502828"/>
      <w:r>
        <w:lastRenderedPageBreak/>
        <w:t>Import via Eclipse</w:t>
      </w:r>
      <w:bookmarkEnd w:id="19"/>
    </w:p>
    <w:p w:rsidR="00376466" w:rsidRPr="00376466" w:rsidRDefault="00BC3D05" w:rsidP="00376466">
      <w:pPr>
        <w:pStyle w:val="Heading4"/>
      </w:pPr>
      <w:bookmarkStart w:id="20" w:name="_Toc465029367"/>
      <w:r>
        <w:t>dbconnections.txt</w:t>
      </w:r>
      <w:bookmarkEnd w:id="20"/>
    </w:p>
    <w:p w:rsidR="00107563" w:rsidRDefault="009B692D" w:rsidP="00107563">
      <w:pPr>
        <w:spacing w:after="0"/>
      </w:pPr>
      <w:r>
        <w:t>Expand batch source project</w:t>
      </w:r>
      <w:r w:rsidR="00107563">
        <w:t xml:space="preserve"> (click on folder on top left screen)</w:t>
      </w:r>
      <w:r>
        <w:t xml:space="preserve"> and o</w:t>
      </w:r>
      <w:r w:rsidR="00BC3D05">
        <w:t>pen conf/dbconnections.txt</w:t>
      </w:r>
      <w:r w:rsidR="00107563">
        <w:t>.</w:t>
      </w:r>
    </w:p>
    <w:p w:rsidR="00107563" w:rsidRDefault="00107563" w:rsidP="00A75E4F">
      <w:pPr>
        <w:pStyle w:val="ListParagraph"/>
        <w:spacing w:after="0"/>
        <w:jc w:val="center"/>
      </w:pPr>
      <w:r>
        <w:rPr>
          <w:noProof/>
          <w:lang w:val="en-US"/>
        </w:rPr>
        <w:drawing>
          <wp:inline distT="0" distB="0" distL="0" distR="0">
            <wp:extent cx="3186145" cy="6162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187689" cy="6165662"/>
                    </a:xfrm>
                    <a:prstGeom prst="rect">
                      <a:avLst/>
                    </a:prstGeom>
                  </pic:spPr>
                </pic:pic>
              </a:graphicData>
            </a:graphic>
          </wp:inline>
        </w:drawing>
      </w:r>
    </w:p>
    <w:p w:rsidR="00107563" w:rsidRDefault="00107563" w:rsidP="00376466">
      <w:pPr>
        <w:spacing w:after="200"/>
      </w:pPr>
      <w:r>
        <w:br w:type="page"/>
      </w:r>
    </w:p>
    <w:p w:rsidR="00BC3D05" w:rsidRDefault="00925B96" w:rsidP="00107563">
      <w:pPr>
        <w:pStyle w:val="ListParagraph"/>
        <w:spacing w:after="0"/>
      </w:pPr>
      <w:r>
        <w:lastRenderedPageBreak/>
        <w:t>You can check available connections here. Also you can</w:t>
      </w:r>
      <w:r w:rsidR="00107563">
        <w:t xml:space="preserve"> add</w:t>
      </w:r>
      <w:r w:rsidR="00BC3D05">
        <w:t xml:space="preserve"> your connection string. Connection string represents one line and this is an example of it:</w:t>
      </w:r>
    </w:p>
    <w:p w:rsidR="00BC3D05" w:rsidRDefault="00BC3D05" w:rsidP="00BC3D05">
      <w:pPr>
        <w:jc w:val="center"/>
      </w:pPr>
      <w:r>
        <w:rPr>
          <w:noProof/>
          <w:lang w:val="en-US"/>
        </w:rPr>
        <w:drawing>
          <wp:inline distT="0" distB="0" distL="0" distR="0">
            <wp:extent cx="4981575" cy="2691629"/>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a:stretch>
                      <a:fillRect/>
                    </a:stretch>
                  </pic:blipFill>
                  <pic:spPr bwMode="auto">
                    <a:xfrm>
                      <a:off x="0" y="0"/>
                      <a:ext cx="4984669" cy="2693301"/>
                    </a:xfrm>
                    <a:prstGeom prst="rect">
                      <a:avLst/>
                    </a:prstGeom>
                    <a:noFill/>
                    <a:ln w="9525">
                      <a:noFill/>
                      <a:miter lim="800000"/>
                      <a:headEnd/>
                      <a:tailEnd/>
                    </a:ln>
                  </pic:spPr>
                </pic:pic>
              </a:graphicData>
            </a:graphic>
          </wp:inline>
        </w:drawing>
      </w:r>
    </w:p>
    <w:p w:rsidR="00BC3D05" w:rsidRDefault="00BC3D05" w:rsidP="00BC3D05">
      <w:pPr>
        <w:ind w:left="360"/>
      </w:pPr>
      <w:r>
        <w:t>This is the explanation of the fields:</w:t>
      </w:r>
    </w:p>
    <w:p w:rsidR="00BC3D05"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LOCAL</w:t>
      </w:r>
      <w:r w:rsidRPr="00107563">
        <w:rPr>
          <w:rFonts w:cstheme="minorHAnsi"/>
          <w:lang w:val="en-US"/>
        </w:rPr>
        <w:t xml:space="preserve">, represents a database name that will be used in properties file (see 1.2.2). Note: </w:t>
      </w:r>
      <w:r w:rsidR="00146A45" w:rsidRPr="00107563">
        <w:rPr>
          <w:rFonts w:cstheme="minorHAnsi"/>
          <w:lang w:val="en-US"/>
        </w:rPr>
        <w:t>You may put any name, just be sure that it is unique</w:t>
      </w:r>
      <w:r w:rsidRPr="00107563">
        <w:rPr>
          <w:rFonts w:cstheme="minorHAnsi"/>
          <w:lang w:val="en-US"/>
        </w:rPr>
        <w:t xml:space="preserve"> i</w:t>
      </w:r>
      <w:r w:rsidR="00146A45" w:rsidRPr="00107563">
        <w:rPr>
          <w:rFonts w:cstheme="minorHAnsi"/>
          <w:lang w:val="en-US"/>
        </w:rPr>
        <w:t>nside dbconnections.txt</w:t>
      </w:r>
    </w:p>
    <w:p w:rsidR="00107563" w:rsidRPr="00107563" w:rsidRDefault="00107563" w:rsidP="00107563">
      <w:pPr>
        <w:pStyle w:val="ListParagraph"/>
        <w:autoSpaceDE w:val="0"/>
        <w:autoSpaceDN w:val="0"/>
        <w:adjustRightInd w:val="0"/>
        <w:spacing w:line="240" w:lineRule="auto"/>
        <w:rPr>
          <w:rFonts w:cstheme="minorHAnsi"/>
          <w:lang w:val="en-US"/>
        </w:rPr>
      </w:pPr>
    </w:p>
    <w:p w:rsidR="00BC3D05"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 xml:space="preserve">YTM30 Database - Oracle 12c local, </w:t>
      </w:r>
      <w:r w:rsidRPr="00107563">
        <w:rPr>
          <w:rFonts w:cstheme="minorHAnsi"/>
          <w:lang w:val="en-US"/>
        </w:rPr>
        <w:t>represents a database description</w:t>
      </w:r>
    </w:p>
    <w:p w:rsidR="00107563" w:rsidRPr="00107563" w:rsidRDefault="00107563" w:rsidP="00107563">
      <w:pPr>
        <w:pStyle w:val="ListParagraph"/>
        <w:autoSpaceDE w:val="0"/>
        <w:autoSpaceDN w:val="0"/>
        <w:adjustRightInd w:val="0"/>
        <w:spacing w:line="240" w:lineRule="auto"/>
        <w:rPr>
          <w:rFonts w:cstheme="minorHAnsi"/>
          <w:lang w:val="en-US"/>
        </w:rPr>
      </w:pPr>
    </w:p>
    <w:p w:rsidR="00107563" w:rsidRPr="00107563"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jdbc:oracle:thin:</w:t>
      </w:r>
      <w:r w:rsidRPr="00107563">
        <w:rPr>
          <w:rFonts w:cstheme="minorHAnsi"/>
          <w:b/>
          <w:color w:val="000000"/>
          <w:u w:val="single"/>
          <w:lang w:val="en-US"/>
        </w:rPr>
        <w:t>@localhost</w:t>
      </w:r>
      <w:r w:rsidRPr="00107563">
        <w:rPr>
          <w:rFonts w:cstheme="minorHAnsi"/>
          <w:b/>
          <w:lang w:val="en-US"/>
        </w:rPr>
        <w:t>:1521:</w:t>
      </w:r>
      <w:r w:rsidRPr="00107563">
        <w:rPr>
          <w:rFonts w:cstheme="minorHAnsi"/>
          <w:b/>
          <w:color w:val="000000"/>
          <w:u w:val="single"/>
          <w:lang w:val="en-US"/>
        </w:rPr>
        <w:t>orcl</w:t>
      </w:r>
      <w:r w:rsidRPr="00107563">
        <w:rPr>
          <w:rFonts w:cstheme="minorHAnsi"/>
          <w:b/>
          <w:lang w:val="en-US"/>
        </w:rPr>
        <w:t xml:space="preserve"> – </w:t>
      </w:r>
      <w:r w:rsidR="00D805C8" w:rsidRPr="00107563">
        <w:rPr>
          <w:rFonts w:cstheme="minorHAnsi"/>
          <w:lang w:val="en-US"/>
        </w:rPr>
        <w:t>this is Oracle URL</w:t>
      </w:r>
      <w:r w:rsidRPr="00107563">
        <w:rPr>
          <w:rFonts w:cstheme="minorHAnsi"/>
          <w:lang w:val="en-US"/>
        </w:rPr>
        <w:t xml:space="preserve">. Insert your database information in the </w:t>
      </w:r>
      <w:r w:rsidR="00107563">
        <w:rPr>
          <w:rFonts w:cstheme="minorHAnsi"/>
          <w:lang w:val="en-US"/>
        </w:rPr>
        <w:t xml:space="preserve">given format - </w:t>
      </w:r>
      <w:r w:rsidRPr="00107563">
        <w:rPr>
          <w:rFonts w:cstheme="minorHAnsi"/>
          <w:lang w:val="en-US"/>
        </w:rPr>
        <w:t>jdbc:oracle:thin:@address:port</w:t>
      </w:r>
      <w:r w:rsidRPr="00107563">
        <w:rPr>
          <w:rFonts w:cstheme="minorHAnsi"/>
          <w:b/>
          <w:lang w:val="en-US"/>
        </w:rPr>
        <w:t>:</w:t>
      </w:r>
      <w:r w:rsidR="003A46F8" w:rsidRPr="00107563">
        <w:rPr>
          <w:rFonts w:cstheme="minorHAnsi"/>
          <w:b/>
          <w:lang w:val="en-US"/>
        </w:rPr>
        <w:t>sid</w:t>
      </w:r>
      <w:r w:rsidR="003A46F8" w:rsidRPr="00107563">
        <w:rPr>
          <w:rFonts w:cstheme="minorHAnsi"/>
          <w:lang w:val="en-US"/>
        </w:rPr>
        <w:t xml:space="preserve"> or jdbc:oracle:thin:@address:port</w:t>
      </w:r>
      <w:r w:rsidR="003A46F8" w:rsidRPr="00107563">
        <w:rPr>
          <w:rFonts w:cstheme="minorHAnsi"/>
          <w:b/>
          <w:lang w:val="en-US"/>
        </w:rPr>
        <w:t>/service_name</w:t>
      </w:r>
    </w:p>
    <w:p w:rsidR="00107563" w:rsidRPr="00107563" w:rsidRDefault="00107563" w:rsidP="00107563">
      <w:pPr>
        <w:autoSpaceDE w:val="0"/>
        <w:autoSpaceDN w:val="0"/>
        <w:adjustRightInd w:val="0"/>
        <w:spacing w:line="240" w:lineRule="auto"/>
        <w:rPr>
          <w:rFonts w:cstheme="minorHAnsi"/>
          <w:lang w:val="en-US"/>
        </w:rPr>
      </w:pPr>
      <w:r>
        <w:rPr>
          <w:rFonts w:cstheme="minorHAnsi"/>
          <w:lang w:val="en-US"/>
        </w:rPr>
        <w:tab/>
      </w:r>
      <w:r w:rsidR="00AC7421">
        <w:rPr>
          <w:rFonts w:cstheme="minorHAnsi"/>
          <w:lang w:val="en-US"/>
        </w:rPr>
        <w:t>NOTE – put</w:t>
      </w:r>
      <w:r w:rsidR="003A46F8" w:rsidRPr="00107563">
        <w:rPr>
          <w:rFonts w:cstheme="minorHAnsi"/>
          <w:lang w:val="en-US"/>
        </w:rPr>
        <w:t xml:space="preserve"> </w:t>
      </w:r>
      <w:r w:rsidR="003A46F8" w:rsidRPr="00AC7421">
        <w:rPr>
          <w:rFonts w:cstheme="minorHAnsi"/>
          <w:b/>
          <w:lang w:val="en-US"/>
        </w:rPr>
        <w:t>/</w:t>
      </w:r>
      <w:r w:rsidR="003A46F8" w:rsidRPr="00107563">
        <w:rPr>
          <w:rFonts w:cstheme="minorHAnsi"/>
          <w:lang w:val="en-US"/>
        </w:rPr>
        <w:t xml:space="preserve"> before Service Name</w:t>
      </w:r>
    </w:p>
    <w:p w:rsidR="00107563" w:rsidRPr="00107563" w:rsidRDefault="00107563" w:rsidP="00107563">
      <w:pPr>
        <w:autoSpaceDE w:val="0"/>
        <w:autoSpaceDN w:val="0"/>
        <w:adjustRightInd w:val="0"/>
        <w:spacing w:line="240" w:lineRule="auto"/>
        <w:ind w:left="720"/>
        <w:rPr>
          <w:rFonts w:cstheme="minorHAnsi"/>
          <w:lang w:val="en-US"/>
        </w:rPr>
      </w:pPr>
      <w:r>
        <w:rPr>
          <w:rFonts w:cstheme="minorHAnsi"/>
          <w:lang w:val="en-US"/>
        </w:rPr>
        <w:t xml:space="preserve">Note – Oracle URL always starts with </w:t>
      </w:r>
      <w:r w:rsidRPr="00107563">
        <w:rPr>
          <w:rFonts w:cstheme="minorHAnsi"/>
          <w:b/>
          <w:lang w:val="en-US"/>
        </w:rPr>
        <w:t>jdbc:oracle:thin:@</w:t>
      </w:r>
      <w:r>
        <w:rPr>
          <w:rFonts w:cstheme="minorHAnsi"/>
          <w:lang w:val="en-US"/>
        </w:rPr>
        <w:t xml:space="preserve">, you put parameters after </w:t>
      </w:r>
      <w:r w:rsidRPr="00107563">
        <w:rPr>
          <w:rFonts w:cstheme="minorHAnsi"/>
          <w:b/>
          <w:lang w:val="en-US"/>
        </w:rPr>
        <w:t>@</w:t>
      </w:r>
    </w:p>
    <w:p w:rsidR="00107563" w:rsidRPr="00107563" w:rsidRDefault="00107563" w:rsidP="00107563">
      <w:pPr>
        <w:pStyle w:val="ListParagraph"/>
        <w:rPr>
          <w:rFonts w:cstheme="minorHAnsi"/>
          <w:b/>
          <w:lang w:val="en-US"/>
        </w:rPr>
      </w:pPr>
    </w:p>
    <w:p w:rsidR="00BC3D05" w:rsidRPr="00107563"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C##</w:t>
      </w:r>
      <w:r w:rsidR="007310AF">
        <w:rPr>
          <w:rFonts w:cstheme="minorHAnsi"/>
          <w:b/>
          <w:lang w:val="en-US"/>
        </w:rPr>
        <w:t>gc</w:t>
      </w:r>
      <w:r w:rsidRPr="00107563">
        <w:rPr>
          <w:rFonts w:cstheme="minorHAnsi"/>
          <w:lang w:val="en-US"/>
        </w:rPr>
        <w:t xml:space="preserve"> – represents DB username</w:t>
      </w:r>
    </w:p>
    <w:p w:rsidR="00107563" w:rsidRPr="00107563" w:rsidRDefault="00107563" w:rsidP="00107563">
      <w:pPr>
        <w:pStyle w:val="ListParagraph"/>
        <w:rPr>
          <w:rFonts w:cstheme="minorHAnsi"/>
          <w:b/>
          <w:lang w:val="en-US"/>
        </w:rPr>
      </w:pPr>
    </w:p>
    <w:p w:rsidR="00BC3D05" w:rsidRPr="00107563"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C##</w:t>
      </w:r>
      <w:r w:rsidR="007310AF">
        <w:rPr>
          <w:rFonts w:cstheme="minorHAnsi"/>
          <w:b/>
          <w:lang w:val="en-US"/>
        </w:rPr>
        <w:t>gc</w:t>
      </w:r>
      <w:r w:rsidRPr="00107563">
        <w:rPr>
          <w:rFonts w:cstheme="minorHAnsi"/>
          <w:lang w:val="en-US"/>
        </w:rPr>
        <w:t xml:space="preserve"> – reporesents DB password</w:t>
      </w:r>
    </w:p>
    <w:p w:rsidR="00107563" w:rsidRPr="00107563" w:rsidRDefault="00107563" w:rsidP="00107563">
      <w:pPr>
        <w:pStyle w:val="ListParagraph"/>
        <w:rPr>
          <w:rFonts w:cstheme="minorHAnsi"/>
          <w:b/>
          <w:lang w:val="en-US"/>
        </w:rPr>
      </w:pPr>
    </w:p>
    <w:p w:rsidR="00BC3D05" w:rsidRDefault="00BC3D05" w:rsidP="0092762A">
      <w:pPr>
        <w:pStyle w:val="ListParagraph"/>
        <w:numPr>
          <w:ilvl w:val="0"/>
          <w:numId w:val="20"/>
        </w:numPr>
        <w:autoSpaceDE w:val="0"/>
        <w:autoSpaceDN w:val="0"/>
        <w:adjustRightInd w:val="0"/>
        <w:spacing w:line="240" w:lineRule="auto"/>
        <w:rPr>
          <w:rFonts w:cstheme="minorHAnsi"/>
          <w:lang w:val="en-US"/>
        </w:rPr>
      </w:pPr>
      <w:r w:rsidRPr="00107563">
        <w:rPr>
          <w:rFonts w:cstheme="minorHAnsi"/>
          <w:b/>
          <w:lang w:val="en-US"/>
        </w:rPr>
        <w:t>oracle.jdbc.driver.OracleDriver</w:t>
      </w:r>
      <w:r w:rsidRPr="00107563">
        <w:rPr>
          <w:rFonts w:cstheme="minorHAnsi"/>
          <w:lang w:val="en-US"/>
        </w:rPr>
        <w:t>, represents an oracle driver for communication between Java and Database and should just be copied since ojdbc is used.</w:t>
      </w:r>
    </w:p>
    <w:p w:rsidR="00DE4677" w:rsidRPr="00DE4677" w:rsidRDefault="00DE4677" w:rsidP="00DE4677">
      <w:pPr>
        <w:pStyle w:val="ListParagraph"/>
        <w:rPr>
          <w:rFonts w:cstheme="minorHAnsi"/>
          <w:lang w:val="en-US"/>
        </w:rPr>
      </w:pPr>
    </w:p>
    <w:p w:rsidR="00DE4677" w:rsidRPr="00107563" w:rsidRDefault="00DE4677" w:rsidP="00DE4677">
      <w:pPr>
        <w:pStyle w:val="ListParagraph"/>
        <w:autoSpaceDE w:val="0"/>
        <w:autoSpaceDN w:val="0"/>
        <w:adjustRightInd w:val="0"/>
        <w:spacing w:line="240" w:lineRule="auto"/>
        <w:rPr>
          <w:rFonts w:cstheme="minorHAnsi"/>
          <w:lang w:val="en-US"/>
        </w:rPr>
      </w:pPr>
    </w:p>
    <w:p w:rsidR="009B692D" w:rsidRDefault="009B692D" w:rsidP="00BC3D05">
      <w:pPr>
        <w:autoSpaceDE w:val="0"/>
        <w:autoSpaceDN w:val="0"/>
        <w:adjustRightInd w:val="0"/>
        <w:spacing w:line="240" w:lineRule="auto"/>
        <w:ind w:left="360"/>
        <w:rPr>
          <w:rFonts w:cstheme="minorHAnsi"/>
          <w:lang w:val="en-US"/>
        </w:rPr>
      </w:pPr>
      <w:r>
        <w:rPr>
          <w:rFonts w:cstheme="minorHAnsi"/>
          <w:lang w:val="en-US"/>
        </w:rPr>
        <w:t>Make sure that you have comma “,” separator after each field.</w:t>
      </w:r>
    </w:p>
    <w:p w:rsidR="00376466" w:rsidRDefault="00376466">
      <w:pPr>
        <w:spacing w:after="200"/>
        <w:rPr>
          <w:rFonts w:asciiTheme="majorHAnsi" w:eastAsiaTheme="majorEastAsia" w:hAnsiTheme="majorHAnsi" w:cstheme="majorBidi"/>
          <w:b/>
          <w:bCs/>
          <w:iCs/>
          <w:color w:val="4F81BD" w:themeColor="accent1"/>
          <w:sz w:val="26"/>
          <w:lang w:val="en-US"/>
        </w:rPr>
      </w:pPr>
      <w:bookmarkStart w:id="21" w:name="_Toc465029368"/>
      <w:r>
        <w:rPr>
          <w:lang w:val="en-US"/>
        </w:rPr>
        <w:br w:type="page"/>
      </w:r>
    </w:p>
    <w:p w:rsidR="00DA10A4" w:rsidRPr="00DA10A4" w:rsidRDefault="007C3E16" w:rsidP="00DA10A4">
      <w:pPr>
        <w:pStyle w:val="Heading4"/>
        <w:rPr>
          <w:lang w:val="en-US"/>
        </w:rPr>
      </w:pPr>
      <w:r>
        <w:rPr>
          <w:lang w:val="en-US"/>
        </w:rPr>
        <w:lastRenderedPageBreak/>
        <w:t>Configuration</w:t>
      </w:r>
      <w:r w:rsidR="00EE2C0D">
        <w:rPr>
          <w:lang w:val="en-US"/>
        </w:rPr>
        <w:t xml:space="preserve"> file</w:t>
      </w:r>
      <w:bookmarkEnd w:id="21"/>
    </w:p>
    <w:p w:rsidR="003A46F8" w:rsidRDefault="00EE2C0D" w:rsidP="00EE2C0D">
      <w:pPr>
        <w:rPr>
          <w:lang w:val="en-US"/>
        </w:rPr>
      </w:pPr>
      <w:r>
        <w:rPr>
          <w:lang w:val="en-US"/>
        </w:rPr>
        <w:t>Once connection string is set inside dbconnections.txt, create your own properties file by copying ytm.danilo.properties and rename it</w:t>
      </w:r>
      <w:r w:rsidR="009B692D">
        <w:rPr>
          <w:lang w:val="en-US"/>
        </w:rPr>
        <w:t xml:space="preserve"> to ytm.yourname.properties (inside conf folder)</w:t>
      </w:r>
    </w:p>
    <w:p w:rsidR="009B692D" w:rsidRDefault="00EE2C0D" w:rsidP="00EE2C0D">
      <w:pPr>
        <w:rPr>
          <w:lang w:val="en-US"/>
        </w:rPr>
      </w:pPr>
      <w:r>
        <w:rPr>
          <w:lang w:val="en-US"/>
        </w:rPr>
        <w:t xml:space="preserve"> After that, set up db_connection_id = database name</w:t>
      </w:r>
    </w:p>
    <w:p w:rsidR="00EE2C0D" w:rsidRDefault="00EE2C0D" w:rsidP="00EE2C0D">
      <w:pPr>
        <w:rPr>
          <w:lang w:val="en-US"/>
        </w:rPr>
      </w:pPr>
      <w:r>
        <w:rPr>
          <w:lang w:val="en-US"/>
        </w:rPr>
        <w:t xml:space="preserve"> (In example from </w:t>
      </w:r>
      <w:r w:rsidR="00925B96">
        <w:rPr>
          <w:lang w:val="en-US"/>
        </w:rPr>
        <w:t>the previous page</w:t>
      </w:r>
      <w:r w:rsidR="009B692D">
        <w:rPr>
          <w:lang w:val="en-US"/>
        </w:rPr>
        <w:t>, since I have put LOCAL as database name</w:t>
      </w:r>
      <w:r>
        <w:rPr>
          <w:lang w:val="en-US"/>
        </w:rPr>
        <w:t xml:space="preserve"> – this should be db_connection_id = LOCAL)</w:t>
      </w:r>
    </w:p>
    <w:p w:rsidR="00EE2C0D" w:rsidRDefault="00F10BF6" w:rsidP="00EE2C0D">
      <w:pPr>
        <w:rPr>
          <w:lang w:val="en-US"/>
        </w:rPr>
      </w:pPr>
      <w:r>
        <w:rPr>
          <w:noProof/>
          <w:lang w:val="en-US"/>
        </w:rPr>
        <w:drawing>
          <wp:inline distT="0" distB="0" distL="0" distR="0">
            <wp:extent cx="5782482" cy="20195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p.PNG"/>
                    <pic:cNvPicPr/>
                  </pic:nvPicPr>
                  <pic:blipFill>
                    <a:blip r:embed="rId17">
                      <a:extLst>
                        <a:ext uri="{28A0092B-C50C-407E-A947-70E740481C1C}">
                          <a14:useLocalDpi xmlns:a14="http://schemas.microsoft.com/office/drawing/2010/main" val="0"/>
                        </a:ext>
                      </a:extLst>
                    </a:blip>
                    <a:stretch>
                      <a:fillRect/>
                    </a:stretch>
                  </pic:blipFill>
                  <pic:spPr>
                    <a:xfrm>
                      <a:off x="0" y="0"/>
                      <a:ext cx="5782482" cy="2019582"/>
                    </a:xfrm>
                    <a:prstGeom prst="rect">
                      <a:avLst/>
                    </a:prstGeom>
                  </pic:spPr>
                </pic:pic>
              </a:graphicData>
            </a:graphic>
          </wp:inline>
        </w:drawing>
      </w:r>
    </w:p>
    <w:p w:rsidR="00523176" w:rsidRDefault="00523176" w:rsidP="00925B96">
      <w:pPr>
        <w:rPr>
          <w:lang w:val="en-US"/>
        </w:rPr>
      </w:pPr>
    </w:p>
    <w:p w:rsidR="007C3E16" w:rsidRDefault="007C3E16" w:rsidP="00925B96">
      <w:pPr>
        <w:rPr>
          <w:b/>
          <w:lang w:val="en-US"/>
        </w:rPr>
      </w:pPr>
      <w:r>
        <w:rPr>
          <w:lang w:val="en-US"/>
        </w:rPr>
        <w:t xml:space="preserve">In addition to that, </w:t>
      </w:r>
      <w:r w:rsidRPr="007C3E16">
        <w:rPr>
          <w:b/>
          <w:lang w:val="en-US"/>
        </w:rPr>
        <w:t>initial_data_location</w:t>
      </w:r>
      <w:r>
        <w:rPr>
          <w:lang w:val="en-US"/>
        </w:rPr>
        <w:t xml:space="preserve"> has to be set, as well as </w:t>
      </w:r>
      <w:r w:rsidRPr="007C3E16">
        <w:rPr>
          <w:b/>
          <w:lang w:val="en-US"/>
        </w:rPr>
        <w:t>test_data_location</w:t>
      </w:r>
      <w:r>
        <w:rPr>
          <w:lang w:val="en-US"/>
        </w:rPr>
        <w:t xml:space="preserve"> (if necessary). Values to be put here are numbers that are defined in </w:t>
      </w:r>
      <w:r>
        <w:rPr>
          <w:b/>
          <w:lang w:val="en-US"/>
        </w:rPr>
        <w:t>conf/path.properties.</w:t>
      </w:r>
    </w:p>
    <w:p w:rsidR="00EF482F" w:rsidRDefault="00EF482F" w:rsidP="00925B96">
      <w:pPr>
        <w:rPr>
          <w:b/>
          <w:lang w:val="en-US"/>
        </w:rPr>
      </w:pPr>
    </w:p>
    <w:p w:rsidR="000167DE" w:rsidRPr="000167DE" w:rsidRDefault="007C3E16" w:rsidP="00925B96">
      <w:pPr>
        <w:rPr>
          <w:i/>
          <w:lang w:val="en-US"/>
        </w:rPr>
      </w:pPr>
      <w:r>
        <w:rPr>
          <w:i/>
          <w:lang w:val="en-US"/>
        </w:rPr>
        <w:t>Example</w:t>
      </w:r>
      <w:r w:rsidR="0006173D">
        <w:rPr>
          <w:i/>
          <w:lang w:val="en-US"/>
        </w:rPr>
        <w:t xml:space="preserve"> </w:t>
      </w:r>
      <w:r w:rsidR="000167DE">
        <w:rPr>
          <w:i/>
          <w:lang w:val="en-US"/>
        </w:rPr>
        <w:t>1 – We want to load INITIAL data</w:t>
      </w:r>
      <w:r>
        <w:rPr>
          <w:i/>
          <w:lang w:val="en-US"/>
        </w:rPr>
        <w:t>:</w:t>
      </w:r>
    </w:p>
    <w:p w:rsidR="007C3E16" w:rsidRDefault="007C3E16" w:rsidP="00925B96">
      <w:pPr>
        <w:rPr>
          <w:b/>
          <w:lang w:val="en-US"/>
        </w:rPr>
      </w:pPr>
      <w:r>
        <w:rPr>
          <w:lang w:val="en-US"/>
        </w:rPr>
        <w:t xml:space="preserve">Initial data location is </w:t>
      </w:r>
      <w:r w:rsidRPr="007C3E16">
        <w:rPr>
          <w:b/>
          <w:lang w:val="en-US"/>
        </w:rPr>
        <w:t xml:space="preserve">number </w:t>
      </w:r>
      <w:r w:rsidR="000356E7">
        <w:rPr>
          <w:b/>
          <w:lang w:val="en-US"/>
        </w:rPr>
        <w:t>0</w:t>
      </w:r>
    </w:p>
    <w:p w:rsidR="007C3E16" w:rsidRDefault="007C3E16" w:rsidP="00925B96">
      <w:pPr>
        <w:rPr>
          <w:lang w:val="en-US"/>
        </w:rPr>
      </w:pPr>
      <w:r>
        <w:rPr>
          <w:lang w:val="en-US"/>
        </w:rPr>
        <w:t xml:space="preserve">In order to load </w:t>
      </w:r>
      <w:r w:rsidR="000167DE">
        <w:rPr>
          <w:lang w:val="en-US"/>
        </w:rPr>
        <w:t>initial</w:t>
      </w:r>
      <w:r>
        <w:rPr>
          <w:lang w:val="en-US"/>
        </w:rPr>
        <w:t xml:space="preserve"> data, </w:t>
      </w:r>
      <w:r w:rsidR="0006173D">
        <w:rPr>
          <w:lang w:val="en-US"/>
        </w:rPr>
        <w:t xml:space="preserve">we should </w:t>
      </w:r>
      <w:r w:rsidR="000167DE">
        <w:rPr>
          <w:lang w:val="en-US"/>
        </w:rPr>
        <w:t>put only initial data location and ignore test_data_location. Value of test_data_location is irrelevant so it can stay as it is.</w:t>
      </w:r>
    </w:p>
    <w:p w:rsidR="000167DE" w:rsidRDefault="000167DE" w:rsidP="00925B96">
      <w:pPr>
        <w:rPr>
          <w:lang w:val="en-US"/>
        </w:rPr>
      </w:pPr>
    </w:p>
    <w:p w:rsidR="000167DE" w:rsidRDefault="000167DE" w:rsidP="000167DE">
      <w:pPr>
        <w:rPr>
          <w:i/>
          <w:lang w:val="en-US"/>
        </w:rPr>
      </w:pPr>
      <w:r>
        <w:rPr>
          <w:i/>
          <w:lang w:val="en-US"/>
        </w:rPr>
        <w:t xml:space="preserve">Example 2 – We want to load </w:t>
      </w:r>
      <w:r w:rsidR="00F67C87">
        <w:rPr>
          <w:i/>
          <w:lang w:val="en-US"/>
        </w:rPr>
        <w:t>GetCertified</w:t>
      </w:r>
      <w:r>
        <w:rPr>
          <w:i/>
          <w:lang w:val="en-US"/>
        </w:rPr>
        <w:t xml:space="preserve"> data:</w:t>
      </w:r>
    </w:p>
    <w:p w:rsidR="00F67C87" w:rsidRDefault="00F67C87" w:rsidP="000167DE">
      <w:pPr>
        <w:rPr>
          <w:lang w:val="en-US"/>
        </w:rPr>
      </w:pPr>
      <w:r w:rsidRPr="00F67C87">
        <w:rPr>
          <w:lang w:val="en-US"/>
        </w:rPr>
        <w:t xml:space="preserve">initial_data_load_location=0 </w:t>
      </w:r>
    </w:p>
    <w:p w:rsidR="00D47812" w:rsidRDefault="00D47812" w:rsidP="000167DE">
      <w:pPr>
        <w:rPr>
          <w:lang w:val="en-US"/>
        </w:rPr>
      </w:pPr>
      <w:r w:rsidRPr="00D47812">
        <w:rPr>
          <w:lang w:val="en-US"/>
        </w:rPr>
        <w:t xml:space="preserve">test_data_load_location=1 </w:t>
      </w:r>
    </w:p>
    <w:p w:rsidR="000167DE" w:rsidRDefault="000167DE" w:rsidP="00925B96">
      <w:pPr>
        <w:rPr>
          <w:lang w:val="en-US"/>
        </w:rPr>
      </w:pPr>
    </w:p>
    <w:p w:rsidR="0006173D" w:rsidRDefault="0006173D" w:rsidP="0006173D">
      <w:pPr>
        <w:rPr>
          <w:i/>
          <w:lang w:val="en-US"/>
        </w:rPr>
      </w:pPr>
      <w:r>
        <w:rPr>
          <w:i/>
          <w:lang w:val="en-US"/>
        </w:rPr>
        <w:t xml:space="preserve">Example </w:t>
      </w:r>
      <w:r w:rsidR="000167DE">
        <w:rPr>
          <w:i/>
          <w:lang w:val="en-US"/>
        </w:rPr>
        <w:t xml:space="preserve">3 – We want to load </w:t>
      </w:r>
      <w:r w:rsidR="00F67C87">
        <w:rPr>
          <w:i/>
          <w:lang w:val="en-US"/>
        </w:rPr>
        <w:t>SMATSA</w:t>
      </w:r>
      <w:r w:rsidR="000167DE">
        <w:rPr>
          <w:i/>
          <w:lang w:val="en-US"/>
        </w:rPr>
        <w:t xml:space="preserve"> data</w:t>
      </w:r>
      <w:r>
        <w:rPr>
          <w:i/>
          <w:lang w:val="en-US"/>
        </w:rPr>
        <w:t>:</w:t>
      </w:r>
    </w:p>
    <w:p w:rsidR="00D47812" w:rsidRDefault="00F67C87" w:rsidP="0006173D">
      <w:pPr>
        <w:rPr>
          <w:lang w:val="en-US"/>
        </w:rPr>
      </w:pPr>
      <w:r w:rsidRPr="00F67C87">
        <w:rPr>
          <w:lang w:val="en-US"/>
        </w:rPr>
        <w:t>initial_data_load_location=0</w:t>
      </w:r>
      <w:r w:rsidR="0006173D">
        <w:rPr>
          <w:lang w:val="en-US"/>
        </w:rPr>
        <w:t xml:space="preserve"> </w:t>
      </w:r>
    </w:p>
    <w:p w:rsidR="00D47812" w:rsidRDefault="00D47812" w:rsidP="0006173D">
      <w:pPr>
        <w:rPr>
          <w:lang w:val="en-US"/>
        </w:rPr>
      </w:pPr>
      <w:r w:rsidRPr="00D47812">
        <w:rPr>
          <w:lang w:val="en-US"/>
        </w:rPr>
        <w:t xml:space="preserve">test_data_load_location=1 </w:t>
      </w:r>
    </w:p>
    <w:p w:rsidR="0006173D" w:rsidRDefault="0006173D" w:rsidP="00925B96">
      <w:pPr>
        <w:rPr>
          <w:lang w:val="en-US"/>
        </w:rPr>
      </w:pPr>
    </w:p>
    <w:p w:rsidR="00EF482F" w:rsidRPr="00DA10A4" w:rsidRDefault="00EE2C0D" w:rsidP="00735D18">
      <w:pPr>
        <w:pStyle w:val="Heading2"/>
        <w:rPr>
          <w:lang w:val="en-US"/>
        </w:rPr>
      </w:pPr>
      <w:bookmarkStart w:id="22" w:name="_Toc465029369"/>
      <w:bookmarkStart w:id="23" w:name="_Toc526502829"/>
      <w:r>
        <w:rPr>
          <w:lang w:val="en-US"/>
        </w:rPr>
        <w:lastRenderedPageBreak/>
        <w:t>Loading data – setting up arguments and environment</w:t>
      </w:r>
      <w:bookmarkEnd w:id="22"/>
      <w:bookmarkEnd w:id="23"/>
    </w:p>
    <w:p w:rsidR="00EF482F" w:rsidRPr="00735D18" w:rsidRDefault="00EF482F" w:rsidP="00735D18">
      <w:pPr>
        <w:rPr>
          <w:lang w:val="en-US"/>
        </w:rPr>
      </w:pPr>
      <w:r>
        <w:rPr>
          <w:lang w:val="en-US"/>
        </w:rPr>
        <w:t>After setting up our configuration file, it is time to load data. In order to do so, we have to run data loader.</w:t>
      </w:r>
    </w:p>
    <w:p w:rsidR="00EE2C0D" w:rsidRDefault="00EE2C0D" w:rsidP="00EE2C0D">
      <w:pPr>
        <w:rPr>
          <w:lang w:val="en-US"/>
        </w:rPr>
      </w:pPr>
      <w:r>
        <w:rPr>
          <w:lang w:val="en-US"/>
        </w:rPr>
        <w:t xml:space="preserve">Currently there are </w:t>
      </w:r>
      <w:r w:rsidR="007C3E16">
        <w:rPr>
          <w:lang w:val="en-US"/>
        </w:rPr>
        <w:t>3 different data loaders:</w:t>
      </w:r>
    </w:p>
    <w:p w:rsidR="00EE2C0D" w:rsidRPr="002E7FCE" w:rsidRDefault="00EE2C0D" w:rsidP="003837E8">
      <w:pPr>
        <w:pStyle w:val="ListParagraph"/>
        <w:numPr>
          <w:ilvl w:val="0"/>
          <w:numId w:val="15"/>
        </w:numPr>
        <w:spacing w:after="0"/>
        <w:rPr>
          <w:b/>
          <w:lang w:val="en-US"/>
        </w:rPr>
      </w:pPr>
      <w:r w:rsidRPr="002E7FCE">
        <w:rPr>
          <w:b/>
          <w:lang w:val="en-US"/>
        </w:rPr>
        <w:t>Initial data</w:t>
      </w:r>
      <w:r w:rsidR="00FF0CB4">
        <w:rPr>
          <w:lang w:val="en-US"/>
        </w:rPr>
        <w:t>– Essential data that is required for application to work.</w:t>
      </w:r>
    </w:p>
    <w:p w:rsidR="00C71FE4" w:rsidRDefault="00EE2C0D" w:rsidP="00C71FE4">
      <w:pPr>
        <w:ind w:left="360" w:firstLine="360"/>
        <w:rPr>
          <w:lang w:val="en-US"/>
        </w:rPr>
      </w:pPr>
      <w:r w:rsidRPr="002E7FCE">
        <w:rPr>
          <w:lang w:val="en-US"/>
        </w:rPr>
        <w:t>(src\com\youtestme\loaders\excel\</w:t>
      </w:r>
      <w:r w:rsidR="007C3E16">
        <w:rPr>
          <w:lang w:val="en-US"/>
        </w:rPr>
        <w:t>run\Load</w:t>
      </w:r>
      <w:r w:rsidRPr="002E7FCE">
        <w:rPr>
          <w:lang w:val="en-US"/>
        </w:rPr>
        <w:t xml:space="preserve">InitialData.java) </w:t>
      </w:r>
    </w:p>
    <w:p w:rsidR="00EE2C0D" w:rsidRPr="00C71FE4" w:rsidRDefault="007C3E16" w:rsidP="003837E8">
      <w:pPr>
        <w:pStyle w:val="ListParagraph"/>
        <w:numPr>
          <w:ilvl w:val="0"/>
          <w:numId w:val="15"/>
        </w:numPr>
        <w:rPr>
          <w:lang w:val="en-US"/>
        </w:rPr>
      </w:pPr>
      <w:r>
        <w:rPr>
          <w:b/>
          <w:lang w:val="en-US"/>
        </w:rPr>
        <w:t>Test</w:t>
      </w:r>
      <w:r w:rsidR="00EE2C0D" w:rsidRPr="00C71FE4">
        <w:rPr>
          <w:b/>
          <w:lang w:val="en-US"/>
        </w:rPr>
        <w:t xml:space="preserve"> data</w:t>
      </w:r>
      <w:r>
        <w:rPr>
          <w:lang w:val="en-US"/>
        </w:rPr>
        <w:t xml:space="preserve"> – Test s</w:t>
      </w:r>
      <w:r w:rsidR="00C71FE4" w:rsidRPr="00C71FE4">
        <w:rPr>
          <w:lang w:val="en-US"/>
        </w:rPr>
        <w:t>et of data used for demonstration</w:t>
      </w:r>
      <w:r>
        <w:rPr>
          <w:lang w:val="en-US"/>
        </w:rPr>
        <w:t xml:space="preserve"> or application testing.</w:t>
      </w:r>
    </w:p>
    <w:p w:rsidR="00C71FE4" w:rsidRPr="007C3E16" w:rsidRDefault="00EE2C0D" w:rsidP="007C3E16">
      <w:pPr>
        <w:pStyle w:val="ListParagraph"/>
        <w:rPr>
          <w:lang w:val="en-US"/>
        </w:rPr>
      </w:pPr>
      <w:r>
        <w:rPr>
          <w:lang w:val="en-US"/>
        </w:rPr>
        <w:t>(</w:t>
      </w:r>
      <w:r w:rsidRPr="002E7FCE">
        <w:rPr>
          <w:lang w:val="en-US"/>
        </w:rPr>
        <w:t>src\com\youtestme\loaders\excel\</w:t>
      </w:r>
      <w:r w:rsidR="007C3E16">
        <w:rPr>
          <w:lang w:val="en-US"/>
        </w:rPr>
        <w:t>run</w:t>
      </w:r>
      <w:r w:rsidRPr="002E7FCE">
        <w:rPr>
          <w:lang w:val="en-US"/>
        </w:rPr>
        <w:t>\Load</w:t>
      </w:r>
      <w:r w:rsidR="007C3E16">
        <w:rPr>
          <w:lang w:val="en-US"/>
        </w:rPr>
        <w:t>TestData</w:t>
      </w:r>
      <w:r w:rsidRPr="002E7FCE">
        <w:rPr>
          <w:lang w:val="en-US"/>
        </w:rPr>
        <w:t>.java</w:t>
      </w:r>
      <w:r w:rsidR="007C3E16">
        <w:rPr>
          <w:lang w:val="en-US"/>
        </w:rPr>
        <w:t>)</w:t>
      </w:r>
    </w:p>
    <w:p w:rsidR="00EE2C0D" w:rsidRDefault="00EE2C0D" w:rsidP="00EE2C0D">
      <w:pPr>
        <w:pStyle w:val="ListParagraph"/>
        <w:rPr>
          <w:lang w:val="en-US"/>
        </w:rPr>
      </w:pPr>
    </w:p>
    <w:p w:rsidR="00EE2C0D" w:rsidRPr="00EE2C0D" w:rsidRDefault="00D47812" w:rsidP="00EE2C0D">
      <w:pPr>
        <w:pStyle w:val="ListParagraph"/>
        <w:rPr>
          <w:lang w:val="en-US"/>
        </w:rPr>
      </w:pPr>
      <w:r>
        <w:rPr>
          <w:noProof/>
          <w:lang w:val="en-US"/>
        </w:rPr>
        <w:drawing>
          <wp:inline distT="0" distB="0" distL="0" distR="0">
            <wp:extent cx="4582164" cy="58491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PNG"/>
                    <pic:cNvPicPr/>
                  </pic:nvPicPr>
                  <pic:blipFill>
                    <a:blip r:embed="rId18">
                      <a:extLst>
                        <a:ext uri="{28A0092B-C50C-407E-A947-70E740481C1C}">
                          <a14:useLocalDpi xmlns:a14="http://schemas.microsoft.com/office/drawing/2010/main" val="0"/>
                        </a:ext>
                      </a:extLst>
                    </a:blip>
                    <a:stretch>
                      <a:fillRect/>
                    </a:stretch>
                  </pic:blipFill>
                  <pic:spPr>
                    <a:xfrm>
                      <a:off x="0" y="0"/>
                      <a:ext cx="4582164" cy="5849166"/>
                    </a:xfrm>
                    <a:prstGeom prst="rect">
                      <a:avLst/>
                    </a:prstGeom>
                  </pic:spPr>
                </pic:pic>
              </a:graphicData>
            </a:graphic>
          </wp:inline>
        </w:drawing>
      </w:r>
    </w:p>
    <w:p w:rsidR="00EE2C0D" w:rsidRPr="00E02DAC" w:rsidRDefault="00EF482F" w:rsidP="00EE2C0D">
      <w:pPr>
        <w:rPr>
          <w:lang w:val="en-US"/>
        </w:rPr>
      </w:pPr>
      <w:r>
        <w:rPr>
          <w:lang w:val="en-US"/>
        </w:rPr>
        <w:tab/>
        <w:t xml:space="preserve">This example shows you how to run </w:t>
      </w:r>
      <w:r w:rsidR="00D47812">
        <w:rPr>
          <w:lang w:val="en-US"/>
        </w:rPr>
        <w:t>Test</w:t>
      </w:r>
      <w:r>
        <w:rPr>
          <w:lang w:val="en-US"/>
        </w:rPr>
        <w:t xml:space="preserve"> data</w:t>
      </w:r>
      <w:r w:rsidR="00D47812">
        <w:rPr>
          <w:lang w:val="en-US"/>
        </w:rPr>
        <w:t>.</w:t>
      </w:r>
    </w:p>
    <w:p w:rsidR="00EE2C0D" w:rsidRDefault="00EE2C0D" w:rsidP="00EE2C0D">
      <w:pPr>
        <w:pStyle w:val="ListParagraph"/>
        <w:rPr>
          <w:lang w:val="en-US"/>
        </w:rPr>
      </w:pPr>
      <w:r>
        <w:rPr>
          <w:lang w:val="en-US"/>
        </w:rPr>
        <w:t>In o</w:t>
      </w:r>
      <w:r w:rsidR="00EF482F">
        <w:rPr>
          <w:lang w:val="en-US"/>
        </w:rPr>
        <w:t>rder to run loader</w:t>
      </w:r>
      <w:r>
        <w:rPr>
          <w:lang w:val="en-US"/>
        </w:rPr>
        <w:t xml:space="preserve">, configuration has to be set for each class that has to be run.  </w:t>
      </w:r>
    </w:p>
    <w:p w:rsidR="00EE2C0D" w:rsidRDefault="00EE2C0D" w:rsidP="00EE2C0D">
      <w:pPr>
        <w:pStyle w:val="ListParagraph"/>
        <w:rPr>
          <w:lang w:val="en-US"/>
        </w:rPr>
      </w:pPr>
      <w:r>
        <w:rPr>
          <w:lang w:val="en-US"/>
        </w:rPr>
        <w:lastRenderedPageBreak/>
        <w:t>To do so do the following:</w:t>
      </w:r>
    </w:p>
    <w:p w:rsidR="00EE2C0D" w:rsidRDefault="00EE2C0D" w:rsidP="00EE2C0D">
      <w:pPr>
        <w:pStyle w:val="ListParagraph"/>
        <w:rPr>
          <w:lang w:val="en-US"/>
        </w:rPr>
      </w:pPr>
    </w:p>
    <w:p w:rsidR="00EE2C0D" w:rsidRDefault="00EE2C0D" w:rsidP="003837E8">
      <w:pPr>
        <w:pStyle w:val="ListParagraph"/>
        <w:numPr>
          <w:ilvl w:val="0"/>
          <w:numId w:val="16"/>
        </w:numPr>
        <w:spacing w:after="0"/>
        <w:rPr>
          <w:lang w:val="en-US"/>
        </w:rPr>
      </w:pPr>
      <w:r>
        <w:rPr>
          <w:lang w:val="en-US"/>
        </w:rPr>
        <w:t xml:space="preserve">First run </w:t>
      </w:r>
      <w:r w:rsidR="00EF482F">
        <w:rPr>
          <w:lang w:val="en-US"/>
        </w:rPr>
        <w:t>Load</w:t>
      </w:r>
      <w:r w:rsidR="00D47812">
        <w:rPr>
          <w:lang w:val="en-US"/>
        </w:rPr>
        <w:t>Test</w:t>
      </w:r>
      <w:r w:rsidR="00EF482F">
        <w:rPr>
          <w:lang w:val="en-US"/>
        </w:rPr>
        <w:t>Data.java</w:t>
      </w:r>
      <w:r>
        <w:rPr>
          <w:lang w:val="en-US"/>
        </w:rPr>
        <w:t xml:space="preserve"> from the above list and this would appear on the console:</w:t>
      </w:r>
    </w:p>
    <w:p w:rsidR="00EE2C0D" w:rsidRDefault="00D47812" w:rsidP="00EE2C0D">
      <w:pPr>
        <w:pStyle w:val="ListParagraph"/>
        <w:rPr>
          <w:lang w:val="en-US"/>
        </w:rPr>
      </w:pPr>
      <w:r>
        <w:rPr>
          <w:noProof/>
          <w:lang w:val="en-US"/>
        </w:rPr>
        <w:drawing>
          <wp:inline distT="0" distB="0" distL="0" distR="0">
            <wp:extent cx="6137910" cy="1805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PNG"/>
                    <pic:cNvPicPr/>
                  </pic:nvPicPr>
                  <pic:blipFill>
                    <a:blip r:embed="rId19">
                      <a:extLst>
                        <a:ext uri="{28A0092B-C50C-407E-A947-70E740481C1C}">
                          <a14:useLocalDpi xmlns:a14="http://schemas.microsoft.com/office/drawing/2010/main" val="0"/>
                        </a:ext>
                      </a:extLst>
                    </a:blip>
                    <a:stretch>
                      <a:fillRect/>
                    </a:stretch>
                  </pic:blipFill>
                  <pic:spPr>
                    <a:xfrm>
                      <a:off x="0" y="0"/>
                      <a:ext cx="6137910" cy="1805940"/>
                    </a:xfrm>
                    <a:prstGeom prst="rect">
                      <a:avLst/>
                    </a:prstGeom>
                  </pic:spPr>
                </pic:pic>
              </a:graphicData>
            </a:graphic>
          </wp:inline>
        </w:drawing>
      </w:r>
    </w:p>
    <w:p w:rsidR="00735D18" w:rsidRDefault="00735D18" w:rsidP="00EE2C0D">
      <w:pPr>
        <w:pStyle w:val="ListParagraph"/>
        <w:rPr>
          <w:lang w:val="en-US"/>
        </w:rPr>
      </w:pPr>
    </w:p>
    <w:p w:rsidR="00EE2C0D" w:rsidRDefault="00EE2C0D" w:rsidP="00EE2C0D">
      <w:pPr>
        <w:pStyle w:val="ListParagraph"/>
        <w:rPr>
          <w:lang w:val="en-US"/>
        </w:rPr>
      </w:pPr>
      <w:r>
        <w:rPr>
          <w:lang w:val="en-US"/>
        </w:rPr>
        <w:t>With this, we make sure that we “focused” Load</w:t>
      </w:r>
      <w:r w:rsidR="00D47812">
        <w:rPr>
          <w:lang w:val="en-US"/>
        </w:rPr>
        <w:t>Test</w:t>
      </w:r>
      <w:r>
        <w:rPr>
          <w:lang w:val="en-US"/>
        </w:rPr>
        <w:t>Data.java inside configurations, since eclipse struggles with it and does not focus it if we right click before this step. Note: This step has to be done for each loader</w:t>
      </w:r>
      <w:r w:rsidR="00C71FE4">
        <w:rPr>
          <w:lang w:val="en-US"/>
        </w:rPr>
        <w:t xml:space="preserve"> if we want each loader to</w:t>
      </w:r>
      <w:r>
        <w:rPr>
          <w:lang w:val="en-US"/>
        </w:rPr>
        <w:t xml:space="preserve"> work – first </w:t>
      </w:r>
      <w:r w:rsidR="006D4973">
        <w:rPr>
          <w:lang w:val="en-US"/>
        </w:rPr>
        <w:t>run loader</w:t>
      </w:r>
      <w:r>
        <w:rPr>
          <w:lang w:val="en-US"/>
        </w:rPr>
        <w:t>, then go to step 2.</w:t>
      </w:r>
    </w:p>
    <w:p w:rsidR="00EE2C0D" w:rsidRDefault="00EE2C0D" w:rsidP="00EE2C0D">
      <w:pPr>
        <w:pStyle w:val="ListParagraph"/>
        <w:rPr>
          <w:lang w:val="en-US"/>
        </w:rPr>
      </w:pPr>
    </w:p>
    <w:p w:rsidR="00EE2C0D" w:rsidRDefault="00EE2C0D" w:rsidP="003837E8">
      <w:pPr>
        <w:pStyle w:val="ListParagraph"/>
        <w:numPr>
          <w:ilvl w:val="0"/>
          <w:numId w:val="16"/>
        </w:numPr>
        <w:spacing w:after="0"/>
        <w:rPr>
          <w:lang w:val="en-US"/>
        </w:rPr>
      </w:pPr>
      <w:r>
        <w:rPr>
          <w:lang w:val="en-US"/>
        </w:rPr>
        <w:t>Now right click on Load</w:t>
      </w:r>
      <w:r w:rsidR="00D47812">
        <w:rPr>
          <w:lang w:val="en-US"/>
        </w:rPr>
        <w:t>Test</w:t>
      </w:r>
      <w:r>
        <w:rPr>
          <w:lang w:val="en-US"/>
        </w:rPr>
        <w:t xml:space="preserve">Data.java and go to </w:t>
      </w:r>
      <w:r w:rsidRPr="00E02DAC">
        <w:rPr>
          <w:b/>
          <w:lang w:val="en-US"/>
        </w:rPr>
        <w:t>Run As/Run Configuration</w:t>
      </w:r>
      <w:r>
        <w:rPr>
          <w:lang w:val="en-US"/>
        </w:rPr>
        <w:t>.</w:t>
      </w:r>
    </w:p>
    <w:p w:rsidR="00A75E4F" w:rsidRDefault="00A75E4F" w:rsidP="00A75E4F">
      <w:pPr>
        <w:pStyle w:val="ListParagraph"/>
        <w:spacing w:after="0"/>
        <w:ind w:left="1080"/>
        <w:rPr>
          <w:lang w:val="en-US"/>
        </w:rPr>
      </w:pPr>
    </w:p>
    <w:p w:rsidR="006D4973" w:rsidRDefault="00D47812" w:rsidP="00592471">
      <w:pPr>
        <w:pStyle w:val="ListParagraph"/>
        <w:spacing w:after="0"/>
        <w:ind w:left="1080"/>
        <w:jc w:val="center"/>
        <w:rPr>
          <w:lang w:val="en-US"/>
        </w:rPr>
      </w:pPr>
      <w:r>
        <w:rPr>
          <w:noProof/>
          <w:lang w:val="en-US"/>
        </w:rPr>
        <w:drawing>
          <wp:inline distT="0" distB="0" distL="0" distR="0">
            <wp:extent cx="4491955" cy="424281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PNG"/>
                    <pic:cNvPicPr/>
                  </pic:nvPicPr>
                  <pic:blipFill>
                    <a:blip r:embed="rId20">
                      <a:extLst>
                        <a:ext uri="{28A0092B-C50C-407E-A947-70E740481C1C}">
                          <a14:useLocalDpi xmlns:a14="http://schemas.microsoft.com/office/drawing/2010/main" val="0"/>
                        </a:ext>
                      </a:extLst>
                    </a:blip>
                    <a:stretch>
                      <a:fillRect/>
                    </a:stretch>
                  </pic:blipFill>
                  <pic:spPr>
                    <a:xfrm>
                      <a:off x="0" y="0"/>
                      <a:ext cx="4496657" cy="4247257"/>
                    </a:xfrm>
                    <a:prstGeom prst="rect">
                      <a:avLst/>
                    </a:prstGeom>
                  </pic:spPr>
                </pic:pic>
              </a:graphicData>
            </a:graphic>
          </wp:inline>
        </w:drawing>
      </w:r>
      <w:r w:rsidR="006D4973">
        <w:rPr>
          <w:lang w:val="en-US"/>
        </w:rPr>
        <w:br w:type="page"/>
      </w:r>
    </w:p>
    <w:p w:rsidR="006D4973" w:rsidRPr="006D4973" w:rsidRDefault="006D4973" w:rsidP="00EE2C0D">
      <w:pPr>
        <w:pStyle w:val="ListParagraph"/>
        <w:ind w:left="1080"/>
        <w:rPr>
          <w:lang w:val="en-US"/>
        </w:rPr>
      </w:pPr>
    </w:p>
    <w:p w:rsidR="00EE2C0D" w:rsidRDefault="00EE2C0D" w:rsidP="003837E8">
      <w:pPr>
        <w:pStyle w:val="ListParagraph"/>
        <w:numPr>
          <w:ilvl w:val="0"/>
          <w:numId w:val="16"/>
        </w:numPr>
        <w:spacing w:after="0"/>
        <w:rPr>
          <w:lang w:val="en-US"/>
        </w:rPr>
      </w:pPr>
      <w:r>
        <w:rPr>
          <w:lang w:val="en-US"/>
        </w:rPr>
        <w:t xml:space="preserve">Go to </w:t>
      </w:r>
      <w:r w:rsidRPr="00AE7238">
        <w:rPr>
          <w:b/>
          <w:lang w:val="en-US"/>
        </w:rPr>
        <w:t>Arguments</w:t>
      </w:r>
      <w:r>
        <w:rPr>
          <w:lang w:val="en-US"/>
        </w:rPr>
        <w:t xml:space="preserve"> tab and set the path to your properties file as an argument</w:t>
      </w:r>
    </w:p>
    <w:p w:rsidR="00EE2C0D" w:rsidRDefault="00A11ACC" w:rsidP="00592471">
      <w:pPr>
        <w:pStyle w:val="ListParagraph"/>
        <w:ind w:left="1080"/>
        <w:jc w:val="center"/>
        <w:rPr>
          <w:lang w:val="en-US"/>
        </w:rPr>
      </w:pPr>
      <w:r>
        <w:rPr>
          <w:noProof/>
          <w:lang w:val="en-US"/>
        </w:rPr>
        <w:drawing>
          <wp:inline distT="0" distB="0" distL="0" distR="0">
            <wp:extent cx="6137910" cy="5861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PNG"/>
                    <pic:cNvPicPr/>
                  </pic:nvPicPr>
                  <pic:blipFill>
                    <a:blip r:embed="rId21">
                      <a:extLst>
                        <a:ext uri="{28A0092B-C50C-407E-A947-70E740481C1C}">
                          <a14:useLocalDpi xmlns:a14="http://schemas.microsoft.com/office/drawing/2010/main" val="0"/>
                        </a:ext>
                      </a:extLst>
                    </a:blip>
                    <a:stretch>
                      <a:fillRect/>
                    </a:stretch>
                  </pic:blipFill>
                  <pic:spPr>
                    <a:xfrm>
                      <a:off x="0" y="0"/>
                      <a:ext cx="6137910" cy="5861050"/>
                    </a:xfrm>
                    <a:prstGeom prst="rect">
                      <a:avLst/>
                    </a:prstGeom>
                  </pic:spPr>
                </pic:pic>
              </a:graphicData>
            </a:graphic>
          </wp:inline>
        </w:drawing>
      </w:r>
    </w:p>
    <w:p w:rsidR="00EE2C0D" w:rsidRPr="00DA10A4" w:rsidRDefault="00EE2C0D" w:rsidP="00DA10A4">
      <w:pPr>
        <w:pStyle w:val="ListParagraph"/>
        <w:numPr>
          <w:ilvl w:val="0"/>
          <w:numId w:val="16"/>
        </w:numPr>
        <w:spacing w:after="200"/>
        <w:rPr>
          <w:lang w:val="en-US"/>
        </w:rPr>
      </w:pPr>
      <w:r w:rsidRPr="002D5C40">
        <w:rPr>
          <w:lang w:val="en-US"/>
        </w:rPr>
        <w:br w:type="page"/>
      </w:r>
      <w:r w:rsidRPr="00DA10A4">
        <w:rPr>
          <w:lang w:val="en-US"/>
        </w:rPr>
        <w:lastRenderedPageBreak/>
        <w:t xml:space="preserve">Finally, click </w:t>
      </w:r>
      <w:r w:rsidRPr="00DA10A4">
        <w:rPr>
          <w:b/>
          <w:lang w:val="en-US"/>
        </w:rPr>
        <w:t>run</w:t>
      </w:r>
      <w:r w:rsidRPr="00DA10A4">
        <w:rPr>
          <w:lang w:val="en-US"/>
        </w:rPr>
        <w:t xml:space="preserve"> and this should run loader and data should be successfully inserted into your database. </w:t>
      </w:r>
      <w:r w:rsidRPr="00DA10A4">
        <w:rPr>
          <w:b/>
          <w:lang w:val="en-US"/>
        </w:rPr>
        <w:t>This is the console output</w:t>
      </w:r>
      <w:r w:rsidR="00EF482F" w:rsidRPr="00DA10A4">
        <w:rPr>
          <w:b/>
          <w:lang w:val="en-US"/>
        </w:rPr>
        <w:t xml:space="preserve"> </w:t>
      </w:r>
      <w:r w:rsidRPr="00DA10A4">
        <w:rPr>
          <w:b/>
          <w:lang w:val="en-US"/>
        </w:rPr>
        <w:t>after successful load.</w:t>
      </w:r>
      <w:r w:rsidRPr="00DA10A4">
        <w:rPr>
          <w:lang w:val="en-US"/>
        </w:rPr>
        <w:t xml:space="preserve"> This output gives information about the amount of records inside each table.</w:t>
      </w:r>
      <w:r w:rsidRPr="002D5C40">
        <w:rPr>
          <w:noProof/>
          <w:lang w:val="en-US"/>
        </w:rPr>
        <w:drawing>
          <wp:inline distT="0" distB="0" distL="0" distR="0">
            <wp:extent cx="5937812" cy="2600325"/>
            <wp:effectExtent l="19050" t="0" r="5788"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_consol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57251" cy="2608838"/>
                    </a:xfrm>
                    <a:prstGeom prst="rect">
                      <a:avLst/>
                    </a:prstGeom>
                  </pic:spPr>
                </pic:pic>
              </a:graphicData>
            </a:graphic>
          </wp:inline>
        </w:drawing>
      </w:r>
    </w:p>
    <w:p w:rsidR="00EE2C0D" w:rsidRDefault="00EE2C0D" w:rsidP="00EE2C0D">
      <w:pPr>
        <w:pStyle w:val="ListParagraph"/>
        <w:rPr>
          <w:lang w:val="en-US"/>
        </w:rPr>
      </w:pPr>
    </w:p>
    <w:p w:rsidR="00C71FE4" w:rsidRDefault="0006763C" w:rsidP="00A553A5">
      <w:pPr>
        <w:pStyle w:val="Heading4"/>
      </w:pPr>
      <w:r>
        <w:t>Troubleshoot</w:t>
      </w:r>
      <w:r w:rsidR="00AF466B">
        <w:t>ing</w:t>
      </w:r>
    </w:p>
    <w:p w:rsidR="0006763C" w:rsidRDefault="0006763C" w:rsidP="0006763C"/>
    <w:p w:rsidR="0006763C" w:rsidRDefault="00EF7097" w:rsidP="00EF7097">
      <w:r>
        <w:t>1</w:t>
      </w:r>
      <w:r w:rsidR="00802696">
        <w:t xml:space="preserve">. </w:t>
      </w:r>
      <w:r w:rsidR="0006763C">
        <w:t>System cannot find path to excel. Console shows null path to excel files and java returns nullpointer exception.</w:t>
      </w:r>
    </w:p>
    <w:p w:rsidR="0006763C" w:rsidRDefault="0006763C" w:rsidP="0006763C">
      <w:pPr>
        <w:jc w:val="center"/>
      </w:pPr>
      <w:r>
        <w:rPr>
          <w:noProof/>
          <w:lang w:val="en-US"/>
        </w:rPr>
        <w:drawing>
          <wp:inline distT="0" distB="0" distL="0" distR="0">
            <wp:extent cx="3533775" cy="18959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3541437" cy="1900051"/>
                    </a:xfrm>
                    <a:prstGeom prst="rect">
                      <a:avLst/>
                    </a:prstGeom>
                  </pic:spPr>
                </pic:pic>
              </a:graphicData>
            </a:graphic>
          </wp:inline>
        </w:drawing>
      </w:r>
    </w:p>
    <w:p w:rsidR="00037110" w:rsidRDefault="0006763C" w:rsidP="0006763C">
      <w:r w:rsidRPr="0006763C">
        <w:rPr>
          <w:b/>
        </w:rPr>
        <w:t>Answer</w:t>
      </w:r>
      <w:r>
        <w:t>: Make sure that you set arguments properly (Argument</w:t>
      </w:r>
      <w:r w:rsidR="000A1545">
        <w:t>s tab in configuration</w:t>
      </w:r>
      <w:r>
        <w:t>).</w:t>
      </w:r>
    </w:p>
    <w:p w:rsidR="00037110" w:rsidRDefault="00037110">
      <w:pPr>
        <w:spacing w:after="200"/>
      </w:pPr>
      <w:r>
        <w:br w:type="page"/>
      </w:r>
    </w:p>
    <w:p w:rsidR="0006763C" w:rsidRDefault="0006763C" w:rsidP="0006763C"/>
    <w:p w:rsidR="00735D18" w:rsidRDefault="00735D18" w:rsidP="00735D18">
      <w:pPr>
        <w:pStyle w:val="ListParagraph"/>
      </w:pPr>
    </w:p>
    <w:p w:rsidR="00146A45" w:rsidRDefault="00146A45" w:rsidP="00EF7097">
      <w:pPr>
        <w:pStyle w:val="ListParagraph"/>
        <w:numPr>
          <w:ilvl w:val="0"/>
          <w:numId w:val="7"/>
        </w:numPr>
      </w:pPr>
      <w:r>
        <w:t>System cannot create connection to database</w:t>
      </w:r>
      <w:r w:rsidR="00216D43">
        <w:t>.</w:t>
      </w:r>
    </w:p>
    <w:p w:rsidR="00146A45" w:rsidRDefault="00146A45" w:rsidP="00146A45">
      <w:pPr>
        <w:pStyle w:val="ListParagraph"/>
      </w:pPr>
      <w:r>
        <w:rPr>
          <w:noProof/>
          <w:lang w:val="en-US"/>
        </w:rPr>
        <w:drawing>
          <wp:inline distT="0" distB="0" distL="0" distR="0">
            <wp:extent cx="2404984" cy="1247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411941" cy="1251384"/>
                    </a:xfrm>
                    <a:prstGeom prst="rect">
                      <a:avLst/>
                    </a:prstGeom>
                  </pic:spPr>
                </pic:pic>
              </a:graphicData>
            </a:graphic>
          </wp:inline>
        </w:drawing>
      </w:r>
      <w:r w:rsidR="00216D43">
        <w:rPr>
          <w:noProof/>
          <w:lang w:val="en-US"/>
        </w:rPr>
        <w:drawing>
          <wp:inline distT="0" distB="0" distL="0" distR="0">
            <wp:extent cx="2681412" cy="1247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683718" cy="1248848"/>
                    </a:xfrm>
                    <a:prstGeom prst="rect">
                      <a:avLst/>
                    </a:prstGeom>
                  </pic:spPr>
                </pic:pic>
              </a:graphicData>
            </a:graphic>
          </wp:inline>
        </w:drawing>
      </w:r>
    </w:p>
    <w:p w:rsidR="00146A45" w:rsidRDefault="00146A45" w:rsidP="00146A45">
      <w:pPr>
        <w:pStyle w:val="ListParagraph"/>
      </w:pPr>
    </w:p>
    <w:p w:rsidR="00216D43" w:rsidRDefault="00146A45" w:rsidP="00216D43">
      <w:pPr>
        <w:ind w:firstLine="360"/>
      </w:pPr>
      <w:r w:rsidRPr="00216D43">
        <w:rPr>
          <w:b/>
        </w:rPr>
        <w:t xml:space="preserve">Answer: </w:t>
      </w:r>
      <w:r>
        <w:t xml:space="preserve">There are </w:t>
      </w:r>
      <w:r w:rsidR="00216D43">
        <w:t xml:space="preserve">two reasons </w:t>
      </w:r>
      <w:r>
        <w:t>why that may happen:</w:t>
      </w:r>
    </w:p>
    <w:p w:rsidR="00D805C8" w:rsidRDefault="00216D43" w:rsidP="003837E8">
      <w:pPr>
        <w:pStyle w:val="ListParagraph"/>
        <w:numPr>
          <w:ilvl w:val="0"/>
          <w:numId w:val="15"/>
        </w:numPr>
      </w:pPr>
      <w:r>
        <w:t>Wrong connection string inside dbconnections.txt – make sure that you put connection string into reques</w:t>
      </w:r>
      <w:r w:rsidR="000A1545">
        <w:t xml:space="preserve">ted  format </w:t>
      </w:r>
    </w:p>
    <w:p w:rsidR="00735D18" w:rsidRDefault="00735D18" w:rsidP="003837E8">
      <w:pPr>
        <w:pStyle w:val="ListParagraph"/>
        <w:numPr>
          <w:ilvl w:val="0"/>
          <w:numId w:val="15"/>
        </w:numPr>
      </w:pPr>
      <w:r>
        <w:t>Wrong database name inside db_connection_id inside prop</w:t>
      </w:r>
      <w:r w:rsidR="00925B96">
        <w:t xml:space="preserve">erties file </w:t>
      </w:r>
    </w:p>
    <w:p w:rsidR="00735D18" w:rsidRDefault="00735D18" w:rsidP="00735D18">
      <w:pPr>
        <w:pStyle w:val="ListParagraph"/>
      </w:pPr>
      <w:r>
        <w:t>(no such name inside dbconnections.txt)</w:t>
      </w:r>
    </w:p>
    <w:p w:rsidR="00735D18" w:rsidRDefault="00735D18" w:rsidP="00735D18">
      <w:pPr>
        <w:pStyle w:val="ListParagraph"/>
      </w:pPr>
    </w:p>
    <w:p w:rsidR="00D805C8" w:rsidRDefault="00EF7097" w:rsidP="00EF7097">
      <w:pPr>
        <w:pStyle w:val="ListParagraph"/>
        <w:numPr>
          <w:ilvl w:val="0"/>
          <w:numId w:val="7"/>
        </w:numPr>
        <w:spacing w:after="200"/>
      </w:pPr>
      <w:r>
        <w:t>Unknown SID</w:t>
      </w:r>
    </w:p>
    <w:p w:rsidR="00735D18" w:rsidRDefault="00D805C8" w:rsidP="00EF7097">
      <w:pPr>
        <w:ind w:firstLine="360"/>
      </w:pPr>
      <w:r>
        <w:rPr>
          <w:b/>
        </w:rPr>
        <w:t xml:space="preserve">Answer: </w:t>
      </w:r>
      <w:r w:rsidR="00EF7097">
        <w:t xml:space="preserve">Use </w:t>
      </w:r>
      <w:r w:rsidR="00EF7097" w:rsidRPr="00EF7097">
        <w:rPr>
          <w:b/>
        </w:rPr>
        <w:t>/</w:t>
      </w:r>
      <w:r w:rsidR="00833F87">
        <w:t xml:space="preserve"> before service name of </w:t>
      </w:r>
      <w:r w:rsidR="008B49FC">
        <w:t xml:space="preserve">JDBC </w:t>
      </w:r>
      <w:r w:rsidR="00833F87">
        <w:t>string in dbconnections.txt</w:t>
      </w:r>
    </w:p>
    <w:p w:rsidR="00575D8D" w:rsidRDefault="00575D8D" w:rsidP="00592471">
      <w:pPr>
        <w:spacing w:after="200"/>
      </w:pPr>
      <w:r>
        <w:br w:type="page"/>
      </w:r>
    </w:p>
    <w:p w:rsidR="00575D8D" w:rsidRDefault="00575D8D" w:rsidP="00575D8D">
      <w:pPr>
        <w:pStyle w:val="Heading3"/>
      </w:pPr>
      <w:bookmarkStart w:id="24" w:name="_Toc526502830"/>
      <w:r>
        <w:lastRenderedPageBreak/>
        <w:t>Import via batch script</w:t>
      </w:r>
      <w:bookmarkEnd w:id="24"/>
    </w:p>
    <w:p w:rsidR="00575D8D" w:rsidRDefault="00575D8D" w:rsidP="00575D8D"/>
    <w:p w:rsidR="00575D8D" w:rsidRDefault="00575D8D" w:rsidP="00575D8D">
      <w:r>
        <w:t xml:space="preserve">Before you proceed to import this way, make sure that you imported up to date project via Eclipse (see 8.1.1) and that there is </w:t>
      </w:r>
      <w:r>
        <w:rPr>
          <w:b/>
        </w:rPr>
        <w:t xml:space="preserve">up to date </w:t>
      </w:r>
      <w:r w:rsidRPr="00A553A5">
        <w:rPr>
          <w:b/>
        </w:rPr>
        <w:t>bin</w:t>
      </w:r>
      <w:r>
        <w:rPr>
          <w:b/>
        </w:rPr>
        <w:t xml:space="preserve"> </w:t>
      </w:r>
      <w:r w:rsidRPr="00BF250F">
        <w:rPr>
          <w:b/>
        </w:rPr>
        <w:t>folder</w:t>
      </w:r>
      <w:r>
        <w:t xml:space="preserve"> inside batch_source directory.</w:t>
      </w:r>
    </w:p>
    <w:p w:rsidR="00575D8D" w:rsidRDefault="00575D8D" w:rsidP="00575D8D">
      <w:r>
        <w:rPr>
          <w:noProof/>
          <w:lang w:val="en-US"/>
        </w:rPr>
        <w:drawing>
          <wp:inline distT="0" distB="0" distL="0" distR="0">
            <wp:extent cx="6137910" cy="3735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6137910" cy="3735070"/>
                    </a:xfrm>
                    <a:prstGeom prst="rect">
                      <a:avLst/>
                    </a:prstGeom>
                  </pic:spPr>
                </pic:pic>
              </a:graphicData>
            </a:graphic>
          </wp:inline>
        </w:drawing>
      </w:r>
    </w:p>
    <w:p w:rsidR="00575D8D" w:rsidRDefault="00575D8D" w:rsidP="00575D8D">
      <w:r>
        <w:t>Go to:</w:t>
      </w:r>
    </w:p>
    <w:p w:rsidR="00575D8D" w:rsidRPr="000A2C3F" w:rsidRDefault="00575D8D" w:rsidP="00575D8D">
      <w:pPr>
        <w:rPr>
          <w:rFonts w:ascii="Courier New" w:hAnsi="Courier New" w:cs="Courier New"/>
          <w:sz w:val="18"/>
          <w:szCs w:val="18"/>
        </w:rPr>
      </w:pPr>
      <w:r w:rsidRPr="000A2C3F">
        <w:rPr>
          <w:rFonts w:ascii="Courier New" w:hAnsi="Courier New" w:cs="Courier New"/>
          <w:sz w:val="18"/>
          <w:szCs w:val="18"/>
        </w:rPr>
        <w:t xml:space="preserve">C:\SVN\youtestme\trunk\batch_source\scripts\ </w:t>
      </w:r>
    </w:p>
    <w:p w:rsidR="00575D8D" w:rsidRDefault="00575D8D" w:rsidP="00575D8D">
      <w:r>
        <w:t>and open file "</w:t>
      </w:r>
      <w:r w:rsidRPr="003D04A7">
        <w:rPr>
          <w:b/>
        </w:rPr>
        <w:t>load_data</w:t>
      </w:r>
      <w:r>
        <w:rPr>
          <w:b/>
        </w:rPr>
        <w:t>.bat"</w:t>
      </w:r>
      <w:r>
        <w:t xml:space="preserve"> with Notepad (preferably </w:t>
      </w:r>
      <w:hyperlink r:id="rId27" w:history="1">
        <w:r w:rsidRPr="003D04A7">
          <w:rPr>
            <w:rStyle w:val="Hyperlink"/>
          </w:rPr>
          <w:t>Notepad++</w:t>
        </w:r>
      </w:hyperlink>
      <w:r>
        <w:t xml:space="preserve">). </w:t>
      </w:r>
    </w:p>
    <w:p w:rsidR="00575D8D" w:rsidRDefault="00575D8D" w:rsidP="00575D8D">
      <w:r>
        <w:t>The following fields have to be edited before running this script:</w:t>
      </w:r>
    </w:p>
    <w:p w:rsidR="00575D8D" w:rsidRDefault="00575D8D" w:rsidP="00575D8D">
      <w:r>
        <w:rPr>
          <w:noProof/>
          <w:lang w:val="en-US"/>
        </w:rPr>
        <w:drawing>
          <wp:inline distT="0" distB="0" distL="0" distR="0">
            <wp:extent cx="6137910" cy="7645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6137910" cy="764540"/>
                    </a:xfrm>
                    <a:prstGeom prst="rect">
                      <a:avLst/>
                    </a:prstGeom>
                  </pic:spPr>
                </pic:pic>
              </a:graphicData>
            </a:graphic>
          </wp:inline>
        </w:drawing>
      </w:r>
    </w:p>
    <w:p w:rsidR="00575D8D" w:rsidRDefault="00575D8D" w:rsidP="00575D8D">
      <w:pPr>
        <w:spacing w:after="200"/>
      </w:pPr>
      <w:r>
        <w:br w:type="page"/>
      </w:r>
    </w:p>
    <w:p w:rsidR="00575D8D" w:rsidRDefault="00575D8D" w:rsidP="00575D8D"/>
    <w:p w:rsidR="00575D8D" w:rsidRDefault="00575D8D" w:rsidP="00575D8D">
      <w:pPr>
        <w:pStyle w:val="ListParagraph"/>
        <w:numPr>
          <w:ilvl w:val="1"/>
          <w:numId w:val="25"/>
        </w:numPr>
      </w:pPr>
      <w:r>
        <w:rPr>
          <w:b/>
        </w:rPr>
        <w:t>DATA_TYPE</w:t>
      </w:r>
      <w:r>
        <w:t xml:space="preserve"> – For classroom2020, there are two data types:</w:t>
      </w:r>
    </w:p>
    <w:p w:rsidR="00575D8D" w:rsidRDefault="00575D8D" w:rsidP="00575D8D">
      <w:pPr>
        <w:pStyle w:val="ListParagraph"/>
        <w:numPr>
          <w:ilvl w:val="2"/>
          <w:numId w:val="13"/>
        </w:numPr>
      </w:pPr>
      <w:r w:rsidRPr="00256950">
        <w:rPr>
          <w:b/>
        </w:rPr>
        <w:t xml:space="preserve">initial_data </w:t>
      </w:r>
      <w:r>
        <w:t>–</w:t>
      </w:r>
      <w:r w:rsidRPr="00256950">
        <w:rPr>
          <w:b/>
        </w:rPr>
        <w:t xml:space="preserve"> </w:t>
      </w:r>
      <w:r>
        <w:t>to load initial data</w:t>
      </w:r>
    </w:p>
    <w:p w:rsidR="00575D8D" w:rsidRDefault="00575D8D" w:rsidP="00575D8D">
      <w:pPr>
        <w:pStyle w:val="ListParagraph"/>
        <w:numPr>
          <w:ilvl w:val="2"/>
          <w:numId w:val="13"/>
        </w:numPr>
      </w:pPr>
      <w:r w:rsidRPr="00256950">
        <w:rPr>
          <w:b/>
        </w:rPr>
        <w:t xml:space="preserve">test_data </w:t>
      </w:r>
      <w:r>
        <w:t>– to load test data</w:t>
      </w:r>
    </w:p>
    <w:p w:rsidR="00575D8D" w:rsidRPr="00256950" w:rsidRDefault="00575D8D" w:rsidP="00575D8D">
      <w:pPr>
        <w:pStyle w:val="ListParagraph"/>
        <w:numPr>
          <w:ilvl w:val="2"/>
          <w:numId w:val="13"/>
        </w:numPr>
      </w:pPr>
      <w:r>
        <w:rPr>
          <w:b/>
        </w:rPr>
        <w:t xml:space="preserve">performance_data </w:t>
      </w:r>
      <w:r>
        <w:t>– to load performance data</w:t>
      </w:r>
    </w:p>
    <w:p w:rsidR="00575D8D" w:rsidRDefault="00575D8D" w:rsidP="00575D8D">
      <w:pPr>
        <w:pStyle w:val="ListParagraph"/>
        <w:numPr>
          <w:ilvl w:val="1"/>
          <w:numId w:val="25"/>
        </w:numPr>
      </w:pPr>
      <w:r>
        <w:rPr>
          <w:b/>
        </w:rPr>
        <w:t>CONF_FILE_NAME</w:t>
      </w:r>
      <w:r>
        <w:t xml:space="preserve"> – path to your properties file (see the previous chapter for more info about properties file).</w:t>
      </w:r>
    </w:p>
    <w:p w:rsidR="00575D8D" w:rsidRDefault="00575D8D" w:rsidP="00575D8D">
      <w:pPr>
        <w:pStyle w:val="ListParagraph"/>
        <w:ind w:left="1440"/>
      </w:pPr>
    </w:p>
    <w:p w:rsidR="00575D8D" w:rsidRDefault="00575D8D" w:rsidP="00575D8D">
      <w:pPr>
        <w:spacing w:after="200"/>
        <w:rPr>
          <w:b/>
        </w:rPr>
      </w:pPr>
      <w:r>
        <w:rPr>
          <w:b/>
        </w:rPr>
        <w:t>Note:</w:t>
      </w:r>
    </w:p>
    <w:p w:rsidR="00575D8D" w:rsidRPr="0013487D" w:rsidRDefault="00575D8D" w:rsidP="00575D8D">
      <w:pPr>
        <w:pStyle w:val="ListParagraph"/>
        <w:numPr>
          <w:ilvl w:val="0"/>
          <w:numId w:val="13"/>
        </w:numPr>
        <w:rPr>
          <w:b/>
        </w:rPr>
      </w:pPr>
      <w:r>
        <w:rPr>
          <w:b/>
        </w:rPr>
        <w:t xml:space="preserve">DON’T </w:t>
      </w:r>
      <w:r>
        <w:t>put spaces between = and value</w:t>
      </w:r>
    </w:p>
    <w:p w:rsidR="00575D8D" w:rsidRPr="0013487D" w:rsidRDefault="00575D8D" w:rsidP="00575D8D">
      <w:pPr>
        <w:pStyle w:val="ListParagraph"/>
        <w:numPr>
          <w:ilvl w:val="1"/>
          <w:numId w:val="13"/>
        </w:numPr>
        <w:rPr>
          <w:b/>
        </w:rPr>
      </w:pPr>
      <w:r>
        <w:t xml:space="preserve">This is </w:t>
      </w:r>
      <w:r w:rsidRPr="0013487D">
        <w:rPr>
          <w:b/>
        </w:rPr>
        <w:t>good</w:t>
      </w:r>
      <w:r>
        <w:t xml:space="preserve"> example: </w:t>
      </w:r>
      <w:r w:rsidRPr="00256950">
        <w:t>DATA_TYPE</w:t>
      </w:r>
      <w:r>
        <w:t>=initial_data</w:t>
      </w:r>
    </w:p>
    <w:p w:rsidR="00575D8D" w:rsidRPr="0013487D" w:rsidRDefault="00575D8D" w:rsidP="00575D8D">
      <w:pPr>
        <w:pStyle w:val="ListParagraph"/>
        <w:numPr>
          <w:ilvl w:val="1"/>
          <w:numId w:val="13"/>
        </w:numPr>
        <w:rPr>
          <w:b/>
        </w:rPr>
      </w:pPr>
      <w:r>
        <w:t xml:space="preserve">This is </w:t>
      </w:r>
      <w:r w:rsidRPr="0013487D">
        <w:rPr>
          <w:b/>
        </w:rPr>
        <w:t>bad</w:t>
      </w:r>
      <w:r>
        <w:rPr>
          <w:b/>
        </w:rPr>
        <w:t xml:space="preserve"> </w:t>
      </w:r>
      <w:r>
        <w:t xml:space="preserve">example: </w:t>
      </w:r>
      <w:r w:rsidRPr="00256950">
        <w:t>DATA_TYPE</w:t>
      </w:r>
      <w:r>
        <w:t>= initial_data</w:t>
      </w:r>
    </w:p>
    <w:p w:rsidR="00575D8D" w:rsidRPr="00370D38" w:rsidRDefault="00575D8D" w:rsidP="00575D8D">
      <w:pPr>
        <w:pStyle w:val="ListParagraph"/>
        <w:rPr>
          <w:b/>
        </w:rPr>
      </w:pPr>
    </w:p>
    <w:p w:rsidR="00575D8D" w:rsidRDefault="00575D8D" w:rsidP="00575D8D">
      <w:r>
        <w:t xml:space="preserve">After you have set variables, save script and then run it via </w:t>
      </w:r>
      <w:r w:rsidRPr="0013487D">
        <w:rPr>
          <w:b/>
        </w:rPr>
        <w:t>Command Prompt</w:t>
      </w:r>
      <w:r>
        <w:rPr>
          <w:b/>
        </w:rPr>
        <w:t>,</w:t>
      </w:r>
      <w:r>
        <w:t xml:space="preserve"> in order to do so – do the following:</w:t>
      </w:r>
    </w:p>
    <w:p w:rsidR="00575D8D" w:rsidRDefault="00575D8D" w:rsidP="00592471">
      <w:pPr>
        <w:pStyle w:val="ListParagraph"/>
        <w:numPr>
          <w:ilvl w:val="0"/>
          <w:numId w:val="5"/>
        </w:numPr>
        <w:spacing w:after="0"/>
      </w:pPr>
      <w:r>
        <w:t xml:space="preserve">Open Command Prompt (if you can’t find it –see </w:t>
      </w:r>
      <w:hyperlink r:id="rId29" w:history="1">
        <w:r w:rsidRPr="00B644BF">
          <w:rPr>
            <w:rStyle w:val="Hyperlink"/>
          </w:rPr>
          <w:t>here</w:t>
        </w:r>
      </w:hyperlink>
      <w:r>
        <w:t>)</w:t>
      </w:r>
    </w:p>
    <w:p w:rsidR="00575D8D" w:rsidRDefault="00575D8D" w:rsidP="00592471">
      <w:pPr>
        <w:pStyle w:val="ListParagraph"/>
        <w:numPr>
          <w:ilvl w:val="0"/>
          <w:numId w:val="5"/>
        </w:numPr>
        <w:spacing w:after="0"/>
      </w:pPr>
      <w:r>
        <w:t xml:space="preserve">If SVN repository is on C: (or wherever Windows is installed), then go to parent folder of </w:t>
      </w:r>
      <w:r w:rsidRPr="0013487D">
        <w:rPr>
          <w:b/>
        </w:rPr>
        <w:t>load_data</w:t>
      </w:r>
      <w:r>
        <w:t xml:space="preserve"> file, for example:</w:t>
      </w:r>
    </w:p>
    <w:p w:rsidR="00575D8D" w:rsidRDefault="00575D8D" w:rsidP="00575D8D">
      <w:pPr>
        <w:ind w:firstLine="720"/>
        <w:rPr>
          <w:b/>
        </w:rPr>
      </w:pPr>
      <w:r w:rsidRPr="000E2E17">
        <w:rPr>
          <w:b/>
        </w:rPr>
        <w:t>cd</w:t>
      </w:r>
      <w:r>
        <w:rPr>
          <w:b/>
        </w:rPr>
        <w:t xml:space="preserve"> </w:t>
      </w:r>
      <w:r w:rsidRPr="00370D38">
        <w:rPr>
          <w:b/>
        </w:rPr>
        <w:t>C:\SVN\youtestme\trunk\batch_source\scripts\new_data_load</w:t>
      </w:r>
    </w:p>
    <w:p w:rsidR="00575D8D" w:rsidRPr="00370D38" w:rsidRDefault="00575D8D" w:rsidP="00575D8D">
      <w:pPr>
        <w:ind w:firstLine="720"/>
      </w:pPr>
      <w:r>
        <w:t xml:space="preserve">Then from there, write </w:t>
      </w:r>
      <w:r>
        <w:rPr>
          <w:b/>
        </w:rPr>
        <w:t xml:space="preserve">load_data.bat, </w:t>
      </w:r>
      <w:r>
        <w:t>press enter and batch script will load data.</w:t>
      </w:r>
    </w:p>
    <w:p w:rsidR="00575D8D" w:rsidRDefault="00575D8D" w:rsidP="00592471">
      <w:pPr>
        <w:pStyle w:val="ListParagraph"/>
        <w:numPr>
          <w:ilvl w:val="0"/>
          <w:numId w:val="5"/>
        </w:numPr>
      </w:pPr>
      <w:r>
        <w:t xml:space="preserve">If SVN repository is on different drive than Windows, then redirect it before using command from above. For example if SVN is on E:\ drive, and Windows is on C:\ - type </w:t>
      </w:r>
      <w:r w:rsidRPr="00916C7D">
        <w:rPr>
          <w:b/>
        </w:rPr>
        <w:t xml:space="preserve">E: </w:t>
      </w:r>
      <w:r>
        <w:t>and press enter. Then you can use commands from step 2. For example if SVN repository path is  E:\SVN, then use:</w:t>
      </w:r>
    </w:p>
    <w:p w:rsidR="00575D8D" w:rsidRDefault="00575D8D" w:rsidP="00575D8D">
      <w:pPr>
        <w:ind w:left="720"/>
        <w:rPr>
          <w:b/>
        </w:rPr>
      </w:pPr>
      <w:r w:rsidRPr="00370D38">
        <w:rPr>
          <w:b/>
        </w:rPr>
        <w:t>cd E:\SVN\youtestme\trunk\batch_source\scripts\new_data_load</w:t>
      </w:r>
    </w:p>
    <w:p w:rsidR="00EF7097" w:rsidRDefault="00EF7097">
      <w:pPr>
        <w:spacing w:after="200"/>
      </w:pPr>
      <w:r>
        <w:br w:type="page"/>
      </w:r>
    </w:p>
    <w:p w:rsidR="00EF7097" w:rsidRDefault="00EF7097" w:rsidP="00EF7097">
      <w:pPr>
        <w:ind w:firstLine="360"/>
      </w:pPr>
    </w:p>
    <w:p w:rsidR="00231C2A" w:rsidRPr="00231C2A" w:rsidRDefault="00231C2A" w:rsidP="00231C2A">
      <w:pPr>
        <w:pStyle w:val="Heading2"/>
      </w:pPr>
      <w:bookmarkStart w:id="25" w:name="_Toc526502831"/>
      <w:r>
        <w:t>Classroom2020 data</w:t>
      </w:r>
      <w:bookmarkEnd w:id="25"/>
    </w:p>
    <w:tbl>
      <w:tblPr>
        <w:tblStyle w:val="TableGrid"/>
        <w:tblW w:w="0" w:type="auto"/>
        <w:tblLook w:val="04A0" w:firstRow="1" w:lastRow="0" w:firstColumn="1" w:lastColumn="0" w:noHBand="0" w:noVBand="1"/>
      </w:tblPr>
      <w:tblGrid>
        <w:gridCol w:w="3244"/>
        <w:gridCol w:w="6638"/>
      </w:tblGrid>
      <w:tr w:rsidR="00231C2A" w:rsidTr="00231C2A">
        <w:tc>
          <w:tcPr>
            <w:tcW w:w="4941" w:type="dxa"/>
          </w:tcPr>
          <w:p w:rsidR="00231C2A" w:rsidRDefault="00231C2A" w:rsidP="00231C2A">
            <w:pPr>
              <w:jc w:val="center"/>
            </w:pPr>
            <w:r>
              <w:t>Name</w:t>
            </w:r>
          </w:p>
        </w:tc>
        <w:tc>
          <w:tcPr>
            <w:tcW w:w="4941" w:type="dxa"/>
          </w:tcPr>
          <w:p w:rsidR="00231C2A" w:rsidRDefault="00231C2A" w:rsidP="00231C2A">
            <w:pPr>
              <w:jc w:val="center"/>
            </w:pPr>
            <w:r>
              <w:t>Location</w:t>
            </w:r>
          </w:p>
        </w:tc>
      </w:tr>
      <w:tr w:rsidR="00231C2A" w:rsidTr="00231C2A">
        <w:tc>
          <w:tcPr>
            <w:tcW w:w="4941" w:type="dxa"/>
          </w:tcPr>
          <w:p w:rsidR="00231C2A" w:rsidRDefault="00231C2A" w:rsidP="00231C2A">
            <w:pPr>
              <w:jc w:val="center"/>
            </w:pPr>
            <w:r>
              <w:t>Initial</w:t>
            </w:r>
            <w:r w:rsidR="00915D69">
              <w:t xml:space="preserve"> (essential)</w:t>
            </w:r>
            <w:r>
              <w:t xml:space="preserve"> data</w:t>
            </w:r>
          </w:p>
        </w:tc>
        <w:tc>
          <w:tcPr>
            <w:tcW w:w="4941" w:type="dxa"/>
          </w:tcPr>
          <w:p w:rsidR="00231C2A" w:rsidRPr="00231C2A" w:rsidRDefault="00231C2A" w:rsidP="00231C2A">
            <w:r w:rsidRPr="00231C2A">
              <w:t>youtestme\trunk\batch_source\data\initial_data</w:t>
            </w:r>
          </w:p>
        </w:tc>
      </w:tr>
      <w:tr w:rsidR="00231C2A" w:rsidTr="00231C2A">
        <w:tc>
          <w:tcPr>
            <w:tcW w:w="4941" w:type="dxa"/>
          </w:tcPr>
          <w:p w:rsidR="00231C2A" w:rsidRDefault="00231C2A" w:rsidP="00231C2A">
            <w:pPr>
              <w:jc w:val="center"/>
            </w:pPr>
            <w:r>
              <w:t>English data</w:t>
            </w:r>
          </w:p>
        </w:tc>
        <w:tc>
          <w:tcPr>
            <w:tcW w:w="4941" w:type="dxa"/>
          </w:tcPr>
          <w:p w:rsidR="00231C2A" w:rsidRDefault="00231C2A" w:rsidP="00231C2A">
            <w:r w:rsidRPr="00231C2A">
              <w:t>youtestme\trunk\batch_source\data\cl2020_short_demo_batch</w:t>
            </w:r>
          </w:p>
        </w:tc>
      </w:tr>
      <w:tr w:rsidR="00231C2A" w:rsidTr="00231C2A">
        <w:tc>
          <w:tcPr>
            <w:tcW w:w="4941" w:type="dxa"/>
          </w:tcPr>
          <w:p w:rsidR="00231C2A" w:rsidRDefault="00231C2A" w:rsidP="00231C2A">
            <w:pPr>
              <w:jc w:val="center"/>
            </w:pPr>
            <w:r>
              <w:t>Serbian data</w:t>
            </w:r>
          </w:p>
        </w:tc>
        <w:tc>
          <w:tcPr>
            <w:tcW w:w="4941" w:type="dxa"/>
          </w:tcPr>
          <w:p w:rsidR="00231C2A" w:rsidRDefault="00727DDB" w:rsidP="00231C2A">
            <w:r>
              <w:t>y</w:t>
            </w:r>
            <w:r w:rsidR="00231C2A" w:rsidRPr="00231C2A">
              <w:t>outestme\trunk\batch_source\data\cl2020_short_demo_batch_srpski</w:t>
            </w:r>
          </w:p>
        </w:tc>
      </w:tr>
      <w:tr w:rsidR="00C52914" w:rsidTr="00231C2A">
        <w:tc>
          <w:tcPr>
            <w:tcW w:w="4941" w:type="dxa"/>
          </w:tcPr>
          <w:p w:rsidR="00C52914" w:rsidRDefault="00C52914" w:rsidP="00231C2A">
            <w:pPr>
              <w:jc w:val="center"/>
            </w:pPr>
            <w:r>
              <w:t>Performance data</w:t>
            </w:r>
          </w:p>
        </w:tc>
        <w:tc>
          <w:tcPr>
            <w:tcW w:w="4941" w:type="dxa"/>
          </w:tcPr>
          <w:p w:rsidR="00C52914" w:rsidRDefault="00C52914" w:rsidP="00C52914">
            <w:r>
              <w:t>y</w:t>
            </w:r>
            <w:r w:rsidRPr="00231C2A">
              <w:t>outestme\trunk\batch_source\da</w:t>
            </w:r>
            <w:r>
              <w:t>ta\performance_test_data</w:t>
            </w:r>
          </w:p>
        </w:tc>
      </w:tr>
      <w:tr w:rsidR="00C52914" w:rsidTr="00231C2A">
        <w:tc>
          <w:tcPr>
            <w:tcW w:w="4941" w:type="dxa"/>
          </w:tcPr>
          <w:p w:rsidR="00C52914" w:rsidRDefault="00C52914" w:rsidP="00C52914">
            <w:pPr>
              <w:tabs>
                <w:tab w:val="left" w:pos="705"/>
              </w:tabs>
            </w:pPr>
            <w:r>
              <w:tab/>
              <w:t>SMATSA data</w:t>
            </w:r>
          </w:p>
        </w:tc>
        <w:tc>
          <w:tcPr>
            <w:tcW w:w="4941" w:type="dxa"/>
          </w:tcPr>
          <w:p w:rsidR="00C52914" w:rsidRDefault="00C52914" w:rsidP="00231C2A">
            <w:r>
              <w:t>y</w:t>
            </w:r>
            <w:r w:rsidRPr="00231C2A">
              <w:t>outestme\trunk\batch_source\dat</w:t>
            </w:r>
            <w:r>
              <w:t>a\smatsa_data</w:t>
            </w:r>
          </w:p>
        </w:tc>
      </w:tr>
    </w:tbl>
    <w:p w:rsidR="00231C2A" w:rsidRPr="00231C2A" w:rsidRDefault="00231C2A" w:rsidP="00231C2A">
      <w:pPr>
        <w:pStyle w:val="Heading2"/>
      </w:pPr>
      <w:bookmarkStart w:id="26" w:name="_Toc526502832"/>
      <w:r>
        <w:t>GetCertified data</w:t>
      </w:r>
      <w:bookmarkEnd w:id="26"/>
    </w:p>
    <w:tbl>
      <w:tblPr>
        <w:tblStyle w:val="TableGrid"/>
        <w:tblW w:w="0" w:type="auto"/>
        <w:tblLook w:val="04A0" w:firstRow="1" w:lastRow="0" w:firstColumn="1" w:lastColumn="0" w:noHBand="0" w:noVBand="1"/>
      </w:tblPr>
      <w:tblGrid>
        <w:gridCol w:w="4550"/>
        <w:gridCol w:w="5332"/>
      </w:tblGrid>
      <w:tr w:rsidR="00231C2A" w:rsidTr="00231C2A">
        <w:tc>
          <w:tcPr>
            <w:tcW w:w="4941" w:type="dxa"/>
          </w:tcPr>
          <w:p w:rsidR="00231C2A" w:rsidRDefault="00231C2A" w:rsidP="00231C2A">
            <w:pPr>
              <w:jc w:val="center"/>
            </w:pPr>
            <w:r>
              <w:t>Name</w:t>
            </w:r>
          </w:p>
        </w:tc>
        <w:tc>
          <w:tcPr>
            <w:tcW w:w="4941" w:type="dxa"/>
          </w:tcPr>
          <w:p w:rsidR="00231C2A" w:rsidRDefault="00231C2A" w:rsidP="00231C2A">
            <w:pPr>
              <w:jc w:val="center"/>
            </w:pPr>
            <w:r>
              <w:t>Location</w:t>
            </w:r>
          </w:p>
        </w:tc>
      </w:tr>
      <w:tr w:rsidR="00231C2A" w:rsidTr="00231C2A">
        <w:tc>
          <w:tcPr>
            <w:tcW w:w="4941" w:type="dxa"/>
          </w:tcPr>
          <w:p w:rsidR="00231C2A" w:rsidRDefault="00231C2A" w:rsidP="00F672BA">
            <w:pPr>
              <w:jc w:val="center"/>
            </w:pPr>
            <w:r>
              <w:t>Initial</w:t>
            </w:r>
            <w:r w:rsidR="00915D69">
              <w:t xml:space="preserve"> (essential)</w:t>
            </w:r>
            <w:r>
              <w:t xml:space="preserve"> data</w:t>
            </w:r>
          </w:p>
        </w:tc>
        <w:tc>
          <w:tcPr>
            <w:tcW w:w="4941" w:type="dxa"/>
          </w:tcPr>
          <w:p w:rsidR="00231C2A" w:rsidRPr="00231C2A" w:rsidRDefault="00231C2A" w:rsidP="00231C2A">
            <w:r w:rsidRPr="00231C2A">
              <w:t>getcertified\trunk\batch_source\data\initial_data</w:t>
            </w:r>
          </w:p>
        </w:tc>
      </w:tr>
      <w:tr w:rsidR="00231C2A" w:rsidTr="00231C2A">
        <w:tc>
          <w:tcPr>
            <w:tcW w:w="4941" w:type="dxa"/>
          </w:tcPr>
          <w:p w:rsidR="00231C2A" w:rsidRDefault="00231C2A" w:rsidP="00F672BA">
            <w:pPr>
              <w:jc w:val="center"/>
            </w:pPr>
            <w:r>
              <w:t>Get Certified data</w:t>
            </w:r>
          </w:p>
        </w:tc>
        <w:tc>
          <w:tcPr>
            <w:tcW w:w="4941" w:type="dxa"/>
          </w:tcPr>
          <w:p w:rsidR="00231C2A" w:rsidRDefault="00231C2A" w:rsidP="00231C2A">
            <w:r w:rsidRPr="00231C2A">
              <w:t>getcertified\trunk\batch_source\data\get_certified_data</w:t>
            </w:r>
          </w:p>
        </w:tc>
      </w:tr>
    </w:tbl>
    <w:p w:rsidR="00231C2A" w:rsidRPr="00231C2A" w:rsidRDefault="00231C2A" w:rsidP="00231C2A"/>
    <w:p w:rsidR="005E484A" w:rsidRDefault="005E484A">
      <w:pPr>
        <w:spacing w:after="200"/>
        <w:rPr>
          <w:rFonts w:asciiTheme="majorHAnsi" w:eastAsiaTheme="majorEastAsia" w:hAnsiTheme="majorHAnsi" w:cstheme="majorBidi"/>
          <w:b/>
          <w:bCs/>
          <w:color w:val="365F91" w:themeColor="accent1" w:themeShade="BF"/>
          <w:sz w:val="28"/>
          <w:szCs w:val="28"/>
        </w:rPr>
      </w:pPr>
      <w:r>
        <w:br w:type="page"/>
      </w:r>
    </w:p>
    <w:p w:rsidR="00624F5C" w:rsidRDefault="00624F5C" w:rsidP="006A2DC7">
      <w:pPr>
        <w:pStyle w:val="Heading1"/>
      </w:pPr>
      <w:bookmarkStart w:id="27" w:name="_Toc526502833"/>
      <w:r>
        <w:lastRenderedPageBreak/>
        <w:t>Business Rules</w:t>
      </w:r>
      <w:bookmarkEnd w:id="27"/>
    </w:p>
    <w:p w:rsidR="001B5F44" w:rsidRPr="006A2DC7" w:rsidRDefault="0075209C" w:rsidP="00624F5C">
      <w:pPr>
        <w:pStyle w:val="Heading2"/>
      </w:pPr>
      <w:bookmarkStart w:id="28" w:name="_Toc526502834"/>
      <w:r w:rsidRPr="006A2DC7">
        <w:t>Quiz Definition – Unique Quiz – Quiz Instance</w:t>
      </w:r>
      <w:r w:rsidR="008E3060" w:rsidRPr="006A2DC7">
        <w:t xml:space="preserve"> – Quiz Question - Question</w:t>
      </w:r>
      <w:bookmarkEnd w:id="28"/>
    </w:p>
    <w:p w:rsidR="009C1886" w:rsidRDefault="0075209C" w:rsidP="0075209C">
      <w:pPr>
        <w:rPr>
          <w:lang w:val="en-US"/>
        </w:rPr>
      </w:pPr>
      <w:r>
        <w:rPr>
          <w:lang w:val="en-US"/>
        </w:rPr>
        <w:t>Constraints for proper test data, to look like data loaded</w:t>
      </w:r>
    </w:p>
    <w:p w:rsidR="009C1886" w:rsidRDefault="009C1886" w:rsidP="0075209C">
      <w:pPr>
        <w:rPr>
          <w:lang w:val="en-US"/>
        </w:rPr>
      </w:pPr>
      <w:r>
        <w:rPr>
          <w:lang w:val="en-US"/>
        </w:rPr>
        <w:t>Abbreviations used:</w:t>
      </w:r>
    </w:p>
    <w:tbl>
      <w:tblPr>
        <w:tblStyle w:val="TableGrid"/>
        <w:tblW w:w="0" w:type="auto"/>
        <w:tblInd w:w="720" w:type="dxa"/>
        <w:tblCellMar>
          <w:left w:w="115" w:type="dxa"/>
          <w:right w:w="115" w:type="dxa"/>
        </w:tblCellMar>
        <w:tblLook w:val="04A0" w:firstRow="1" w:lastRow="0" w:firstColumn="1" w:lastColumn="0" w:noHBand="0" w:noVBand="1"/>
      </w:tblPr>
      <w:tblGrid>
        <w:gridCol w:w="828"/>
        <w:gridCol w:w="2160"/>
      </w:tblGrid>
      <w:tr w:rsidR="002760F8" w:rsidRPr="002760F8" w:rsidTr="002760F8">
        <w:tc>
          <w:tcPr>
            <w:tcW w:w="828" w:type="dxa"/>
            <w:shd w:val="clear" w:color="auto" w:fill="D9D9D9" w:themeFill="background1" w:themeFillShade="D9"/>
            <w:tcMar>
              <w:left w:w="115" w:type="dxa"/>
              <w:right w:w="115" w:type="dxa"/>
            </w:tcMar>
            <w:vAlign w:val="center"/>
          </w:tcPr>
          <w:p w:rsidR="002760F8" w:rsidRPr="002760F8" w:rsidRDefault="002760F8" w:rsidP="002760F8">
            <w:pPr>
              <w:jc w:val="center"/>
              <w:rPr>
                <w:b/>
                <w:lang w:val="en-US"/>
              </w:rPr>
            </w:pPr>
            <w:r w:rsidRPr="002760F8">
              <w:rPr>
                <w:b/>
                <w:lang w:val="en-US"/>
              </w:rPr>
              <w:t>Code</w:t>
            </w:r>
          </w:p>
        </w:tc>
        <w:tc>
          <w:tcPr>
            <w:tcW w:w="2160" w:type="dxa"/>
            <w:shd w:val="clear" w:color="auto" w:fill="D9D9D9" w:themeFill="background1" w:themeFillShade="D9"/>
            <w:tcMar>
              <w:left w:w="115" w:type="dxa"/>
              <w:right w:w="115" w:type="dxa"/>
            </w:tcMar>
            <w:vAlign w:val="center"/>
          </w:tcPr>
          <w:p w:rsidR="002760F8" w:rsidRPr="002760F8" w:rsidRDefault="002760F8" w:rsidP="002760F8">
            <w:pPr>
              <w:jc w:val="center"/>
              <w:rPr>
                <w:b/>
                <w:lang w:val="en-US"/>
              </w:rPr>
            </w:pPr>
            <w:r w:rsidRPr="002760F8">
              <w:rPr>
                <w:b/>
                <w:lang w:val="en-US"/>
              </w:rPr>
              <w:t>Description</w:t>
            </w:r>
          </w:p>
        </w:tc>
      </w:tr>
      <w:tr w:rsidR="00CE3AF2" w:rsidRPr="00CE3AF2" w:rsidTr="002760F8">
        <w:tc>
          <w:tcPr>
            <w:tcW w:w="828" w:type="dxa"/>
            <w:vAlign w:val="center"/>
          </w:tcPr>
          <w:p w:rsidR="00CE3AF2" w:rsidRPr="00CE3AF2" w:rsidRDefault="00CE3AF2" w:rsidP="002760F8">
            <w:pPr>
              <w:jc w:val="center"/>
              <w:rPr>
                <w:lang w:val="en-US"/>
              </w:rPr>
            </w:pPr>
            <w:r w:rsidRPr="00CE3AF2">
              <w:rPr>
                <w:lang w:val="en-US"/>
              </w:rPr>
              <w:t>QD</w:t>
            </w:r>
          </w:p>
        </w:tc>
        <w:tc>
          <w:tcPr>
            <w:tcW w:w="2160" w:type="dxa"/>
            <w:vAlign w:val="center"/>
          </w:tcPr>
          <w:p w:rsidR="00CE3AF2" w:rsidRPr="00CE3AF2" w:rsidRDefault="00CE3AF2" w:rsidP="002760F8">
            <w:pPr>
              <w:jc w:val="center"/>
              <w:rPr>
                <w:lang w:val="en-US"/>
              </w:rPr>
            </w:pPr>
            <w:r w:rsidRPr="00CE3AF2">
              <w:rPr>
                <w:lang w:val="en-US"/>
              </w:rPr>
              <w:t>Quiz Definition</w:t>
            </w:r>
          </w:p>
        </w:tc>
      </w:tr>
      <w:tr w:rsidR="00CE3AF2" w:rsidRPr="00CE3AF2" w:rsidTr="002760F8">
        <w:tc>
          <w:tcPr>
            <w:tcW w:w="828" w:type="dxa"/>
            <w:vAlign w:val="center"/>
          </w:tcPr>
          <w:p w:rsidR="00CE3AF2" w:rsidRPr="00CE3AF2" w:rsidRDefault="00CE3AF2" w:rsidP="002760F8">
            <w:pPr>
              <w:jc w:val="center"/>
              <w:rPr>
                <w:lang w:val="en-US"/>
              </w:rPr>
            </w:pPr>
            <w:r w:rsidRPr="00CE3AF2">
              <w:rPr>
                <w:lang w:val="en-US"/>
              </w:rPr>
              <w:t>UQ</w:t>
            </w:r>
          </w:p>
        </w:tc>
        <w:tc>
          <w:tcPr>
            <w:tcW w:w="2160" w:type="dxa"/>
            <w:vAlign w:val="center"/>
          </w:tcPr>
          <w:p w:rsidR="00CE3AF2" w:rsidRPr="00CE3AF2" w:rsidRDefault="00CE3AF2" w:rsidP="002760F8">
            <w:pPr>
              <w:jc w:val="center"/>
              <w:rPr>
                <w:lang w:val="en-US"/>
              </w:rPr>
            </w:pPr>
            <w:r w:rsidRPr="00CE3AF2">
              <w:rPr>
                <w:lang w:val="en-US"/>
              </w:rPr>
              <w:t>Unique Quiz</w:t>
            </w:r>
          </w:p>
        </w:tc>
      </w:tr>
      <w:tr w:rsidR="00CE3AF2" w:rsidRPr="00CE3AF2" w:rsidTr="002760F8">
        <w:tc>
          <w:tcPr>
            <w:tcW w:w="828" w:type="dxa"/>
            <w:vAlign w:val="center"/>
          </w:tcPr>
          <w:p w:rsidR="00CE3AF2" w:rsidRPr="00CE3AF2" w:rsidRDefault="00CE3AF2" w:rsidP="002760F8">
            <w:pPr>
              <w:jc w:val="center"/>
              <w:rPr>
                <w:lang w:val="en-US"/>
              </w:rPr>
            </w:pPr>
            <w:r w:rsidRPr="00CE3AF2">
              <w:rPr>
                <w:lang w:val="en-US"/>
              </w:rPr>
              <w:t>QI</w:t>
            </w:r>
          </w:p>
        </w:tc>
        <w:tc>
          <w:tcPr>
            <w:tcW w:w="2160" w:type="dxa"/>
            <w:vAlign w:val="center"/>
          </w:tcPr>
          <w:p w:rsidR="00CE3AF2" w:rsidRPr="00CE3AF2" w:rsidRDefault="00CE3AF2" w:rsidP="002760F8">
            <w:pPr>
              <w:jc w:val="center"/>
              <w:rPr>
                <w:lang w:val="en-US"/>
              </w:rPr>
            </w:pPr>
            <w:r w:rsidRPr="00CE3AF2">
              <w:rPr>
                <w:lang w:val="en-US"/>
              </w:rPr>
              <w:t>Quiz Instance</w:t>
            </w:r>
          </w:p>
        </w:tc>
      </w:tr>
      <w:tr w:rsidR="00CE3AF2" w:rsidRPr="00CE3AF2" w:rsidTr="002760F8">
        <w:tc>
          <w:tcPr>
            <w:tcW w:w="828" w:type="dxa"/>
            <w:vAlign w:val="center"/>
          </w:tcPr>
          <w:p w:rsidR="00CE3AF2" w:rsidRPr="00CE3AF2" w:rsidRDefault="00CE3AF2" w:rsidP="002760F8">
            <w:pPr>
              <w:jc w:val="center"/>
              <w:rPr>
                <w:lang w:val="en-US"/>
              </w:rPr>
            </w:pPr>
            <w:r w:rsidRPr="00CE3AF2">
              <w:rPr>
                <w:lang w:val="en-US"/>
              </w:rPr>
              <w:t>QQ</w:t>
            </w:r>
          </w:p>
        </w:tc>
        <w:tc>
          <w:tcPr>
            <w:tcW w:w="2160" w:type="dxa"/>
            <w:vAlign w:val="center"/>
          </w:tcPr>
          <w:p w:rsidR="00CE3AF2" w:rsidRPr="00CE3AF2" w:rsidRDefault="00CE3AF2" w:rsidP="002760F8">
            <w:pPr>
              <w:jc w:val="center"/>
              <w:rPr>
                <w:lang w:val="en-US"/>
              </w:rPr>
            </w:pPr>
            <w:r w:rsidRPr="00CE3AF2">
              <w:rPr>
                <w:lang w:val="en-US"/>
              </w:rPr>
              <w:t>Quiz question</w:t>
            </w:r>
          </w:p>
        </w:tc>
      </w:tr>
      <w:tr w:rsidR="00CE3AF2" w:rsidRPr="00CE3AF2" w:rsidTr="002760F8">
        <w:tc>
          <w:tcPr>
            <w:tcW w:w="828" w:type="dxa"/>
            <w:vAlign w:val="center"/>
          </w:tcPr>
          <w:p w:rsidR="00CE3AF2" w:rsidRPr="00CE3AF2" w:rsidRDefault="00CE3AF2" w:rsidP="002760F8">
            <w:pPr>
              <w:jc w:val="center"/>
              <w:rPr>
                <w:lang w:val="en-US"/>
              </w:rPr>
            </w:pPr>
            <w:r w:rsidRPr="00CE3AF2">
              <w:rPr>
                <w:lang w:val="en-US"/>
              </w:rPr>
              <w:t>Q</w:t>
            </w:r>
          </w:p>
        </w:tc>
        <w:tc>
          <w:tcPr>
            <w:tcW w:w="2160" w:type="dxa"/>
            <w:vAlign w:val="center"/>
          </w:tcPr>
          <w:p w:rsidR="00CE3AF2" w:rsidRPr="00CE3AF2" w:rsidRDefault="00CE3AF2" w:rsidP="002760F8">
            <w:pPr>
              <w:jc w:val="center"/>
              <w:rPr>
                <w:lang w:val="en-US"/>
              </w:rPr>
            </w:pPr>
            <w:r w:rsidRPr="00CE3AF2">
              <w:rPr>
                <w:lang w:val="en-US"/>
              </w:rPr>
              <w:t>Question</w:t>
            </w:r>
          </w:p>
        </w:tc>
      </w:tr>
    </w:tbl>
    <w:p w:rsidR="009C1886" w:rsidRDefault="009C1886" w:rsidP="0075209C">
      <w:pPr>
        <w:rPr>
          <w:lang w:val="en-US"/>
        </w:rPr>
      </w:pPr>
    </w:p>
    <w:p w:rsidR="0075209C" w:rsidRDefault="00C7113C" w:rsidP="0075209C">
      <w:pPr>
        <w:rPr>
          <w:lang w:val="en-US"/>
        </w:rPr>
      </w:pPr>
      <w:r>
        <w:rPr>
          <w:lang w:val="en-US"/>
        </w:rPr>
        <w:t xml:space="preserve"> A lot of information will seem redundant, but it is important for quiz wizard, and templating.</w:t>
      </w:r>
    </w:p>
    <w:p w:rsidR="004D5B85" w:rsidRDefault="008D1D04" w:rsidP="0075209C">
      <w:pPr>
        <w:rPr>
          <w:lang w:val="en-US"/>
        </w:rPr>
      </w:pPr>
      <w:r>
        <w:rPr>
          <w:lang w:val="en-US"/>
        </w:rPr>
        <w:t>This is the list of c</w:t>
      </w:r>
      <w:r w:rsidR="004D5B85">
        <w:rPr>
          <w:lang w:val="en-US"/>
        </w:rPr>
        <w:t xml:space="preserve">onstraints </w:t>
      </w:r>
      <w:r>
        <w:rPr>
          <w:lang w:val="en-US"/>
        </w:rPr>
        <w:t xml:space="preserve">that are </w:t>
      </w:r>
      <w:r w:rsidR="004D5B85">
        <w:rPr>
          <w:lang w:val="en-US"/>
        </w:rPr>
        <w:t xml:space="preserve">important for </w:t>
      </w:r>
      <w:r w:rsidR="009C1886">
        <w:rPr>
          <w:lang w:val="en-US"/>
        </w:rPr>
        <w:t>Q</w:t>
      </w:r>
      <w:r w:rsidR="004D5B85">
        <w:rPr>
          <w:lang w:val="en-US"/>
        </w:rPr>
        <w:t xml:space="preserve">uiz in phase of creation and </w:t>
      </w:r>
      <w:r>
        <w:rPr>
          <w:lang w:val="en-US"/>
        </w:rPr>
        <w:t>Q</w:t>
      </w:r>
      <w:r w:rsidR="004D5B85">
        <w:rPr>
          <w:lang w:val="en-US"/>
        </w:rPr>
        <w:t>uiz that is sent to students</w:t>
      </w:r>
      <w:r w:rsidR="00CB659C">
        <w:rPr>
          <w:lang w:val="en-US"/>
        </w:rPr>
        <w:t xml:space="preserve"> (quiz requests)</w:t>
      </w:r>
      <w:r w:rsidR="004D5B85">
        <w:rPr>
          <w:lang w:val="en-US"/>
        </w:rPr>
        <w:t>:</w:t>
      </w:r>
    </w:p>
    <w:p w:rsidR="008E3060" w:rsidRDefault="0075209C" w:rsidP="003837E8">
      <w:pPr>
        <w:pStyle w:val="ListParagraph"/>
        <w:numPr>
          <w:ilvl w:val="0"/>
          <w:numId w:val="1"/>
        </w:numPr>
        <w:rPr>
          <w:lang w:val="en-US"/>
        </w:rPr>
      </w:pPr>
      <w:r>
        <w:rPr>
          <w:lang w:val="en-US"/>
        </w:rPr>
        <w:t>QD.</w:t>
      </w:r>
      <w:r w:rsidR="00C7113C">
        <w:rPr>
          <w:lang w:val="en-US"/>
        </w:rPr>
        <w:t>RESOLVE_TYPE =</w:t>
      </w:r>
      <w:r w:rsidR="00D562E6">
        <w:rPr>
          <w:lang w:val="en-US"/>
        </w:rPr>
        <w:t>=</w:t>
      </w:r>
      <w:r w:rsidR="00C7113C">
        <w:rPr>
          <w:lang w:val="en-US"/>
        </w:rPr>
        <w:t xml:space="preserve"> QI.RESOLVE_TYPE</w:t>
      </w:r>
      <w:r w:rsidR="004D5B85">
        <w:rPr>
          <w:lang w:val="en-US"/>
        </w:rPr>
        <w:t xml:space="preserve"> (what goes for QD goes for QI too)</w:t>
      </w:r>
    </w:p>
    <w:p w:rsidR="0075209C" w:rsidRDefault="008E3060" w:rsidP="003837E8">
      <w:pPr>
        <w:pStyle w:val="ListParagraph"/>
        <w:numPr>
          <w:ilvl w:val="0"/>
          <w:numId w:val="1"/>
        </w:numPr>
        <w:rPr>
          <w:lang w:val="en-US"/>
        </w:rPr>
      </w:pPr>
      <w:r>
        <w:rPr>
          <w:lang w:val="en-US"/>
        </w:rPr>
        <w:t>I</w:t>
      </w:r>
      <w:r w:rsidR="00D562E6">
        <w:rPr>
          <w:lang w:val="en-US"/>
        </w:rPr>
        <w:t xml:space="preserve">n case of quiz </w:t>
      </w:r>
      <w:r w:rsidR="00A9308F">
        <w:rPr>
          <w:lang w:val="en-US"/>
        </w:rPr>
        <w:t>containing</w:t>
      </w:r>
      <w:r w:rsidR="00D562E6">
        <w:rPr>
          <w:lang w:val="en-US"/>
        </w:rPr>
        <w:t xml:space="preserve"> at least one FILL I</w:t>
      </w:r>
      <w:r>
        <w:rPr>
          <w:lang w:val="en-US"/>
        </w:rPr>
        <w:t>N THE BLANKS or ESSAY question RESOLVE_TYPE</w:t>
      </w:r>
      <w:r w:rsidR="00D562E6">
        <w:rPr>
          <w:lang w:val="en-US"/>
        </w:rPr>
        <w:t xml:space="preserve"> should be QRN, otherwise QRY.</w:t>
      </w:r>
    </w:p>
    <w:p w:rsidR="00D562E6" w:rsidRDefault="00D562E6" w:rsidP="003837E8">
      <w:pPr>
        <w:pStyle w:val="ListParagraph"/>
        <w:numPr>
          <w:ilvl w:val="0"/>
          <w:numId w:val="1"/>
        </w:numPr>
        <w:rPr>
          <w:lang w:val="en-US"/>
        </w:rPr>
      </w:pPr>
      <w:r>
        <w:rPr>
          <w:lang w:val="en-US"/>
        </w:rPr>
        <w:t xml:space="preserve">QD.NUM_OF_UNIQUE_TESTS must be the same like actual number of unique tests joined. (It is redundant, but it is </w:t>
      </w:r>
      <w:r w:rsidR="00A9308F">
        <w:rPr>
          <w:lang w:val="en-US"/>
        </w:rPr>
        <w:t>necessary</w:t>
      </w:r>
      <w:r>
        <w:rPr>
          <w:lang w:val="en-US"/>
        </w:rPr>
        <w:t xml:space="preserve"> for templating)</w:t>
      </w:r>
    </w:p>
    <w:p w:rsidR="00D562E6" w:rsidRDefault="00D562E6" w:rsidP="003837E8">
      <w:pPr>
        <w:pStyle w:val="ListParagraph"/>
        <w:numPr>
          <w:ilvl w:val="0"/>
          <w:numId w:val="1"/>
        </w:numPr>
        <w:rPr>
          <w:lang w:val="en-US"/>
        </w:rPr>
      </w:pPr>
      <w:r>
        <w:rPr>
          <w:lang w:val="en-US"/>
        </w:rPr>
        <w:t>If (QD.CREATE_TYPE == “MAN”) =&gt; QD.NUM_OF_UNIQUE_TESTS must be 1.</w:t>
      </w:r>
    </w:p>
    <w:p w:rsidR="00D562E6" w:rsidRDefault="00D562E6" w:rsidP="003837E8">
      <w:pPr>
        <w:pStyle w:val="ListParagraph"/>
        <w:numPr>
          <w:ilvl w:val="0"/>
          <w:numId w:val="1"/>
        </w:numPr>
        <w:rPr>
          <w:lang w:val="en-US"/>
        </w:rPr>
      </w:pPr>
      <w:r>
        <w:rPr>
          <w:lang w:val="en-US"/>
        </w:rPr>
        <w:t>If (QD.DURATION_TYPE == “DQZ”) =&gt; QD.</w:t>
      </w:r>
      <w:r w:rsidR="00CE1092">
        <w:rPr>
          <w:lang w:val="en-US"/>
        </w:rPr>
        <w:t>DEFAULT_</w:t>
      </w:r>
      <w:r>
        <w:rPr>
          <w:lang w:val="en-US"/>
        </w:rPr>
        <w:t xml:space="preserve">DURATION </w:t>
      </w:r>
      <w:r w:rsidR="00CB659C">
        <w:rPr>
          <w:lang w:val="en-US"/>
        </w:rPr>
        <w:t>must</w:t>
      </w:r>
      <w:r w:rsidR="008E3060">
        <w:rPr>
          <w:lang w:val="en-US"/>
        </w:rPr>
        <w:t xml:space="preserve"> not be</w:t>
      </w:r>
      <w:r>
        <w:rPr>
          <w:lang w:val="en-US"/>
        </w:rPr>
        <w:t xml:space="preserve"> NULL </w:t>
      </w:r>
    </w:p>
    <w:p w:rsidR="008E3060" w:rsidRDefault="008E3060" w:rsidP="003837E8">
      <w:pPr>
        <w:pStyle w:val="ListParagraph"/>
        <w:numPr>
          <w:ilvl w:val="0"/>
          <w:numId w:val="1"/>
        </w:numPr>
        <w:rPr>
          <w:lang w:val="en-US"/>
        </w:rPr>
      </w:pPr>
      <w:r>
        <w:rPr>
          <w:lang w:val="en-US"/>
        </w:rPr>
        <w:t>If (QD.DURATION_TYPE == “DQS”) =&gt; QD.</w:t>
      </w:r>
      <w:r w:rsidR="00CE1092">
        <w:rPr>
          <w:lang w:val="en-US"/>
        </w:rPr>
        <w:t>DEFAULT_</w:t>
      </w:r>
      <w:r>
        <w:rPr>
          <w:lang w:val="en-US"/>
        </w:rPr>
        <w:t>DURATION should be sum of QUIZ_QUESTION.DURATION (but it will work without it too)</w:t>
      </w:r>
    </w:p>
    <w:p w:rsidR="00CE1092" w:rsidRPr="006E7E41" w:rsidRDefault="008E3060" w:rsidP="003837E8">
      <w:pPr>
        <w:pStyle w:val="ListParagraph"/>
        <w:numPr>
          <w:ilvl w:val="0"/>
          <w:numId w:val="1"/>
        </w:numPr>
        <w:rPr>
          <w:lang w:val="en-US"/>
        </w:rPr>
      </w:pPr>
      <w:r>
        <w:rPr>
          <w:lang w:val="en-US"/>
        </w:rPr>
        <w:t>If (QD.DURATION_TYPE == “DQS”) =&gt;</w:t>
      </w:r>
      <w:r w:rsidR="009F1D08">
        <w:rPr>
          <w:lang w:val="en-US"/>
        </w:rPr>
        <w:t>QD.LOOK_TYPE must be “OPP”</w:t>
      </w:r>
    </w:p>
    <w:p w:rsidR="009F1D08" w:rsidRDefault="009F1D08" w:rsidP="003837E8">
      <w:pPr>
        <w:pStyle w:val="ListParagraph"/>
        <w:numPr>
          <w:ilvl w:val="0"/>
          <w:numId w:val="1"/>
        </w:numPr>
        <w:rPr>
          <w:lang w:val="en-US"/>
        </w:rPr>
      </w:pPr>
      <w:r>
        <w:rPr>
          <w:lang w:val="en-US"/>
        </w:rPr>
        <w:t>QD.DEFAULT_ENABLED_FROM == QI.ENABLED_FROM</w:t>
      </w:r>
      <w:r w:rsidR="004D5B85">
        <w:rPr>
          <w:lang w:val="en-US"/>
        </w:rPr>
        <w:t xml:space="preserve"> (what goes for QD goes for QI too)</w:t>
      </w:r>
    </w:p>
    <w:p w:rsidR="009F1D08" w:rsidRDefault="009F1D08" w:rsidP="003837E8">
      <w:pPr>
        <w:pStyle w:val="ListParagraph"/>
        <w:numPr>
          <w:ilvl w:val="0"/>
          <w:numId w:val="1"/>
        </w:numPr>
        <w:rPr>
          <w:lang w:val="en-US"/>
        </w:rPr>
      </w:pPr>
      <w:r>
        <w:rPr>
          <w:lang w:val="en-US"/>
        </w:rPr>
        <w:t>QD.DEFAULT_ENABLED_TO == QI.ENABLED_TO</w:t>
      </w:r>
    </w:p>
    <w:p w:rsidR="004D5B85" w:rsidRDefault="009F1D08" w:rsidP="003837E8">
      <w:pPr>
        <w:pStyle w:val="ListParagraph"/>
        <w:numPr>
          <w:ilvl w:val="0"/>
          <w:numId w:val="1"/>
        </w:numPr>
        <w:rPr>
          <w:lang w:val="en-US"/>
        </w:rPr>
      </w:pPr>
      <w:r>
        <w:rPr>
          <w:lang w:val="en-US"/>
        </w:rPr>
        <w:t xml:space="preserve">If (QD.QUIZ_DEFINITION_STATUS == “QWA”) =&gt; QI.QUIZ_INSTANCE_STATUS must be “NAT”; </w:t>
      </w:r>
    </w:p>
    <w:p w:rsidR="009F1D08" w:rsidRPr="00A40E6B" w:rsidRDefault="004D5B85" w:rsidP="003837E8">
      <w:pPr>
        <w:pStyle w:val="ListParagraph"/>
        <w:numPr>
          <w:ilvl w:val="0"/>
          <w:numId w:val="1"/>
        </w:numPr>
        <w:rPr>
          <w:b/>
          <w:lang w:val="en-US"/>
        </w:rPr>
      </w:pPr>
      <w:r w:rsidRPr="00A40E6B">
        <w:rPr>
          <w:b/>
          <w:lang w:val="en-US"/>
        </w:rPr>
        <w:t xml:space="preserve">If (QD.QUIZ_DEFINITION_STATUS == “QWA”) </w:t>
      </w:r>
      <w:r w:rsidR="00E26B7E" w:rsidRPr="00A40E6B">
        <w:rPr>
          <w:b/>
          <w:lang w:val="en-US"/>
        </w:rPr>
        <w:t>=&gt;</w:t>
      </w:r>
      <w:r w:rsidR="00973FC3" w:rsidRPr="00A40E6B">
        <w:rPr>
          <w:b/>
          <w:lang w:val="en-US"/>
        </w:rPr>
        <w:br/>
      </w:r>
      <w:r w:rsidR="00E26B7E" w:rsidRPr="00A40E6B">
        <w:rPr>
          <w:b/>
          <w:lang w:val="en-US"/>
        </w:rPr>
        <w:t>QD.ENABLED_TO must be null</w:t>
      </w:r>
      <w:r w:rsidR="00973FC3" w:rsidRPr="00A40E6B">
        <w:rPr>
          <w:b/>
          <w:lang w:val="en-US"/>
        </w:rPr>
        <w:t>;</w:t>
      </w:r>
      <w:r w:rsidR="00973FC3" w:rsidRPr="00A40E6B">
        <w:rPr>
          <w:b/>
          <w:lang w:val="en-US"/>
        </w:rPr>
        <w:br/>
      </w:r>
      <w:r w:rsidR="00E26B7E" w:rsidRPr="00A40E6B">
        <w:rPr>
          <w:b/>
          <w:lang w:val="en-US"/>
        </w:rPr>
        <w:t xml:space="preserve">QD.ENABLED_FROM must be null, </w:t>
      </w:r>
      <w:r w:rsidR="00973FC3" w:rsidRPr="00A40E6B">
        <w:rPr>
          <w:b/>
          <w:lang w:val="en-US"/>
        </w:rPr>
        <w:br/>
      </w:r>
      <w:r w:rsidR="009F1D08" w:rsidRPr="00A40E6B">
        <w:rPr>
          <w:b/>
          <w:lang w:val="en-US"/>
        </w:rPr>
        <w:t xml:space="preserve">QI.INSTANCE_STARTED </w:t>
      </w:r>
      <w:r w:rsidR="00E26B7E" w:rsidRPr="00A40E6B">
        <w:rPr>
          <w:b/>
          <w:lang w:val="en-US"/>
        </w:rPr>
        <w:t>must be null</w:t>
      </w:r>
      <w:r w:rsidR="00973FC3" w:rsidRPr="00A40E6B">
        <w:rPr>
          <w:b/>
          <w:lang w:val="en-US"/>
        </w:rPr>
        <w:t xml:space="preserve">; </w:t>
      </w:r>
      <w:r w:rsidR="00973FC3" w:rsidRPr="00A40E6B">
        <w:rPr>
          <w:b/>
          <w:lang w:val="en-US"/>
        </w:rPr>
        <w:br/>
      </w:r>
      <w:r w:rsidR="009F1D08" w:rsidRPr="00A40E6B">
        <w:rPr>
          <w:b/>
          <w:lang w:val="en-US"/>
        </w:rPr>
        <w:t>QI.INSTANCE_FINISHED</w:t>
      </w:r>
      <w:r w:rsidR="00973FC3" w:rsidRPr="00A40E6B">
        <w:rPr>
          <w:b/>
          <w:lang w:val="en-US"/>
        </w:rPr>
        <w:t xml:space="preserve"> must be null;</w:t>
      </w:r>
      <w:r w:rsidR="00973FC3" w:rsidRPr="00A40E6B">
        <w:rPr>
          <w:b/>
          <w:lang w:val="en-US"/>
        </w:rPr>
        <w:br/>
      </w:r>
      <w:r w:rsidRPr="00A40E6B">
        <w:rPr>
          <w:b/>
          <w:lang w:val="en-US"/>
        </w:rPr>
        <w:t xml:space="preserve">QI.ACTIVATION_DATETITIME </w:t>
      </w:r>
      <w:r w:rsidR="00E26B7E" w:rsidRPr="00A40E6B">
        <w:rPr>
          <w:b/>
          <w:lang w:val="en-US"/>
        </w:rPr>
        <w:t>must be null</w:t>
      </w:r>
      <w:r w:rsidR="00A60C88" w:rsidRPr="00A40E6B">
        <w:rPr>
          <w:b/>
          <w:lang w:val="en-US"/>
        </w:rPr>
        <w:t xml:space="preserve"> or new Timestamp (0)</w:t>
      </w:r>
      <w:r w:rsidR="00973FC3" w:rsidRPr="00A40E6B">
        <w:rPr>
          <w:b/>
          <w:lang w:val="en-US"/>
        </w:rPr>
        <w:t>;</w:t>
      </w:r>
      <w:r w:rsidR="00973FC3" w:rsidRPr="00A40E6B">
        <w:rPr>
          <w:b/>
          <w:lang w:val="en-US"/>
        </w:rPr>
        <w:br/>
        <w:t xml:space="preserve"> (Quiz is not scheduled yet.)</w:t>
      </w:r>
    </w:p>
    <w:p w:rsidR="00E26B7E" w:rsidRPr="00A40E6B" w:rsidRDefault="00E26B7E" w:rsidP="003837E8">
      <w:pPr>
        <w:pStyle w:val="ListParagraph"/>
        <w:numPr>
          <w:ilvl w:val="0"/>
          <w:numId w:val="1"/>
        </w:numPr>
        <w:rPr>
          <w:b/>
          <w:lang w:val="en-US"/>
        </w:rPr>
      </w:pPr>
      <w:r w:rsidRPr="00A40E6B">
        <w:rPr>
          <w:b/>
          <w:lang w:val="en-US"/>
        </w:rPr>
        <w:t>If (QD.QUIZ_DEFINITION_STATUS == “QAC”) =&gt;</w:t>
      </w:r>
      <w:r w:rsidR="00973FC3" w:rsidRPr="00A40E6B">
        <w:rPr>
          <w:b/>
          <w:lang w:val="en-US"/>
        </w:rPr>
        <w:br/>
      </w:r>
      <w:r w:rsidRPr="00A40E6B">
        <w:rPr>
          <w:b/>
          <w:lang w:val="en-US"/>
        </w:rPr>
        <w:t>QD.ENABLED_TO must NOT be null</w:t>
      </w:r>
      <w:r w:rsidR="00973FC3" w:rsidRPr="00A40E6B">
        <w:rPr>
          <w:b/>
          <w:lang w:val="en-US"/>
        </w:rPr>
        <w:t>;</w:t>
      </w:r>
      <w:r w:rsidR="002A7009" w:rsidRPr="00A40E6B">
        <w:rPr>
          <w:b/>
          <w:lang w:val="en-US"/>
        </w:rPr>
        <w:br/>
      </w:r>
      <w:r w:rsidRPr="00A40E6B">
        <w:rPr>
          <w:b/>
          <w:lang w:val="en-US"/>
        </w:rPr>
        <w:t>QD.ENABLED_FROM must NOT null</w:t>
      </w:r>
      <w:r w:rsidR="00973FC3" w:rsidRPr="00A40E6B">
        <w:rPr>
          <w:b/>
          <w:lang w:val="en-US"/>
        </w:rPr>
        <w:t>;</w:t>
      </w:r>
      <w:r w:rsidR="00973FC3" w:rsidRPr="00A40E6B">
        <w:rPr>
          <w:b/>
          <w:lang w:val="en-US"/>
        </w:rPr>
        <w:br/>
      </w:r>
      <w:r w:rsidRPr="00A40E6B">
        <w:rPr>
          <w:b/>
          <w:lang w:val="en-US"/>
        </w:rPr>
        <w:lastRenderedPageBreak/>
        <w:t>QD.ENABLED_TO  &gt;</w:t>
      </w:r>
      <w:r w:rsidR="00973FC3" w:rsidRPr="00A40E6B">
        <w:rPr>
          <w:b/>
          <w:lang w:val="en-US"/>
        </w:rPr>
        <w:t xml:space="preserve">QD.ENABLED_FROM; </w:t>
      </w:r>
      <w:r w:rsidR="00973FC3" w:rsidRPr="00A40E6B">
        <w:rPr>
          <w:b/>
          <w:lang w:val="en-US"/>
        </w:rPr>
        <w:br/>
      </w:r>
      <w:r w:rsidRPr="00A40E6B">
        <w:rPr>
          <w:b/>
          <w:lang w:val="en-US"/>
        </w:rPr>
        <w:t>QI.ACTIVATION_DATETITIME must be timestamp of changing QD.QUIZ_DEFINITION_STATUS</w:t>
      </w:r>
      <w:r w:rsidR="00973FC3" w:rsidRPr="00A40E6B">
        <w:rPr>
          <w:b/>
          <w:lang w:val="en-US"/>
        </w:rPr>
        <w:t xml:space="preserve"> from QWA to QAC; </w:t>
      </w:r>
      <w:r w:rsidRPr="00A40E6B">
        <w:rPr>
          <w:b/>
          <w:lang w:val="en-US"/>
        </w:rPr>
        <w:br/>
        <w:t>QI.ENABLED_FROM, QI.ENABLED_TO must be the same as the ones in QD.</w:t>
      </w:r>
      <w:r w:rsidR="002A7009" w:rsidRPr="00A40E6B">
        <w:rPr>
          <w:b/>
          <w:lang w:val="en-US"/>
        </w:rPr>
        <w:br/>
        <w:t>(Quiz is scheduled and students can take when the current time is between enabled from and enabled to.)</w:t>
      </w:r>
    </w:p>
    <w:p w:rsidR="0010199B" w:rsidRDefault="0010199B" w:rsidP="003837E8">
      <w:pPr>
        <w:pStyle w:val="ListParagraph"/>
        <w:numPr>
          <w:ilvl w:val="0"/>
          <w:numId w:val="1"/>
        </w:numPr>
        <w:rPr>
          <w:lang w:val="en-US"/>
        </w:rPr>
      </w:pPr>
      <w:r>
        <w:rPr>
          <w:lang w:val="en-US"/>
        </w:rPr>
        <w:t>If (QD.QUIZ_DEFINITION_STATUS == “QAC”</w:t>
      </w:r>
      <w:r w:rsidR="001B0051">
        <w:rPr>
          <w:lang w:val="en-US"/>
        </w:rPr>
        <w:t>&amp;&amp; QI.QUIZ_STARTED == null</w:t>
      </w:r>
      <w:r>
        <w:rPr>
          <w:lang w:val="en-US"/>
        </w:rPr>
        <w:t>) =&gt; QI.QUIZ_INSTANCE_STATUS should be “NAT” in order to be displayed as quiz request.</w:t>
      </w:r>
    </w:p>
    <w:p w:rsidR="004D5B85" w:rsidRDefault="004D5B85" w:rsidP="003837E8">
      <w:pPr>
        <w:pStyle w:val="ListParagraph"/>
        <w:numPr>
          <w:ilvl w:val="0"/>
          <w:numId w:val="1"/>
        </w:numPr>
        <w:rPr>
          <w:lang w:val="en-US"/>
        </w:rPr>
      </w:pPr>
      <w:r>
        <w:rPr>
          <w:lang w:val="en-US"/>
        </w:rPr>
        <w:t>If (QD.QUIZ_DEFINITION_STATUS == “QAC” || QD.QUIZ_DEFINITION_STATUS == “SUS”) =&gt; QD.GRADING_SYSTEM_ID, QD.ENABLED_TO, QD.ENABLED_FROM must not be NULL and ENABLED_FROM&lt;ENABLED_TO.</w:t>
      </w:r>
    </w:p>
    <w:p w:rsidR="00CB659C" w:rsidRDefault="00CB659C" w:rsidP="003837E8">
      <w:pPr>
        <w:pStyle w:val="ListParagraph"/>
        <w:numPr>
          <w:ilvl w:val="0"/>
          <w:numId w:val="1"/>
        </w:numPr>
        <w:rPr>
          <w:lang w:val="en-US"/>
        </w:rPr>
      </w:pPr>
      <w:r>
        <w:rPr>
          <w:lang w:val="en-US"/>
        </w:rPr>
        <w:t>QD.POINTS_EASY, QD.POINTS_MEDIUM, QD.POINTS_HARD, QD.DURATION_EASY, QD.DURATION_MEDIUM, QD.DURATION_HARD is relevant only if QD.CREATE_TYPE == “GEN”</w:t>
      </w:r>
    </w:p>
    <w:p w:rsidR="00DA191A" w:rsidRDefault="00DA191A" w:rsidP="003837E8">
      <w:pPr>
        <w:pStyle w:val="ListParagraph"/>
        <w:numPr>
          <w:ilvl w:val="0"/>
          <w:numId w:val="1"/>
        </w:numPr>
        <w:rPr>
          <w:lang w:val="en-US"/>
        </w:rPr>
      </w:pPr>
      <w:r>
        <w:rPr>
          <w:lang w:val="en-US"/>
        </w:rPr>
        <w:t>Don’t use “IQT” for QD.REPORT_TYPE. Not implemented in this phase.</w:t>
      </w:r>
    </w:p>
    <w:p w:rsidR="00DA191A" w:rsidRDefault="00DA191A" w:rsidP="00DA191A">
      <w:pPr>
        <w:pStyle w:val="ListParagraph"/>
        <w:rPr>
          <w:lang w:val="en-US"/>
        </w:rPr>
      </w:pPr>
    </w:p>
    <w:p w:rsidR="004D5B85" w:rsidRDefault="004D5B85" w:rsidP="004D5B85">
      <w:pPr>
        <w:rPr>
          <w:lang w:val="en-US"/>
        </w:rPr>
      </w:pPr>
    </w:p>
    <w:p w:rsidR="004D5B85" w:rsidRDefault="004D5B85" w:rsidP="004D5B85">
      <w:pPr>
        <w:rPr>
          <w:lang w:val="en-US"/>
        </w:rPr>
      </w:pPr>
      <w:r>
        <w:rPr>
          <w:lang w:val="en-US"/>
        </w:rPr>
        <w:t xml:space="preserve">Constraints important for </w:t>
      </w:r>
      <w:r w:rsidR="00152030">
        <w:rPr>
          <w:lang w:val="en-US"/>
        </w:rPr>
        <w:t>attempted quiz instances</w:t>
      </w:r>
      <w:r w:rsidR="00DA191A">
        <w:rPr>
          <w:lang w:val="en-US"/>
        </w:rPr>
        <w:t xml:space="preserve"> (not for quiz requests)</w:t>
      </w:r>
      <w:r>
        <w:rPr>
          <w:lang w:val="en-US"/>
        </w:rPr>
        <w:t>:</w:t>
      </w:r>
    </w:p>
    <w:p w:rsidR="001B0051" w:rsidRDefault="001B0051" w:rsidP="003837E8">
      <w:pPr>
        <w:pStyle w:val="ListParagraph"/>
        <w:numPr>
          <w:ilvl w:val="0"/>
          <w:numId w:val="9"/>
        </w:numPr>
        <w:rPr>
          <w:lang w:val="en-US"/>
        </w:rPr>
      </w:pPr>
      <w:r>
        <w:rPr>
          <w:lang w:val="en-US"/>
        </w:rPr>
        <w:t>If (QI.QUIZ_STARTED != null &amp;&amp; QD.REPORT_TYPE ==”OPA”) =&gt; QI.QUIZ_INSTANCE_STATUS must be “ATN”</w:t>
      </w:r>
    </w:p>
    <w:p w:rsidR="004D5B85" w:rsidRPr="00624F5C" w:rsidRDefault="001B0051" w:rsidP="003837E8">
      <w:pPr>
        <w:pStyle w:val="ListParagraph"/>
        <w:numPr>
          <w:ilvl w:val="0"/>
          <w:numId w:val="9"/>
        </w:numPr>
        <w:rPr>
          <w:lang w:val="en-US"/>
        </w:rPr>
      </w:pPr>
      <w:r>
        <w:rPr>
          <w:lang w:val="en-US"/>
        </w:rPr>
        <w:t xml:space="preserve"> If (</w:t>
      </w:r>
      <w:r w:rsidR="00DA191A">
        <w:rPr>
          <w:lang w:val="en-US"/>
        </w:rPr>
        <w:t>QI</w:t>
      </w:r>
      <w:r>
        <w:rPr>
          <w:lang w:val="en-US"/>
        </w:rPr>
        <w:t>.QUIZ_STARTED != null &amp;&amp; QD.</w:t>
      </w:r>
      <w:r w:rsidR="00DA191A">
        <w:rPr>
          <w:lang w:val="en-US"/>
        </w:rPr>
        <w:t>REPORT_TYPE =</w:t>
      </w:r>
      <w:r>
        <w:rPr>
          <w:lang w:val="en-US"/>
        </w:rPr>
        <w:t>=”</w:t>
      </w:r>
      <w:r w:rsidR="00DA191A">
        <w:rPr>
          <w:lang w:val="en-US"/>
        </w:rPr>
        <w:t>IMM</w:t>
      </w:r>
      <w:r>
        <w:rPr>
          <w:lang w:val="en-US"/>
        </w:rPr>
        <w:t>”) =&gt; QI.QUIZ_INSTANCE_STATUS must be “ATR”</w:t>
      </w:r>
    </w:p>
    <w:p w:rsidR="008010C9" w:rsidRDefault="008010C9" w:rsidP="003837E8">
      <w:pPr>
        <w:pStyle w:val="ListParagraph"/>
        <w:numPr>
          <w:ilvl w:val="0"/>
          <w:numId w:val="9"/>
        </w:numPr>
        <w:rPr>
          <w:lang w:val="en-US"/>
        </w:rPr>
      </w:pPr>
      <w:r>
        <w:rPr>
          <w:lang w:val="en-US"/>
        </w:rPr>
        <w:t>User can be assigned to quiz only in one quiz instance.</w:t>
      </w:r>
    </w:p>
    <w:p w:rsidR="008010C9" w:rsidRDefault="00B74B98" w:rsidP="003837E8">
      <w:pPr>
        <w:pStyle w:val="ListParagraph"/>
        <w:numPr>
          <w:ilvl w:val="0"/>
          <w:numId w:val="9"/>
        </w:numPr>
        <w:rPr>
          <w:lang w:val="en-US"/>
        </w:rPr>
      </w:pPr>
      <w:r>
        <w:rPr>
          <w:lang w:val="en-US"/>
        </w:rPr>
        <w:t>Q</w:t>
      </w:r>
      <w:r w:rsidR="00E21C81">
        <w:rPr>
          <w:lang w:val="en-US"/>
        </w:rPr>
        <w:t xml:space="preserve">.QUESTION_TYPE, </w:t>
      </w:r>
      <w:r>
        <w:rPr>
          <w:lang w:val="en-US"/>
        </w:rPr>
        <w:t>Q</w:t>
      </w:r>
      <w:r w:rsidR="00E21C81">
        <w:rPr>
          <w:lang w:val="en-US"/>
        </w:rPr>
        <w:t>.DIFFICULTY_CODE must not be null.</w:t>
      </w:r>
    </w:p>
    <w:p w:rsidR="00B74B98" w:rsidRDefault="00B74B98" w:rsidP="003837E8">
      <w:pPr>
        <w:pStyle w:val="ListParagraph"/>
        <w:numPr>
          <w:ilvl w:val="0"/>
          <w:numId w:val="9"/>
        </w:numPr>
        <w:rPr>
          <w:lang w:val="en-US"/>
        </w:rPr>
      </w:pPr>
      <w:r>
        <w:rPr>
          <w:lang w:val="en-US"/>
        </w:rPr>
        <w:t xml:space="preserve">Q.POINTS, Q.PENALTY, Q.DURATION, Q.FREQUENCY_FACTOR should not be null, because it can’t be null if question has been created using app interface. But it should work ether way. </w:t>
      </w:r>
    </w:p>
    <w:p w:rsidR="00B74B98" w:rsidRDefault="00B74B98" w:rsidP="003837E8">
      <w:pPr>
        <w:pStyle w:val="ListParagraph"/>
        <w:numPr>
          <w:ilvl w:val="0"/>
          <w:numId w:val="9"/>
        </w:numPr>
        <w:rPr>
          <w:lang w:val="en-US"/>
        </w:rPr>
      </w:pPr>
      <w:r>
        <w:rPr>
          <w:lang w:val="en-US"/>
        </w:rPr>
        <w:t>QQ.QUESTION_ORDINAL_NUMBER must be different for every question in quiz.</w:t>
      </w:r>
    </w:p>
    <w:p w:rsidR="00B74B98" w:rsidRDefault="00B74B98" w:rsidP="003837E8">
      <w:pPr>
        <w:pStyle w:val="ListParagraph"/>
        <w:numPr>
          <w:ilvl w:val="0"/>
          <w:numId w:val="9"/>
        </w:numPr>
        <w:rPr>
          <w:lang w:val="en-US"/>
        </w:rPr>
      </w:pPr>
      <w:r>
        <w:rPr>
          <w:lang w:val="en-US"/>
        </w:rPr>
        <w:t xml:space="preserve">QQ.FREQUENCY_FACTOR must not be null if  </w:t>
      </w:r>
      <w:r w:rsidR="00F25369">
        <w:rPr>
          <w:lang w:val="en-US"/>
        </w:rPr>
        <w:t>QD.CREATE_TYPE == “GEN” (generated quiz)</w:t>
      </w:r>
    </w:p>
    <w:p w:rsidR="00F25369" w:rsidRDefault="00F25369" w:rsidP="003837E8">
      <w:pPr>
        <w:pStyle w:val="ListParagraph"/>
        <w:numPr>
          <w:ilvl w:val="0"/>
          <w:numId w:val="9"/>
        </w:numPr>
        <w:rPr>
          <w:lang w:val="en-US"/>
        </w:rPr>
      </w:pPr>
      <w:r>
        <w:rPr>
          <w:lang w:val="en-US"/>
        </w:rPr>
        <w:t>If (QD.DURATION_TYPE == “DQS”) =&gt; QQ.DURATION must not be null</w:t>
      </w:r>
    </w:p>
    <w:p w:rsidR="00F25369" w:rsidRDefault="00F25369" w:rsidP="003837E8">
      <w:pPr>
        <w:pStyle w:val="ListParagraph"/>
        <w:numPr>
          <w:ilvl w:val="0"/>
          <w:numId w:val="9"/>
        </w:numPr>
        <w:rPr>
          <w:lang w:val="en-US"/>
        </w:rPr>
      </w:pPr>
      <w:r>
        <w:rPr>
          <w:lang w:val="en-US"/>
        </w:rPr>
        <w:t>QQ.PENALTY, QQ.POINTS must not be null.</w:t>
      </w:r>
    </w:p>
    <w:p w:rsidR="00F25369" w:rsidRDefault="00F25369" w:rsidP="003837E8">
      <w:pPr>
        <w:pStyle w:val="ListParagraph"/>
        <w:numPr>
          <w:ilvl w:val="0"/>
          <w:numId w:val="9"/>
        </w:numPr>
        <w:rPr>
          <w:lang w:val="en-US"/>
        </w:rPr>
      </w:pPr>
      <w:r>
        <w:rPr>
          <w:lang w:val="en-US"/>
        </w:rPr>
        <w:t>If Q.QUESTION_TYPE is from {SNC, MLC, TFC, FBL, MCH, ORD} it needs to have answers.</w:t>
      </w:r>
    </w:p>
    <w:p w:rsidR="00F25369" w:rsidRDefault="00F25369" w:rsidP="003837E8">
      <w:pPr>
        <w:pStyle w:val="ListParagraph"/>
        <w:numPr>
          <w:ilvl w:val="0"/>
          <w:numId w:val="9"/>
        </w:numPr>
        <w:rPr>
          <w:lang w:val="en-US"/>
        </w:rPr>
      </w:pPr>
      <w:r>
        <w:rPr>
          <w:lang w:val="en-US"/>
        </w:rPr>
        <w:t>If Q.QUESTION_TYPE == “ESY” it should not have any answer.</w:t>
      </w:r>
    </w:p>
    <w:p w:rsidR="00A40E6B" w:rsidRDefault="00A40E6B" w:rsidP="003837E8">
      <w:pPr>
        <w:pStyle w:val="ListParagraph"/>
        <w:numPr>
          <w:ilvl w:val="0"/>
          <w:numId w:val="9"/>
        </w:numPr>
        <w:rPr>
          <w:lang w:val="en-US"/>
        </w:rPr>
      </w:pPr>
      <w:r>
        <w:rPr>
          <w:lang w:val="en-US"/>
        </w:rPr>
        <w:t>If Q.QUESTION_TYPE == “SNC” it should have exactly one correct answer</w:t>
      </w:r>
    </w:p>
    <w:p w:rsidR="006A2DC7" w:rsidRDefault="00A40E6B" w:rsidP="003837E8">
      <w:pPr>
        <w:pStyle w:val="ListParagraph"/>
        <w:numPr>
          <w:ilvl w:val="0"/>
          <w:numId w:val="9"/>
        </w:numPr>
        <w:rPr>
          <w:lang w:val="en-US"/>
        </w:rPr>
      </w:pPr>
      <w:r>
        <w:rPr>
          <w:lang w:val="en-US"/>
        </w:rPr>
        <w:t>If Q.QUESTION_TYPE == “MLC” it should have at least one correct answer</w:t>
      </w:r>
      <w:r>
        <w:rPr>
          <w:lang w:val="en-US"/>
        </w:rPr>
        <w:br/>
        <w:t>Lazar will add more specific details.</w:t>
      </w:r>
    </w:p>
    <w:p w:rsidR="00615CE5" w:rsidRDefault="00615CE5" w:rsidP="003837E8">
      <w:pPr>
        <w:pStyle w:val="ListParagraph"/>
        <w:numPr>
          <w:ilvl w:val="0"/>
          <w:numId w:val="9"/>
        </w:numPr>
        <w:rPr>
          <w:lang w:val="en-US"/>
        </w:rPr>
      </w:pPr>
      <w:r>
        <w:rPr>
          <w:lang w:val="en-US"/>
        </w:rPr>
        <w:t>If (QD.QUIZ_DEFINITION_STATUS == “QAC” || QD.QUIZ_DEFINITION_STATUS == “QSU”) =&gt; QD.GRADING_SYSTEM_ID must not be null.</w:t>
      </w:r>
    </w:p>
    <w:p w:rsidR="006A2DC7" w:rsidRDefault="006A2DC7" w:rsidP="00C311DB">
      <w:pPr>
        <w:pStyle w:val="Heading2"/>
      </w:pPr>
      <w:bookmarkStart w:id="29" w:name="_Toc526502835"/>
      <w:r w:rsidRPr="006A2DC7">
        <w:t xml:space="preserve">Question </w:t>
      </w:r>
      <w:r w:rsidR="00B90209">
        <w:t>T</w:t>
      </w:r>
      <w:r w:rsidRPr="006A2DC7">
        <w:t>ypes</w:t>
      </w:r>
      <w:bookmarkEnd w:id="29"/>
    </w:p>
    <w:p w:rsidR="005F3542" w:rsidRPr="005F3542" w:rsidRDefault="005F3542" w:rsidP="005F3542"/>
    <w:p w:rsidR="00303861" w:rsidRDefault="00303861" w:rsidP="00303861">
      <w:r>
        <w:t>Question table (common fields for all question types):</w:t>
      </w:r>
    </w:p>
    <w:p w:rsidR="00303861" w:rsidRDefault="00303861" w:rsidP="003837E8">
      <w:pPr>
        <w:pStyle w:val="ListParagraph"/>
        <w:numPr>
          <w:ilvl w:val="0"/>
          <w:numId w:val="10"/>
        </w:numPr>
      </w:pPr>
      <w:r>
        <w:lastRenderedPageBreak/>
        <w:t>QUESTION_TEXT: Question text for specific question</w:t>
      </w:r>
      <w:r w:rsidR="00030D8E">
        <w:t xml:space="preserve"> (html text from text editor)</w:t>
      </w:r>
    </w:p>
    <w:p w:rsidR="00303861" w:rsidRDefault="00303861" w:rsidP="003837E8">
      <w:pPr>
        <w:pStyle w:val="ListParagraph"/>
        <w:numPr>
          <w:ilvl w:val="0"/>
          <w:numId w:val="10"/>
        </w:numPr>
      </w:pPr>
      <w:r>
        <w:t>QUESTION_BLOB: Temporarily we do not use this field</w:t>
      </w:r>
    </w:p>
    <w:p w:rsidR="00303861" w:rsidRDefault="00303861" w:rsidP="003837E8">
      <w:pPr>
        <w:pStyle w:val="ListParagraph"/>
        <w:numPr>
          <w:ilvl w:val="0"/>
          <w:numId w:val="10"/>
        </w:numPr>
      </w:pPr>
      <w:r>
        <w:t>PICTURE: We can have multiple pictures, and theirs urls is placed inside QUESTION_TEST filed</w:t>
      </w:r>
    </w:p>
    <w:p w:rsidR="00303861" w:rsidRDefault="00303861" w:rsidP="003837E8">
      <w:pPr>
        <w:pStyle w:val="ListParagraph"/>
        <w:numPr>
          <w:ilvl w:val="0"/>
          <w:numId w:val="10"/>
        </w:numPr>
      </w:pPr>
      <w:r>
        <w:t xml:space="preserve">DURATION: </w:t>
      </w:r>
      <w:r w:rsidRPr="00303861">
        <w:t>Duration of the question in seconds.</w:t>
      </w:r>
    </w:p>
    <w:p w:rsidR="00303861" w:rsidRDefault="00303861" w:rsidP="003837E8">
      <w:pPr>
        <w:pStyle w:val="ListParagraph"/>
        <w:numPr>
          <w:ilvl w:val="0"/>
          <w:numId w:val="10"/>
        </w:numPr>
      </w:pPr>
      <w:r>
        <w:t>DIFFICULTY_CODE: EASY = “DEA”, MEDIUM = “DME”, HARD = “DHA”</w:t>
      </w:r>
    </w:p>
    <w:p w:rsidR="00173EED" w:rsidRDefault="00303861" w:rsidP="003837E8">
      <w:pPr>
        <w:pStyle w:val="ListParagraph"/>
        <w:numPr>
          <w:ilvl w:val="0"/>
          <w:numId w:val="10"/>
        </w:numPr>
      </w:pPr>
      <w:r>
        <w:t xml:space="preserve">DIFFICULTY: </w:t>
      </w:r>
      <w:r w:rsidR="00911151">
        <w:t>We have only three parameters for difficulty</w:t>
      </w:r>
      <w:r w:rsidR="00173EED">
        <w:t>, so we write default values for each one:</w:t>
      </w:r>
    </w:p>
    <w:p w:rsidR="00173EED" w:rsidRDefault="00173EED" w:rsidP="003837E8">
      <w:pPr>
        <w:pStyle w:val="ListParagraph"/>
        <w:numPr>
          <w:ilvl w:val="1"/>
          <w:numId w:val="10"/>
        </w:numPr>
      </w:pPr>
      <w:r>
        <w:t>EASY = 20, MEDIUM = 50, HARD = 80</w:t>
      </w:r>
    </w:p>
    <w:p w:rsidR="00911151" w:rsidRDefault="00173EED" w:rsidP="003837E8">
      <w:pPr>
        <w:pStyle w:val="ListParagraph"/>
        <w:numPr>
          <w:ilvl w:val="0"/>
          <w:numId w:val="10"/>
        </w:numPr>
      </w:pPr>
      <w:r>
        <w:t xml:space="preserve">POINTS: </w:t>
      </w:r>
      <w:r w:rsidRPr="00173EED">
        <w:t>Number of points that person gets by answering this question correctly.</w:t>
      </w:r>
    </w:p>
    <w:p w:rsidR="00173EED" w:rsidRDefault="00173EED" w:rsidP="003837E8">
      <w:pPr>
        <w:pStyle w:val="ListParagraph"/>
        <w:numPr>
          <w:ilvl w:val="0"/>
          <w:numId w:val="10"/>
        </w:numPr>
      </w:pPr>
      <w:r>
        <w:t xml:space="preserve">READ_ONLY_IND: </w:t>
      </w:r>
      <w:r w:rsidRPr="00173EED">
        <w:t>If set to "Y" indicates that question is already assigned to someone and it cannot be edited any more.</w:t>
      </w:r>
    </w:p>
    <w:p w:rsidR="00173EED" w:rsidRDefault="00173EED" w:rsidP="003837E8">
      <w:pPr>
        <w:pStyle w:val="ListParagraph"/>
        <w:numPr>
          <w:ilvl w:val="0"/>
          <w:numId w:val="10"/>
        </w:numPr>
      </w:pPr>
      <w:r w:rsidRPr="00173EED">
        <w:t>FREQUENCY_FACTOR</w:t>
      </w:r>
      <w:r>
        <w:t>: Factor that indicates how frequently this question should appear in quizzes.</w:t>
      </w:r>
    </w:p>
    <w:p w:rsidR="00173EED" w:rsidRDefault="00173EED" w:rsidP="003837E8">
      <w:pPr>
        <w:pStyle w:val="ListParagraph"/>
        <w:numPr>
          <w:ilvl w:val="1"/>
          <w:numId w:val="10"/>
        </w:numPr>
      </w:pPr>
      <w:r>
        <w:t>It is actually a probability that question will appear in the quiz. It can have values from 0 to 100</w:t>
      </w:r>
      <w:r w:rsidR="00550429">
        <w:t>.</w:t>
      </w:r>
    </w:p>
    <w:p w:rsidR="00550429" w:rsidRDefault="00550429" w:rsidP="003837E8">
      <w:pPr>
        <w:pStyle w:val="ListParagraph"/>
        <w:numPr>
          <w:ilvl w:val="0"/>
          <w:numId w:val="10"/>
        </w:numPr>
      </w:pPr>
      <w:r w:rsidRPr="00550429">
        <w:t>PENALTY</w:t>
      </w:r>
      <w:r>
        <w:t xml:space="preserve">: </w:t>
      </w:r>
      <w:r w:rsidRPr="00550429">
        <w:t>Number of points that person looses for choosing or fiving wrong answer.</w:t>
      </w:r>
    </w:p>
    <w:p w:rsidR="00550429" w:rsidRDefault="00550429" w:rsidP="003837E8">
      <w:pPr>
        <w:pStyle w:val="ListParagraph"/>
        <w:numPr>
          <w:ilvl w:val="0"/>
          <w:numId w:val="10"/>
        </w:numPr>
      </w:pPr>
      <w:r w:rsidRPr="00550429">
        <w:t>LARNING_FEEDBACK</w:t>
      </w:r>
      <w:r>
        <w:t>: With this field we p</w:t>
      </w:r>
      <w:r w:rsidRPr="00550429">
        <w:t>rovide explanation for answer</w:t>
      </w:r>
      <w:r>
        <w:t>.</w:t>
      </w:r>
    </w:p>
    <w:p w:rsidR="00550429" w:rsidRDefault="00550429" w:rsidP="00550429">
      <w:r>
        <w:t>Answer table (common fields for all question types):</w:t>
      </w:r>
    </w:p>
    <w:p w:rsidR="00550429" w:rsidRDefault="00550429" w:rsidP="003837E8">
      <w:pPr>
        <w:pStyle w:val="ListParagraph"/>
        <w:numPr>
          <w:ilvl w:val="0"/>
          <w:numId w:val="11"/>
        </w:numPr>
      </w:pPr>
      <w:r>
        <w:t>ANSWER_TEXT: Answer text for specific answer (</w:t>
      </w:r>
      <w:r w:rsidR="00030D8E">
        <w:t>html text from text editor</w:t>
      </w:r>
      <w:r>
        <w:t>)</w:t>
      </w:r>
    </w:p>
    <w:p w:rsidR="00030D8E" w:rsidRDefault="00030D8E" w:rsidP="003837E8">
      <w:pPr>
        <w:pStyle w:val="ListParagraph"/>
        <w:numPr>
          <w:ilvl w:val="0"/>
          <w:numId w:val="11"/>
        </w:numPr>
      </w:pPr>
      <w:r w:rsidRPr="00030D8E">
        <w:t>ANSWER_ADDITIONAL_INFO</w:t>
      </w:r>
      <w:r>
        <w:t>: This is additional infor</w:t>
      </w:r>
      <w:r w:rsidRPr="00030D8E">
        <w:t>m</w:t>
      </w:r>
      <w:r>
        <w:t>a</w:t>
      </w:r>
      <w:r w:rsidRPr="00030D8E">
        <w:t>tion that can be used to explain the answer. It may be used for educational purposes.</w:t>
      </w:r>
      <w:r>
        <w:t xml:space="preserve"> We do not use this right now.</w:t>
      </w:r>
    </w:p>
    <w:p w:rsidR="006A2DC7" w:rsidRDefault="006A2DC7" w:rsidP="00C311DB">
      <w:pPr>
        <w:pStyle w:val="Heading3"/>
      </w:pPr>
      <w:bookmarkStart w:id="30" w:name="_Toc526502836"/>
      <w:r w:rsidRPr="006A2DC7">
        <w:t>Single choice question</w:t>
      </w:r>
      <w:bookmarkEnd w:id="30"/>
    </w:p>
    <w:p w:rsidR="00150E8C" w:rsidRDefault="00150E8C" w:rsidP="009A2F5B">
      <w:r>
        <w:t>Question table:</w:t>
      </w:r>
    </w:p>
    <w:p w:rsidR="00303861" w:rsidRDefault="00550429" w:rsidP="003837E8">
      <w:pPr>
        <w:pStyle w:val="ListParagraph"/>
        <w:numPr>
          <w:ilvl w:val="0"/>
          <w:numId w:val="2"/>
        </w:numPr>
      </w:pPr>
      <w:r>
        <w:t xml:space="preserve">QUESTION_TYPE: </w:t>
      </w:r>
      <w:r w:rsidR="00C417F4" w:rsidRPr="00C417F4">
        <w:t>SINGLE_CHOICE = "</w:t>
      </w:r>
      <w:bookmarkStart w:id="31" w:name="OLE_LINK1"/>
      <w:bookmarkStart w:id="32" w:name="OLE_LINK2"/>
      <w:r w:rsidR="00C417F4" w:rsidRPr="00C417F4">
        <w:t>SNC</w:t>
      </w:r>
      <w:bookmarkEnd w:id="31"/>
      <w:bookmarkEnd w:id="32"/>
      <w:r w:rsidR="00C417F4" w:rsidRPr="00C417F4">
        <w:t>"</w:t>
      </w:r>
    </w:p>
    <w:p w:rsidR="00C417F4" w:rsidRDefault="00C417F4" w:rsidP="009A2F5B">
      <w:r>
        <w:t>Answer table:</w:t>
      </w:r>
    </w:p>
    <w:p w:rsidR="00C417F4" w:rsidRDefault="00C417F4" w:rsidP="003837E8">
      <w:pPr>
        <w:pStyle w:val="ListParagraph"/>
        <w:numPr>
          <w:ilvl w:val="0"/>
          <w:numId w:val="2"/>
        </w:numPr>
      </w:pPr>
      <w:r>
        <w:t xml:space="preserve">ANSWER_ORDINAL_NUMBER: </w:t>
      </w:r>
      <w:r w:rsidRPr="00C417F4">
        <w:t>Determines the order in which question will appear in the list under the question.</w:t>
      </w:r>
    </w:p>
    <w:p w:rsidR="00C417F4" w:rsidRDefault="00C417F4" w:rsidP="003837E8">
      <w:pPr>
        <w:pStyle w:val="ListParagraph"/>
        <w:numPr>
          <w:ilvl w:val="0"/>
          <w:numId w:val="2"/>
        </w:numPr>
      </w:pPr>
      <w:r w:rsidRPr="00C417F4">
        <w:t>CORRECT_ANSWER_IND</w:t>
      </w:r>
      <w:r>
        <w:t xml:space="preserve">: </w:t>
      </w:r>
      <w:r w:rsidRPr="00C417F4">
        <w:t>Indicates if this is the correct answer.</w:t>
      </w:r>
      <w:r>
        <w:t xml:space="preserve"> Yes = ‘Y’, No = ‘N’.</w:t>
      </w:r>
    </w:p>
    <w:p w:rsidR="00C417F4" w:rsidRDefault="00C417F4" w:rsidP="00C311DB">
      <w:pPr>
        <w:pStyle w:val="Heading3"/>
      </w:pPr>
      <w:bookmarkStart w:id="33" w:name="_Toc526502837"/>
      <w:r>
        <w:t>Multiple choice question</w:t>
      </w:r>
      <w:bookmarkEnd w:id="33"/>
    </w:p>
    <w:p w:rsidR="00C417F4" w:rsidRDefault="00C417F4" w:rsidP="009A2F5B">
      <w:r>
        <w:t>Question table:</w:t>
      </w:r>
    </w:p>
    <w:p w:rsidR="00C417F4" w:rsidRDefault="00C417F4" w:rsidP="003837E8">
      <w:pPr>
        <w:pStyle w:val="ListParagraph"/>
        <w:numPr>
          <w:ilvl w:val="0"/>
          <w:numId w:val="2"/>
        </w:numPr>
      </w:pPr>
      <w:r>
        <w:t xml:space="preserve">QUESTION_TYPE: </w:t>
      </w:r>
      <w:r w:rsidRPr="00C417F4">
        <w:t>MULTI_CHOICE = "MLC"</w:t>
      </w:r>
    </w:p>
    <w:p w:rsidR="00C417F4" w:rsidRDefault="00C417F4" w:rsidP="009A2F5B">
      <w:r>
        <w:t>Answer table:</w:t>
      </w:r>
    </w:p>
    <w:p w:rsidR="00C417F4" w:rsidRDefault="00C417F4" w:rsidP="003837E8">
      <w:pPr>
        <w:pStyle w:val="ListParagraph"/>
        <w:numPr>
          <w:ilvl w:val="0"/>
          <w:numId w:val="2"/>
        </w:numPr>
      </w:pPr>
      <w:r>
        <w:t xml:space="preserve">ANSWER_ORDINAL_NUMBER: </w:t>
      </w:r>
      <w:r w:rsidRPr="00C417F4">
        <w:t>Determines the order in which question will appear in the list under the question.</w:t>
      </w:r>
    </w:p>
    <w:p w:rsidR="009A2F5B" w:rsidRDefault="00C417F4" w:rsidP="003837E8">
      <w:pPr>
        <w:pStyle w:val="ListParagraph"/>
        <w:numPr>
          <w:ilvl w:val="0"/>
          <w:numId w:val="2"/>
        </w:numPr>
      </w:pPr>
      <w:r w:rsidRPr="00C417F4">
        <w:t>CORRECT_ANSWER_IND</w:t>
      </w:r>
      <w:r>
        <w:t xml:space="preserve">: </w:t>
      </w:r>
      <w:r w:rsidRPr="00C417F4">
        <w:t>Indicates if this is the correct answer.</w:t>
      </w:r>
      <w:r>
        <w:t xml:space="preserve"> Yes = ‘Y’, No = ‘N’.</w:t>
      </w:r>
    </w:p>
    <w:p w:rsidR="00C417F4" w:rsidRDefault="00C417F4" w:rsidP="00C311DB">
      <w:pPr>
        <w:pStyle w:val="Heading3"/>
      </w:pPr>
      <w:bookmarkStart w:id="34" w:name="_Toc526502838"/>
      <w:r>
        <w:t>Essay</w:t>
      </w:r>
      <w:bookmarkEnd w:id="34"/>
    </w:p>
    <w:p w:rsidR="007B717D" w:rsidRDefault="007B717D" w:rsidP="007B717D">
      <w:r>
        <w:t>Question table:</w:t>
      </w:r>
    </w:p>
    <w:p w:rsidR="007B717D" w:rsidRDefault="007B717D" w:rsidP="003837E8">
      <w:pPr>
        <w:pStyle w:val="ListParagraph"/>
        <w:numPr>
          <w:ilvl w:val="0"/>
          <w:numId w:val="2"/>
        </w:numPr>
      </w:pPr>
      <w:r>
        <w:t xml:space="preserve">QUESTION_TYPE: </w:t>
      </w:r>
      <w:r w:rsidRPr="007B717D">
        <w:t>ESSAY = "ESY"</w:t>
      </w:r>
    </w:p>
    <w:p w:rsidR="007B717D" w:rsidRDefault="007B717D" w:rsidP="007B717D">
      <w:r>
        <w:lastRenderedPageBreak/>
        <w:t>Answer table: No data in this table for essay question type.</w:t>
      </w:r>
    </w:p>
    <w:p w:rsidR="007B717D" w:rsidRDefault="007B717D" w:rsidP="00C311DB">
      <w:pPr>
        <w:pStyle w:val="Heading3"/>
      </w:pPr>
      <w:bookmarkStart w:id="35" w:name="_Toc526502839"/>
      <w:r>
        <w:t>Ordering</w:t>
      </w:r>
      <w:bookmarkEnd w:id="35"/>
    </w:p>
    <w:p w:rsidR="007B717D" w:rsidRDefault="007B717D" w:rsidP="007B717D">
      <w:r>
        <w:t>Question table:</w:t>
      </w:r>
    </w:p>
    <w:p w:rsidR="007B717D" w:rsidRDefault="007B717D" w:rsidP="003837E8">
      <w:pPr>
        <w:pStyle w:val="ListParagraph"/>
        <w:numPr>
          <w:ilvl w:val="0"/>
          <w:numId w:val="2"/>
        </w:numPr>
      </w:pPr>
      <w:r>
        <w:t xml:space="preserve">QUESTION_TYPE: </w:t>
      </w:r>
      <w:r w:rsidRPr="007B717D">
        <w:t>ORDERING = "ORD"</w:t>
      </w:r>
    </w:p>
    <w:p w:rsidR="007B717D" w:rsidRDefault="007B717D" w:rsidP="007B717D">
      <w:r>
        <w:t>Answer table:</w:t>
      </w:r>
    </w:p>
    <w:p w:rsidR="007B717D" w:rsidRDefault="007B717D" w:rsidP="003837E8">
      <w:pPr>
        <w:pStyle w:val="ListParagraph"/>
        <w:numPr>
          <w:ilvl w:val="0"/>
          <w:numId w:val="2"/>
        </w:numPr>
      </w:pPr>
      <w:r>
        <w:t xml:space="preserve">ANSWER_ORDINAL_NUMBER: </w:t>
      </w:r>
      <w:r w:rsidRPr="007B717D">
        <w:t>Represent the correct position for specific answer inside question</w:t>
      </w:r>
      <w:r>
        <w:t>.</w:t>
      </w:r>
    </w:p>
    <w:p w:rsidR="007B717D" w:rsidRDefault="007B717D" w:rsidP="003837E8">
      <w:pPr>
        <w:pStyle w:val="ListParagraph"/>
        <w:numPr>
          <w:ilvl w:val="0"/>
          <w:numId w:val="2"/>
        </w:numPr>
      </w:pPr>
      <w:r w:rsidRPr="00C417F4">
        <w:t>CORRECT_ANSWER_IND</w:t>
      </w:r>
      <w:r>
        <w:t>: null.</w:t>
      </w:r>
    </w:p>
    <w:p w:rsidR="007B717D" w:rsidRDefault="007B717D" w:rsidP="00C311DB">
      <w:pPr>
        <w:pStyle w:val="Heading3"/>
      </w:pPr>
      <w:bookmarkStart w:id="36" w:name="_Toc526502840"/>
      <w:r>
        <w:t>Fill in the blanks</w:t>
      </w:r>
      <w:bookmarkEnd w:id="36"/>
    </w:p>
    <w:p w:rsidR="007B717D" w:rsidRDefault="007B717D" w:rsidP="007B717D">
      <w:r>
        <w:t>Question table:</w:t>
      </w:r>
    </w:p>
    <w:p w:rsidR="007B717D" w:rsidRDefault="007B717D" w:rsidP="003837E8">
      <w:pPr>
        <w:pStyle w:val="ListParagraph"/>
        <w:numPr>
          <w:ilvl w:val="0"/>
          <w:numId w:val="2"/>
        </w:numPr>
      </w:pPr>
      <w:r>
        <w:t xml:space="preserve">QUESTION_TYPE: </w:t>
      </w:r>
      <w:r w:rsidRPr="007B717D">
        <w:t>FILL_BLANKS = "FBL"</w:t>
      </w:r>
    </w:p>
    <w:p w:rsidR="007B717D" w:rsidRDefault="007B717D" w:rsidP="007B717D">
      <w:r>
        <w:t>Answer table:</w:t>
      </w:r>
    </w:p>
    <w:p w:rsidR="007B717D" w:rsidRDefault="007B717D" w:rsidP="003837E8">
      <w:pPr>
        <w:pStyle w:val="ListParagraph"/>
        <w:numPr>
          <w:ilvl w:val="0"/>
          <w:numId w:val="2"/>
        </w:numPr>
      </w:pPr>
      <w:r>
        <w:t xml:space="preserve">ANSWER_ORDINAL_NUMBER: </w:t>
      </w:r>
      <w:r w:rsidR="005E050F">
        <w:t xml:space="preserve">If in this field is placed odd number (1,3,5,…) then </w:t>
      </w:r>
      <w:r w:rsidR="00CA495B">
        <w:t xml:space="preserve">for this answer in ANSWER_TEXT </w:t>
      </w:r>
      <w:r w:rsidR="00B32CC7">
        <w:t xml:space="preserve">field </w:t>
      </w:r>
      <w:r w:rsidR="00CA495B">
        <w:t xml:space="preserve">is placed </w:t>
      </w:r>
      <w:r w:rsidR="00B32CC7">
        <w:t>text that is not a blank, represent the body of question.</w:t>
      </w:r>
    </w:p>
    <w:p w:rsidR="00B32CC7" w:rsidRDefault="00B32CC7" w:rsidP="00B32CC7">
      <w:pPr>
        <w:pStyle w:val="ListParagraph"/>
      </w:pPr>
      <w:r>
        <w:t>If in this filed is even number (2,4,6,…) then for this answer in ANSWER_TEXT field is placed text which represent what is the correct text for blank line.</w:t>
      </w:r>
    </w:p>
    <w:p w:rsidR="007B717D" w:rsidRDefault="007B717D" w:rsidP="003837E8">
      <w:pPr>
        <w:pStyle w:val="ListParagraph"/>
        <w:numPr>
          <w:ilvl w:val="0"/>
          <w:numId w:val="2"/>
        </w:numPr>
      </w:pPr>
      <w:r w:rsidRPr="00C417F4">
        <w:t>CORRECT_ANSWER_IND</w:t>
      </w:r>
      <w:r>
        <w:t>: null.</w:t>
      </w:r>
    </w:p>
    <w:p w:rsidR="00CA495B" w:rsidRDefault="009F786E" w:rsidP="00CA495B">
      <w:pPr>
        <w:ind w:left="360"/>
      </w:pPr>
      <w:r>
        <w:rPr>
          <w:noProof/>
          <w:lang w:val="en-US"/>
        </w:rPr>
        <w:drawing>
          <wp:inline distT="0" distB="0" distL="0" distR="0">
            <wp:extent cx="6137910" cy="1421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dd.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37910" cy="1421765"/>
                    </a:xfrm>
                    <a:prstGeom prst="rect">
                      <a:avLst/>
                    </a:prstGeom>
                  </pic:spPr>
                </pic:pic>
              </a:graphicData>
            </a:graphic>
          </wp:inline>
        </w:drawing>
      </w:r>
    </w:p>
    <w:p w:rsidR="00E0309F" w:rsidRDefault="003C7772" w:rsidP="00E0309F">
      <w:pPr>
        <w:ind w:left="360"/>
      </w:pPr>
      <w:r>
        <w:t>Example</w:t>
      </w:r>
      <w:r w:rsidR="009F786E">
        <w:t>: Morgan Freeman is American ________, and one of the most successful film in which he played is __________ with Tim Robbins.</w:t>
      </w:r>
    </w:p>
    <w:p w:rsidR="00E0309F" w:rsidRDefault="00E0309F" w:rsidP="00E0309F">
      <w:r>
        <w:br w:type="page"/>
      </w:r>
    </w:p>
    <w:p w:rsidR="00E0309F" w:rsidRDefault="00E0309F" w:rsidP="00C311DB">
      <w:pPr>
        <w:pStyle w:val="Heading3"/>
      </w:pPr>
      <w:bookmarkStart w:id="37" w:name="_Toc526502841"/>
      <w:r>
        <w:lastRenderedPageBreak/>
        <w:t>True False</w:t>
      </w:r>
      <w:bookmarkEnd w:id="37"/>
    </w:p>
    <w:p w:rsidR="00E0309F" w:rsidRDefault="00E0309F" w:rsidP="00E0309F">
      <w:r>
        <w:t>Question table:</w:t>
      </w:r>
    </w:p>
    <w:p w:rsidR="00E0309F" w:rsidRDefault="00E0309F" w:rsidP="003837E8">
      <w:pPr>
        <w:pStyle w:val="ListParagraph"/>
        <w:numPr>
          <w:ilvl w:val="0"/>
          <w:numId w:val="2"/>
        </w:numPr>
      </w:pPr>
      <w:r>
        <w:t>QUESTION_TYPE:</w:t>
      </w:r>
      <w:r w:rsidRPr="00E0309F">
        <w:t xml:space="preserve"> TRUE_FALSE = "TFC"</w:t>
      </w:r>
    </w:p>
    <w:p w:rsidR="00E0309F" w:rsidRDefault="00E0309F" w:rsidP="00E0309F">
      <w:r>
        <w:t>Answer table:</w:t>
      </w:r>
    </w:p>
    <w:p w:rsidR="00E0309F" w:rsidRDefault="00E0309F" w:rsidP="003837E8">
      <w:pPr>
        <w:pStyle w:val="ListParagraph"/>
        <w:numPr>
          <w:ilvl w:val="0"/>
          <w:numId w:val="2"/>
        </w:numPr>
      </w:pPr>
      <w:r>
        <w:t xml:space="preserve">ANSWER_ORDINAL_NUMBER: </w:t>
      </w:r>
      <w:r w:rsidRPr="00C417F4">
        <w:t>Determines the order in which question will appear in the list under the question.</w:t>
      </w:r>
    </w:p>
    <w:p w:rsidR="00E0309F" w:rsidRDefault="00E0309F" w:rsidP="003837E8">
      <w:pPr>
        <w:pStyle w:val="ListParagraph"/>
        <w:numPr>
          <w:ilvl w:val="0"/>
          <w:numId w:val="2"/>
        </w:numPr>
      </w:pPr>
      <w:r w:rsidRPr="00C417F4">
        <w:t>CORRECT_ANSWER_IND</w:t>
      </w:r>
      <w:r>
        <w:t xml:space="preserve">: </w:t>
      </w:r>
      <w:r w:rsidRPr="00C417F4">
        <w:t>Indicates if this is the correct answer.</w:t>
      </w:r>
      <w:r>
        <w:t xml:space="preserve"> Yes = ‘Y’, No = ‘N’.</w:t>
      </w:r>
    </w:p>
    <w:p w:rsidR="00E0309F" w:rsidRDefault="00E0309F" w:rsidP="00C311DB">
      <w:pPr>
        <w:pStyle w:val="Heading3"/>
      </w:pPr>
      <w:bookmarkStart w:id="38" w:name="_Toc526502842"/>
      <w:r>
        <w:t>Matching</w:t>
      </w:r>
      <w:bookmarkEnd w:id="38"/>
    </w:p>
    <w:p w:rsidR="00E0309F" w:rsidRDefault="00E0309F" w:rsidP="00E0309F">
      <w:r>
        <w:t>Question table:</w:t>
      </w:r>
    </w:p>
    <w:p w:rsidR="00E0309F" w:rsidRDefault="00E0309F" w:rsidP="003837E8">
      <w:pPr>
        <w:pStyle w:val="ListParagraph"/>
        <w:numPr>
          <w:ilvl w:val="0"/>
          <w:numId w:val="2"/>
        </w:numPr>
      </w:pPr>
      <w:r>
        <w:t>QUESTION_TYPE:</w:t>
      </w:r>
      <w:r w:rsidRPr="00E0309F">
        <w:t xml:space="preserve"> MA</w:t>
      </w:r>
      <w:r>
        <w:t>T</w:t>
      </w:r>
      <w:r w:rsidRPr="00E0309F">
        <w:t>CHING = "MCH"</w:t>
      </w:r>
    </w:p>
    <w:p w:rsidR="00E0309F" w:rsidRDefault="00E0309F" w:rsidP="00E0309F">
      <w:r>
        <w:t>Answer table:</w:t>
      </w:r>
    </w:p>
    <w:p w:rsidR="00E0309F" w:rsidRDefault="00E0309F" w:rsidP="003837E8">
      <w:pPr>
        <w:pStyle w:val="ListParagraph"/>
        <w:numPr>
          <w:ilvl w:val="0"/>
          <w:numId w:val="2"/>
        </w:numPr>
      </w:pPr>
      <w:r>
        <w:t xml:space="preserve">ANSWER_ORDINAL_NUMBER: </w:t>
      </w:r>
      <w:r w:rsidR="006702AC">
        <w:t>Answers to the left side have ordinal number which is link to the right correct answer.</w:t>
      </w:r>
      <w:r w:rsidR="005A0530" w:rsidRPr="005A0530">
        <w:t>Ordinal number of the answers which is placed on right side have been given by in the order of their addition.</w:t>
      </w:r>
    </w:p>
    <w:p w:rsidR="00E0309F" w:rsidRDefault="00E0309F" w:rsidP="003837E8">
      <w:pPr>
        <w:pStyle w:val="ListParagraph"/>
        <w:numPr>
          <w:ilvl w:val="0"/>
          <w:numId w:val="2"/>
        </w:numPr>
      </w:pPr>
      <w:r w:rsidRPr="00C417F4">
        <w:t>CORRECT_ANSWER_IND</w:t>
      </w:r>
      <w:r>
        <w:t>:</w:t>
      </w:r>
      <w:r w:rsidR="001C5816">
        <w:t xml:space="preserve"> Answers who are placed on the left side, they have </w:t>
      </w:r>
      <w:r w:rsidR="001C5816" w:rsidRPr="00C417F4">
        <w:t>CORRECT_ANSWER_IND</w:t>
      </w:r>
      <w:r w:rsidR="001C5816">
        <w:t xml:space="preserve"> = ‘N’ and other ones placed on the right side have </w:t>
      </w:r>
      <w:r w:rsidR="001C5816" w:rsidRPr="00C417F4">
        <w:t>CORRECT_ANSWER_IND</w:t>
      </w:r>
      <w:r w:rsidR="001C5816">
        <w:t xml:space="preserve"> = ‘Y’.</w:t>
      </w:r>
    </w:p>
    <w:p w:rsidR="00E0309F" w:rsidRDefault="006D5A43" w:rsidP="00E0309F">
      <w:r>
        <w:rPr>
          <w:noProof/>
          <w:lang w:val="en-US"/>
        </w:rPr>
        <w:drawing>
          <wp:inline distT="0" distB="0" distL="0" distR="0">
            <wp:extent cx="6470900" cy="13295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ii.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95580" cy="1334598"/>
                    </a:xfrm>
                    <a:prstGeom prst="rect">
                      <a:avLst/>
                    </a:prstGeom>
                  </pic:spPr>
                </pic:pic>
              </a:graphicData>
            </a:graphic>
          </wp:inline>
        </w:drawing>
      </w:r>
    </w:p>
    <w:p w:rsidR="00C316A7" w:rsidRDefault="00C316A7" w:rsidP="00E0309F"/>
    <w:p w:rsidR="00C316A7" w:rsidRDefault="00C316A7" w:rsidP="00C316A7">
      <w:pPr>
        <w:pStyle w:val="Heading1"/>
      </w:pPr>
      <w:bookmarkStart w:id="39" w:name="_Toc526502843"/>
      <w:r>
        <w:t>Verifying created data</w:t>
      </w:r>
      <w:bookmarkEnd w:id="39"/>
    </w:p>
    <w:p w:rsidR="00C316A7" w:rsidRDefault="00C316A7" w:rsidP="00C316A7">
      <w:pPr>
        <w:rPr>
          <w:rFonts w:ascii="Calibri" w:hAnsi="Calibri"/>
          <w:color w:val="1F497D"/>
        </w:rPr>
      </w:pPr>
      <w:r>
        <w:rPr>
          <w:rFonts w:ascii="Calibri" w:hAnsi="Calibri"/>
          <w:color w:val="1F497D"/>
        </w:rPr>
        <w:t xml:space="preserve">Some QA tips - or how you can quickly determine quality of your test environment: </w:t>
      </w:r>
    </w:p>
    <w:p w:rsidR="00C316A7" w:rsidRDefault="00C316A7" w:rsidP="00C316A7">
      <w:pPr>
        <w:rPr>
          <w:rFonts w:ascii="Calibri" w:hAnsi="Calibri"/>
          <w:color w:val="1F497D"/>
        </w:rPr>
      </w:pPr>
      <w:r>
        <w:rPr>
          <w:rFonts w:ascii="Calibri" w:hAnsi="Calibri"/>
          <w:color w:val="1F497D"/>
        </w:rPr>
        <w:t xml:space="preserve">The most important thing  is to have a sufficient data for complete coverage and the simplest way to quickly determine that is: </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t>all tables have to have some data (more is generally better)</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t>you have to have all codes, for example if you know that we have many question or user types and you see that there is only one in all records in the database you know that various scenarios cannot be tested (see picture below)</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t xml:space="preserve">similar logic can be applied to all codes and many other data. For example timestamps, names, locations, etc. </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lastRenderedPageBreak/>
        <w:t xml:space="preserve">empty tables also indicate that some functionalities cannot be tested. Traditionally the biggest problem are data missing in associative tables connect related tables with each other. </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t>report also gives you number of records in each table which is very useful as a starting point and to determine if you have sufficient data for any type of testing</w:t>
      </w:r>
    </w:p>
    <w:p w:rsidR="00C316A7" w:rsidRDefault="00C316A7" w:rsidP="00C316A7">
      <w:pPr>
        <w:pStyle w:val="ListParagraph"/>
        <w:numPr>
          <w:ilvl w:val="0"/>
          <w:numId w:val="23"/>
        </w:numPr>
        <w:spacing w:after="0" w:line="240" w:lineRule="auto"/>
        <w:contextualSpacing w:val="0"/>
        <w:rPr>
          <w:rFonts w:ascii="Calibri" w:hAnsi="Calibri"/>
          <w:color w:val="1F497D"/>
        </w:rPr>
      </w:pPr>
      <w:r>
        <w:rPr>
          <w:rFonts w:ascii="Calibri" w:hAnsi="Calibri"/>
          <w:color w:val="1F497D"/>
        </w:rPr>
        <w:t xml:space="preserve">look at the "warnings" and "suggestions" in report. They usually indicate problem with data (but sometimes it may be ok). </w:t>
      </w:r>
    </w:p>
    <w:p w:rsidR="00C316A7" w:rsidRDefault="00C316A7" w:rsidP="00C316A7">
      <w:pPr>
        <w:rPr>
          <w:rFonts w:ascii="Calibri" w:hAnsi="Calibri"/>
          <w:color w:val="1F497D"/>
        </w:rPr>
      </w:pPr>
    </w:p>
    <w:p w:rsidR="00C316A7" w:rsidRDefault="00C316A7" w:rsidP="00C316A7">
      <w:pPr>
        <w:rPr>
          <w:rFonts w:ascii="Calibri" w:hAnsi="Calibri"/>
          <w:color w:val="1F497D"/>
        </w:rPr>
      </w:pPr>
      <w:r>
        <w:rPr>
          <w:rFonts w:ascii="Calibri" w:hAnsi="Calibri"/>
          <w:noProof/>
          <w:color w:val="1F497D"/>
          <w:lang w:val="en-US"/>
        </w:rPr>
        <w:drawing>
          <wp:inline distT="0" distB="0" distL="0" distR="0">
            <wp:extent cx="6278804" cy="920427"/>
            <wp:effectExtent l="19050" t="0" r="7696" b="0"/>
            <wp:docPr id="28" name="Picture 29" descr="cid:image004.png@01D23522.F05A0F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id:image004.png@01D23522.F05A0FC0"/>
                    <pic:cNvPicPr>
                      <a:picLocks noChangeAspect="1" noChangeArrowheads="1"/>
                    </pic:cNvPicPr>
                  </pic:nvPicPr>
                  <pic:blipFill>
                    <a:blip r:embed="rId32" r:link="rId33" cstate="print"/>
                    <a:srcRect/>
                    <a:stretch>
                      <a:fillRect/>
                    </a:stretch>
                  </pic:blipFill>
                  <pic:spPr bwMode="auto">
                    <a:xfrm>
                      <a:off x="0" y="0"/>
                      <a:ext cx="6277817" cy="920282"/>
                    </a:xfrm>
                    <a:prstGeom prst="rect">
                      <a:avLst/>
                    </a:prstGeom>
                    <a:noFill/>
                    <a:ln w="9525">
                      <a:noFill/>
                      <a:miter lim="800000"/>
                      <a:headEnd/>
                      <a:tailEnd/>
                    </a:ln>
                  </pic:spPr>
                </pic:pic>
              </a:graphicData>
            </a:graphic>
          </wp:inline>
        </w:drawing>
      </w:r>
    </w:p>
    <w:p w:rsidR="00C316A7" w:rsidRDefault="00C316A7" w:rsidP="00C316A7">
      <w:pPr>
        <w:rPr>
          <w:rFonts w:ascii="Calibri" w:hAnsi="Calibri"/>
          <w:color w:val="1F497D"/>
        </w:rPr>
      </w:pPr>
    </w:p>
    <w:p w:rsidR="00C316A7" w:rsidRDefault="00C316A7" w:rsidP="00C316A7">
      <w:pPr>
        <w:rPr>
          <w:rFonts w:ascii="Calibri" w:hAnsi="Calibri"/>
          <w:color w:val="1F497D"/>
        </w:rPr>
      </w:pPr>
    </w:p>
    <w:p w:rsidR="00C316A7" w:rsidRDefault="00224C10" w:rsidP="00224C10">
      <w:pPr>
        <w:pStyle w:val="Heading1"/>
      </w:pPr>
      <w:bookmarkStart w:id="40" w:name="_Toc526502844"/>
      <w:r>
        <w:t>List of Excel files that can be loaded into GC &amp; CL2020</w:t>
      </w:r>
      <w:bookmarkEnd w:id="40"/>
      <w:r w:rsidR="000E680C">
        <w:t xml:space="preserve"> </w:t>
      </w:r>
    </w:p>
    <w:p w:rsidR="0042230D" w:rsidRPr="0042230D" w:rsidRDefault="0042230D" w:rsidP="0042230D"/>
    <w:p w:rsidR="00224C10" w:rsidRDefault="00E73742" w:rsidP="0042230D">
      <w:pPr>
        <w:pStyle w:val="ListParagraph"/>
        <w:numPr>
          <w:ilvl w:val="0"/>
          <w:numId w:val="29"/>
        </w:numPr>
      </w:pPr>
      <w:r w:rsidRPr="00E73742">
        <w:t>getcertified\trunk</w:t>
      </w:r>
      <w:r w:rsidR="00FF1564" w:rsidRPr="00FF1564">
        <w:t>\batch_source\data\get_certified_data\excel\Quiz\Quizzes</w:t>
      </w:r>
    </w:p>
    <w:p w:rsidR="00FF1564" w:rsidRDefault="00E73742" w:rsidP="0042230D">
      <w:pPr>
        <w:pStyle w:val="ListParagraph"/>
        <w:numPr>
          <w:ilvl w:val="0"/>
          <w:numId w:val="29"/>
        </w:numPr>
      </w:pPr>
      <w:r w:rsidRPr="00E73742">
        <w:t>getcertified\trunk</w:t>
      </w:r>
      <w:r w:rsidRPr="00FF1564">
        <w:t>\</w:t>
      </w:r>
      <w:r w:rsidR="00FF1564" w:rsidRPr="00FF1564">
        <w:t>batch_source\data\get_certified_data\excel\Pools</w:t>
      </w:r>
    </w:p>
    <w:p w:rsidR="000E680C" w:rsidRDefault="00E73742" w:rsidP="0042230D">
      <w:pPr>
        <w:pStyle w:val="ListParagraph"/>
        <w:numPr>
          <w:ilvl w:val="0"/>
          <w:numId w:val="29"/>
        </w:numPr>
      </w:pPr>
      <w:r w:rsidRPr="00E73742">
        <w:t>getcertified\trunk</w:t>
      </w:r>
      <w:r w:rsidRPr="00FF1564">
        <w:t>\</w:t>
      </w:r>
      <w:r w:rsidR="000E680C" w:rsidRPr="000E680C">
        <w:t>batch_source\data\get_certified_smatsa_data\excel\Pools</w:t>
      </w:r>
    </w:p>
    <w:p w:rsidR="000E680C" w:rsidRDefault="00E73742" w:rsidP="0042230D">
      <w:pPr>
        <w:pStyle w:val="ListParagraph"/>
        <w:numPr>
          <w:ilvl w:val="0"/>
          <w:numId w:val="29"/>
        </w:numPr>
      </w:pPr>
      <w:r w:rsidRPr="00E73742">
        <w:t>getcertified\trunk</w:t>
      </w:r>
      <w:r w:rsidRPr="00FF1564">
        <w:t>\</w:t>
      </w:r>
      <w:r w:rsidR="000E680C" w:rsidRPr="000E680C">
        <w:t>batch_source\data\initial_data\System</w:t>
      </w:r>
      <w:bookmarkStart w:id="41" w:name="_GoBack"/>
      <w:bookmarkEnd w:id="41"/>
    </w:p>
    <w:p w:rsidR="00E73742" w:rsidRDefault="00E73742" w:rsidP="00E73742"/>
    <w:p w:rsidR="00E73742" w:rsidRDefault="00E73742" w:rsidP="00E73742">
      <w:pPr>
        <w:pStyle w:val="Heading2"/>
      </w:pPr>
      <w:r>
        <w:t>Main GC data sets</w:t>
      </w:r>
    </w:p>
    <w:p w:rsidR="00E73742" w:rsidRDefault="00E73742" w:rsidP="00E73742">
      <w:r>
        <w:t xml:space="preserve">Initial data - </w:t>
      </w:r>
      <w:r w:rsidRPr="00E73742">
        <w:t>getcertified\trunk\batch_source\data\initial_data</w:t>
      </w:r>
    </w:p>
    <w:p w:rsidR="00E73742" w:rsidRPr="00E73742" w:rsidRDefault="00E73742" w:rsidP="00E73742">
      <w:r>
        <w:t xml:space="preserve">All available data - </w:t>
      </w:r>
      <w:r w:rsidRPr="00E73742">
        <w:t>getcertified\trunk\batch_source\data\get_certified_data</w:t>
      </w:r>
    </w:p>
    <w:sectPr w:rsidR="00E73742" w:rsidRPr="00E73742" w:rsidSect="001574C0">
      <w:pgSz w:w="12240" w:h="15840"/>
      <w:pgMar w:top="1170" w:right="1440" w:bottom="1440" w:left="1134" w:header="510" w:footer="78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5320" w:rsidRDefault="00EC5320" w:rsidP="00242B7A">
      <w:pPr>
        <w:spacing w:after="0" w:line="240" w:lineRule="auto"/>
      </w:pPr>
      <w:r>
        <w:separator/>
      </w:r>
    </w:p>
  </w:endnote>
  <w:endnote w:type="continuationSeparator" w:id="0">
    <w:p w:rsidR="00EC5320" w:rsidRDefault="00EC5320" w:rsidP="00242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rsidR="00F10BF6" w:rsidRDefault="00F10BF6"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sidR="00E73742">
              <w:rPr>
                <w:b/>
                <w:noProof/>
              </w:rPr>
              <w:t>3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E73742">
              <w:rPr>
                <w:b/>
                <w:noProof/>
              </w:rPr>
              <w:t>31</w:t>
            </w:r>
            <w:r>
              <w:rPr>
                <w:b/>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5320" w:rsidRDefault="00EC5320" w:rsidP="00242B7A">
      <w:pPr>
        <w:spacing w:after="0" w:line="240" w:lineRule="auto"/>
      </w:pPr>
      <w:r>
        <w:separator/>
      </w:r>
    </w:p>
  </w:footnote>
  <w:footnote w:type="continuationSeparator" w:id="0">
    <w:p w:rsidR="00EC5320" w:rsidRDefault="00EC5320" w:rsidP="00242B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BF6" w:rsidRPr="00444CE9" w:rsidRDefault="00F10BF6" w:rsidP="0002738D">
    <w:pPr>
      <w:pBdr>
        <w:bottom w:val="single" w:sz="4" w:space="0" w:color="auto"/>
      </w:pBdr>
      <w:spacing w:after="0"/>
      <w:rPr>
        <w:szCs w:val="48"/>
      </w:rPr>
    </w:pPr>
    <w:r>
      <w:rPr>
        <w:noProof/>
        <w:szCs w:val="48"/>
        <w:lang w:val="en-US"/>
      </w:rPr>
      <w:drawing>
        <wp:inline distT="0" distB="0" distL="0" distR="0">
          <wp:extent cx="1233925" cy="283029"/>
          <wp:effectExtent l="19050" t="0" r="43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1234517" cy="283165"/>
                  </a:xfrm>
                  <a:prstGeom prst="rect">
                    <a:avLst/>
                  </a:prstGeom>
                  <a:noFill/>
                  <a:ln w="9525">
                    <a:noFill/>
                    <a:miter lim="800000"/>
                    <a:headEnd/>
                    <a:tailEnd/>
                  </a:ln>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Pr>
            <w:sz w:val="28"/>
            <w:szCs w:val="48"/>
          </w:rPr>
          <w:t>YouTestMe – Creating Test Data</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0751"/>
    <w:multiLevelType w:val="hybridMultilevel"/>
    <w:tmpl w:val="4EBAA5B2"/>
    <w:lvl w:ilvl="0" w:tplc="8EF489A0">
      <w:numFmt w:val="bullet"/>
      <w:lvlText w:val="-"/>
      <w:lvlJc w:val="left"/>
      <w:pPr>
        <w:ind w:left="720" w:hanging="360"/>
      </w:pPr>
      <w:rPr>
        <w:rFonts w:ascii="Calibri" w:eastAsia="Calibri" w:hAnsi="Calibri" w:cs="Times New Roman"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
    <w:nsid w:val="05746022"/>
    <w:multiLevelType w:val="hybridMultilevel"/>
    <w:tmpl w:val="0EE4A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C13D5"/>
    <w:multiLevelType w:val="hybridMultilevel"/>
    <w:tmpl w:val="A48641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6B0CDB"/>
    <w:multiLevelType w:val="hybridMultilevel"/>
    <w:tmpl w:val="537E6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F84D67"/>
    <w:multiLevelType w:val="hybridMultilevel"/>
    <w:tmpl w:val="53DEC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0060D6"/>
    <w:multiLevelType w:val="hybridMultilevel"/>
    <w:tmpl w:val="7DFA66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0EBD0F7A"/>
    <w:multiLevelType w:val="hybridMultilevel"/>
    <w:tmpl w:val="FBA20D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A1F52"/>
    <w:multiLevelType w:val="hybridMultilevel"/>
    <w:tmpl w:val="69A8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D23276"/>
    <w:multiLevelType w:val="hybridMultilevel"/>
    <w:tmpl w:val="4C7A5938"/>
    <w:lvl w:ilvl="0" w:tplc="2710D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CA360FE"/>
    <w:multiLevelType w:val="hybridMultilevel"/>
    <w:tmpl w:val="AE66FCE0"/>
    <w:lvl w:ilvl="0" w:tplc="35543F2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0F7FD7"/>
    <w:multiLevelType w:val="hybridMultilevel"/>
    <w:tmpl w:val="24506EC6"/>
    <w:lvl w:ilvl="0" w:tplc="2710D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D575BF4"/>
    <w:multiLevelType w:val="hybridMultilevel"/>
    <w:tmpl w:val="CA4A1E02"/>
    <w:lvl w:ilvl="0" w:tplc="0AC4815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8B1B9B"/>
    <w:multiLevelType w:val="hybridMultilevel"/>
    <w:tmpl w:val="235277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A79115F"/>
    <w:multiLevelType w:val="hybridMultilevel"/>
    <w:tmpl w:val="8C3C4C5E"/>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692C4340">
      <w:numFmt w:val="bullet"/>
      <w:lvlText w:val="-"/>
      <w:lvlJc w:val="left"/>
      <w:pPr>
        <w:ind w:left="2880" w:hanging="360"/>
      </w:pPr>
      <w:rPr>
        <w:rFonts w:ascii="Calibri" w:eastAsiaTheme="minorHAnsi" w:hAnsi="Calibri" w:cs="Calibri"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2AE84097"/>
    <w:multiLevelType w:val="hybridMultilevel"/>
    <w:tmpl w:val="235277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D5B2C95"/>
    <w:multiLevelType w:val="hybridMultilevel"/>
    <w:tmpl w:val="0BE81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771860"/>
    <w:multiLevelType w:val="hybridMultilevel"/>
    <w:tmpl w:val="7A76698E"/>
    <w:lvl w:ilvl="0" w:tplc="692C4340">
      <w:numFmt w:val="bullet"/>
      <w:lvlText w:val="-"/>
      <w:lvlJc w:val="left"/>
      <w:pPr>
        <w:ind w:left="3240"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nsid w:val="316709BC"/>
    <w:multiLevelType w:val="hybridMultilevel"/>
    <w:tmpl w:val="4BB27A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3C747112"/>
    <w:multiLevelType w:val="hybridMultilevel"/>
    <w:tmpl w:val="1F149638"/>
    <w:lvl w:ilvl="0" w:tplc="2710D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2230349"/>
    <w:multiLevelType w:val="hybridMultilevel"/>
    <w:tmpl w:val="50B0DF30"/>
    <w:lvl w:ilvl="0" w:tplc="1009000F">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20">
    <w:nsid w:val="4E170392"/>
    <w:multiLevelType w:val="hybridMultilevel"/>
    <w:tmpl w:val="5DCA6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290D67"/>
    <w:multiLevelType w:val="hybridMultilevel"/>
    <w:tmpl w:val="CBD2D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996BD3"/>
    <w:multiLevelType w:val="hybridMultilevel"/>
    <w:tmpl w:val="E69CABE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EC3984"/>
    <w:multiLevelType w:val="hybridMultilevel"/>
    <w:tmpl w:val="5F40A6B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nsid w:val="56955B06"/>
    <w:multiLevelType w:val="multilevel"/>
    <w:tmpl w:val="4F2CD4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nsid w:val="57134766"/>
    <w:multiLevelType w:val="hybridMultilevel"/>
    <w:tmpl w:val="BCDA78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174A71"/>
    <w:multiLevelType w:val="hybridMultilevel"/>
    <w:tmpl w:val="50CAB5E8"/>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75797AF2"/>
    <w:multiLevelType w:val="hybridMultilevel"/>
    <w:tmpl w:val="47FAB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73032F6"/>
    <w:multiLevelType w:val="hybridMultilevel"/>
    <w:tmpl w:val="AB3EDF82"/>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9">
    <w:nsid w:val="79B73D64"/>
    <w:multiLevelType w:val="hybridMultilevel"/>
    <w:tmpl w:val="6370395A"/>
    <w:lvl w:ilvl="0" w:tplc="692C434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3"/>
  </w:num>
  <w:num w:numId="4">
    <w:abstractNumId w:val="26"/>
  </w:num>
  <w:num w:numId="5">
    <w:abstractNumId w:val="27"/>
  </w:num>
  <w:num w:numId="6">
    <w:abstractNumId w:val="20"/>
  </w:num>
  <w:num w:numId="7">
    <w:abstractNumId w:val="4"/>
  </w:num>
  <w:num w:numId="8">
    <w:abstractNumId w:val="15"/>
  </w:num>
  <w:num w:numId="9">
    <w:abstractNumId w:val="21"/>
  </w:num>
  <w:num w:numId="10">
    <w:abstractNumId w:val="6"/>
  </w:num>
  <w:num w:numId="11">
    <w:abstractNumId w:val="25"/>
  </w:num>
  <w:num w:numId="12">
    <w:abstractNumId w:val="14"/>
  </w:num>
  <w:num w:numId="13">
    <w:abstractNumId w:val="29"/>
  </w:num>
  <w:num w:numId="14">
    <w:abstractNumId w:val="3"/>
  </w:num>
  <w:num w:numId="15">
    <w:abstractNumId w:val="11"/>
  </w:num>
  <w:num w:numId="16">
    <w:abstractNumId w:val="10"/>
  </w:num>
  <w:num w:numId="17">
    <w:abstractNumId w:val="24"/>
  </w:num>
  <w:num w:numId="18">
    <w:abstractNumId w:val="16"/>
  </w:num>
  <w:num w:numId="19">
    <w:abstractNumId w:val="2"/>
  </w:num>
  <w:num w:numId="20">
    <w:abstractNumId w:val="22"/>
  </w:num>
  <w:num w:numId="21">
    <w:abstractNumId w:val="1"/>
  </w:num>
  <w:num w:numId="22">
    <w:abstractNumId w:val="12"/>
  </w:num>
  <w:num w:numId="2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5"/>
  </w:num>
  <w:num w:numId="28">
    <w:abstractNumId w:val="17"/>
  </w:num>
  <w:num w:numId="29">
    <w:abstractNumId w:val="23"/>
  </w:num>
  <w:num w:numId="30">
    <w:abstractNumId w:val="8"/>
  </w:num>
  <w:num w:numId="31">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ysTAyMzIzNLA0sjBV0lEKTi0uzszPAykwrwUAukXtASwAAAA="/>
  </w:docVars>
  <w:rsids>
    <w:rsidRoot w:val="00242B7A"/>
    <w:rsid w:val="00002469"/>
    <w:rsid w:val="00002F36"/>
    <w:rsid w:val="00013042"/>
    <w:rsid w:val="00014D23"/>
    <w:rsid w:val="000167DE"/>
    <w:rsid w:val="000230F0"/>
    <w:rsid w:val="00023C67"/>
    <w:rsid w:val="00024823"/>
    <w:rsid w:val="00024F3B"/>
    <w:rsid w:val="0002738D"/>
    <w:rsid w:val="00030D8E"/>
    <w:rsid w:val="00034198"/>
    <w:rsid w:val="000356E7"/>
    <w:rsid w:val="00035CAB"/>
    <w:rsid w:val="00037110"/>
    <w:rsid w:val="0004749C"/>
    <w:rsid w:val="00051850"/>
    <w:rsid w:val="0006173D"/>
    <w:rsid w:val="0006763C"/>
    <w:rsid w:val="00091BD0"/>
    <w:rsid w:val="000A1545"/>
    <w:rsid w:val="000A2C3F"/>
    <w:rsid w:val="000B4258"/>
    <w:rsid w:val="000B430A"/>
    <w:rsid w:val="000B4661"/>
    <w:rsid w:val="000B4C49"/>
    <w:rsid w:val="000D21FC"/>
    <w:rsid w:val="000E680C"/>
    <w:rsid w:val="000F758C"/>
    <w:rsid w:val="0010199B"/>
    <w:rsid w:val="00103773"/>
    <w:rsid w:val="00107563"/>
    <w:rsid w:val="00126FD9"/>
    <w:rsid w:val="0013487D"/>
    <w:rsid w:val="00134B76"/>
    <w:rsid w:val="00146A45"/>
    <w:rsid w:val="00150BED"/>
    <w:rsid w:val="00150E8C"/>
    <w:rsid w:val="00152030"/>
    <w:rsid w:val="00154506"/>
    <w:rsid w:val="001574C0"/>
    <w:rsid w:val="001675D5"/>
    <w:rsid w:val="001677F0"/>
    <w:rsid w:val="0017085E"/>
    <w:rsid w:val="001709EB"/>
    <w:rsid w:val="0017212A"/>
    <w:rsid w:val="00173EED"/>
    <w:rsid w:val="001772E4"/>
    <w:rsid w:val="001B0051"/>
    <w:rsid w:val="001B0AE5"/>
    <w:rsid w:val="001B3232"/>
    <w:rsid w:val="001B5F44"/>
    <w:rsid w:val="001C12B2"/>
    <w:rsid w:val="001C28C8"/>
    <w:rsid w:val="001C5816"/>
    <w:rsid w:val="001F048E"/>
    <w:rsid w:val="00203059"/>
    <w:rsid w:val="00203480"/>
    <w:rsid w:val="002071FC"/>
    <w:rsid w:val="00216D43"/>
    <w:rsid w:val="00220312"/>
    <w:rsid w:val="00224C10"/>
    <w:rsid w:val="00231C2A"/>
    <w:rsid w:val="00232CBD"/>
    <w:rsid w:val="00242B7A"/>
    <w:rsid w:val="00250894"/>
    <w:rsid w:val="00251FE3"/>
    <w:rsid w:val="0025363B"/>
    <w:rsid w:val="0025419D"/>
    <w:rsid w:val="00256645"/>
    <w:rsid w:val="00256814"/>
    <w:rsid w:val="00256950"/>
    <w:rsid w:val="002760F8"/>
    <w:rsid w:val="0028442E"/>
    <w:rsid w:val="002952A0"/>
    <w:rsid w:val="002A7009"/>
    <w:rsid w:val="002B5C9F"/>
    <w:rsid w:val="002B6399"/>
    <w:rsid w:val="002C5851"/>
    <w:rsid w:val="002C7FE3"/>
    <w:rsid w:val="002D2EB4"/>
    <w:rsid w:val="002E03D7"/>
    <w:rsid w:val="002F7115"/>
    <w:rsid w:val="002F7D5A"/>
    <w:rsid w:val="00303861"/>
    <w:rsid w:val="00305F17"/>
    <w:rsid w:val="0031114A"/>
    <w:rsid w:val="00317CBC"/>
    <w:rsid w:val="003202EA"/>
    <w:rsid w:val="003207FA"/>
    <w:rsid w:val="003268C3"/>
    <w:rsid w:val="00352C3A"/>
    <w:rsid w:val="00352D90"/>
    <w:rsid w:val="00353115"/>
    <w:rsid w:val="00362105"/>
    <w:rsid w:val="00367665"/>
    <w:rsid w:val="0037041B"/>
    <w:rsid w:val="00370D38"/>
    <w:rsid w:val="00376466"/>
    <w:rsid w:val="003802E8"/>
    <w:rsid w:val="003837E8"/>
    <w:rsid w:val="003839B6"/>
    <w:rsid w:val="00383B32"/>
    <w:rsid w:val="00390F6C"/>
    <w:rsid w:val="003A46F8"/>
    <w:rsid w:val="003A6180"/>
    <w:rsid w:val="003A7C9D"/>
    <w:rsid w:val="003C0483"/>
    <w:rsid w:val="003C14C3"/>
    <w:rsid w:val="003C17F7"/>
    <w:rsid w:val="003C5648"/>
    <w:rsid w:val="003C61D5"/>
    <w:rsid w:val="003C7772"/>
    <w:rsid w:val="003D04A7"/>
    <w:rsid w:val="003D2277"/>
    <w:rsid w:val="003F142C"/>
    <w:rsid w:val="0040494B"/>
    <w:rsid w:val="00410B71"/>
    <w:rsid w:val="00413E30"/>
    <w:rsid w:val="00414E61"/>
    <w:rsid w:val="00417990"/>
    <w:rsid w:val="0042230D"/>
    <w:rsid w:val="00437DA1"/>
    <w:rsid w:val="00444CE9"/>
    <w:rsid w:val="004478FD"/>
    <w:rsid w:val="00456A36"/>
    <w:rsid w:val="00465712"/>
    <w:rsid w:val="00471A96"/>
    <w:rsid w:val="004724C4"/>
    <w:rsid w:val="0047451F"/>
    <w:rsid w:val="0047486A"/>
    <w:rsid w:val="00477A49"/>
    <w:rsid w:val="00481243"/>
    <w:rsid w:val="004A0E02"/>
    <w:rsid w:val="004A4682"/>
    <w:rsid w:val="004B2FC6"/>
    <w:rsid w:val="004C0FFA"/>
    <w:rsid w:val="004C19A6"/>
    <w:rsid w:val="004C5C77"/>
    <w:rsid w:val="004D5B85"/>
    <w:rsid w:val="004E7F57"/>
    <w:rsid w:val="004F128F"/>
    <w:rsid w:val="004F765D"/>
    <w:rsid w:val="00507FD0"/>
    <w:rsid w:val="0051159D"/>
    <w:rsid w:val="00514075"/>
    <w:rsid w:val="00514D44"/>
    <w:rsid w:val="00521876"/>
    <w:rsid w:val="00523176"/>
    <w:rsid w:val="00530A0B"/>
    <w:rsid w:val="00545253"/>
    <w:rsid w:val="00550429"/>
    <w:rsid w:val="00550A0A"/>
    <w:rsid w:val="005728F8"/>
    <w:rsid w:val="00575D8D"/>
    <w:rsid w:val="00582860"/>
    <w:rsid w:val="00592471"/>
    <w:rsid w:val="005A0530"/>
    <w:rsid w:val="005A25D7"/>
    <w:rsid w:val="005A4273"/>
    <w:rsid w:val="005A7FAA"/>
    <w:rsid w:val="005B0585"/>
    <w:rsid w:val="005B2567"/>
    <w:rsid w:val="005B25DA"/>
    <w:rsid w:val="005B671C"/>
    <w:rsid w:val="005B7179"/>
    <w:rsid w:val="005C0FAA"/>
    <w:rsid w:val="005C61A1"/>
    <w:rsid w:val="005D0917"/>
    <w:rsid w:val="005D3245"/>
    <w:rsid w:val="005D684E"/>
    <w:rsid w:val="005E050F"/>
    <w:rsid w:val="005E484A"/>
    <w:rsid w:val="005E525C"/>
    <w:rsid w:val="005F14F4"/>
    <w:rsid w:val="005F3542"/>
    <w:rsid w:val="005F544E"/>
    <w:rsid w:val="006013C3"/>
    <w:rsid w:val="00605C2A"/>
    <w:rsid w:val="00614659"/>
    <w:rsid w:val="00615CE5"/>
    <w:rsid w:val="0061633B"/>
    <w:rsid w:val="006235B9"/>
    <w:rsid w:val="0062382F"/>
    <w:rsid w:val="00624F5C"/>
    <w:rsid w:val="00626D4B"/>
    <w:rsid w:val="006460E8"/>
    <w:rsid w:val="006702AC"/>
    <w:rsid w:val="006704FA"/>
    <w:rsid w:val="00682B31"/>
    <w:rsid w:val="006A2DC7"/>
    <w:rsid w:val="006B49A5"/>
    <w:rsid w:val="006B50AE"/>
    <w:rsid w:val="006C58EC"/>
    <w:rsid w:val="006D4973"/>
    <w:rsid w:val="006D5A43"/>
    <w:rsid w:val="006E7E41"/>
    <w:rsid w:val="006F1CF6"/>
    <w:rsid w:val="00702454"/>
    <w:rsid w:val="00716DDD"/>
    <w:rsid w:val="00716F50"/>
    <w:rsid w:val="00723652"/>
    <w:rsid w:val="00727DDB"/>
    <w:rsid w:val="007310AF"/>
    <w:rsid w:val="0073534D"/>
    <w:rsid w:val="00735D18"/>
    <w:rsid w:val="007422A5"/>
    <w:rsid w:val="0075209C"/>
    <w:rsid w:val="0075291E"/>
    <w:rsid w:val="00765DAD"/>
    <w:rsid w:val="00771378"/>
    <w:rsid w:val="00771867"/>
    <w:rsid w:val="0078286B"/>
    <w:rsid w:val="00784946"/>
    <w:rsid w:val="00786150"/>
    <w:rsid w:val="0079156B"/>
    <w:rsid w:val="00795053"/>
    <w:rsid w:val="00796120"/>
    <w:rsid w:val="007A4421"/>
    <w:rsid w:val="007B2A37"/>
    <w:rsid w:val="007B2F55"/>
    <w:rsid w:val="007B717D"/>
    <w:rsid w:val="007C0F44"/>
    <w:rsid w:val="007C3E16"/>
    <w:rsid w:val="007C5C82"/>
    <w:rsid w:val="007C67C8"/>
    <w:rsid w:val="007E410E"/>
    <w:rsid w:val="007F08DB"/>
    <w:rsid w:val="007F48C7"/>
    <w:rsid w:val="008010C9"/>
    <w:rsid w:val="00802696"/>
    <w:rsid w:val="00803866"/>
    <w:rsid w:val="00807498"/>
    <w:rsid w:val="00833F87"/>
    <w:rsid w:val="00851CFE"/>
    <w:rsid w:val="00856B56"/>
    <w:rsid w:val="00856BD9"/>
    <w:rsid w:val="008612F6"/>
    <w:rsid w:val="0086475D"/>
    <w:rsid w:val="008816B2"/>
    <w:rsid w:val="008822AD"/>
    <w:rsid w:val="008A3646"/>
    <w:rsid w:val="008A678A"/>
    <w:rsid w:val="008A7D5F"/>
    <w:rsid w:val="008B49FC"/>
    <w:rsid w:val="008C234E"/>
    <w:rsid w:val="008D1D04"/>
    <w:rsid w:val="008E113A"/>
    <w:rsid w:val="008E3060"/>
    <w:rsid w:val="008E65C6"/>
    <w:rsid w:val="008F268B"/>
    <w:rsid w:val="008F4436"/>
    <w:rsid w:val="008F5A19"/>
    <w:rsid w:val="008F72A2"/>
    <w:rsid w:val="008F7765"/>
    <w:rsid w:val="00902678"/>
    <w:rsid w:val="00911151"/>
    <w:rsid w:val="00913C7A"/>
    <w:rsid w:val="00915D69"/>
    <w:rsid w:val="00916C7D"/>
    <w:rsid w:val="00917F47"/>
    <w:rsid w:val="00923F6E"/>
    <w:rsid w:val="009249A5"/>
    <w:rsid w:val="00925B96"/>
    <w:rsid w:val="00925F6E"/>
    <w:rsid w:val="0092762A"/>
    <w:rsid w:val="00933CD3"/>
    <w:rsid w:val="00936C98"/>
    <w:rsid w:val="00937549"/>
    <w:rsid w:val="00950556"/>
    <w:rsid w:val="00950DDA"/>
    <w:rsid w:val="00951D93"/>
    <w:rsid w:val="0096037F"/>
    <w:rsid w:val="0096138D"/>
    <w:rsid w:val="00964472"/>
    <w:rsid w:val="00973FC3"/>
    <w:rsid w:val="009742BF"/>
    <w:rsid w:val="00975473"/>
    <w:rsid w:val="00982CBC"/>
    <w:rsid w:val="00983B77"/>
    <w:rsid w:val="0098655B"/>
    <w:rsid w:val="00994FEB"/>
    <w:rsid w:val="00996BC1"/>
    <w:rsid w:val="00997780"/>
    <w:rsid w:val="009A23FC"/>
    <w:rsid w:val="009A2F5B"/>
    <w:rsid w:val="009A63AD"/>
    <w:rsid w:val="009B2308"/>
    <w:rsid w:val="009B5A16"/>
    <w:rsid w:val="009B692D"/>
    <w:rsid w:val="009C09AF"/>
    <w:rsid w:val="009C1886"/>
    <w:rsid w:val="009C31EE"/>
    <w:rsid w:val="009E7AE1"/>
    <w:rsid w:val="009E7F0F"/>
    <w:rsid w:val="009F1D08"/>
    <w:rsid w:val="009F6583"/>
    <w:rsid w:val="009F786E"/>
    <w:rsid w:val="00A0200E"/>
    <w:rsid w:val="00A03829"/>
    <w:rsid w:val="00A05C06"/>
    <w:rsid w:val="00A114FE"/>
    <w:rsid w:val="00A11ACC"/>
    <w:rsid w:val="00A16638"/>
    <w:rsid w:val="00A17825"/>
    <w:rsid w:val="00A22944"/>
    <w:rsid w:val="00A30CC5"/>
    <w:rsid w:val="00A30F7C"/>
    <w:rsid w:val="00A31014"/>
    <w:rsid w:val="00A379F4"/>
    <w:rsid w:val="00A40E6B"/>
    <w:rsid w:val="00A44968"/>
    <w:rsid w:val="00A453E1"/>
    <w:rsid w:val="00A5113B"/>
    <w:rsid w:val="00A553A5"/>
    <w:rsid w:val="00A57DC3"/>
    <w:rsid w:val="00A60A69"/>
    <w:rsid w:val="00A60C88"/>
    <w:rsid w:val="00A61129"/>
    <w:rsid w:val="00A66EE3"/>
    <w:rsid w:val="00A70EEE"/>
    <w:rsid w:val="00A75E4F"/>
    <w:rsid w:val="00A9242A"/>
    <w:rsid w:val="00A92A59"/>
    <w:rsid w:val="00A9308F"/>
    <w:rsid w:val="00AA58C6"/>
    <w:rsid w:val="00AC7421"/>
    <w:rsid w:val="00AD7C3E"/>
    <w:rsid w:val="00AE61D3"/>
    <w:rsid w:val="00AF1704"/>
    <w:rsid w:val="00AF466B"/>
    <w:rsid w:val="00AF71E0"/>
    <w:rsid w:val="00B0059D"/>
    <w:rsid w:val="00B0157A"/>
    <w:rsid w:val="00B04F7D"/>
    <w:rsid w:val="00B06029"/>
    <w:rsid w:val="00B118DA"/>
    <w:rsid w:val="00B32CC7"/>
    <w:rsid w:val="00B36156"/>
    <w:rsid w:val="00B4387B"/>
    <w:rsid w:val="00B46110"/>
    <w:rsid w:val="00B47AD2"/>
    <w:rsid w:val="00B5016D"/>
    <w:rsid w:val="00B5703A"/>
    <w:rsid w:val="00B644BF"/>
    <w:rsid w:val="00B669C3"/>
    <w:rsid w:val="00B67351"/>
    <w:rsid w:val="00B71D2B"/>
    <w:rsid w:val="00B7428D"/>
    <w:rsid w:val="00B74B98"/>
    <w:rsid w:val="00B82104"/>
    <w:rsid w:val="00B90209"/>
    <w:rsid w:val="00B94C31"/>
    <w:rsid w:val="00B965F8"/>
    <w:rsid w:val="00BA0242"/>
    <w:rsid w:val="00BA07CA"/>
    <w:rsid w:val="00BA3957"/>
    <w:rsid w:val="00BA438C"/>
    <w:rsid w:val="00BB72F5"/>
    <w:rsid w:val="00BB7CC1"/>
    <w:rsid w:val="00BC3D05"/>
    <w:rsid w:val="00BD3FA0"/>
    <w:rsid w:val="00BD4B65"/>
    <w:rsid w:val="00BD7CED"/>
    <w:rsid w:val="00BE46DF"/>
    <w:rsid w:val="00BF250F"/>
    <w:rsid w:val="00BF4EB2"/>
    <w:rsid w:val="00C01DB9"/>
    <w:rsid w:val="00C0269A"/>
    <w:rsid w:val="00C06EA9"/>
    <w:rsid w:val="00C15F29"/>
    <w:rsid w:val="00C22278"/>
    <w:rsid w:val="00C22595"/>
    <w:rsid w:val="00C24C5A"/>
    <w:rsid w:val="00C26027"/>
    <w:rsid w:val="00C311DB"/>
    <w:rsid w:val="00C316A7"/>
    <w:rsid w:val="00C33940"/>
    <w:rsid w:val="00C417F4"/>
    <w:rsid w:val="00C43808"/>
    <w:rsid w:val="00C52914"/>
    <w:rsid w:val="00C5505F"/>
    <w:rsid w:val="00C5718F"/>
    <w:rsid w:val="00C623D4"/>
    <w:rsid w:val="00C62E70"/>
    <w:rsid w:val="00C637E0"/>
    <w:rsid w:val="00C7113C"/>
    <w:rsid w:val="00C71FE4"/>
    <w:rsid w:val="00C7417F"/>
    <w:rsid w:val="00C74A36"/>
    <w:rsid w:val="00C75B48"/>
    <w:rsid w:val="00C86D8F"/>
    <w:rsid w:val="00C9778B"/>
    <w:rsid w:val="00CA495B"/>
    <w:rsid w:val="00CB4F2B"/>
    <w:rsid w:val="00CB5730"/>
    <w:rsid w:val="00CB659C"/>
    <w:rsid w:val="00CC06F0"/>
    <w:rsid w:val="00CC35F7"/>
    <w:rsid w:val="00CC4231"/>
    <w:rsid w:val="00CC4991"/>
    <w:rsid w:val="00CD260F"/>
    <w:rsid w:val="00CD274C"/>
    <w:rsid w:val="00CE1092"/>
    <w:rsid w:val="00CE3077"/>
    <w:rsid w:val="00CE3AF2"/>
    <w:rsid w:val="00CF3385"/>
    <w:rsid w:val="00D1572C"/>
    <w:rsid w:val="00D16F8F"/>
    <w:rsid w:val="00D228CC"/>
    <w:rsid w:val="00D30FD5"/>
    <w:rsid w:val="00D333A9"/>
    <w:rsid w:val="00D3683F"/>
    <w:rsid w:val="00D460BF"/>
    <w:rsid w:val="00D47812"/>
    <w:rsid w:val="00D562E6"/>
    <w:rsid w:val="00D564B7"/>
    <w:rsid w:val="00D72C32"/>
    <w:rsid w:val="00D75B36"/>
    <w:rsid w:val="00D805C8"/>
    <w:rsid w:val="00D865CB"/>
    <w:rsid w:val="00D96A03"/>
    <w:rsid w:val="00DA10A4"/>
    <w:rsid w:val="00DA191A"/>
    <w:rsid w:val="00DA6DC3"/>
    <w:rsid w:val="00DB557E"/>
    <w:rsid w:val="00DC068D"/>
    <w:rsid w:val="00DD2D8D"/>
    <w:rsid w:val="00DE4357"/>
    <w:rsid w:val="00DE4677"/>
    <w:rsid w:val="00DE5A99"/>
    <w:rsid w:val="00DE5CE2"/>
    <w:rsid w:val="00DF1A91"/>
    <w:rsid w:val="00DF5EDE"/>
    <w:rsid w:val="00E01612"/>
    <w:rsid w:val="00E01E4C"/>
    <w:rsid w:val="00E0309F"/>
    <w:rsid w:val="00E04AE7"/>
    <w:rsid w:val="00E06F17"/>
    <w:rsid w:val="00E10BD1"/>
    <w:rsid w:val="00E21902"/>
    <w:rsid w:val="00E21C81"/>
    <w:rsid w:val="00E2598D"/>
    <w:rsid w:val="00E26B7E"/>
    <w:rsid w:val="00E274BE"/>
    <w:rsid w:val="00E4137E"/>
    <w:rsid w:val="00E42998"/>
    <w:rsid w:val="00E53836"/>
    <w:rsid w:val="00E5798A"/>
    <w:rsid w:val="00E63DE5"/>
    <w:rsid w:val="00E641B2"/>
    <w:rsid w:val="00E70EE4"/>
    <w:rsid w:val="00E73742"/>
    <w:rsid w:val="00E751BC"/>
    <w:rsid w:val="00E9204B"/>
    <w:rsid w:val="00EC5320"/>
    <w:rsid w:val="00EC58D9"/>
    <w:rsid w:val="00EC6ECC"/>
    <w:rsid w:val="00EC7DA0"/>
    <w:rsid w:val="00ED3DE6"/>
    <w:rsid w:val="00EE2C0D"/>
    <w:rsid w:val="00EE54CE"/>
    <w:rsid w:val="00EF258A"/>
    <w:rsid w:val="00EF4396"/>
    <w:rsid w:val="00EF482F"/>
    <w:rsid w:val="00EF7097"/>
    <w:rsid w:val="00F10BF6"/>
    <w:rsid w:val="00F12260"/>
    <w:rsid w:val="00F218F0"/>
    <w:rsid w:val="00F2474C"/>
    <w:rsid w:val="00F25369"/>
    <w:rsid w:val="00F25C2D"/>
    <w:rsid w:val="00F3750A"/>
    <w:rsid w:val="00F47AF3"/>
    <w:rsid w:val="00F502E6"/>
    <w:rsid w:val="00F5091D"/>
    <w:rsid w:val="00F610F4"/>
    <w:rsid w:val="00F61708"/>
    <w:rsid w:val="00F657CF"/>
    <w:rsid w:val="00F65B02"/>
    <w:rsid w:val="00F672BA"/>
    <w:rsid w:val="00F67C87"/>
    <w:rsid w:val="00F7032E"/>
    <w:rsid w:val="00F801D0"/>
    <w:rsid w:val="00F804EF"/>
    <w:rsid w:val="00F80E62"/>
    <w:rsid w:val="00F81D4E"/>
    <w:rsid w:val="00F82AE0"/>
    <w:rsid w:val="00F86623"/>
    <w:rsid w:val="00F91D6D"/>
    <w:rsid w:val="00F925B1"/>
    <w:rsid w:val="00F92E0A"/>
    <w:rsid w:val="00FA416A"/>
    <w:rsid w:val="00FB382A"/>
    <w:rsid w:val="00FB7277"/>
    <w:rsid w:val="00FD1C80"/>
    <w:rsid w:val="00FF0CB4"/>
    <w:rsid w:val="00FF1564"/>
    <w:rsid w:val="00FF4933"/>
    <w:rsid w:val="00FF4D7F"/>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8F1CFC-0D88-44AB-8F6B-6B1FE217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C2A"/>
    <w:pPr>
      <w:spacing w:after="120"/>
    </w:pPr>
  </w:style>
  <w:style w:type="paragraph" w:styleId="Heading1">
    <w:name w:val="heading 1"/>
    <w:basedOn w:val="Normal"/>
    <w:next w:val="Normal"/>
    <w:link w:val="Heading1Char"/>
    <w:uiPriority w:val="9"/>
    <w:qFormat/>
    <w:rsid w:val="00BE46DF"/>
    <w:pPr>
      <w:keepNext/>
      <w:keepLines/>
      <w:numPr>
        <w:numId w:val="17"/>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417F4"/>
    <w:pPr>
      <w:keepNext/>
      <w:keepLines/>
      <w:numPr>
        <w:ilvl w:val="1"/>
        <w:numId w:val="1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C12B2"/>
    <w:pPr>
      <w:keepNext/>
      <w:keepLines/>
      <w:numPr>
        <w:ilvl w:val="2"/>
        <w:numId w:val="17"/>
      </w:numPr>
      <w:spacing w:before="200" w:after="0"/>
      <w:outlineLvl w:val="2"/>
    </w:pPr>
    <w:rPr>
      <w:rFonts w:asciiTheme="majorHAnsi" w:eastAsiaTheme="majorEastAsia" w:hAnsiTheme="majorHAnsi" w:cstheme="majorBidi"/>
      <w:b/>
      <w:bCs/>
      <w:color w:val="4F81BD" w:themeColor="accent1"/>
      <w:sz w:val="26"/>
    </w:rPr>
  </w:style>
  <w:style w:type="paragraph" w:styleId="Heading4">
    <w:name w:val="heading 4"/>
    <w:basedOn w:val="Normal"/>
    <w:next w:val="Normal"/>
    <w:link w:val="Heading4Char"/>
    <w:uiPriority w:val="9"/>
    <w:unhideWhenUsed/>
    <w:rsid w:val="003837E8"/>
    <w:pPr>
      <w:keepNext/>
      <w:keepLines/>
      <w:numPr>
        <w:ilvl w:val="3"/>
        <w:numId w:val="17"/>
      </w:numPr>
      <w:spacing w:before="200" w:after="0"/>
      <w:outlineLvl w:val="3"/>
    </w:pPr>
    <w:rPr>
      <w:rFonts w:asciiTheme="majorHAnsi" w:eastAsiaTheme="majorEastAsia" w:hAnsiTheme="majorHAnsi" w:cstheme="majorBidi"/>
      <w:b/>
      <w:bCs/>
      <w:iCs/>
      <w:color w:val="4F81BD" w:themeColor="accent1"/>
      <w:sz w:val="26"/>
    </w:rPr>
  </w:style>
  <w:style w:type="paragraph" w:styleId="Heading5">
    <w:name w:val="heading 5"/>
    <w:basedOn w:val="Normal"/>
    <w:next w:val="Normal"/>
    <w:link w:val="Heading5Char"/>
    <w:uiPriority w:val="9"/>
    <w:unhideWhenUsed/>
    <w:rsid w:val="009C31EE"/>
    <w:pPr>
      <w:keepNext/>
      <w:keepLines/>
      <w:numPr>
        <w:ilvl w:val="4"/>
        <w:numId w:val="17"/>
      </w:numPr>
      <w:spacing w:before="200" w:after="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unhideWhenUsed/>
    <w:rsid w:val="009C31EE"/>
    <w:pPr>
      <w:keepNext/>
      <w:keepLines/>
      <w:numPr>
        <w:ilvl w:val="5"/>
        <w:numId w:val="17"/>
      </w:numPr>
      <w:spacing w:before="200" w:after="0"/>
      <w:outlineLvl w:val="5"/>
    </w:pPr>
    <w:rPr>
      <w:rFonts w:asciiTheme="majorHAnsi" w:eastAsiaTheme="majorEastAsia" w:hAnsiTheme="majorHAnsi" w:cstheme="majorBidi"/>
      <w:b/>
      <w:iCs/>
      <w:color w:val="4F81BD" w:themeColor="accent1"/>
    </w:rPr>
  </w:style>
  <w:style w:type="paragraph" w:styleId="Heading7">
    <w:name w:val="heading 7"/>
    <w:basedOn w:val="Normal"/>
    <w:next w:val="Normal"/>
    <w:link w:val="Heading7Char"/>
    <w:uiPriority w:val="9"/>
    <w:unhideWhenUsed/>
    <w:rsid w:val="009C31EE"/>
    <w:pPr>
      <w:keepNext/>
      <w:keepLines/>
      <w:numPr>
        <w:ilvl w:val="6"/>
        <w:numId w:val="17"/>
      </w:numPr>
      <w:spacing w:before="200" w:after="0"/>
      <w:outlineLvl w:val="6"/>
    </w:pPr>
    <w:rPr>
      <w:rFonts w:asciiTheme="majorHAnsi" w:eastAsiaTheme="majorEastAsia" w:hAnsiTheme="majorHAnsi" w:cstheme="majorBidi"/>
      <w:b/>
      <w:iCs/>
      <w:color w:val="365F91" w:themeColor="accent1" w:themeShade="BF"/>
      <w:sz w:val="28"/>
    </w:rPr>
  </w:style>
  <w:style w:type="paragraph" w:styleId="Heading8">
    <w:name w:val="heading 8"/>
    <w:basedOn w:val="Normal"/>
    <w:next w:val="Normal"/>
    <w:link w:val="Heading8Char"/>
    <w:uiPriority w:val="9"/>
    <w:unhideWhenUsed/>
    <w:rsid w:val="005B0585"/>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5B0585"/>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BE46D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417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C12B2"/>
    <w:rPr>
      <w:rFonts w:asciiTheme="majorHAnsi" w:eastAsiaTheme="majorEastAsia" w:hAnsiTheme="majorHAnsi" w:cstheme="majorBidi"/>
      <w:b/>
      <w:bCs/>
      <w:color w:val="4F81BD" w:themeColor="accent1"/>
      <w:sz w:val="26"/>
    </w:rPr>
  </w:style>
  <w:style w:type="character" w:customStyle="1" w:styleId="Heading4Char">
    <w:name w:val="Heading 4 Char"/>
    <w:basedOn w:val="DefaultParagraphFont"/>
    <w:link w:val="Heading4"/>
    <w:uiPriority w:val="9"/>
    <w:rsid w:val="003837E8"/>
    <w:rPr>
      <w:rFonts w:asciiTheme="majorHAnsi" w:eastAsiaTheme="majorEastAsia" w:hAnsiTheme="majorHAnsi" w:cstheme="majorBidi"/>
      <w:b/>
      <w:bCs/>
      <w:iCs/>
      <w:color w:val="4F81BD" w:themeColor="accent1"/>
      <w:sz w:val="26"/>
    </w:rPr>
  </w:style>
  <w:style w:type="paragraph" w:styleId="TOCHeading">
    <w:name w:val="TOC Heading"/>
    <w:basedOn w:val="Heading1"/>
    <w:next w:val="Normal"/>
    <w:uiPriority w:val="39"/>
    <w:semiHidden/>
    <w:unhideWhenUsed/>
    <w:qFormat/>
    <w:rsid w:val="00521876"/>
    <w:pPr>
      <w:numPr>
        <w:numId w:val="0"/>
      </w:numPr>
      <w:outlineLvl w:val="9"/>
    </w:pPr>
    <w:rPr>
      <w:lang w:val="en-US"/>
    </w:rPr>
  </w:style>
  <w:style w:type="paragraph" w:styleId="TOC1">
    <w:name w:val="toc 1"/>
    <w:basedOn w:val="Normal"/>
    <w:next w:val="Normal"/>
    <w:autoRedefine/>
    <w:uiPriority w:val="39"/>
    <w:unhideWhenUsed/>
    <w:rsid w:val="00521876"/>
    <w:pPr>
      <w:spacing w:after="100"/>
    </w:pPr>
  </w:style>
  <w:style w:type="paragraph" w:styleId="TOC2">
    <w:name w:val="toc 2"/>
    <w:basedOn w:val="Normal"/>
    <w:next w:val="Normal"/>
    <w:autoRedefine/>
    <w:uiPriority w:val="39"/>
    <w:unhideWhenUsed/>
    <w:rsid w:val="00521876"/>
    <w:pPr>
      <w:spacing w:after="100"/>
      <w:ind w:left="220"/>
    </w:pPr>
  </w:style>
  <w:style w:type="paragraph" w:styleId="TOC3">
    <w:name w:val="toc 3"/>
    <w:basedOn w:val="Normal"/>
    <w:next w:val="Normal"/>
    <w:autoRedefine/>
    <w:uiPriority w:val="39"/>
    <w:unhideWhenUsed/>
    <w:rsid w:val="00521876"/>
    <w:pPr>
      <w:spacing w:after="100"/>
      <w:ind w:left="440"/>
    </w:pPr>
  </w:style>
  <w:style w:type="character" w:styleId="Hyperlink">
    <w:name w:val="Hyperlink"/>
    <w:basedOn w:val="DefaultParagraphFont"/>
    <w:uiPriority w:val="99"/>
    <w:unhideWhenUsed/>
    <w:rsid w:val="00521876"/>
    <w:rPr>
      <w:color w:val="0000FF" w:themeColor="hyperlink"/>
      <w:u w:val="single"/>
    </w:rPr>
  </w:style>
  <w:style w:type="paragraph" w:styleId="Title">
    <w:name w:val="Title"/>
    <w:basedOn w:val="Normal"/>
    <w:next w:val="Normal"/>
    <w:link w:val="TitleChar"/>
    <w:uiPriority w:val="10"/>
    <w:qFormat/>
    <w:rsid w:val="001C12B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2B2"/>
    <w:rPr>
      <w:rFonts w:asciiTheme="majorHAnsi" w:eastAsiaTheme="majorEastAsia" w:hAnsiTheme="majorHAnsi" w:cstheme="majorBidi"/>
      <w:color w:val="17365D" w:themeColor="text2" w:themeShade="BF"/>
      <w:spacing w:val="5"/>
      <w:kern w:val="28"/>
      <w:sz w:val="52"/>
      <w:szCs w:val="52"/>
    </w:rPr>
  </w:style>
  <w:style w:type="character" w:customStyle="1" w:styleId="Heading5Char">
    <w:name w:val="Heading 5 Char"/>
    <w:basedOn w:val="DefaultParagraphFont"/>
    <w:link w:val="Heading5"/>
    <w:uiPriority w:val="9"/>
    <w:rsid w:val="009C31EE"/>
    <w:rPr>
      <w:rFonts w:asciiTheme="majorHAnsi" w:eastAsiaTheme="majorEastAsia" w:hAnsiTheme="majorHAnsi" w:cstheme="majorBidi"/>
      <w:b/>
      <w:color w:val="4F81BD" w:themeColor="accent1"/>
    </w:rPr>
  </w:style>
  <w:style w:type="character" w:customStyle="1" w:styleId="Heading6Char">
    <w:name w:val="Heading 6 Char"/>
    <w:basedOn w:val="DefaultParagraphFont"/>
    <w:link w:val="Heading6"/>
    <w:uiPriority w:val="9"/>
    <w:rsid w:val="009C31EE"/>
    <w:rPr>
      <w:rFonts w:asciiTheme="majorHAnsi" w:eastAsiaTheme="majorEastAsia" w:hAnsiTheme="majorHAnsi" w:cstheme="majorBidi"/>
      <w:b/>
      <w:iCs/>
      <w:color w:val="4F81BD" w:themeColor="accent1"/>
    </w:rPr>
  </w:style>
  <w:style w:type="character" w:customStyle="1" w:styleId="Heading7Char">
    <w:name w:val="Heading 7 Char"/>
    <w:basedOn w:val="DefaultParagraphFont"/>
    <w:link w:val="Heading7"/>
    <w:uiPriority w:val="9"/>
    <w:rsid w:val="009C31EE"/>
    <w:rPr>
      <w:rFonts w:asciiTheme="majorHAnsi" w:eastAsiaTheme="majorEastAsia" w:hAnsiTheme="majorHAnsi" w:cstheme="majorBidi"/>
      <w:b/>
      <w:iCs/>
      <w:color w:val="365F91" w:themeColor="accent1" w:themeShade="BF"/>
      <w:sz w:val="28"/>
    </w:rPr>
  </w:style>
  <w:style w:type="table" w:styleId="TableGrid">
    <w:name w:val="Table Grid"/>
    <w:basedOn w:val="TableNormal"/>
    <w:uiPriority w:val="59"/>
    <w:rsid w:val="000D21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8Char">
    <w:name w:val="Heading 8 Char"/>
    <w:basedOn w:val="DefaultParagraphFont"/>
    <w:link w:val="Heading8"/>
    <w:uiPriority w:val="9"/>
    <w:rsid w:val="005B05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B0585"/>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1721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29110">
      <w:bodyDiv w:val="1"/>
      <w:marLeft w:val="0"/>
      <w:marRight w:val="0"/>
      <w:marTop w:val="0"/>
      <w:marBottom w:val="0"/>
      <w:divBdr>
        <w:top w:val="none" w:sz="0" w:space="0" w:color="auto"/>
        <w:left w:val="none" w:sz="0" w:space="0" w:color="auto"/>
        <w:bottom w:val="none" w:sz="0" w:space="0" w:color="auto"/>
        <w:right w:val="none" w:sz="0" w:space="0" w:color="auto"/>
      </w:divBdr>
    </w:div>
    <w:div w:id="133759881">
      <w:bodyDiv w:val="1"/>
      <w:marLeft w:val="0"/>
      <w:marRight w:val="0"/>
      <w:marTop w:val="0"/>
      <w:marBottom w:val="0"/>
      <w:divBdr>
        <w:top w:val="none" w:sz="0" w:space="0" w:color="auto"/>
        <w:left w:val="none" w:sz="0" w:space="0" w:color="auto"/>
        <w:bottom w:val="none" w:sz="0" w:space="0" w:color="auto"/>
        <w:right w:val="none" w:sz="0" w:space="0" w:color="auto"/>
      </w:divBdr>
    </w:div>
    <w:div w:id="538593483">
      <w:bodyDiv w:val="1"/>
      <w:marLeft w:val="0"/>
      <w:marRight w:val="0"/>
      <w:marTop w:val="0"/>
      <w:marBottom w:val="0"/>
      <w:divBdr>
        <w:top w:val="none" w:sz="0" w:space="0" w:color="auto"/>
        <w:left w:val="none" w:sz="0" w:space="0" w:color="auto"/>
        <w:bottom w:val="none" w:sz="0" w:space="0" w:color="auto"/>
        <w:right w:val="none" w:sz="0" w:space="0" w:color="auto"/>
      </w:divBdr>
    </w:div>
    <w:div w:id="1151630674">
      <w:bodyDiv w:val="1"/>
      <w:marLeft w:val="0"/>
      <w:marRight w:val="0"/>
      <w:marTop w:val="0"/>
      <w:marBottom w:val="0"/>
      <w:divBdr>
        <w:top w:val="none" w:sz="0" w:space="0" w:color="auto"/>
        <w:left w:val="none" w:sz="0" w:space="0" w:color="auto"/>
        <w:bottom w:val="none" w:sz="0" w:space="0" w:color="auto"/>
        <w:right w:val="none" w:sz="0" w:space="0" w:color="auto"/>
      </w:divBdr>
    </w:div>
    <w:div w:id="149102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cid:image004.png@01D23522.F05A0FC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digitalcitizen.life/7-ways-launch-command-prompt-windows-7-windows-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yperlink" Target="https://notepad-plus-plus.org/download/v7.1.html" TargetMode="External"/><Relationship Id="rId30" Type="http://schemas.openxmlformats.org/officeDocument/2006/relationships/image" Target="media/image20.jpe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27BEA1-8026-48C5-89D7-FFD2B5397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89</TotalTime>
  <Pages>31</Pages>
  <Words>4315</Words>
  <Characters>2459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YouTestMe – Creating Test Data</vt:lpstr>
    </vt:vector>
  </TitlesOfParts>
  <Company/>
  <LinksUpToDate>false</LinksUpToDate>
  <CharactersWithSpaces>28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 Creating Test Data</dc:title>
  <dc:subject>Quick Start Instructions</dc:subject>
  <dc:creator>Malloc Inc</dc:creator>
  <cp:lastModifiedBy>Aleksandar Nikolic</cp:lastModifiedBy>
  <cp:revision>287</cp:revision>
  <cp:lastPrinted>2012-08-09T23:57:00Z</cp:lastPrinted>
  <dcterms:created xsi:type="dcterms:W3CDTF">2012-09-06T19:46:00Z</dcterms:created>
  <dcterms:modified xsi:type="dcterms:W3CDTF">2018-10-15T09:27:00Z</dcterms:modified>
</cp:coreProperties>
</file>